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AA652" w14:textId="6454274E" w:rsidR="00B12409" w:rsidRPr="00624CD1" w:rsidRDefault="00E20A51" w:rsidP="00624CD1">
      <w:pPr>
        <w:pStyle w:val="af0"/>
        <w:ind w:leftChars="0" w:left="0"/>
        <w:jc w:val="center"/>
        <w:rPr>
          <w:rFonts w:ascii="Arial" w:eastAsia="標楷體" w:hAnsi="Arial" w:cs="Arial"/>
        </w:rPr>
      </w:pPr>
      <w:r>
        <w:rPr>
          <w:rFonts w:ascii="Arial" w:hAnsi="Arial" w:cs="Arial" w:hint="eastAsia"/>
          <w:sz w:val="48"/>
          <w:szCs w:val="48"/>
        </w:rPr>
        <w:t xml:space="preserve">VLSI </w:t>
      </w:r>
      <w:r>
        <w:rPr>
          <w:rFonts w:ascii="Arial" w:hAnsi="Arial" w:cs="Arial"/>
          <w:sz w:val="48"/>
          <w:szCs w:val="48"/>
        </w:rPr>
        <w:t>Circuits Design</w:t>
      </w:r>
      <w:r w:rsidR="00CD0A2E">
        <w:rPr>
          <w:rFonts w:ascii="Arial" w:hAnsi="Arial" w:cs="Arial" w:hint="eastAsia"/>
          <w:sz w:val="48"/>
          <w:szCs w:val="48"/>
        </w:rPr>
        <w:t xml:space="preserve"> HW#</w:t>
      </w:r>
      <w:r w:rsidR="00F147A1">
        <w:rPr>
          <w:rFonts w:ascii="Arial" w:hAnsi="Arial" w:cs="Arial" w:hint="eastAsia"/>
          <w:sz w:val="48"/>
          <w:szCs w:val="48"/>
        </w:rPr>
        <w:t>3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844"/>
        <w:gridCol w:w="2844"/>
        <w:gridCol w:w="2852"/>
      </w:tblGrid>
      <w:tr w:rsidR="00DF0243" w:rsidRPr="00BB04BE" w14:paraId="69FE7891" w14:textId="77777777" w:rsidTr="00CD0A2E">
        <w:tc>
          <w:tcPr>
            <w:tcW w:w="2844" w:type="dxa"/>
            <w:shd w:val="clear" w:color="auto" w:fill="D9D9D9" w:themeFill="background1" w:themeFillShade="D9"/>
            <w:vAlign w:val="center"/>
          </w:tcPr>
          <w:p w14:paraId="56953C69" w14:textId="175C83FB" w:rsidR="00DF0243" w:rsidRPr="00BB04BE" w:rsidRDefault="00B5370C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C</w:t>
            </w:r>
            <w:r>
              <w:rPr>
                <w:lang w:eastAsia="zh-TW"/>
              </w:rPr>
              <w:t>ourse</w:t>
            </w:r>
          </w:p>
        </w:tc>
        <w:tc>
          <w:tcPr>
            <w:tcW w:w="2844" w:type="dxa"/>
            <w:shd w:val="clear" w:color="auto" w:fill="D9D9D9" w:themeFill="background1" w:themeFillShade="D9"/>
            <w:vAlign w:val="center"/>
          </w:tcPr>
          <w:p w14:paraId="363B6DC0" w14:textId="766C2A4E" w:rsidR="00DF0243" w:rsidRPr="00BB04BE" w:rsidRDefault="00DF0243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t>Name</w:t>
            </w:r>
          </w:p>
        </w:tc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0EE1DEB" w14:textId="30D8501A" w:rsidR="00DF0243" w:rsidRPr="00BB04BE" w:rsidRDefault="00DF0243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t>Student</w:t>
            </w:r>
            <w:r w:rsidRPr="00BB04BE">
              <w:rPr>
                <w:spacing w:val="-2"/>
              </w:rPr>
              <w:t xml:space="preserve"> </w:t>
            </w:r>
            <w:r w:rsidRPr="00BB04BE">
              <w:t>ID</w:t>
            </w:r>
          </w:p>
        </w:tc>
      </w:tr>
      <w:tr w:rsidR="00DF0243" w:rsidRPr="00BB04BE" w14:paraId="6AE2321A" w14:textId="77777777" w:rsidTr="00595770">
        <w:tc>
          <w:tcPr>
            <w:tcW w:w="2844" w:type="dxa"/>
            <w:vAlign w:val="center"/>
          </w:tcPr>
          <w:p w14:paraId="6264355B" w14:textId="5976C914" w:rsidR="00DF0243" w:rsidRPr="00BB04BE" w:rsidRDefault="00B5370C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  <w:rPr>
                <w:rFonts w:eastAsiaTheme="minorEastAsia"/>
                <w:lang w:eastAsia="zh-TW"/>
              </w:rPr>
            </w:pPr>
            <w:r>
              <w:rPr>
                <w:rFonts w:eastAsiaTheme="minorEastAsia"/>
                <w:lang w:eastAsia="zh-TW"/>
              </w:rPr>
              <w:t>[</w:t>
            </w:r>
            <w:r w:rsidR="00BB0DF5">
              <w:rPr>
                <w:rFonts w:eastAsiaTheme="minorEastAsia"/>
                <w:lang w:eastAsia="zh-TW"/>
              </w:rPr>
              <w:t>3</w:t>
            </w:r>
            <w:r>
              <w:rPr>
                <w:rFonts w:eastAsiaTheme="minorEastAsia"/>
                <w:lang w:eastAsia="zh-TW"/>
              </w:rPr>
              <w:t>]</w:t>
            </w:r>
            <w:r w:rsidR="00AA2048">
              <w:rPr>
                <w:rFonts w:eastAsiaTheme="minorEastAsia" w:hint="eastAsia"/>
                <w:lang w:eastAsia="zh-TW"/>
              </w:rPr>
              <w:t xml:space="preserve"> </w:t>
            </w:r>
            <w:r w:rsidR="00BB0DF5">
              <w:rPr>
                <w:rFonts w:eastAsiaTheme="minorEastAsia"/>
                <w:lang w:eastAsia="zh-TW"/>
              </w:rPr>
              <w:t>2</w:t>
            </w:r>
            <w:r w:rsidR="000D00C8">
              <w:rPr>
                <w:rFonts w:eastAsiaTheme="minorEastAsia"/>
                <w:lang w:eastAsia="zh-TW"/>
              </w:rPr>
              <w:t>-</w:t>
            </w:r>
            <w:r w:rsidR="00BB0DF5">
              <w:rPr>
                <w:rFonts w:eastAsiaTheme="minorEastAsia"/>
                <w:lang w:eastAsia="zh-TW"/>
              </w:rPr>
              <w:t>4</w:t>
            </w:r>
          </w:p>
        </w:tc>
        <w:tc>
          <w:tcPr>
            <w:tcW w:w="2844" w:type="dxa"/>
            <w:vAlign w:val="center"/>
          </w:tcPr>
          <w:p w14:paraId="395FC65E" w14:textId="62C11160" w:rsidR="00DF0243" w:rsidRPr="000C4029" w:rsidRDefault="00604DB6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0C4029">
              <w:rPr>
                <w:lang w:eastAsia="zh-TW"/>
              </w:rPr>
              <w:t>陳旭祺</w:t>
            </w:r>
          </w:p>
        </w:tc>
        <w:tc>
          <w:tcPr>
            <w:tcW w:w="2852" w:type="dxa"/>
            <w:vAlign w:val="center"/>
          </w:tcPr>
          <w:p w14:paraId="2A49C39D" w14:textId="6B243164" w:rsidR="00DF0243" w:rsidRPr="00BB04BE" w:rsidRDefault="00604DB6" w:rsidP="00050524">
            <w:pPr>
              <w:pStyle w:val="10"/>
              <w:tabs>
                <w:tab w:val="left" w:pos="4364"/>
              </w:tabs>
              <w:spacing w:before="38"/>
              <w:ind w:left="0" w:firstLine="0"/>
              <w:jc w:val="center"/>
            </w:pPr>
            <w:r w:rsidRPr="00BB04BE">
              <w:rPr>
                <w:lang w:eastAsia="zh-TW"/>
              </w:rPr>
              <w:t>E24099059</w:t>
            </w:r>
          </w:p>
        </w:tc>
      </w:tr>
    </w:tbl>
    <w:p w14:paraId="751CD2B8" w14:textId="7A17E345" w:rsidR="00713844" w:rsidRDefault="00713844" w:rsidP="00225D0F">
      <w:pPr>
        <w:rPr>
          <w:lang w:eastAsia="zh-TW"/>
        </w:rPr>
      </w:pPr>
    </w:p>
    <w:p w14:paraId="47E4F4E8" w14:textId="65C0D863" w:rsidR="00B841A2" w:rsidRDefault="000753DF" w:rsidP="003A496A">
      <w:pPr>
        <w:pStyle w:val="1"/>
      </w:pPr>
      <w:r>
        <w:t xml:space="preserve">1A - </w:t>
      </w:r>
      <w:r w:rsidR="00B841A2" w:rsidRPr="003A496A">
        <w:t xml:space="preserve">activity factors and probabilities </w:t>
      </w:r>
      <w:r w:rsidR="00B841A2">
        <w:rPr>
          <w:rFonts w:hint="eastAsia"/>
        </w:rPr>
        <w:t>o</w:t>
      </w:r>
      <w:r w:rsidR="00B841A2">
        <w:t xml:space="preserve">f </w:t>
      </w:r>
      <w:r w:rsidR="00B841A2" w:rsidRPr="003A496A">
        <w:t>8-input AND</w:t>
      </w:r>
      <w:r w:rsidR="007F7B94">
        <w:rPr>
          <w:rFonts w:hint="eastAsia"/>
        </w:rPr>
        <w:t xml:space="preserve"> </w:t>
      </w:r>
      <w:r w:rsidR="007F7B94">
        <w:t>gate</w:t>
      </w:r>
    </w:p>
    <w:p w14:paraId="18699ED8" w14:textId="1FB0DF9C" w:rsidR="00450009" w:rsidRDefault="003A496A" w:rsidP="00971A27">
      <w:pPr>
        <w:rPr>
          <w:lang w:eastAsia="zh-TW"/>
        </w:rPr>
      </w:pPr>
      <w:r w:rsidRPr="003A496A">
        <w:t>Figure 1 shows an 8-input AND gate built by a tree of gates. If all of the input probabilities are 0.5, please determine the activity factors and probabilities at each node in the circuit.</w:t>
      </w:r>
      <w:r w:rsidR="00971A27">
        <w:rPr>
          <w:lang w:eastAsia="zh-TW"/>
        </w:rPr>
        <w:t xml:space="preserve"> </w:t>
      </w:r>
    </w:p>
    <w:p w14:paraId="44A01C7E" w14:textId="268D2CF7" w:rsidR="00D32609" w:rsidRDefault="0052029C" w:rsidP="00214968">
      <w:pPr>
        <w:jc w:val="center"/>
        <w:rPr>
          <w:lang w:eastAsia="zh-TW"/>
        </w:rPr>
      </w:pPr>
      <w:r w:rsidRPr="0052029C">
        <w:rPr>
          <w:noProof/>
          <w:lang w:eastAsia="zh-TW"/>
        </w:rPr>
        <w:drawing>
          <wp:inline distT="0" distB="0" distL="0" distR="0" wp14:anchorId="6722D40D" wp14:editId="306455F2">
            <wp:extent cx="2520000" cy="246670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466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696"/>
        <w:gridCol w:w="6844"/>
      </w:tblGrid>
      <w:tr w:rsidR="003D4249" w14:paraId="5C7802F5" w14:textId="77777777" w:rsidTr="00677E09"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3306B04C" w14:textId="59CFD9D3" w:rsidR="003D4249" w:rsidRDefault="000A79F5" w:rsidP="00677E09">
            <w:pPr>
              <w:jc w:val="both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n</w:t>
            </w:r>
            <w:r w:rsidR="003D4249">
              <w:rPr>
                <w:lang w:eastAsia="zh-TW"/>
              </w:rPr>
              <w:t>ode</w:t>
            </w:r>
            <w:r w:rsidR="00677E09">
              <w:rPr>
                <w:lang w:eastAsia="zh-TW"/>
              </w:rPr>
              <w:t xml:space="preserve"> </w:t>
            </w:r>
            <w:r w:rsidR="003D4249">
              <w:rPr>
                <w:lang w:eastAsia="zh-TW"/>
              </w:rPr>
              <w:t>X1,</w:t>
            </w:r>
            <w:r w:rsidR="003D4249">
              <w:rPr>
                <w:rFonts w:hint="eastAsia"/>
                <w:lang w:eastAsia="zh-TW"/>
              </w:rPr>
              <w:t xml:space="preserve"> X2,</w:t>
            </w:r>
            <w:r w:rsidR="003D4249">
              <w:rPr>
                <w:lang w:eastAsia="zh-TW"/>
              </w:rPr>
              <w:t xml:space="preserve"> X3, X4</w:t>
            </w:r>
          </w:p>
        </w:tc>
        <w:tc>
          <w:tcPr>
            <w:tcW w:w="6844" w:type="dxa"/>
          </w:tcPr>
          <w:p w14:paraId="22A62F79" w14:textId="5B90B2CF" w:rsidR="003D4249" w:rsidRDefault="005827BC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X</w:t>
            </w:r>
            <w:r>
              <w:rPr>
                <w:lang w:eastAsia="zh-TW"/>
              </w:rPr>
              <w:t xml:space="preserve">AND </w:t>
            </w:r>
            <w:r>
              <w:rPr>
                <w:rFonts w:hint="eastAsia"/>
                <w:lang w:eastAsia="zh-TW"/>
              </w:rPr>
              <w:t>g</w:t>
            </w:r>
            <w:r>
              <w:rPr>
                <w:lang w:eastAsia="zh-TW"/>
              </w:rPr>
              <w:t>ate</w:t>
            </w:r>
            <w:r w:rsidR="00817039">
              <w:rPr>
                <w:rFonts w:hint="eastAsia"/>
                <w:lang w:eastAsia="zh-TW"/>
              </w:rPr>
              <w:t>只有在</w:t>
            </w:r>
            <w:r w:rsidR="00447CD1">
              <w:rPr>
                <w:rFonts w:hint="eastAsia"/>
                <w:lang w:eastAsia="zh-TW"/>
              </w:rPr>
              <w:t>所有</w:t>
            </w:r>
            <w:r w:rsidR="00817039">
              <w:rPr>
                <w:rFonts w:hint="eastAsia"/>
                <w:lang w:eastAsia="zh-TW"/>
              </w:rPr>
              <w:t>輸入都為</w:t>
            </w:r>
            <w:r w:rsidR="00817039">
              <w:rPr>
                <w:rFonts w:hint="eastAsia"/>
                <w:lang w:eastAsia="zh-TW"/>
              </w:rPr>
              <w:t>1</w:t>
            </w:r>
            <w:r w:rsidR="00817039">
              <w:rPr>
                <w:rFonts w:hint="eastAsia"/>
                <w:lang w:eastAsia="zh-TW"/>
              </w:rPr>
              <w:t>時</w:t>
            </w:r>
            <w:r w:rsidR="00C179AC">
              <w:rPr>
                <w:rFonts w:hint="eastAsia"/>
                <w:lang w:eastAsia="zh-TW"/>
              </w:rPr>
              <w:t>，才會輸出</w:t>
            </w:r>
            <w:r w:rsidR="00C179AC">
              <w:rPr>
                <w:rFonts w:hint="eastAsia"/>
                <w:lang w:eastAsia="zh-TW"/>
              </w:rPr>
              <w:t>0</w:t>
            </w:r>
            <w:r w:rsidR="00C179AC">
              <w:rPr>
                <w:rFonts w:hint="eastAsia"/>
                <w:lang w:eastAsia="zh-TW"/>
              </w:rPr>
              <w:t>，因此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w:rPr>
                  <w:rFonts w:ascii="Cambria Math" w:hAnsi="Cambria Math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4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 w:rsidR="00D46891">
              <w:rPr>
                <w:rFonts w:hint="eastAsia"/>
                <w:lang w:eastAsia="zh-TW"/>
              </w:rPr>
              <w:t>，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1–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1-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4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w:rPr>
                  <w:rFonts w:ascii="Cambria Math" w:hAnsi="Cambria Math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3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4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 w:rsidR="00214968">
              <w:rPr>
                <w:rFonts w:hint="eastAsia"/>
                <w:lang w:eastAsia="zh-TW"/>
              </w:rPr>
              <w:t>，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α</m:t>
              </m:r>
              <m:r>
                <w:rPr>
                  <w:rFonts w:ascii="Cambria Math" w:hAnsi="Cambria Math"/>
                  <w:lang w:eastAsia="zh-TW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P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3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16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 w:rsidR="006F352A">
              <w:rPr>
                <w:rFonts w:hint="eastAsia"/>
                <w:lang w:eastAsia="zh-TW"/>
              </w:rPr>
              <w:t>。</w:t>
            </w:r>
          </w:p>
        </w:tc>
      </w:tr>
      <w:tr w:rsidR="003D4249" w14:paraId="291F658D" w14:textId="77777777" w:rsidTr="00677E09"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03164E38" w14:textId="67CDAD14" w:rsidR="003D4249" w:rsidRDefault="003D4249" w:rsidP="00677E09">
            <w:pPr>
              <w:jc w:val="both"/>
              <w:rPr>
                <w:lang w:eastAsia="zh-TW"/>
              </w:rPr>
            </w:pPr>
            <w:r>
              <w:rPr>
                <w:lang w:eastAsia="zh-TW"/>
              </w:rPr>
              <w:t>node Y</w:t>
            </w:r>
          </w:p>
        </w:tc>
        <w:tc>
          <w:tcPr>
            <w:tcW w:w="6844" w:type="dxa"/>
          </w:tcPr>
          <w:p w14:paraId="09C36C53" w14:textId="5977F624" w:rsidR="003D4249" w:rsidRDefault="00BA5017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X</w:t>
            </w:r>
            <w:r w:rsidR="00447CD1">
              <w:rPr>
                <w:rFonts w:hint="eastAsia"/>
                <w:lang w:eastAsia="zh-TW"/>
              </w:rPr>
              <w:t>N</w:t>
            </w:r>
            <w:r w:rsidR="00447CD1">
              <w:rPr>
                <w:lang w:eastAsia="zh-TW"/>
              </w:rPr>
              <w:t xml:space="preserve">OR </w:t>
            </w:r>
            <w:r w:rsidR="00447CD1">
              <w:rPr>
                <w:rFonts w:hint="eastAsia"/>
                <w:lang w:eastAsia="zh-TW"/>
              </w:rPr>
              <w:t>g</w:t>
            </w:r>
            <w:r w:rsidR="00447CD1">
              <w:rPr>
                <w:lang w:eastAsia="zh-TW"/>
              </w:rPr>
              <w:t xml:space="preserve">ate </w:t>
            </w:r>
            <w:r w:rsidR="00447CD1">
              <w:rPr>
                <w:rFonts w:hint="eastAsia"/>
                <w:lang w:eastAsia="zh-TW"/>
              </w:rPr>
              <w:t>只有在所有輸入都為</w:t>
            </w:r>
            <w:r w:rsidR="00447CD1">
              <w:rPr>
                <w:rFonts w:hint="eastAsia"/>
                <w:lang w:eastAsia="zh-TW"/>
              </w:rPr>
              <w:t>0</w:t>
            </w:r>
            <w:r w:rsidR="00447CD1">
              <w:rPr>
                <w:rFonts w:hint="eastAsia"/>
                <w:lang w:eastAsia="zh-TW"/>
              </w:rPr>
              <w:t>時，才會輸出</w:t>
            </w:r>
            <w:r w:rsidR="0013054B">
              <w:rPr>
                <w:rFonts w:hint="eastAsia"/>
                <w:lang w:eastAsia="zh-TW"/>
              </w:rPr>
              <w:t>1</w:t>
            </w:r>
            <w:r w:rsidR="00447CD1">
              <w:rPr>
                <w:rFonts w:hint="eastAsia"/>
                <w:lang w:eastAsia="zh-TW"/>
              </w:rPr>
              <w:t>，</w:t>
            </w:r>
            <w:r w:rsidR="00CE229A">
              <w:rPr>
                <w:rFonts w:hint="eastAsia"/>
                <w:lang w:eastAsia="zh-TW"/>
              </w:rPr>
              <w:t>因此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lang w:eastAsia="zh-TW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1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4</m:t>
                          </m: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56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 w:rsidR="00CE229A">
              <w:rPr>
                <w:rFonts w:hint="eastAsia"/>
                <w:lang w:eastAsia="zh-TW"/>
              </w:rPr>
              <w:t>，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1–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1-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56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w:rPr>
                  <w:rFonts w:ascii="Cambria Math" w:hAnsi="Cambria Math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255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56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 w:rsidR="00627F1F">
              <w:rPr>
                <w:rFonts w:hint="eastAsia"/>
                <w:lang w:eastAsia="zh-TW"/>
              </w:rPr>
              <w:t>，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α</m:t>
              </m:r>
              <m:r>
                <w:rPr>
                  <w:rFonts w:ascii="Cambria Math" w:hAnsi="Cambria Math"/>
                  <w:lang w:eastAsia="zh-TW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P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255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56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lang w:eastAsia="zh-TW"/>
                    </w:rPr>
                    <m:t>256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  <m:r>
                <w:rPr>
                  <w:rFonts w:ascii="Cambria Math" w:hAnsi="Cambria Math"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TW"/>
                    </w:rPr>
                    <m:t>255</m:t>
                  </m: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TW"/>
                        </w:rPr>
                        <m:t>4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TW"/>
                        </w:rPr>
                        <m:t>8</m:t>
                      </m:r>
                    </m:sup>
                  </m:sSup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en>
              </m:f>
            </m:oMath>
            <w:r w:rsidR="00627F1F">
              <w:rPr>
                <w:rFonts w:hint="eastAsia"/>
                <w:lang w:eastAsia="zh-TW"/>
              </w:rPr>
              <w:t>。</w:t>
            </w:r>
          </w:p>
        </w:tc>
      </w:tr>
    </w:tbl>
    <w:p w14:paraId="127CB291" w14:textId="7D043906" w:rsidR="00104411" w:rsidRDefault="00214968">
      <w:pPr>
        <w:rPr>
          <w:lang w:eastAsia="zh-TW"/>
        </w:rPr>
      </w:pPr>
      <w:r>
        <w:rPr>
          <w:lang w:eastAsia="zh-TW"/>
        </w:rPr>
        <w:t xml:space="preserve">Define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P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i</m:t>
            </m:r>
          </m:sub>
        </m:sSub>
      </m:oMath>
      <w:r>
        <w:rPr>
          <w:lang w:eastAsia="zh-TW"/>
        </w:rPr>
        <w:t xml:space="preserve"> to be the probability that node </w:t>
      </w:r>
      <m:oMath>
        <m:r>
          <w:rPr>
            <w:rFonts w:ascii="Cambria Math" w:hAnsi="Cambria Math"/>
            <w:lang w:eastAsia="zh-TW"/>
          </w:rPr>
          <m:t>i</m:t>
        </m:r>
      </m:oMath>
      <w:r>
        <w:rPr>
          <w:lang w:eastAsia="zh-TW"/>
        </w:rPr>
        <w:t xml:space="preserve"> is 1</w:t>
      </w:r>
    </w:p>
    <w:p w14:paraId="21760812" w14:textId="0F41BF33" w:rsidR="00104411" w:rsidRDefault="00484954">
      <w:pPr>
        <w:rPr>
          <w:lang w:eastAsia="zh-TW"/>
        </w:rPr>
      </w:pPr>
      <w:r>
        <w:rPr>
          <w:rFonts w:hint="eastAsia"/>
          <w:lang w:eastAsia="zh-TW"/>
        </w:rPr>
        <w:t>因此</w:t>
      </w:r>
      <w:r>
        <w:rPr>
          <w:rFonts w:hint="eastAsia"/>
          <w:lang w:eastAsia="zh-TW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P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X1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P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X2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P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X3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P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X4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3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4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 w:rsidR="00C70623">
        <w:rPr>
          <w:rFonts w:hint="eastAsia"/>
          <w:lang w:eastAsia="zh-TW"/>
        </w:rPr>
        <w:t>、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α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X1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α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X2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α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X3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α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X4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3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16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 w:rsidR="00E27E69">
        <w:rPr>
          <w:rFonts w:hint="eastAsia"/>
          <w:lang w:eastAsia="zh-TW"/>
        </w:rPr>
        <w:t>、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P</m:t>
            </m:r>
          </m:e>
          <m:sub>
            <m:r>
              <w:rPr>
                <w:rFonts w:ascii="Cambria Math" w:hAnsi="Cambria Math"/>
                <w:lang w:eastAsia="zh-TW"/>
              </w:rPr>
              <m:t>Y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255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256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 w:rsidR="009C3983">
        <w:rPr>
          <w:rFonts w:hint="eastAsia"/>
          <w:lang w:eastAsia="zh-TW"/>
        </w:rPr>
        <w:t>、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α</m:t>
            </m:r>
          </m:e>
          <m:sub>
            <m:r>
              <w:rPr>
                <w:rFonts w:ascii="Cambria Math" w:hAnsi="Cambria Math"/>
                <w:lang w:eastAsia="zh-TW"/>
              </w:rPr>
              <m:t>Y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255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pPr>
              <m:e>
                <m:r>
                  <w:rPr>
                    <w:rFonts w:ascii="Cambria Math" w:hAnsi="Cambria Math"/>
                    <w:lang w:eastAsia="zh-TW"/>
                  </w:rPr>
                  <m:t>4</m:t>
                </m:r>
              </m:e>
              <m:sup>
                <m:r>
                  <w:rPr>
                    <w:rFonts w:ascii="Cambria Math" w:hAnsi="Cambria Math"/>
                    <w:lang w:eastAsia="zh-TW"/>
                  </w:rPr>
                  <m:t>8</m:t>
                </m:r>
              </m:sup>
            </m:sSup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 w:rsidR="008C628F">
        <w:rPr>
          <w:rFonts w:hint="eastAsia"/>
          <w:lang w:eastAsia="zh-TW"/>
        </w:rPr>
        <w:t>。</w:t>
      </w:r>
    </w:p>
    <w:p w14:paraId="15F76FC8" w14:textId="3D5C69D2" w:rsidR="00C70623" w:rsidRDefault="00C70623">
      <w:pPr>
        <w:rPr>
          <w:lang w:eastAsia="zh-TW"/>
        </w:rPr>
      </w:pPr>
    </w:p>
    <w:p w14:paraId="1D547362" w14:textId="71855D91" w:rsidR="00AD416F" w:rsidRDefault="000753DF" w:rsidP="00DF7543">
      <w:pPr>
        <w:pStyle w:val="1"/>
      </w:pPr>
      <w:r>
        <w:t xml:space="preserve">1B - </w:t>
      </w:r>
      <w:r w:rsidR="00AD416F">
        <w:t>activity factor of signal</w:t>
      </w:r>
    </w:p>
    <w:p w14:paraId="00795339" w14:textId="5FAB1E31" w:rsidR="00C36720" w:rsidRDefault="00AD416F" w:rsidP="00AD416F">
      <w:pPr>
        <w:rPr>
          <w:lang w:eastAsia="zh-TW"/>
        </w:rPr>
      </w:pPr>
      <w:r>
        <w:rPr>
          <w:lang w:eastAsia="zh-TW"/>
        </w:rPr>
        <w:t>Consider an input signal as shown in Fig.2. and its rising and falling time are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100ps. The clock rate is 1MHz. Determine the activity factor for the signal</w:t>
      </w:r>
      <w:r w:rsidR="00DF7543">
        <w:rPr>
          <w:lang w:eastAsia="zh-TW"/>
        </w:rPr>
        <w:t>.</w:t>
      </w:r>
    </w:p>
    <w:p w14:paraId="765ABB53" w14:textId="1CFAC252" w:rsidR="00C36720" w:rsidRDefault="00BD0141" w:rsidP="00BD0141">
      <w:pPr>
        <w:jc w:val="center"/>
        <w:rPr>
          <w:lang w:eastAsia="zh-TW"/>
        </w:rPr>
      </w:pPr>
      <w:r w:rsidRPr="00BD0141">
        <w:rPr>
          <w:noProof/>
          <w:lang w:eastAsia="zh-TW"/>
        </w:rPr>
        <w:drawing>
          <wp:inline distT="0" distB="0" distL="0" distR="0" wp14:anchorId="5AFD85CD" wp14:editId="7069FD23">
            <wp:extent cx="5040000" cy="1355200"/>
            <wp:effectExtent l="0" t="0" r="8255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35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08C0C" w14:textId="4757183C" w:rsidR="00C70623" w:rsidRDefault="00AD7BE5">
      <w:pPr>
        <w:rPr>
          <w:lang w:eastAsia="zh-TW"/>
        </w:rPr>
      </w:pPr>
      <w:r>
        <w:rPr>
          <w:rFonts w:hint="eastAsia"/>
          <w:lang w:eastAsia="zh-TW"/>
        </w:rPr>
        <w:t>在</w:t>
      </w:r>
      <w:r w:rsidR="00F8578D">
        <w:rPr>
          <w:rFonts w:hint="eastAsia"/>
          <w:lang w:eastAsia="zh-TW"/>
        </w:rPr>
        <w:t>時間區間</w:t>
      </w:r>
      <m:oMath>
        <m:r>
          <w:rPr>
            <w:rFonts w:ascii="Cambria Math" w:hAnsi="Cambria Math" w:hint="eastAsia"/>
            <w:lang w:eastAsia="zh-TW"/>
          </w:rPr>
          <m:t>T=10</m:t>
        </m:r>
        <m:r>
          <m:rPr>
            <m:sty m:val="p"/>
          </m:rPr>
          <w:rPr>
            <w:rFonts w:ascii="Cambria Math" w:hAnsi="Cambria Math"/>
            <w:lang w:eastAsia="zh-TW"/>
          </w:rPr>
          <m:t>μ</m:t>
        </m:r>
        <m:r>
          <w:rPr>
            <w:rFonts w:ascii="Cambria Math" w:hAnsi="Cambria Math"/>
            <w:lang w:eastAsia="zh-TW"/>
          </w:rPr>
          <m:t>s=10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10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r>
              <w:rPr>
                <w:rFonts w:ascii="Cambria Math" w:hAnsi="Cambria Math"/>
                <w:lang w:eastAsia="zh-TW"/>
              </w:rPr>
              <m:t>-6</m:t>
            </m:r>
          </m:sup>
        </m:sSup>
      </m:oMath>
      <w:r w:rsidR="00F8578D">
        <w:rPr>
          <w:lang w:eastAsia="zh-TW"/>
        </w:rPr>
        <w:t xml:space="preserve"> </w:t>
      </w:r>
      <w:r w:rsidR="00F8578D">
        <w:rPr>
          <w:rFonts w:hint="eastAsia"/>
          <w:lang w:eastAsia="zh-TW"/>
        </w:rPr>
        <w:t>之內</w:t>
      </w:r>
      <w:r w:rsidR="00112D25">
        <w:rPr>
          <w:lang w:eastAsia="zh-TW"/>
        </w:rPr>
        <w:t>”</w:t>
      </w:r>
      <w:r w:rsidR="00F8578D">
        <w:rPr>
          <w:rFonts w:hint="eastAsia"/>
          <w:lang w:eastAsia="zh-TW"/>
        </w:rPr>
        <w:t>0</w:t>
      </w:r>
      <w:r w:rsidR="00F8578D">
        <w:rPr>
          <w:rFonts w:hint="eastAsia"/>
          <w:lang w:eastAsia="zh-TW"/>
        </w:rPr>
        <w:t>到</w:t>
      </w:r>
      <w:r w:rsidR="00F8578D">
        <w:rPr>
          <w:rFonts w:hint="eastAsia"/>
          <w:lang w:eastAsia="zh-TW"/>
        </w:rPr>
        <w:t>1</w:t>
      </w:r>
      <w:r w:rsidR="00112D25">
        <w:rPr>
          <w:lang w:eastAsia="zh-TW"/>
        </w:rPr>
        <w:t>”</w:t>
      </w:r>
      <w:r w:rsidR="00112D25">
        <w:rPr>
          <w:rFonts w:hint="eastAsia"/>
          <w:lang w:eastAsia="zh-TW"/>
        </w:rPr>
        <w:t>這個</w:t>
      </w:r>
      <w:r w:rsidR="00112D25">
        <w:rPr>
          <w:rFonts w:hint="eastAsia"/>
          <w:lang w:eastAsia="zh-TW"/>
        </w:rPr>
        <w:t>event</w:t>
      </w:r>
      <w:r w:rsidR="007E7F9D">
        <w:rPr>
          <w:rFonts w:hint="eastAsia"/>
          <w:lang w:eastAsia="zh-TW"/>
        </w:rPr>
        <w:t>發生</w:t>
      </w:r>
      <w:r w:rsidR="007E7F9D">
        <w:rPr>
          <w:rFonts w:hint="eastAsia"/>
          <w:lang w:eastAsia="zh-TW"/>
        </w:rPr>
        <w:t>2</w:t>
      </w:r>
      <w:r w:rsidR="007E7F9D">
        <w:rPr>
          <w:rFonts w:hint="eastAsia"/>
          <w:lang w:eastAsia="zh-TW"/>
        </w:rPr>
        <w:t>次，因此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f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/>
                <w:lang w:eastAsia="zh-TW"/>
              </w:rPr>
              <m:t>sw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2</m:t>
            </m:r>
            <m:r>
              <m:rPr>
                <m:nor/>
              </m:rPr>
              <w:rPr>
                <w:rFonts w:ascii="Cambria Math" w:hAnsi="Cambria Math"/>
                <w:lang w:eastAsia="zh-TW"/>
              </w:rPr>
              <m:t>times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⋅</m:t>
            </m:r>
            <m:sSup>
              <m:sSup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pPr>
              <m:e>
                <m:r>
                  <w:rPr>
                    <w:rFonts w:ascii="Cambria Math" w:hAnsi="Cambria Math"/>
                    <w:lang w:eastAsia="zh-TW"/>
                  </w:rPr>
                  <m:t>10</m:t>
                </m:r>
              </m:e>
              <m:sup>
                <m:r>
                  <w:rPr>
                    <w:rFonts w:ascii="Cambria Math" w:hAnsi="Cambria Math"/>
                    <w:lang w:eastAsia="zh-TW"/>
                  </w:rPr>
                  <m:t>-6</m:t>
                </m:r>
              </m:sup>
            </m:sSup>
            <m:r>
              <w:rPr>
                <w:rFonts w:ascii="Cambria Math" w:hAnsi="Cambria Math"/>
                <w:lang w:eastAsia="zh-TW"/>
              </w:rPr>
              <m:t>s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0.2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10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r>
              <w:rPr>
                <w:rFonts w:ascii="Cambria Math" w:hAnsi="Cambria Math"/>
                <w:lang w:eastAsia="zh-TW"/>
              </w:rPr>
              <m:t>6</m:t>
            </m:r>
          </m:sup>
        </m:sSup>
        <m:r>
          <w:rPr>
            <w:rFonts w:ascii="Cambria Math" w:hAnsi="Cambria Math"/>
            <w:lang w:eastAsia="zh-TW"/>
          </w:rPr>
          <m:t>Hz</m:t>
        </m:r>
      </m:oMath>
      <w:r w:rsidR="00E23F9F">
        <w:rPr>
          <w:rFonts w:hint="eastAsia"/>
          <w:lang w:eastAsia="zh-TW"/>
        </w:rPr>
        <w:t>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f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/>
                <w:lang w:eastAsia="zh-TW"/>
              </w:rPr>
              <m:t>sw</m:t>
            </m:r>
          </m:sub>
        </m:sSub>
        <m:r>
          <w:rPr>
            <w:rFonts w:ascii="Cambria Math" w:hAnsi="Cambria Math"/>
            <w:lang w:eastAsia="zh-TW"/>
          </w:rPr>
          <m:t>=</m:t>
        </m:r>
        <m:r>
          <m:rPr>
            <m:sty m:val="p"/>
          </m:rPr>
          <w:rPr>
            <w:rFonts w:ascii="Cambria Math" w:hAnsi="Cambria Math"/>
            <w:lang w:eastAsia="zh-TW"/>
          </w:rPr>
          <m:t>α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b>
            <m:r>
              <w:rPr>
                <w:rFonts w:ascii="Cambria Math" w:hAnsi="Cambria Math"/>
                <w:lang w:eastAsia="zh-TW"/>
              </w:rPr>
              <m:t>CLK</m:t>
            </m:r>
          </m:sub>
        </m:sSub>
        <m:r>
          <m:rPr>
            <m:sty m:val="p"/>
          </m:rPr>
          <w:rPr>
            <w:rFonts w:ascii="Cambria Math" w:hAnsi="Cambria Math"/>
            <w:lang w:eastAsia="zh-TW"/>
          </w:rPr>
          <m:t>⇒α</m:t>
        </m:r>
        <m:r>
          <w:rPr>
            <w:rFonts w:ascii="Cambria Math" w:hAnsi="Cambria Math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sw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CLK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0.2</m:t>
            </m:r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⋅</m:t>
            </m:r>
            <m:sSup>
              <m:sSup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pPr>
              <m:e>
                <m:r>
                  <w:rPr>
                    <w:rFonts w:ascii="Cambria Math" w:hAnsi="Cambria Math"/>
                    <w:lang w:eastAsia="zh-TW"/>
                  </w:rPr>
                  <m:t>10</m:t>
                </m:r>
                <m:ctrlPr>
                  <w:rPr>
                    <w:rFonts w:ascii="Cambria Math" w:hAnsi="Cambria Math"/>
                    <w:lang w:eastAsia="zh-TW"/>
                  </w:rPr>
                </m:ctrlPr>
              </m:e>
              <m:sup>
                <m:r>
                  <w:rPr>
                    <w:rFonts w:ascii="Cambria Math" w:hAnsi="Cambria Math"/>
                    <w:lang w:eastAsia="zh-TW"/>
                  </w:rPr>
                  <m:t>6</m:t>
                </m:r>
              </m:sup>
            </m:sSup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⋅</m:t>
            </m:r>
            <m:sSup>
              <m:sSup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pPr>
              <m:e>
                <m:r>
                  <w:rPr>
                    <w:rFonts w:ascii="Cambria Math" w:hAnsi="Cambria Math"/>
                    <w:lang w:eastAsia="zh-TW"/>
                  </w:rPr>
                  <m:t>10</m:t>
                </m:r>
                <m:ctrlPr>
                  <w:rPr>
                    <w:rFonts w:ascii="Cambria Math" w:hAnsi="Cambria Math"/>
                    <w:lang w:eastAsia="zh-TW"/>
                  </w:rPr>
                </m:ctrlPr>
              </m:e>
              <m:sup>
                <m:r>
                  <w:rPr>
                    <w:rFonts w:ascii="Cambria Math" w:hAnsi="Cambria Math"/>
                    <w:lang w:eastAsia="zh-TW"/>
                  </w:rPr>
                  <m:t>6</m:t>
                </m:r>
              </m:sup>
            </m:sSup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0.2</m:t>
        </m:r>
      </m:oMath>
      <w:r w:rsidR="001E58D1">
        <w:rPr>
          <w:rFonts w:hint="eastAsia"/>
          <w:lang w:eastAsia="zh-TW"/>
        </w:rPr>
        <w:t>。</w:t>
      </w:r>
    </w:p>
    <w:p w14:paraId="1CF8C7EE" w14:textId="4880023B" w:rsidR="008126BA" w:rsidRDefault="000753DF" w:rsidP="00CA51D4">
      <w:pPr>
        <w:pStyle w:val="1"/>
      </w:pPr>
      <w:r>
        <w:lastRenderedPageBreak/>
        <w:t xml:space="preserve">1C - </w:t>
      </w:r>
      <w:r w:rsidR="00062ABA">
        <w:t xml:space="preserve">minimum delay and </w:t>
      </w:r>
      <w:r w:rsidR="00CA51D4">
        <w:t xml:space="preserve">dynamic power of </w:t>
      </w:r>
      <w:r w:rsidR="00CA51D4">
        <w:rPr>
          <w:sz w:val="23"/>
          <w:szCs w:val="23"/>
        </w:rPr>
        <w:t>2-stage inverter buffer</w:t>
      </w:r>
    </w:p>
    <w:p w14:paraId="7E409D1E" w14:textId="084A1448" w:rsidR="00AD7BE5" w:rsidRPr="008126BA" w:rsidRDefault="008126BA" w:rsidP="008126BA">
      <w:r>
        <w:t>Consider a 2-stage inverter buffer drives the capacitor, 100C</w:t>
      </w:r>
      <w:r>
        <w:rPr>
          <w:sz w:val="16"/>
          <w:szCs w:val="16"/>
        </w:rPr>
        <w:t xml:space="preserve">u </w:t>
      </w:r>
      <w:r>
        <w:t>, as shown in Fig.3.</w:t>
      </w:r>
    </w:p>
    <w:p w14:paraId="00D0406F" w14:textId="5180424D" w:rsidR="00AD7BE5" w:rsidRDefault="00547199" w:rsidP="00547199">
      <w:pPr>
        <w:jc w:val="center"/>
        <w:rPr>
          <w:lang w:eastAsia="zh-TW"/>
        </w:rPr>
      </w:pPr>
      <w:r w:rsidRPr="00547199">
        <w:rPr>
          <w:noProof/>
          <w:lang w:eastAsia="zh-TW"/>
        </w:rPr>
        <w:drawing>
          <wp:inline distT="0" distB="0" distL="0" distR="0" wp14:anchorId="03D54CD5" wp14:editId="1DB8768C">
            <wp:extent cx="2520000" cy="1461894"/>
            <wp:effectExtent l="0" t="0" r="0" b="508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461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C6CB9" w14:textId="05D45FF5" w:rsidR="00241DCC" w:rsidRPr="008126BA" w:rsidRDefault="008576F1" w:rsidP="000753DF">
      <w:pPr>
        <w:pStyle w:val="2"/>
      </w:pPr>
      <w:r>
        <w:t>First, design the circuit with the minimum delay and the first inverter</w:t>
      </w:r>
      <w:r w:rsidR="000753DF">
        <w:rPr>
          <w:rFonts w:hint="eastAsia"/>
        </w:rPr>
        <w:t xml:space="preserve"> </w:t>
      </w:r>
      <w:r>
        <w:t>input capacitor should be 4Cu. What is the delay you calculate? And what is the size?</w:t>
      </w:r>
    </w:p>
    <w:p w14:paraId="74083610" w14:textId="6502A7C9" w:rsidR="00AD7BE5" w:rsidRDefault="00FA6792">
      <w:pPr>
        <w:rPr>
          <w:lang w:eastAsia="zh-TW"/>
        </w:rPr>
      </w:pPr>
      <w:r>
        <w:rPr>
          <w:rFonts w:hint="eastAsia"/>
          <w:lang w:eastAsia="zh-TW"/>
        </w:rPr>
        <w:t>根據題意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</m:t>
            </m:r>
            <m:r>
              <w:rPr>
                <w:rFonts w:ascii="Cambria Math" w:hAnsi="Cambria Math"/>
                <w:lang w:eastAsia="zh-TW"/>
              </w:rPr>
              <m:t>n</m:t>
            </m:r>
          </m:sub>
        </m:sSub>
        <m:r>
          <w:rPr>
            <w:rFonts w:ascii="Cambria Math" w:hAnsi="Cambria Math"/>
            <w:lang w:eastAsia="zh-TW"/>
          </w:rPr>
          <m:t>=4fF</m:t>
        </m:r>
      </m:oMath>
      <w:r w:rsidR="00C04255">
        <w:rPr>
          <w:lang w:eastAsia="zh-TW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C</m:t>
            </m:r>
          </m:e>
          <m:sub>
            <m:r>
              <w:rPr>
                <w:rFonts w:ascii="Cambria Math" w:hAnsi="Cambria Math"/>
                <w:lang w:eastAsia="zh-TW"/>
              </w:rPr>
              <m:t>out</m:t>
            </m:r>
          </m:sub>
        </m:sSub>
        <m:r>
          <w:rPr>
            <w:rFonts w:ascii="Cambria Math" w:hAnsi="Cambria Math"/>
            <w:lang w:eastAsia="zh-TW"/>
          </w:rPr>
          <m:t>=100fF</m:t>
        </m:r>
      </m:oMath>
      <w:r w:rsidR="00C04255">
        <w:rPr>
          <w:rFonts w:hint="eastAsia"/>
          <w:lang w:eastAsia="zh-TW"/>
        </w:rPr>
        <w:t>。</w:t>
      </w:r>
    </w:p>
    <w:p w14:paraId="31EBB6AB" w14:textId="00C8FADB" w:rsidR="00C04255" w:rsidRDefault="00C04255">
      <w:pPr>
        <w:rPr>
          <w:lang w:eastAsia="zh-TW"/>
        </w:rPr>
      </w:pPr>
      <w:r>
        <w:rPr>
          <w:rFonts w:hint="eastAsia"/>
          <w:lang w:eastAsia="zh-TW"/>
        </w:rPr>
        <w:t>1</w:t>
      </w:r>
      <w:r>
        <w:rPr>
          <w:lang w:eastAsia="zh-TW"/>
        </w:rPr>
        <w:t xml:space="preserve">. </w:t>
      </w:r>
      <w:r w:rsidR="003B7F11">
        <w:rPr>
          <w:rFonts w:hint="eastAsia"/>
          <w:lang w:eastAsia="zh-TW"/>
        </w:rPr>
        <w:t>計算</w:t>
      </w:r>
      <w:r>
        <w:rPr>
          <w:rFonts w:hint="eastAsia"/>
          <w:lang w:eastAsia="zh-TW"/>
        </w:rPr>
        <w:t>p</w:t>
      </w:r>
      <w:r>
        <w:rPr>
          <w:lang w:eastAsia="zh-TW"/>
        </w:rPr>
        <w:t>ath effort</w:t>
      </w:r>
      <w:r w:rsidR="00F13A4F">
        <w:rPr>
          <w:rFonts w:hint="eastAsia"/>
          <w:lang w:eastAsia="zh-TW"/>
        </w:rPr>
        <w:t xml:space="preserve"> </w:t>
      </w:r>
      <m:oMath>
        <m:r>
          <w:rPr>
            <w:rFonts w:ascii="Cambria Math" w:hAnsi="Cambria Math" w:hint="eastAsia"/>
            <w:lang w:eastAsia="zh-TW"/>
          </w:rPr>
          <m:t>F=GBH=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r>
              <w:rPr>
                <w:rFonts w:ascii="Cambria Math" w:hAnsi="Cambria Math" w:hint="eastAsia"/>
                <w:lang w:eastAsia="zh-TW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⋅</m:t>
            </m:r>
            <m:r>
              <w:rPr>
                <w:rFonts w:ascii="Cambria Math" w:hAnsi="Cambria Math"/>
                <w:lang w:eastAsia="zh-TW"/>
              </w:rPr>
              <m:t>1</m:t>
            </m:r>
          </m:e>
        </m:d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r>
              <w:rPr>
                <w:rFonts w:ascii="Cambria Math" w:hAnsi="Cambria Math"/>
                <w:lang w:eastAsia="zh-TW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⋅</m:t>
            </m:r>
            <m:r>
              <w:rPr>
                <w:rFonts w:ascii="Cambria Math" w:hAnsi="Cambria Math"/>
                <w:lang w:eastAsia="zh-TW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100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4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25</m:t>
        </m:r>
      </m:oMath>
      <w:r w:rsidR="00F13A4F">
        <w:rPr>
          <w:rFonts w:hint="eastAsia"/>
          <w:lang w:eastAsia="zh-TW"/>
        </w:rPr>
        <w:t>。</w:t>
      </w:r>
    </w:p>
    <w:p w14:paraId="394C4BF2" w14:textId="3E4805AF" w:rsidR="00F13A4F" w:rsidRDefault="00F13A4F">
      <w:pPr>
        <w:rPr>
          <w:lang w:eastAsia="zh-TW"/>
        </w:rPr>
      </w:pPr>
      <w:r>
        <w:rPr>
          <w:rFonts w:hint="eastAsia"/>
          <w:lang w:eastAsia="zh-TW"/>
        </w:rPr>
        <w:t>2</w:t>
      </w:r>
      <w:r>
        <w:rPr>
          <w:lang w:eastAsia="zh-TW"/>
        </w:rPr>
        <w:t xml:space="preserve">. </w:t>
      </w:r>
      <w:r w:rsidR="00764DCE" w:rsidRPr="00764DCE">
        <w:rPr>
          <w:rFonts w:hint="eastAsia"/>
          <w:lang w:eastAsia="zh-TW"/>
        </w:rPr>
        <w:t>計算此</w:t>
      </w:r>
      <w:r w:rsidR="00764DCE" w:rsidRPr="00764DCE">
        <w:rPr>
          <w:rFonts w:hint="eastAsia"/>
          <w:lang w:eastAsia="zh-TW"/>
        </w:rPr>
        <w:t>path</w:t>
      </w:r>
      <w:r w:rsidR="00764DCE" w:rsidRPr="00764DCE">
        <w:rPr>
          <w:rFonts w:hint="eastAsia"/>
          <w:lang w:eastAsia="zh-TW"/>
        </w:rPr>
        <w:t>最小</w:t>
      </w:r>
      <w:r w:rsidR="00764DCE" w:rsidRPr="00764DCE">
        <w:rPr>
          <w:rFonts w:hint="eastAsia"/>
          <w:lang w:eastAsia="zh-TW"/>
        </w:rPr>
        <w:t>delay time</w:t>
      </w:r>
      <w:r w:rsidR="00764DCE" w:rsidRPr="00764DCE">
        <w:rPr>
          <w:rFonts w:hint="eastAsia"/>
          <w:lang w:eastAsia="zh-TW"/>
        </w:rPr>
        <w:t>是</w:t>
      </w:r>
      <m:oMath>
        <m:r>
          <w:rPr>
            <w:rFonts w:ascii="Cambria Math" w:hAnsi="Cambria Math" w:hint="eastAsia"/>
            <w:lang w:eastAsia="zh-TW"/>
          </w:rPr>
          <m:t>D</m:t>
        </m:r>
        <m:r>
          <w:rPr>
            <w:rFonts w:ascii="Cambria Math" w:hAnsi="Cambria Math"/>
            <w:lang w:eastAsia="zh-TW"/>
          </w:rPr>
          <m:t>=N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N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  <m:r>
          <w:rPr>
            <w:rFonts w:ascii="Cambria Math" w:hAnsi="Cambria Math"/>
            <w:lang w:eastAsia="zh-TW"/>
          </w:rPr>
          <m:t>+P=2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25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2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  <m:r>
          <w:rPr>
            <w:rFonts w:ascii="Cambria Math" w:hAnsi="Cambria Math"/>
            <w:lang w:eastAsia="zh-TW"/>
          </w:rPr>
          <m:t>+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r>
              <w:rPr>
                <w:rFonts w:ascii="Cambria Math" w:hAnsi="Cambria Math"/>
                <w:lang w:eastAsia="zh-TW"/>
              </w:rPr>
              <m:t>1+1</m:t>
            </m:r>
          </m:e>
        </m:d>
        <m:r>
          <w:rPr>
            <w:rFonts w:ascii="Cambria Math" w:hAnsi="Cambria Math"/>
            <w:lang w:eastAsia="zh-TW"/>
          </w:rPr>
          <m:t>=12</m:t>
        </m:r>
      </m:oMath>
      <w:r w:rsidR="00416B71">
        <w:rPr>
          <w:rFonts w:hint="eastAsia"/>
          <w:lang w:eastAsia="zh-TW"/>
        </w:rPr>
        <w:t>。</w:t>
      </w:r>
    </w:p>
    <w:p w14:paraId="6C0ECE75" w14:textId="398F43E6" w:rsidR="004D172D" w:rsidRDefault="004D172D">
      <w:pPr>
        <w:rPr>
          <w:lang w:eastAsia="zh-TW"/>
        </w:rPr>
      </w:pPr>
      <w:r>
        <w:rPr>
          <w:rFonts w:hint="eastAsia"/>
          <w:lang w:eastAsia="zh-TW"/>
        </w:rPr>
        <w:t>3</w:t>
      </w:r>
      <w:r>
        <w:rPr>
          <w:lang w:eastAsia="zh-TW"/>
        </w:rPr>
        <w:t xml:space="preserve">. </w:t>
      </w:r>
      <w:r w:rsidRPr="004D172D">
        <w:rPr>
          <w:rFonts w:hint="eastAsia"/>
          <w:lang w:eastAsia="zh-TW"/>
        </w:rPr>
        <w:t>計算各級邏輯閘的</w:t>
      </w:r>
      <w:r w:rsidRPr="004D172D">
        <w:rPr>
          <w:rFonts w:hint="eastAsia"/>
          <w:lang w:eastAsia="zh-TW"/>
        </w:rPr>
        <w:t>effort</w:t>
      </w:r>
      <w:r w:rsidRPr="004D172D">
        <w:rPr>
          <w:rFonts w:hint="eastAsia"/>
          <w:lang w:eastAsia="zh-TW"/>
        </w:rPr>
        <w:t>均為</w:t>
      </w:r>
      <m:oMath>
        <m:acc>
          <m:accPr>
            <m:ctrlPr>
              <w:rPr>
                <w:rFonts w:ascii="Cambria Math" w:hAnsi="Cambria Math"/>
                <w:lang w:eastAsia="zh-TW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f</m:t>
            </m:r>
          </m:e>
        </m:acc>
        <m:r>
          <w:rPr>
            <w:rFonts w:ascii="Cambria Math" w:hAnsi="Cambria Math"/>
            <w:lang w:eastAsia="zh-TW"/>
          </w:rPr>
          <m:t>=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TW"/>
                  </w:rPr>
                  <m:t>N</m:t>
                </m:r>
              </m:den>
            </m:f>
          </m:sup>
        </m:sSup>
        <m:r>
          <w:rPr>
            <w:rFonts w:ascii="Cambria Math" w:hAnsi="Cambria Math"/>
            <w:lang w:eastAsia="zh-TW"/>
          </w:rPr>
          <m:t>=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2</m:t>
            </m:r>
            <m:r>
              <w:rPr>
                <w:rFonts w:ascii="Cambria Math" w:hAnsi="Cambria Math" w:hint="eastAsia"/>
                <w:lang w:eastAsia="zh-TW"/>
              </w:rPr>
              <m:t>5</m:t>
            </m:r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2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  <m:r>
          <w:rPr>
            <w:rFonts w:ascii="Cambria Math" w:hAnsi="Cambria Math"/>
            <w:lang w:eastAsia="zh-TW"/>
          </w:rPr>
          <m:t>=5</m:t>
        </m:r>
      </m:oMath>
      <w:r>
        <w:rPr>
          <w:rFonts w:hint="eastAsia"/>
          <w:lang w:eastAsia="zh-TW"/>
        </w:rPr>
        <w:t>。</w:t>
      </w:r>
    </w:p>
    <w:p w14:paraId="095DFFE7" w14:textId="1159E801" w:rsidR="00547199" w:rsidRDefault="00735F12">
      <w:pPr>
        <w:rPr>
          <w:lang w:eastAsia="zh-TW"/>
        </w:rPr>
      </w:pPr>
      <w:r>
        <w:rPr>
          <w:rFonts w:hint="eastAsia"/>
          <w:lang w:eastAsia="zh-TW"/>
        </w:rPr>
        <w:t>4</w:t>
      </w:r>
      <w:r>
        <w:rPr>
          <w:lang w:eastAsia="zh-TW"/>
        </w:rPr>
        <w:t xml:space="preserve">. </w:t>
      </w:r>
      <w:r w:rsidRPr="00735F12">
        <w:rPr>
          <w:rFonts w:hint="eastAsia"/>
          <w:lang w:eastAsia="zh-TW"/>
        </w:rPr>
        <w:t>從後往前推，計算每一級的輸入電容值</w:t>
      </w:r>
      <w:r w:rsidRPr="00735F12">
        <w:rPr>
          <w:rFonts w:hint="eastAsia"/>
          <w:lang w:eastAsia="zh-TW"/>
        </w:rPr>
        <w:t xml:space="preserve"> </w:t>
      </w:r>
      <m:oMath>
        <m:acc>
          <m:accPr>
            <m:ctrlPr>
              <w:rPr>
                <w:rFonts w:ascii="Cambria Math" w:hAnsi="Cambria Math"/>
                <w:lang w:eastAsia="zh-TW"/>
              </w:rPr>
            </m:ctrlPr>
          </m:accPr>
          <m:e>
            <m:r>
              <w:rPr>
                <w:rFonts w:ascii="Cambria Math" w:hAnsi="Cambria Math" w:hint="eastAsia"/>
                <w:lang w:eastAsia="zh-TW"/>
              </w:rPr>
              <m:t>f</m:t>
            </m:r>
          </m:e>
        </m:acc>
        <m:r>
          <w:rPr>
            <w:rFonts w:ascii="Cambria Math" w:hAnsi="Cambria Math" w:hint="eastAsia"/>
            <w:lang w:eastAsia="zh-TW"/>
          </w:rPr>
          <m:t>=g</m:t>
        </m:r>
        <m:r>
          <w:rPr>
            <w:rFonts w:ascii="Cambria Math" w:eastAsia="MS Gothic" w:hAnsi="Cambria Math" w:cs="MS Gothic"/>
            <w:lang w:eastAsia="zh-TW"/>
          </w:rPr>
          <m:t>h</m:t>
        </m:r>
        <m:r>
          <w:rPr>
            <w:rFonts w:ascii="Cambria Math" w:hAnsi="Cambria Math" w:hint="eastAsia"/>
            <w:lang w:eastAsia="zh-TW"/>
          </w:rPr>
          <m:t>=g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 w:hint="eastAsia"/>
                    <w:lang w:eastAsia="zh-TW"/>
                  </w:rPr>
                  <m:t>out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 w:hint="eastAsia"/>
                    <w:lang w:eastAsia="zh-TW"/>
                  </w:rPr>
                  <m:t>in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  <w:lang w:eastAsia="zh-TW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 w:hint="eastAsia"/>
                        <w:lang w:eastAsia="zh-TW"/>
                      </w:rPr>
                      <m:t>in</m:t>
                    </m:r>
                  </m:sub>
                </m:sSub>
              </m:e>
            </m:d>
            <m:ctrlPr>
              <w:rPr>
                <w:rFonts w:ascii="Cambria Math" w:hAnsi="Cambria Math"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g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lang w:eastAsia="zh-TW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 w:hAnsi="Cambria Math" w:hint="eastAsia"/>
                            <w:lang w:eastAsia="zh-TW"/>
                          </w:rPr>
                          <m:t>out</m:t>
                        </m:r>
                      </m:sub>
                    </m:sSub>
                  </m:e>
                </m:d>
                <m:ctrlPr>
                  <w:rPr>
                    <w:rFonts w:ascii="Cambria Math" w:hAnsi="Cambria Math" w:hint="eastAsia"/>
                    <w:i/>
                    <w:lang w:eastAsia="zh-TW"/>
                  </w:rPr>
                </m:ctrlP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acc>
              <m:accPr>
                <m:ctrlPr>
                  <w:rPr>
                    <w:rFonts w:ascii="Cambria Math" w:hAnsi="Cambria Math"/>
                    <w:lang w:eastAsia="zh-TW"/>
                  </w:rPr>
                </m:ctrlPr>
              </m:accPr>
              <m:e>
                <m:r>
                  <w:rPr>
                    <w:rFonts w:ascii="Cambria Math" w:hAnsi="Cambria Math" w:hint="eastAsia"/>
                    <w:lang w:eastAsia="zh-TW"/>
                  </w:rPr>
                  <m:t>f</m:t>
                </m:r>
              </m:e>
            </m:acc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</w:p>
    <w:p w14:paraId="3F568706" w14:textId="6E1BC25B" w:rsidR="001A6EE7" w:rsidRPr="00343F82" w:rsidRDefault="00987D23" w:rsidP="001A6EE7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1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5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20</m:t>
          </m:r>
        </m:oMath>
      </m:oMathPara>
    </w:p>
    <w:p w14:paraId="7586D821" w14:textId="4E38EC17" w:rsidR="001A6EE7" w:rsidRPr="00343F82" w:rsidRDefault="00987D23" w:rsidP="001A6EE7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lang w:eastAsia="zh-TW"/>
                    </w:rPr>
                    <m:t>i</m:t>
                  </m:r>
                  <m:r>
                    <w:rPr>
                      <w:rFonts w:ascii="Cambria Math" w:hAnsi="Cambria Math"/>
                      <w:lang w:eastAsia="zh-TW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lang w:eastAsia="zh-TW"/>
            </w:rPr>
            <m:t>’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2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5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4</m:t>
          </m:r>
        </m:oMath>
      </m:oMathPara>
    </w:p>
    <w:p w14:paraId="7F0E8AAD" w14:textId="0634A8BE" w:rsidR="009801CB" w:rsidRPr="00CA046F" w:rsidRDefault="00B83882" w:rsidP="009801CB">
      <w:pPr>
        <w:pStyle w:val="a"/>
        <w:rPr>
          <w:lang w:eastAsia="zh-TW"/>
        </w:rPr>
      </w:pPr>
      <w:r>
        <w:rPr>
          <w:rFonts w:hint="eastAsia"/>
          <w:lang w:eastAsia="zh-TW"/>
        </w:rPr>
        <w:t>第</w:t>
      </w:r>
      <w:r w:rsidR="00411694">
        <w:rPr>
          <w:rFonts w:hint="eastAsia"/>
          <w:lang w:eastAsia="zh-TW"/>
        </w:rPr>
        <w:t>二</w:t>
      </w:r>
      <w:r>
        <w:rPr>
          <w:rFonts w:hint="eastAsia"/>
          <w:lang w:eastAsia="zh-TW"/>
        </w:rPr>
        <w:t>級</w:t>
      </w:r>
      <w:r>
        <w:rPr>
          <w:rFonts w:hint="eastAsia"/>
          <w:lang w:eastAsia="zh-TW"/>
        </w:rPr>
        <w:t>i</w:t>
      </w:r>
      <w:r>
        <w:rPr>
          <w:lang w:eastAsia="zh-TW"/>
        </w:rPr>
        <w:t>nverter</w:t>
      </w:r>
    </w:p>
    <w:p w14:paraId="6BEAFA38" w14:textId="2DEAECE8" w:rsidR="009801CB" w:rsidRPr="00CA033E" w:rsidRDefault="00987D23" w:rsidP="009801CB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3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1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4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20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5</m:t>
          </m:r>
        </m:oMath>
      </m:oMathPara>
    </w:p>
    <w:p w14:paraId="308E1B6C" w14:textId="11D2EF20" w:rsidR="009801CB" w:rsidRDefault="009801CB" w:rsidP="009801CB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3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1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1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7.</m:t>
        </m:r>
        <m:r>
          <w:rPr>
            <w:rFonts w:ascii="Cambria Math" w:hAnsi="Cambria Math"/>
            <w:lang w:eastAsia="zh-TW"/>
          </w:rPr>
          <m:t>5</m:t>
        </m:r>
        <m:r>
          <m:rPr>
            <m:sty m:val="p"/>
          </m:rPr>
          <w:rPr>
            <w:rFonts w:ascii="Cambria Math" w:hAnsi="Cambria Math"/>
            <w:lang w:eastAsia="zh-TW"/>
          </w:rPr>
          <m:t>μ</m:t>
        </m:r>
        <m:r>
          <w:rPr>
            <w:rFonts w:ascii="Cambria Math" w:hAnsi="Cambria Math"/>
            <w:lang w:eastAsia="zh-TW"/>
          </w:rPr>
          <m:t>m</m:t>
        </m:r>
      </m:oMath>
    </w:p>
    <w:p w14:paraId="56BED96C" w14:textId="0AB9AE37" w:rsidR="009801CB" w:rsidRDefault="009801CB" w:rsidP="009801CB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1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2.5</m:t>
        </m:r>
        <m:r>
          <w:rPr>
            <w:rFonts w:ascii="Cambria Math" w:hAnsi="Cambria Math"/>
            <w:lang w:eastAsia="zh-TW"/>
          </w:rPr>
          <m:t>μm</m:t>
        </m:r>
      </m:oMath>
    </w:p>
    <w:p w14:paraId="72A7E03E" w14:textId="683E9B5D" w:rsidR="009801CB" w:rsidRPr="00CA046F" w:rsidRDefault="00B83882" w:rsidP="009801CB">
      <w:pPr>
        <w:pStyle w:val="a"/>
        <w:rPr>
          <w:lang w:eastAsia="zh-TW"/>
        </w:rPr>
      </w:pPr>
      <w:r>
        <w:rPr>
          <w:rFonts w:hint="eastAsia"/>
          <w:lang w:eastAsia="zh-TW"/>
        </w:rPr>
        <w:t>第</w:t>
      </w:r>
      <w:r w:rsidR="00411694">
        <w:rPr>
          <w:rFonts w:hint="eastAsia"/>
          <w:lang w:eastAsia="zh-TW"/>
        </w:rPr>
        <w:t>一</w:t>
      </w:r>
      <w:r>
        <w:rPr>
          <w:rFonts w:hint="eastAsia"/>
          <w:lang w:eastAsia="zh-TW"/>
        </w:rPr>
        <w:t>級</w:t>
      </w:r>
      <w:r w:rsidR="009801CB">
        <w:rPr>
          <w:lang w:eastAsia="zh-TW"/>
        </w:rPr>
        <w:t>inverter</w:t>
      </w:r>
    </w:p>
    <w:p w14:paraId="23AFED12" w14:textId="61E0C5F4" w:rsidR="00471E7C" w:rsidRPr="00CA033E" w:rsidRDefault="00987D23" w:rsidP="00471E7C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3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1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4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4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1</m:t>
          </m:r>
        </m:oMath>
      </m:oMathPara>
    </w:p>
    <w:p w14:paraId="2F268C5A" w14:textId="7B9135C3" w:rsidR="00471E7C" w:rsidRDefault="00471E7C" w:rsidP="00471E7C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3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3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3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1.</m:t>
        </m:r>
        <m:r>
          <w:rPr>
            <w:rFonts w:ascii="Cambria Math" w:hAnsi="Cambria Math"/>
            <w:lang w:eastAsia="zh-TW"/>
          </w:rPr>
          <m:t>5μm</m:t>
        </m:r>
      </m:oMath>
    </w:p>
    <w:p w14:paraId="74E3371A" w14:textId="2D625E60" w:rsidR="00471E7C" w:rsidRDefault="00471E7C" w:rsidP="00471E7C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1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1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1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0.5</m:t>
        </m:r>
        <m:r>
          <w:rPr>
            <w:rFonts w:ascii="Cambria Math" w:hAnsi="Cambria Math"/>
            <w:lang w:eastAsia="zh-TW"/>
          </w:rPr>
          <m:t>μm</m:t>
        </m:r>
      </m:oMath>
    </w:p>
    <w:p w14:paraId="2BA9946D" w14:textId="70850FE1" w:rsidR="00471E7C" w:rsidRDefault="00E50527" w:rsidP="00E50527">
      <w:pPr>
        <w:pStyle w:val="2"/>
      </w:pPr>
      <w:r>
        <w:t>Using Fig.2 as an input signal and using hspice to measure the power of</w:t>
      </w:r>
      <w:r w:rsidR="00AA03DE">
        <w:rPr>
          <w:rFonts w:hint="eastAsia"/>
        </w:rPr>
        <w:t xml:space="preserve"> </w:t>
      </w:r>
      <w:r>
        <w:t>circuit you designed in 1C-a. Additionally, you have to calculate the dynamic power</w:t>
      </w:r>
      <w:r w:rsidR="00AA03DE">
        <w:rPr>
          <w:rFonts w:hint="eastAsia"/>
        </w:rPr>
        <w:t xml:space="preserve"> </w:t>
      </w:r>
      <w:r>
        <w:t>and compare with hspice measurement result to explain the difference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129"/>
        <w:gridCol w:w="7411"/>
      </w:tblGrid>
      <w:tr w:rsidR="00C674CA" w14:paraId="45CCB479" w14:textId="77777777" w:rsidTr="00A32101"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56C74909" w14:textId="23181F1C" w:rsidR="00C674CA" w:rsidRDefault="00C674CA" w:rsidP="00A32101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理論值</w:t>
            </w:r>
          </w:p>
        </w:tc>
        <w:tc>
          <w:tcPr>
            <w:tcW w:w="7411" w:type="dxa"/>
          </w:tcPr>
          <w:p w14:paraId="1CA71AC9" w14:textId="2F66922D" w:rsidR="00A32101" w:rsidRDefault="00A32101" w:rsidP="00A32101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18BB2840" wp14:editId="5F03E0E3">
                  <wp:extent cx="2520000" cy="1607351"/>
                  <wp:effectExtent l="0" t="0" r="0" b="0"/>
                  <wp:docPr id="25" name="圖形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607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029BE5" w14:textId="12CBC822" w:rsidR="008D7C59" w:rsidRPr="003B541D" w:rsidRDefault="00211613" w:rsidP="008D7C59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不需要考慮最前面</w:t>
            </w:r>
            <w:r>
              <w:rPr>
                <w:rFonts w:hint="eastAsia"/>
                <w:lang w:eastAsia="zh-TW"/>
              </w:rPr>
              <w:t>g</w:t>
            </w:r>
            <w:r>
              <w:rPr>
                <w:lang w:eastAsia="zh-TW"/>
              </w:rPr>
              <w:t>ate</w:t>
            </w:r>
            <w:r>
              <w:rPr>
                <w:rFonts w:hint="eastAsia"/>
                <w:lang w:eastAsia="zh-TW"/>
              </w:rPr>
              <w:t>電容，那是</w:t>
            </w:r>
            <w:r w:rsidR="00C45AD8">
              <w:rPr>
                <w:rFonts w:hint="eastAsia"/>
                <w:lang w:eastAsia="zh-TW"/>
              </w:rPr>
              <w:t>算在</w:t>
            </w:r>
            <w:r>
              <w:rPr>
                <w:rFonts w:hint="eastAsia"/>
                <w:lang w:eastAsia="zh-TW"/>
              </w:rPr>
              <w:t>輸入源或是前一級</w:t>
            </w:r>
            <w:r w:rsidR="00C45AD8">
              <w:rPr>
                <w:rFonts w:hint="eastAsia"/>
                <w:lang w:eastAsia="zh-TW"/>
              </w:rPr>
              <w:t>的電路的</w:t>
            </w:r>
            <w:r w:rsidR="00C45AD8">
              <w:rPr>
                <w:rFonts w:hint="eastAsia"/>
                <w:lang w:eastAsia="zh-TW"/>
              </w:rPr>
              <w:t>p</w:t>
            </w:r>
            <w:r w:rsidR="00C45AD8">
              <w:rPr>
                <w:lang w:eastAsia="zh-TW"/>
              </w:rPr>
              <w:t>ower</w:t>
            </w:r>
            <w:r w:rsidR="00C45AD8">
              <w:rPr>
                <w:rFonts w:hint="eastAsia"/>
                <w:lang w:eastAsia="zh-TW"/>
              </w:rPr>
              <w:t>，而非這一級的</w:t>
            </w:r>
            <w:r w:rsidR="00C45AD8">
              <w:rPr>
                <w:rFonts w:hint="eastAsia"/>
                <w:lang w:eastAsia="zh-TW"/>
              </w:rPr>
              <w:t>p</w:t>
            </w:r>
            <w:r w:rsidR="00C45AD8">
              <w:rPr>
                <w:lang w:eastAsia="zh-TW"/>
              </w:rPr>
              <w:t>ower</w:t>
            </w:r>
            <w:r w:rsidR="00C45AD8">
              <w:rPr>
                <w:rFonts w:hint="eastAsia"/>
                <w:lang w:eastAsia="zh-TW"/>
              </w:rPr>
              <w:t>。</w:t>
            </w:r>
          </w:p>
          <w:p w14:paraId="3649BC61" w14:textId="42AE4F64" w:rsidR="00C674CA" w:rsidRPr="007F4EC2" w:rsidRDefault="00987D23" w:rsidP="00C674CA">
            <w:pPr>
              <w:rPr>
                <w:lang w:eastAsia="zh-T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Cs/>
                        <w:lang w:eastAsia="zh-T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lang w:eastAsia="zh-TW"/>
                      </w:rPr>
                      <m:t>P</m:t>
                    </m:r>
                    <m:ctrlPr>
                      <w:rPr>
                        <w:rFonts w:ascii="Cambria Math" w:hAnsi="Cambria Math" w:hint="eastAsia"/>
                        <w:iCs/>
                        <w:lang w:eastAsia="zh-TW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TW"/>
                      </w:rPr>
                      <m:t>dynamic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α</m:t>
                </m:r>
                <m:r>
                  <w:rPr>
                    <w:rFonts w:ascii="Cambria Math" w:hAnsi="Cambria Math"/>
                    <w:lang w:eastAsia="zh-TW"/>
                  </w:rPr>
                  <m:t>C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DD</m:t>
                    </m:r>
                  </m:sub>
                  <m:sup>
                    <m:r>
                      <w:rPr>
                        <w:rFonts w:ascii="Cambria Math" w:hAnsi="Cambria Math"/>
                        <w:lang w:eastAsia="zh-TW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lang w:eastAsia="zh-TW"/>
                  </w:rPr>
                  <m:t>f</m:t>
                </m:r>
                <m:r>
                  <w:rPr>
                    <w:rFonts w:ascii="Cambria Math" w:hAnsi="Cambria Math" w:hint="eastAsia"/>
                    <w:lang w:eastAsia="zh-TW"/>
                  </w:rPr>
                  <m:t>=</m:t>
                </m:r>
                <m:r>
                  <w:rPr>
                    <w:rFonts w:ascii="Cambria Math" w:hAnsi="Cambria Math"/>
                    <w:lang w:eastAsia="zh-TW"/>
                  </w:rPr>
                  <m:t>0.2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100+44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5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.8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6</m:t>
                    </m:r>
                  </m:sup>
                </m:sSup>
                <m:r>
                  <w:rPr>
                    <w:rFonts w:ascii="Cambria Math" w:hAnsi="Cambria Math"/>
                    <w:lang w:eastAsia="zh-TW"/>
                  </w:rPr>
                  <m:t>=9.33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8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W</m:t>
                    </m:r>
                  </m:e>
                </m:d>
              </m:oMath>
            </m:oMathPara>
          </w:p>
        </w:tc>
      </w:tr>
      <w:tr w:rsidR="00C674CA" w14:paraId="46E6D597" w14:textId="77777777" w:rsidTr="00A32101"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59345AA0" w14:textId="2EEFC5BB" w:rsidR="00C674CA" w:rsidRDefault="00C674CA" w:rsidP="00A32101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測量值</w:t>
            </w:r>
          </w:p>
        </w:tc>
        <w:tc>
          <w:tcPr>
            <w:tcW w:w="7411" w:type="dxa"/>
          </w:tcPr>
          <w:p w14:paraId="48858FB4" w14:textId="6F377D65" w:rsidR="00C674CA" w:rsidRPr="00AB5D53" w:rsidRDefault="00987D23" w:rsidP="00C674CA">
            <w:pPr>
              <w:rPr>
                <w:lang w:eastAsia="zh-TW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Cs/>
                        <w:lang w:eastAsia="zh-TW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lang w:eastAsia="zh-TW"/>
                      </w:rPr>
                      <m:t>P</m:t>
                    </m:r>
                    <m:ctrlPr>
                      <w:rPr>
                        <w:rFonts w:ascii="Cambria Math" w:hAnsi="Cambria Math" w:hint="eastAsia"/>
                        <w:iCs/>
                        <w:lang w:eastAsia="zh-TW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TW"/>
                      </w:rPr>
                      <m:t>measure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9.528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8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 w:hint="eastAsia"/>
                        <w:lang w:eastAsia="zh-TW"/>
                      </w:rPr>
                      <m:t>W</m:t>
                    </m:r>
                  </m:e>
                </m:d>
              </m:oMath>
            </m:oMathPara>
          </w:p>
        </w:tc>
      </w:tr>
      <w:tr w:rsidR="00C674CA" w14:paraId="4E4A6C52" w14:textId="77777777" w:rsidTr="00A32101"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209CDC99" w14:textId="11A3EF4B" w:rsidR="00C674CA" w:rsidRDefault="00A32101" w:rsidP="00A32101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解釋</w:t>
            </w:r>
          </w:p>
        </w:tc>
        <w:tc>
          <w:tcPr>
            <w:tcW w:w="7411" w:type="dxa"/>
          </w:tcPr>
          <w:p w14:paraId="3CC78BC9" w14:textId="6E5D06AC" w:rsidR="00C674CA" w:rsidRDefault="00C168E5" w:rsidP="00C674CA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測量值略大於理論值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lang w:eastAsia="zh-T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Cs/>
                      <w:lang w:eastAsia="zh-TW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measure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9.528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TW"/>
                    </w:rPr>
                    <m:t>10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-8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W</m:t>
                  </m:r>
                </m:e>
              </m:d>
              <m:r>
                <w:rPr>
                  <w:rFonts w:ascii="Cambria Math" w:hAnsi="Cambria Math" w:hint="eastAsia"/>
                  <w:lang w:eastAsia="zh-TW"/>
                </w:rPr>
                <m:t>&gt;</m:t>
              </m:r>
              <m:sSub>
                <m:sSubPr>
                  <m:ctrlPr>
                    <w:rPr>
                      <w:rFonts w:ascii="Cambria Math" w:hAnsi="Cambria Math"/>
                      <w:iCs/>
                      <w:lang w:eastAsia="zh-T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Cs/>
                      <w:lang w:eastAsia="zh-TW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dynamic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9.33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TW"/>
                    </w:rPr>
                    <m:t>10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-8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W</m:t>
                  </m:r>
                </m:e>
              </m:d>
            </m:oMath>
            <w:r w:rsidR="004F1F67">
              <w:rPr>
                <w:rFonts w:hint="eastAsia"/>
                <w:lang w:eastAsia="zh-TW"/>
              </w:rPr>
              <w:t>，</w:t>
            </w:r>
            <w:r w:rsidR="00DE063C">
              <w:rPr>
                <w:rFonts w:hint="eastAsia"/>
                <w:lang w:eastAsia="zh-TW"/>
              </w:rPr>
              <w:t>推測原因是</w:t>
            </w:r>
            <w:r w:rsidR="008846BD">
              <w:rPr>
                <w:rFonts w:hint="eastAsia"/>
                <w:lang w:eastAsia="zh-TW"/>
              </w:rPr>
              <w:t>測量值還包括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lang w:eastAsia="zh-T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Cs/>
                      <w:lang w:eastAsia="zh-TW"/>
                    </w:rPr>
                  </m:ctrlP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iCs/>
                      <w:lang w:eastAsia="zh-TW"/>
                    </w:rPr>
                    <m:t>short circuit</m:t>
                  </m:r>
                </m:sub>
              </m:sSub>
            </m:oMath>
            <w:r w:rsidR="00C57F8E" w:rsidRPr="001A2E18">
              <w:rPr>
                <w:rFonts w:hint="eastAsia"/>
                <w:iCs/>
                <w:lang w:eastAsia="zh-TW"/>
              </w:rPr>
              <w:t>、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lang w:eastAsia="zh-T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Cs/>
                      <w:lang w:eastAsia="zh-TW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static</m:t>
                  </m:r>
                </m:sub>
              </m:sSub>
            </m:oMath>
            <w:r w:rsidR="005D5567">
              <w:rPr>
                <w:rFonts w:hint="eastAsia"/>
                <w:lang w:eastAsia="zh-TW"/>
              </w:rPr>
              <w:t>，而理論值只有計算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/>
                      <w:lang w:eastAsia="zh-TW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dynamic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=αC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DD</m:t>
                  </m:r>
                </m:sub>
                <m:sup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zh-TW"/>
                </w:rPr>
                <m:t>f</m:t>
              </m:r>
            </m:oMath>
            <w:r w:rsidR="005D5567">
              <w:rPr>
                <w:rFonts w:hint="eastAsia"/>
                <w:lang w:eastAsia="zh-TW"/>
              </w:rPr>
              <w:t>而已。</w:t>
            </w:r>
          </w:p>
        </w:tc>
      </w:tr>
    </w:tbl>
    <w:p w14:paraId="60361581" w14:textId="15E3D33A" w:rsidR="00C674CA" w:rsidRDefault="00C674CA" w:rsidP="00C674CA">
      <w:pPr>
        <w:rPr>
          <w:lang w:eastAsia="zh-TW"/>
        </w:rPr>
      </w:pPr>
    </w:p>
    <w:p w14:paraId="602B17FC" w14:textId="37A6A17E" w:rsidR="00C674CA" w:rsidRDefault="0048798B" w:rsidP="00EC79D3">
      <w:pPr>
        <w:pStyle w:val="2"/>
      </w:pPr>
      <w:r>
        <w:t>Changing the rising and falling time to one-tenth of the clock period and</w:t>
      </w:r>
      <w:r>
        <w:rPr>
          <w:rFonts w:hint="eastAsia"/>
        </w:rPr>
        <w:t xml:space="preserve"> </w:t>
      </w:r>
      <w:r>
        <w:t>using hspice to mearsure its power again. Is there any difference between 1C-b and</w:t>
      </w:r>
      <w:r>
        <w:rPr>
          <w:rFonts w:hint="eastAsia"/>
        </w:rPr>
        <w:t xml:space="preserve"> </w:t>
      </w:r>
      <w:r>
        <w:t>1C-c? If so, please briefly explain it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790"/>
        <w:gridCol w:w="2875"/>
        <w:gridCol w:w="2875"/>
      </w:tblGrid>
      <w:tr w:rsidR="00A00CC6" w14:paraId="23B67812" w14:textId="77777777" w:rsidTr="00272E5D">
        <w:tc>
          <w:tcPr>
            <w:tcW w:w="2790" w:type="dxa"/>
            <w:tcBorders>
              <w:tl2br w:val="single" w:sz="4" w:space="0" w:color="auto"/>
            </w:tcBorders>
            <w:shd w:val="clear" w:color="auto" w:fill="D9D9D9" w:themeFill="background1" w:themeFillShade="D9"/>
          </w:tcPr>
          <w:p w14:paraId="51258F91" w14:textId="77777777" w:rsidR="00A00CC6" w:rsidRDefault="00A00CC6" w:rsidP="00A00CC6">
            <w:pPr>
              <w:rPr>
                <w:lang w:eastAsia="zh-TW"/>
              </w:rPr>
            </w:pPr>
          </w:p>
        </w:tc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47BD2390" w14:textId="3E62034E" w:rsidR="00A00CC6" w:rsidRDefault="00A00CC6" w:rsidP="00272E5D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原本</w:t>
            </w:r>
          </w:p>
        </w:tc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3E0A1438" w14:textId="0A9E4B9A" w:rsidR="00A00CC6" w:rsidRDefault="00A00CC6" w:rsidP="00272E5D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後來</w:t>
            </w:r>
          </w:p>
        </w:tc>
      </w:tr>
      <w:tr w:rsidR="00A00CC6" w14:paraId="61F13325" w14:textId="77777777" w:rsidTr="00987D23"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62604BB8" w14:textId="6FF9751B" w:rsidR="00A00CC6" w:rsidRDefault="00A00CC6" w:rsidP="00A55E13">
            <w:pPr>
              <w:jc w:val="center"/>
              <w:rPr>
                <w:lang w:eastAsia="zh-TW"/>
              </w:rPr>
            </w:pPr>
            <w:r>
              <w:t xml:space="preserve">rising and falling time </w:t>
            </w:r>
            <w:r>
              <w:rPr>
                <w:rFonts w:hint="eastAsia"/>
                <w:lang w:eastAsia="zh-TW"/>
              </w:rPr>
              <w:t>(s)</w:t>
            </w:r>
          </w:p>
        </w:tc>
        <w:tc>
          <w:tcPr>
            <w:tcW w:w="2875" w:type="dxa"/>
            <w:vAlign w:val="center"/>
          </w:tcPr>
          <w:p w14:paraId="2A290835" w14:textId="07D4DC9B" w:rsidR="00A00CC6" w:rsidRDefault="00A00CC6" w:rsidP="00987D23">
            <w:pPr>
              <w:jc w:val="center"/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 w:hint="eastAsia"/>
                    <w:lang w:eastAsia="zh-TW"/>
                  </w:rPr>
                  <m:t>100p</m:t>
                </m:r>
                <m:r>
                  <w:rPr>
                    <w:rFonts w:ascii="Cambria Math" w:hAnsi="Cambria Math"/>
                    <w:lang w:eastAsia="zh-TW"/>
                  </w:rPr>
                  <m:t>s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875" w:type="dxa"/>
            <w:vAlign w:val="center"/>
          </w:tcPr>
          <w:p w14:paraId="032C9F8A" w14:textId="6051A026" w:rsidR="00A00CC6" w:rsidRDefault="00987D23" w:rsidP="00987D23">
            <w:pPr>
              <w:jc w:val="center"/>
              <w:rPr>
                <w:lang w:eastAsia="zh-TW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TW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TW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TW"/>
                          </w:rPr>
                          <m:t>⋅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eastAsia="zh-TW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10</m:t>
                            </m:r>
                            <m:ctrlPr>
                              <w:rPr>
                                <w:rFonts w:ascii="Cambria Math" w:hAnsi="Cambria Math"/>
                                <w:lang w:eastAsia="zh-TW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TW"/>
                              </w:rPr>
                              <m:t>-6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lang w:eastAsia="zh-TW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7</m:t>
                    </m:r>
                  </m:sup>
                </m:sSup>
              </m:oMath>
            </m:oMathPara>
          </w:p>
        </w:tc>
      </w:tr>
      <w:tr w:rsidR="00A00CC6" w14:paraId="2458126F" w14:textId="77777777" w:rsidTr="00A55E13"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5511273C" w14:textId="4A2FA46B" w:rsidR="00A00CC6" w:rsidRDefault="00A00CC6" w:rsidP="00A55E13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powe</w:t>
            </w:r>
            <w:r>
              <w:rPr>
                <w:rFonts w:hint="eastAsia"/>
                <w:lang w:eastAsia="zh-TW"/>
              </w:rPr>
              <w:t>r</w:t>
            </w:r>
            <w:r>
              <w:rPr>
                <w:lang w:eastAsia="zh-TW"/>
              </w:rPr>
              <w:t xml:space="preserve"> (W)</w:t>
            </w:r>
          </w:p>
        </w:tc>
        <w:tc>
          <w:tcPr>
            <w:tcW w:w="2875" w:type="dxa"/>
          </w:tcPr>
          <w:p w14:paraId="7D43ED41" w14:textId="6FCFB815" w:rsidR="00A00CC6" w:rsidRDefault="00A00CC6" w:rsidP="00A00CC6">
            <w:pPr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/>
                    <w:lang w:eastAsia="zh-TW"/>
                  </w:rPr>
                  <m:t>9.528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875" w:type="dxa"/>
          </w:tcPr>
          <w:p w14:paraId="31F1CD27" w14:textId="75B3F5FD" w:rsidR="00A00CC6" w:rsidRDefault="00A00CC6" w:rsidP="00A00CC6">
            <w:pPr>
              <w:rPr>
                <w:lang w:eastAsia="zh-TW"/>
              </w:rPr>
            </w:pPr>
            <m:oMathPara>
              <m:oMath>
                <m:r>
                  <w:rPr>
                    <w:rFonts w:ascii="Cambria Math" w:hAnsi="Cambria Math" w:hint="eastAsia"/>
                    <w:lang w:eastAsia="zh-TW"/>
                  </w:rPr>
                  <m:t>1.433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TW"/>
                      </w:rPr>
                      <m:t>10</m:t>
                    </m: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TW"/>
                      </w:rPr>
                      <m:t>-</m:t>
                    </m:r>
                    <m:r>
                      <w:rPr>
                        <w:rFonts w:ascii="Cambria Math" w:hAnsi="Cambria Math" w:hint="eastAsia"/>
                        <w:lang w:eastAsia="zh-TW"/>
                      </w:rPr>
                      <m:t>6</m:t>
                    </m:r>
                  </m:sup>
                </m:sSup>
              </m:oMath>
            </m:oMathPara>
          </w:p>
        </w:tc>
      </w:tr>
      <w:tr w:rsidR="00272E5D" w14:paraId="3E5EE022" w14:textId="77777777" w:rsidTr="00A55E13"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5E84765C" w14:textId="3DA23B61" w:rsidR="00272E5D" w:rsidRDefault="00272E5D" w:rsidP="00A55E13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推測原因</w:t>
            </w:r>
          </w:p>
        </w:tc>
        <w:tc>
          <w:tcPr>
            <w:tcW w:w="5750" w:type="dxa"/>
            <w:gridSpan w:val="2"/>
          </w:tcPr>
          <w:p w14:paraId="4D151F4E" w14:textId="34A69F60" w:rsidR="00272E5D" w:rsidRDefault="001A2E18" w:rsidP="00A00CC6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由於</w:t>
            </w:r>
            <w:r w:rsidRPr="001A2E18">
              <w:rPr>
                <w:rFonts w:hint="eastAsia"/>
                <w:lang w:eastAsia="zh-TW"/>
              </w:rPr>
              <w:t>在切換狀態下</w:t>
            </w:r>
            <w:r w:rsidRPr="001A2E18">
              <w:rPr>
                <w:rFonts w:hint="eastAsia"/>
                <w:lang w:eastAsia="zh-TW"/>
              </w:rPr>
              <w:t>PMOS</w:t>
            </w:r>
            <w:r w:rsidRPr="001A2E18">
              <w:rPr>
                <w:rFonts w:hint="eastAsia"/>
                <w:lang w:eastAsia="zh-TW"/>
              </w:rPr>
              <w:t>和</w:t>
            </w:r>
            <w:r w:rsidRPr="001A2E18">
              <w:rPr>
                <w:rFonts w:hint="eastAsia"/>
                <w:lang w:eastAsia="zh-TW"/>
              </w:rPr>
              <w:t>NMOS</w:t>
            </w:r>
            <w:r w:rsidRPr="001A2E18">
              <w:rPr>
                <w:rFonts w:hint="eastAsia"/>
                <w:lang w:eastAsia="zh-TW"/>
              </w:rPr>
              <w:t>同時導通</w:t>
            </w:r>
            <w:r>
              <w:rPr>
                <w:rFonts w:hint="eastAsia"/>
                <w:lang w:eastAsia="zh-TW"/>
              </w:rPr>
              <w:t>會產生</w:t>
            </w:r>
            <w:r w:rsidRPr="001A2E18">
              <w:rPr>
                <w:rFonts w:hint="eastAsia"/>
                <w:lang w:eastAsia="zh-TW"/>
              </w:rPr>
              <w:t>短路電流</w:t>
            </w:r>
            <m:oMath>
              <m:sSub>
                <m:sSubPr>
                  <m:ctrlPr>
                    <w:rPr>
                      <w:rFonts w:ascii="Cambria Math" w:hAnsi="Cambria Math"/>
                      <w:iCs/>
                      <w:lang w:eastAsia="zh-TW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TW"/>
                    </w:rPr>
                    <m:t>P</m:t>
                  </m:r>
                  <m:ctrlPr>
                    <w:rPr>
                      <w:rFonts w:ascii="Cambria Math" w:hAnsi="Cambria Math" w:hint="eastAsia"/>
                      <w:iCs/>
                      <w:lang w:eastAsia="zh-TW"/>
                    </w:rPr>
                  </m:ctrlPr>
                </m:e>
                <m:sub>
                  <m:r>
                    <m:rPr>
                      <m:nor/>
                    </m:rPr>
                    <w:rPr>
                      <w:rFonts w:ascii="Cambria Math" w:hAnsi="Cambria Math"/>
                      <w:iCs/>
                      <w:lang w:eastAsia="zh-TW"/>
                    </w:rPr>
                    <m:t>short circuit</m:t>
                  </m:r>
                </m:sub>
              </m:sSub>
            </m:oMath>
            <w:r w:rsidR="00D668FD">
              <w:rPr>
                <w:rFonts w:hint="eastAsia"/>
                <w:iCs/>
                <w:lang w:eastAsia="zh-TW"/>
              </w:rPr>
              <w:t>，</w:t>
            </w:r>
            <w:r w:rsidR="00861195">
              <w:t>rising and falling time</w:t>
            </w:r>
            <w:r w:rsidR="00861195">
              <w:rPr>
                <w:rFonts w:hint="eastAsia"/>
                <w:lang w:eastAsia="zh-TW"/>
              </w:rPr>
              <w:t>增加</w:t>
            </w:r>
            <w:r w:rsidR="00861195">
              <w:rPr>
                <w:rFonts w:hint="eastAsia"/>
                <w:lang w:eastAsia="zh-TW"/>
              </w:rPr>
              <w:t>3</w:t>
            </w:r>
            <w:r w:rsidR="00861195">
              <w:rPr>
                <w:rFonts w:hint="eastAsia"/>
                <w:lang w:eastAsia="zh-TW"/>
              </w:rPr>
              <w:t>個</w:t>
            </w:r>
            <w:r w:rsidR="00861195">
              <w:rPr>
                <w:rFonts w:hint="eastAsia"/>
                <w:lang w:eastAsia="zh-TW"/>
              </w:rPr>
              <w:t>o</w:t>
            </w:r>
            <w:r w:rsidR="00861195">
              <w:rPr>
                <w:lang w:eastAsia="zh-TW"/>
              </w:rPr>
              <w:t>rder</w:t>
            </w:r>
            <w:r w:rsidR="00896A1B">
              <w:rPr>
                <w:rFonts w:hint="eastAsia"/>
                <w:lang w:eastAsia="zh-TW"/>
              </w:rPr>
              <w:t>的改變</w:t>
            </w:r>
            <w:r w:rsidR="00861195">
              <w:rPr>
                <w:rFonts w:hint="eastAsia"/>
                <w:lang w:eastAsia="zh-TW"/>
              </w:rPr>
              <w:t>，</w:t>
            </w:r>
            <w:r w:rsidR="00896A1B">
              <w:rPr>
                <w:rFonts w:hint="eastAsia"/>
                <w:lang w:eastAsia="zh-TW"/>
              </w:rPr>
              <w:t>會讓</w:t>
            </w:r>
            <w:r w:rsidR="00861195" w:rsidRPr="004A3EAF">
              <w:rPr>
                <w:rFonts w:hint="eastAsia"/>
                <w:lang w:eastAsia="zh-TW"/>
              </w:rPr>
              <w:t>切換狀態</w:t>
            </w:r>
            <w:r w:rsidR="00861195">
              <w:rPr>
                <w:rFonts w:hint="eastAsia"/>
                <w:lang w:eastAsia="zh-TW"/>
              </w:rPr>
              <w:t>時間變久，</w:t>
            </w:r>
            <w:r w:rsidR="00D668FD" w:rsidRPr="00D668FD">
              <w:rPr>
                <w:rFonts w:hint="eastAsia"/>
                <w:iCs/>
                <w:lang w:eastAsia="zh-TW"/>
              </w:rPr>
              <w:t>而造成短路電流發生的時間增加，因此</w:t>
            </w:r>
            <w:r w:rsidR="00D668FD" w:rsidRPr="00D668FD">
              <w:rPr>
                <w:rFonts w:hint="eastAsia"/>
                <w:iCs/>
                <w:lang w:eastAsia="zh-TW"/>
              </w:rPr>
              <w:t>power</w:t>
            </w:r>
            <w:r w:rsidR="00D668FD" w:rsidRPr="00D668FD">
              <w:rPr>
                <w:rFonts w:hint="eastAsia"/>
                <w:iCs/>
                <w:lang w:eastAsia="zh-TW"/>
              </w:rPr>
              <w:t>會增加。</w:t>
            </w:r>
          </w:p>
        </w:tc>
      </w:tr>
    </w:tbl>
    <w:p w14:paraId="478D9082" w14:textId="58CA77C1" w:rsidR="00CB5DC4" w:rsidRDefault="00CB5DC4">
      <w:pPr>
        <w:rPr>
          <w:lang w:eastAsia="zh-TW"/>
        </w:rPr>
      </w:pPr>
    </w:p>
    <w:p w14:paraId="6A6106CB" w14:textId="5F0393D1" w:rsidR="00392017" w:rsidRDefault="00DE6158" w:rsidP="00AB7815">
      <w:pPr>
        <w:pStyle w:val="1"/>
      </w:pPr>
      <w:r>
        <w:t>2</w:t>
      </w:r>
      <w:r w:rsidR="005E6787">
        <w:t xml:space="preserve">A - </w:t>
      </w:r>
      <w:r w:rsidR="00265CC5">
        <w:t xml:space="preserve">Presim of </w:t>
      </w:r>
      <w:r w:rsidR="00265CC5" w:rsidRPr="00265CC5">
        <w:t>ring oscillator</w:t>
      </w:r>
      <w:r w:rsidR="00265CC5">
        <w:rPr>
          <w:rFonts w:hint="eastAsia"/>
        </w:rPr>
        <w:t xml:space="preserve"> </w:t>
      </w:r>
      <w:r w:rsidR="000C1267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 w:hint="eastAsia"/>
              </w:rPr>
              <m:t>o</m:t>
            </m:r>
            <m:r>
              <w:rPr>
                <w:rFonts w:ascii="Cambria Math" w:hAnsi="Cambria Math"/>
              </w:rPr>
              <m:t>sc</m:t>
            </m:r>
          </m:sub>
        </m:sSub>
        <m:r>
          <w:rPr>
            <w:rFonts w:ascii="Cambria Math" w:hAnsi="Cambria Math"/>
          </w:rPr>
          <m:t>=3</m:t>
        </m:r>
        <m:r>
          <m:rPr>
            <m:sty m:val="p"/>
          </m:rPr>
          <w:rPr>
            <w:rFonts w:ascii="Cambria Math" w:hAnsi="Cambria Math" w:hint="eastAsia"/>
          </w:rPr>
          <m:t>±</m:t>
        </m:r>
        <m:r>
          <w:rPr>
            <w:rFonts w:ascii="Cambria Math" w:hAnsi="Cambria Math"/>
          </w:rPr>
          <m:t>0.1GHz</m:t>
        </m:r>
      </m:oMath>
      <w:r w:rsidR="00E049BB">
        <w:t xml:space="preserve"> and duty cycle </w:t>
      </w:r>
      <m:oMath>
        <m:r>
          <w:rPr>
            <w:rFonts w:ascii="Cambria Math" w:hAnsi="Cambria Math"/>
          </w:rPr>
          <m:t>50</m:t>
        </m:r>
        <m:r>
          <m:rPr>
            <m:sty m:val="p"/>
          </m:rPr>
          <w:rPr>
            <w:rFonts w:ascii="Cambria Math" w:hAnsi="Cambria Math" w:hint="eastAsia"/>
          </w:rPr>
          <m:t>±</m:t>
        </m:r>
        <m:r>
          <w:rPr>
            <w:rFonts w:ascii="Cambria Math" w:hAnsi="Cambria Math"/>
          </w:rPr>
          <m:t>1 %</m:t>
        </m:r>
      </m:oMath>
    </w:p>
    <w:p w14:paraId="274A9C5C" w14:textId="48C39AB8" w:rsidR="00E85BFD" w:rsidRPr="00E85BFD" w:rsidRDefault="00E85BFD" w:rsidP="00E85BFD">
      <w:pPr>
        <w:jc w:val="center"/>
        <w:rPr>
          <w:lang w:eastAsia="zh-TW"/>
        </w:rPr>
      </w:pPr>
      <w:r w:rsidRPr="00E85BFD">
        <w:rPr>
          <w:noProof/>
          <w:lang w:eastAsia="zh-TW"/>
        </w:rPr>
        <w:drawing>
          <wp:inline distT="0" distB="0" distL="0" distR="0" wp14:anchorId="13135B64" wp14:editId="5C92F9E2">
            <wp:extent cx="3600000" cy="939368"/>
            <wp:effectExtent l="0" t="0" r="635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93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2B3ED" w14:textId="2213CB1A" w:rsidR="00392017" w:rsidRDefault="0075289F">
      <w:pPr>
        <w:rPr>
          <w:lang w:eastAsia="zh-TW"/>
        </w:rPr>
      </w:pPr>
      <w:r>
        <w:rPr>
          <w:rFonts w:hint="eastAsia"/>
          <w:lang w:eastAsia="zh-TW"/>
        </w:rPr>
        <w:t>如上課講義</w:t>
      </w:r>
      <w:r>
        <w:rPr>
          <w:rFonts w:hint="eastAsia"/>
          <w:lang w:eastAsia="zh-TW"/>
        </w:rPr>
        <w:t>U20-P16</w:t>
      </w:r>
      <w:r>
        <w:rPr>
          <w:rFonts w:hint="eastAsia"/>
          <w:lang w:eastAsia="zh-TW"/>
        </w:rPr>
        <w:t>觀念，</w:t>
      </w:r>
      <w:r w:rsidR="004F33FC">
        <w:rPr>
          <w:rFonts w:hint="eastAsia"/>
          <w:lang w:eastAsia="zh-TW"/>
        </w:rPr>
        <w:t>對於</w:t>
      </w:r>
      <w:r w:rsidR="004F33FC" w:rsidRPr="00265CC5">
        <w:t>ring oscillator</w:t>
      </w:r>
      <w:r w:rsidR="004F33FC">
        <w:rPr>
          <w:rFonts w:hint="eastAsia"/>
          <w:lang w:eastAsia="zh-TW"/>
        </w:rPr>
        <w:t>中一顆</w:t>
      </w:r>
      <w:r w:rsidR="004F33FC">
        <w:rPr>
          <w:rFonts w:hint="eastAsia"/>
          <w:lang w:eastAsia="zh-TW"/>
        </w:rPr>
        <w:t>i</w:t>
      </w:r>
      <w:r w:rsidR="004F33FC">
        <w:rPr>
          <w:lang w:eastAsia="zh-TW"/>
        </w:rPr>
        <w:t>nverter</w:t>
      </w:r>
      <w:r w:rsidR="00AF68E2">
        <w:rPr>
          <w:rFonts w:hint="eastAsia"/>
          <w:lang w:eastAsia="zh-TW"/>
        </w:rPr>
        <w:t>的</w:t>
      </w:r>
      <w:r w:rsidR="00AF68E2">
        <w:rPr>
          <w:rFonts w:hint="eastAsia"/>
          <w:lang w:eastAsia="zh-TW"/>
        </w:rPr>
        <w:t>d</w:t>
      </w:r>
      <w:r w:rsidR="00AF68E2">
        <w:rPr>
          <w:lang w:eastAsia="zh-TW"/>
        </w:rPr>
        <w:t>elay time</w:t>
      </w:r>
      <w:r w:rsidR="00AF68E2">
        <w:rPr>
          <w:rFonts w:hint="eastAsia"/>
          <w:lang w:eastAsia="zh-TW"/>
        </w:rPr>
        <w:t>為</w:t>
      </w:r>
      <m:oMath>
        <m:r>
          <m:rPr>
            <m:sty m:val="p"/>
          </m:rPr>
          <w:rPr>
            <w:rFonts w:ascii="Cambria Math" w:hAnsi="Cambria Math"/>
            <w:lang w:eastAsia="zh-TW"/>
          </w:rPr>
          <m:t>d</m:t>
        </m:r>
        <m:r>
          <w:rPr>
            <w:rFonts w:ascii="Cambria Math" w:hAnsi="Cambria Math"/>
            <w:lang w:eastAsia="zh-TW"/>
          </w:rPr>
          <m:t>=</m:t>
        </m:r>
        <m:r>
          <m:rPr>
            <m:sty m:val="p"/>
          </m:rPr>
          <w:rPr>
            <w:rFonts w:ascii="Cambria Math" w:hAnsi="Cambria Math"/>
            <w:lang w:eastAsia="zh-TW"/>
          </w:rPr>
          <m:t>gh</m:t>
        </m:r>
        <m:r>
          <w:rPr>
            <w:rFonts w:ascii="Cambria Math" w:hAnsi="Cambria Math"/>
            <w:lang w:eastAsia="zh-TW"/>
          </w:rPr>
          <m:t>+</m:t>
        </m:r>
        <m:r>
          <m:rPr>
            <m:sty m:val="p"/>
          </m:rPr>
          <w:rPr>
            <w:rFonts w:ascii="Cambria Math" w:hAnsi="Cambria Math"/>
            <w:lang w:eastAsia="zh-TW"/>
          </w:rPr>
          <m:t>p</m:t>
        </m:r>
        <m:r>
          <w:rPr>
            <w:rFonts w:ascii="Cambria Math" w:hAnsi="Cambria Math"/>
            <w:lang w:eastAsia="zh-TW"/>
          </w:rPr>
          <m:t>=1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r>
          <w:rPr>
            <w:rFonts w:ascii="Cambria Math" w:hAnsi="Cambria Math"/>
            <w:lang w:eastAsia="zh-TW"/>
          </w:rPr>
          <m:t>1+1=2</m:t>
        </m:r>
      </m:oMath>
      <w:r w:rsidR="008C5373">
        <w:rPr>
          <w:rFonts w:hint="eastAsia"/>
          <w:lang w:eastAsia="zh-TW"/>
        </w:rPr>
        <w:t>，再</w:t>
      </w:r>
      <w:r w:rsidR="008C5373">
        <w:rPr>
          <w:lang w:eastAsia="zh-TW"/>
        </w:rPr>
        <w:t>根據講義</w:t>
      </w:r>
      <w:r w:rsidR="008C5373">
        <w:rPr>
          <w:rFonts w:hint="eastAsia"/>
          <w:lang w:eastAsia="zh-TW"/>
        </w:rPr>
        <w:t>U</w:t>
      </w:r>
      <w:r w:rsidR="008C5373">
        <w:rPr>
          <w:lang w:eastAsia="zh-TW"/>
        </w:rPr>
        <w:t>20-</w:t>
      </w:r>
      <w:r w:rsidR="008C5373">
        <w:rPr>
          <w:rFonts w:hint="eastAsia"/>
          <w:lang w:eastAsia="zh-TW"/>
        </w:rPr>
        <w:t>P</w:t>
      </w:r>
      <w:r w:rsidR="008C5373">
        <w:rPr>
          <w:lang w:eastAsia="zh-TW"/>
        </w:rPr>
        <w:t>6</w:t>
      </w:r>
      <w:r w:rsidR="008C5373">
        <w:rPr>
          <w:lang w:eastAsia="zh-TW"/>
        </w:rPr>
        <w:t>，在</w:t>
      </w:r>
      <w:r w:rsidR="008C5373">
        <w:rPr>
          <w:lang w:eastAsia="zh-TW"/>
        </w:rPr>
        <w:t>.18</w:t>
      </w:r>
      <w:r w:rsidR="008C5373">
        <w:rPr>
          <w:lang w:eastAsia="zh-TW"/>
        </w:rPr>
        <w:t>製程下</w:t>
      </w:r>
      <m:oMath>
        <m:r>
          <w:rPr>
            <w:rFonts w:ascii="Cambria Math" w:hAnsi="Cambria Math"/>
            <w:lang w:eastAsia="zh-TW"/>
          </w:rPr>
          <m:t>3RC = 12 ps</m:t>
        </m:r>
      </m:oMath>
      <w:r w:rsidR="008C5373">
        <w:rPr>
          <w:lang w:eastAsia="zh-TW"/>
        </w:rPr>
        <w:t>，，所以</w:t>
      </w:r>
      <m:oMath>
        <m:r>
          <w:rPr>
            <w:rFonts w:ascii="Cambria Math" w:hAnsi="Cambria Math"/>
            <w:lang w:eastAsia="zh-TW"/>
          </w:rPr>
          <m:t>1RC=4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10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r>
              <w:rPr>
                <w:rFonts w:ascii="Cambria Math" w:hAnsi="Cambria Math"/>
                <w:lang w:eastAsia="zh-TW"/>
              </w:rPr>
              <m:t>-12</m:t>
            </m:r>
          </m:sup>
        </m:sSup>
        <m:r>
          <w:rPr>
            <w:rFonts w:ascii="Cambria Math" w:hAnsi="Cambria Math"/>
            <w:lang w:eastAsia="zh-TW"/>
          </w:rPr>
          <m:t xml:space="preserve">s 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 xml:space="preserve"> 4RC=12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10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r>
              <w:rPr>
                <w:rFonts w:ascii="Cambria Math" w:hAnsi="Cambria Math"/>
                <w:lang w:eastAsia="zh-TW"/>
              </w:rPr>
              <m:t>-12</m:t>
            </m:r>
          </m:sup>
        </m:sSup>
        <m:r>
          <w:rPr>
            <w:rFonts w:ascii="Cambria Math" w:hAnsi="Cambria Math"/>
            <w:lang w:eastAsia="zh-TW"/>
          </w:rPr>
          <m:t>s</m:t>
        </m:r>
      </m:oMath>
      <w:r w:rsidR="00E42A60">
        <w:rPr>
          <w:rFonts w:hint="eastAsia"/>
          <w:lang w:eastAsia="zh-TW"/>
        </w:rPr>
        <w:t>。</w:t>
      </w:r>
    </w:p>
    <w:p w14:paraId="65C11CD7" w14:textId="77777777" w:rsidR="009C09B3" w:rsidRDefault="009C09B3"/>
    <w:p w14:paraId="3B0F5523" w14:textId="40E2FEE5" w:rsidR="009C09B3" w:rsidRDefault="009C09B3">
      <w:pPr>
        <w:rPr>
          <w:lang w:eastAsia="zh-TW"/>
        </w:rPr>
      </w:pPr>
      <w:r w:rsidRPr="00265CC5">
        <w:t>ring oscillator</w:t>
      </w:r>
      <w:r>
        <w:rPr>
          <w:rFonts w:hint="eastAsia"/>
          <w:lang w:eastAsia="zh-TW"/>
        </w:rPr>
        <w:t>的震盪頻率</w:t>
      </w:r>
      <w:r w:rsidR="00D43DD7">
        <w:rPr>
          <w:rFonts w:hint="eastAsia"/>
          <w:lang w:eastAsia="zh-TW"/>
        </w:rPr>
        <w:t>是輸入從</w:t>
      </w:r>
      <w:r w:rsidR="00D43DD7">
        <w:rPr>
          <w:rFonts w:hint="eastAsia"/>
          <w:lang w:eastAsia="zh-TW"/>
        </w:rPr>
        <w:t>0</w:t>
      </w:r>
      <w:r w:rsidR="00D43DD7">
        <w:rPr>
          <w:rFonts w:hint="eastAsia"/>
          <w:lang w:eastAsia="zh-TW"/>
        </w:rPr>
        <w:t>到</w:t>
      </w:r>
      <w:r w:rsidR="00D43DD7">
        <w:rPr>
          <w:rFonts w:hint="eastAsia"/>
          <w:lang w:eastAsia="zh-TW"/>
        </w:rPr>
        <w:t>1</w:t>
      </w:r>
      <w:r w:rsidR="000376F7">
        <w:rPr>
          <w:rFonts w:hint="eastAsia"/>
          <w:lang w:eastAsia="zh-TW"/>
        </w:rPr>
        <w:t>、</w:t>
      </w:r>
      <w:r w:rsidR="00D43DD7">
        <w:rPr>
          <w:rFonts w:hint="eastAsia"/>
          <w:lang w:eastAsia="zh-TW"/>
        </w:rPr>
        <w:t>1</w:t>
      </w:r>
      <w:r w:rsidR="00D43DD7">
        <w:rPr>
          <w:rFonts w:hint="eastAsia"/>
          <w:lang w:eastAsia="zh-TW"/>
        </w:rPr>
        <w:t>到</w:t>
      </w:r>
      <w:r w:rsidR="00D43DD7">
        <w:rPr>
          <w:rFonts w:hint="eastAsia"/>
          <w:lang w:eastAsia="zh-TW"/>
        </w:rPr>
        <w:t>0</w:t>
      </w:r>
      <w:r w:rsidR="000376F7">
        <w:rPr>
          <w:rFonts w:hint="eastAsia"/>
          <w:lang w:eastAsia="zh-TW"/>
        </w:rPr>
        <w:t>算一次，因此要跑兩次</w:t>
      </w:r>
      <w:r w:rsidR="00B8137C">
        <w:rPr>
          <w:rFonts w:hint="eastAsia"/>
          <w:lang w:eastAsia="zh-TW"/>
        </w:rPr>
        <w:t>，假設有</w:t>
      </w:r>
      <w:r w:rsidR="00B8137C">
        <w:rPr>
          <w:rFonts w:hint="eastAsia"/>
          <w:lang w:eastAsia="zh-TW"/>
        </w:rPr>
        <w:t>N-</w:t>
      </w:r>
      <w:r w:rsidR="00B8137C">
        <w:rPr>
          <w:lang w:eastAsia="zh-TW"/>
        </w:rPr>
        <w:t>stage</w:t>
      </w:r>
      <w:r w:rsidR="00B8137C">
        <w:rPr>
          <w:rFonts w:hint="eastAsia"/>
          <w:lang w:eastAsia="zh-TW"/>
        </w:rPr>
        <w:t xml:space="preserve"> </w:t>
      </w:r>
      <w:r w:rsidR="00B8137C">
        <w:rPr>
          <w:lang w:eastAsia="zh-TW"/>
        </w:rPr>
        <w:t>inverter</w:t>
      </w:r>
      <w:r w:rsidR="00B8137C">
        <w:rPr>
          <w:rFonts w:hint="eastAsia"/>
          <w:lang w:eastAsia="zh-TW"/>
        </w:rPr>
        <w:t>，</w:t>
      </w:r>
      <w:r w:rsidR="00B8137C" w:rsidRPr="00265CC5">
        <w:t>ring oscillator</w:t>
      </w:r>
      <w:r w:rsidR="00B8137C">
        <w:rPr>
          <w:rFonts w:hint="eastAsia"/>
          <w:lang w:eastAsia="zh-TW"/>
        </w:rPr>
        <w:t>的震盪頻率即為</w:t>
      </w:r>
    </w:p>
    <w:p w14:paraId="49224898" w14:textId="5EAA2FFC" w:rsidR="000376F7" w:rsidRPr="00723F91" w:rsidRDefault="00987D23">
      <w:pPr>
        <w:rPr>
          <w:lang w:eastAsia="zh-TW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f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o</m:t>
              </m:r>
              <m:r>
                <w:rPr>
                  <w:rFonts w:ascii="Cambria Math" w:hAnsi="Cambria Math"/>
                  <w:lang w:eastAsia="zh-TW"/>
                </w:rPr>
                <m:t>sc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τ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12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TW"/>
                    </w:rPr>
                    <m:t>10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-12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3GHz=3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⋅</m:t>
          </m:r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r>
                <w:rPr>
                  <w:rFonts w:ascii="Cambria Math" w:hAnsi="Cambria Math"/>
                  <w:lang w:eastAsia="zh-TW"/>
                </w:rPr>
                <m:t>10</m:t>
              </m:r>
              <m:ctrlPr>
                <w:rPr>
                  <w:rFonts w:ascii="Cambria Math" w:hAnsi="Cambria Math"/>
                  <w:lang w:eastAsia="zh-TW"/>
                </w:rPr>
              </m:ctrlPr>
            </m:e>
            <m:sup>
              <m:r>
                <w:rPr>
                  <w:rFonts w:ascii="Cambria Math" w:hAnsi="Cambria Math"/>
                  <w:lang w:eastAsia="zh-TW"/>
                </w:rPr>
                <m:t>9</m:t>
              </m:r>
            </m:sup>
          </m:sSup>
          <m:r>
            <w:rPr>
              <w:rFonts w:ascii="Cambria Math" w:hAnsi="Cambria Math"/>
              <w:lang w:eastAsia="zh-TW"/>
            </w:rPr>
            <m:t>Hz</m:t>
          </m:r>
        </m:oMath>
      </m:oMathPara>
    </w:p>
    <w:p w14:paraId="629DA7E6" w14:textId="637691A1" w:rsidR="00981273" w:rsidRPr="007B0E8C" w:rsidRDefault="00723F91">
      <w:pPr>
        <w:rPr>
          <w:lang w:eastAsia="zh-TW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>N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16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TW"/>
                    </w:rPr>
                    <m:t>10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-1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TW"/>
                    </w:rPr>
                    <m:t>10</m:t>
                  </m:r>
                  <m:ctrlPr>
                    <w:rPr>
                      <w:rFonts w:ascii="Cambria Math" w:hAnsi="Cambria Math"/>
                      <w:lang w:eastAsia="zh-TW"/>
                    </w:rPr>
                  </m:ctrlPr>
                </m:e>
                <m:sup>
                  <m:r>
                    <w:rPr>
                      <w:rFonts w:ascii="Cambria Math" w:hAnsi="Cambria Math"/>
                      <w:lang w:eastAsia="zh-TW"/>
                    </w:rPr>
                    <m:t>9</m:t>
                  </m:r>
                </m:sup>
              </m:sSup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5.2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∼</m:t>
          </m:r>
          <m:r>
            <w:rPr>
              <w:rFonts w:ascii="Cambria Math" w:hAnsi="Cambria Math"/>
              <w:lang w:eastAsia="zh-TW"/>
            </w:rPr>
            <m:t>5</m:t>
          </m:r>
        </m:oMath>
      </m:oMathPara>
    </w:p>
    <w:p w14:paraId="7E69E0AE" w14:textId="30819BFC" w:rsidR="00392017" w:rsidRDefault="00981273">
      <w:pPr>
        <w:rPr>
          <w:iCs/>
          <w:lang w:eastAsia="zh-TW"/>
        </w:rPr>
      </w:pPr>
      <w:r>
        <w:rPr>
          <w:rFonts w:hint="eastAsia"/>
          <w:lang w:eastAsia="zh-TW"/>
        </w:rPr>
        <w:t>故使用</w:t>
      </w:r>
      <w:r>
        <w:rPr>
          <w:rFonts w:hint="eastAsia"/>
          <w:lang w:eastAsia="zh-TW"/>
        </w:rPr>
        <w:t>5</w:t>
      </w:r>
      <w:r>
        <w:rPr>
          <w:rFonts w:hint="eastAsia"/>
          <w:lang w:eastAsia="zh-TW"/>
        </w:rPr>
        <w:t>級電路實現</w:t>
      </w:r>
      <w:r w:rsidR="00E5576A">
        <w:rPr>
          <w:rFonts w:hint="eastAsia"/>
          <w:lang w:eastAsia="zh-TW"/>
        </w:rPr>
        <w:t>，由於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μ</m:t>
            </m:r>
          </m:e>
          <m:sub>
            <m:r>
              <w:rPr>
                <w:rFonts w:ascii="Cambria Math" w:hAnsi="Cambria Math"/>
                <w:lang w:eastAsia="zh-TW"/>
              </w:rPr>
              <m:t>p</m:t>
            </m:r>
          </m:sub>
        </m:sSub>
        <m:r>
          <w:rPr>
            <w:rFonts w:ascii="Cambria Math" w:hAnsi="Cambria Math"/>
            <w:lang w:eastAsia="zh-TW"/>
          </w:rPr>
          <m:t>: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μ</m:t>
            </m:r>
          </m:e>
          <m:sub>
            <m:r>
              <w:rPr>
                <w:rFonts w:ascii="Cambria Math" w:hAnsi="Cambria Math"/>
                <w:lang w:eastAsia="zh-TW"/>
              </w:rPr>
              <m:t>n</m:t>
            </m:r>
          </m:sub>
        </m:sSub>
        <m:r>
          <w:rPr>
            <w:rFonts w:ascii="Cambria Math" w:hAnsi="Cambria Math"/>
            <w:lang w:eastAsia="zh-TW"/>
          </w:rPr>
          <m:t>=1:3</m:t>
        </m:r>
      </m:oMath>
      <w:r w:rsidR="00CC7F22">
        <w:rPr>
          <w:rFonts w:hint="eastAsia"/>
          <w:lang w:eastAsia="zh-TW"/>
        </w:rPr>
        <w:t>，為了使上下</w:t>
      </w:r>
      <w:r w:rsidR="00CC7F22">
        <w:rPr>
          <w:rFonts w:hint="eastAsia"/>
          <w:lang w:eastAsia="zh-TW"/>
        </w:rPr>
        <w:t>R</w:t>
      </w:r>
      <w:r w:rsidR="00CC7F22">
        <w:rPr>
          <w:rFonts w:hint="eastAsia"/>
          <w:lang w:eastAsia="zh-TW"/>
        </w:rPr>
        <w:t>充放電一致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W</m:t>
            </m:r>
          </m:e>
          <m:sub>
            <m:r>
              <w:rPr>
                <w:rFonts w:ascii="Cambria Math" w:hAnsi="Cambria Math"/>
                <w:lang w:eastAsia="zh-TW"/>
              </w:rPr>
              <m:t>p</m:t>
            </m:r>
          </m:sub>
        </m:sSub>
        <m:r>
          <w:rPr>
            <w:rFonts w:ascii="Cambria Math" w:hAnsi="Cambria Math"/>
            <w:lang w:eastAsia="zh-TW"/>
          </w:rPr>
          <m:t>: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W</m:t>
            </m:r>
          </m:e>
          <m:sub>
            <m:r>
              <w:rPr>
                <w:rFonts w:ascii="Cambria Math" w:hAnsi="Cambria Math"/>
                <w:lang w:eastAsia="zh-TW"/>
              </w:rPr>
              <m:t>n</m:t>
            </m:r>
          </m:sub>
        </m:sSub>
        <m:r>
          <w:rPr>
            <w:rFonts w:ascii="Cambria Math" w:hAnsi="Cambria Math"/>
            <w:lang w:eastAsia="zh-TW"/>
          </w:rPr>
          <m:t>=3:1</m:t>
        </m:r>
      </m:oMath>
      <w:r w:rsidR="000A530A">
        <w:rPr>
          <w:rFonts w:hint="eastAsia"/>
          <w:lang w:eastAsia="zh-TW"/>
        </w:rPr>
        <w:t>，經過適當嘗試後，</w:t>
      </w:r>
      <w:r w:rsidR="007A6105">
        <w:rPr>
          <w:rFonts w:hint="eastAsia"/>
          <w:lang w:eastAsia="zh-TW"/>
        </w:rPr>
        <w:t>決定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W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p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r>
          <w:rPr>
            <w:rFonts w:ascii="Cambria Math" w:hAnsi="Cambria Math"/>
            <w:lang w:eastAsia="zh-TW"/>
          </w:rPr>
          <m:t>3μm,</m:t>
        </m:r>
        <m:sSub>
          <m:sSubPr>
            <m:ctrlPr>
              <w:rPr>
                <w:rFonts w:ascii="Cambria Math" w:hAnsi="Cambria Math"/>
                <w:i/>
                <w:iCs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W</m:t>
            </m:r>
          </m:e>
          <m:sub>
            <m:r>
              <w:rPr>
                <w:rFonts w:ascii="Cambria Math" w:hAnsi="Cambria Math"/>
                <w:lang w:eastAsia="zh-TW"/>
              </w:rPr>
              <m:t>n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r>
          <w:rPr>
            <w:rFonts w:ascii="Cambria Math" w:hAnsi="Cambria Math"/>
            <w:lang w:eastAsia="zh-TW"/>
          </w:rPr>
          <m:t>1μm</m:t>
        </m:r>
      </m:oMath>
      <w:r w:rsidR="00D71D13">
        <w:rPr>
          <w:rFonts w:hint="eastAsia"/>
          <w:iCs/>
          <w:lang w:eastAsia="zh-TW"/>
        </w:rPr>
        <w:t>。</w:t>
      </w:r>
    </w:p>
    <w:p w14:paraId="7749EA96" w14:textId="69B966BD" w:rsidR="00302644" w:rsidRDefault="00302644">
      <w:pPr>
        <w:rPr>
          <w:iCs/>
          <w:lang w:eastAsia="zh-TW"/>
        </w:rPr>
      </w:pPr>
    </w:p>
    <w:p w14:paraId="08A75062" w14:textId="72E77AD1" w:rsidR="00302644" w:rsidRPr="00D71D13" w:rsidRDefault="00611C61">
      <w:pPr>
        <w:rPr>
          <w:i/>
          <w:iCs/>
          <w:u w:val="single"/>
          <w:lang w:eastAsia="zh-TW"/>
        </w:rPr>
      </w:pPr>
      <w:r>
        <w:rPr>
          <w:rFonts w:hint="eastAsia"/>
          <w:iCs/>
          <w:lang w:eastAsia="zh-TW"/>
        </w:rPr>
        <w:t>p</w:t>
      </w:r>
      <w:r w:rsidR="00302644">
        <w:rPr>
          <w:iCs/>
          <w:lang w:eastAsia="zh-TW"/>
        </w:rPr>
        <w:t>r</w:t>
      </w:r>
      <w:r>
        <w:rPr>
          <w:iCs/>
          <w:lang w:eastAsia="zh-TW"/>
        </w:rPr>
        <w:t>e</w:t>
      </w:r>
      <w:r w:rsidR="00302644">
        <w:rPr>
          <w:iCs/>
          <w:lang w:eastAsia="zh-TW"/>
        </w:rPr>
        <w:t>sim</w:t>
      </w:r>
      <w:r w:rsidR="00302644">
        <w:rPr>
          <w:rFonts w:hint="eastAsia"/>
          <w:iCs/>
          <w:lang w:eastAsia="zh-TW"/>
        </w:rPr>
        <w:t>模擬數據</w:t>
      </w:r>
      <w:r w:rsidR="001B265C">
        <w:rPr>
          <w:rFonts w:hint="eastAsia"/>
          <w:iCs/>
          <w:lang w:eastAsia="zh-TW"/>
        </w:rPr>
        <w:t>如下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135"/>
        <w:gridCol w:w="2135"/>
        <w:gridCol w:w="2135"/>
        <w:gridCol w:w="2135"/>
      </w:tblGrid>
      <w:tr w:rsidR="00302644" w14:paraId="30EB1124" w14:textId="77777777" w:rsidTr="00302644">
        <w:tc>
          <w:tcPr>
            <w:tcW w:w="2135" w:type="dxa"/>
            <w:shd w:val="clear" w:color="auto" w:fill="D9D9D9" w:themeFill="background1" w:themeFillShade="D9"/>
          </w:tcPr>
          <w:p w14:paraId="0500F4BC" w14:textId="1DA95BAB" w:rsidR="00302644" w:rsidRDefault="00302644">
            <w:pPr>
              <w:rPr>
                <w:lang w:eastAsia="zh-TW"/>
              </w:rPr>
            </w:pPr>
            <w:r>
              <w:rPr>
                <w:lang w:eastAsia="zh-TW"/>
              </w:rPr>
              <w:t>period</w:t>
            </w:r>
          </w:p>
        </w:tc>
        <w:tc>
          <w:tcPr>
            <w:tcW w:w="2135" w:type="dxa"/>
            <w:shd w:val="clear" w:color="auto" w:fill="D9D9D9" w:themeFill="background1" w:themeFillShade="D9"/>
          </w:tcPr>
          <w:p w14:paraId="10B99097" w14:textId="22DCA74F" w:rsidR="00302644" w:rsidRDefault="00302644">
            <w:pPr>
              <w:rPr>
                <w:lang w:eastAsia="zh-TW"/>
              </w:rPr>
            </w:pPr>
            <w:r>
              <w:rPr>
                <w:lang w:eastAsia="zh-TW"/>
              </w:rPr>
              <w:t>frequency</w:t>
            </w:r>
          </w:p>
        </w:tc>
        <w:tc>
          <w:tcPr>
            <w:tcW w:w="2135" w:type="dxa"/>
            <w:shd w:val="clear" w:color="auto" w:fill="D9D9D9" w:themeFill="background1" w:themeFillShade="D9"/>
          </w:tcPr>
          <w:p w14:paraId="39EC9E7D" w14:textId="05E89861" w:rsidR="00302644" w:rsidRDefault="00302644">
            <w:pPr>
              <w:rPr>
                <w:lang w:eastAsia="zh-TW"/>
              </w:rPr>
            </w:pPr>
            <w:r>
              <w:rPr>
                <w:lang w:eastAsia="zh-TW"/>
              </w:rPr>
              <w:t>t_on</w:t>
            </w:r>
          </w:p>
        </w:tc>
        <w:tc>
          <w:tcPr>
            <w:tcW w:w="2135" w:type="dxa"/>
            <w:shd w:val="clear" w:color="auto" w:fill="D9D9D9" w:themeFill="background1" w:themeFillShade="D9"/>
          </w:tcPr>
          <w:p w14:paraId="4588ECA3" w14:textId="1AB7AA69" w:rsidR="00302644" w:rsidRDefault="00302644">
            <w:pPr>
              <w:rPr>
                <w:lang w:eastAsia="zh-TW"/>
              </w:rPr>
            </w:pPr>
            <w:r>
              <w:rPr>
                <w:lang w:eastAsia="zh-TW"/>
              </w:rPr>
              <w:t>duty_cycle</w:t>
            </w:r>
          </w:p>
        </w:tc>
      </w:tr>
      <w:tr w:rsidR="00302644" w14:paraId="09C93374" w14:textId="77777777" w:rsidTr="00302644">
        <w:tc>
          <w:tcPr>
            <w:tcW w:w="2135" w:type="dxa"/>
          </w:tcPr>
          <w:p w14:paraId="44FD6972" w14:textId="49A2546D" w:rsidR="00302644" w:rsidRDefault="00302644">
            <w:pPr>
              <w:rPr>
                <w:lang w:eastAsia="zh-TW"/>
              </w:rPr>
            </w:pPr>
            <w:r>
              <w:rPr>
                <w:lang w:eastAsia="zh-TW"/>
              </w:rPr>
              <w:t>3.245e-10</w:t>
            </w:r>
          </w:p>
        </w:tc>
        <w:tc>
          <w:tcPr>
            <w:tcW w:w="2135" w:type="dxa"/>
          </w:tcPr>
          <w:p w14:paraId="48C30C4F" w14:textId="4BADB301" w:rsidR="00302644" w:rsidRDefault="00302644">
            <w:pPr>
              <w:rPr>
                <w:lang w:eastAsia="zh-TW"/>
              </w:rPr>
            </w:pPr>
            <w:r>
              <w:rPr>
                <w:lang w:eastAsia="zh-TW"/>
              </w:rPr>
              <w:t>3.082e+09</w:t>
            </w:r>
          </w:p>
        </w:tc>
        <w:tc>
          <w:tcPr>
            <w:tcW w:w="2135" w:type="dxa"/>
          </w:tcPr>
          <w:p w14:paraId="7DBC20FD" w14:textId="669F88D4" w:rsidR="00302644" w:rsidRDefault="00302644">
            <w:pPr>
              <w:rPr>
                <w:lang w:eastAsia="zh-TW"/>
              </w:rPr>
            </w:pPr>
            <w:r>
              <w:rPr>
                <w:lang w:eastAsia="zh-TW"/>
              </w:rPr>
              <w:t>1.639e-10</w:t>
            </w:r>
          </w:p>
        </w:tc>
        <w:tc>
          <w:tcPr>
            <w:tcW w:w="2135" w:type="dxa"/>
          </w:tcPr>
          <w:p w14:paraId="354A9880" w14:textId="06B14AD0" w:rsidR="00302644" w:rsidRDefault="00302644">
            <w:pPr>
              <w:rPr>
                <w:lang w:eastAsia="zh-TW"/>
              </w:rPr>
            </w:pPr>
            <w:r>
              <w:rPr>
                <w:lang w:eastAsia="zh-TW"/>
              </w:rPr>
              <w:t>0.5050</w:t>
            </w:r>
          </w:p>
        </w:tc>
      </w:tr>
    </w:tbl>
    <w:p w14:paraId="7814B8EC" w14:textId="323CAB03" w:rsidR="00A667FD" w:rsidRDefault="00FB77BA" w:rsidP="00302644">
      <w:pPr>
        <w:rPr>
          <w:lang w:eastAsia="zh-TW"/>
        </w:rPr>
      </w:pPr>
      <w:r w:rsidRPr="00265CC5">
        <w:t>ring oscillator</w:t>
      </w:r>
      <w:r>
        <w:rPr>
          <w:rFonts w:hint="eastAsia"/>
          <w:lang w:eastAsia="zh-TW"/>
        </w:rPr>
        <w:t>的震盪</w:t>
      </w:r>
      <w:r w:rsidR="007B0E8C">
        <w:rPr>
          <w:rFonts w:hint="eastAsia"/>
          <w:lang w:eastAsia="zh-TW"/>
        </w:rPr>
        <w:t>頻率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 w:hint="eastAsia"/>
              </w:rPr>
              <m:t>o</m:t>
            </m:r>
            <m:r>
              <w:rPr>
                <w:rFonts w:ascii="Cambria Math" w:hAnsi="Cambria Math"/>
              </w:rPr>
              <m:t>sc</m:t>
            </m:r>
          </m:sub>
        </m:sSub>
        <m:r>
          <w:rPr>
            <w:rFonts w:ascii="Cambria Math" w:hAnsi="Cambria Math"/>
          </w:rPr>
          <m:t>=3</m:t>
        </m:r>
        <m:r>
          <w:rPr>
            <w:rFonts w:ascii="Cambria Math" w:hAnsi="Cambria Math" w:hint="eastAsia"/>
            <w:lang w:eastAsia="zh-TW"/>
          </w:rPr>
          <m:t>.08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r>
              <w:rPr>
                <w:rFonts w:ascii="Cambria Math" w:hAnsi="Cambria Math"/>
              </w:rPr>
              <m:t>9</m:t>
            </m:r>
          </m:sup>
        </m:sSup>
      </m:oMath>
      <w:r w:rsidR="008622C4">
        <w:rPr>
          <w:rFonts w:hint="eastAsia"/>
          <w:lang w:eastAsia="zh-TW"/>
        </w:rPr>
        <w:t>介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o</m:t>
            </m:r>
            <m:r>
              <w:rPr>
                <w:rFonts w:ascii="Cambria Math" w:hAnsi="Cambria Math"/>
                <w:lang w:eastAsia="zh-TW"/>
              </w:rPr>
              <m:t>sc</m:t>
            </m:r>
          </m:sub>
        </m:sSub>
        <m:r>
          <w:rPr>
            <w:rFonts w:ascii="Cambria Math" w:hAnsi="Cambria Math"/>
            <w:lang w:eastAsia="zh-TW"/>
          </w:rPr>
          <m:t>=3</m:t>
        </m:r>
        <m:r>
          <m:rPr>
            <m:sty m:val="p"/>
          </m:rPr>
          <w:rPr>
            <w:rFonts w:ascii="Cambria Math" w:hAnsi="Cambria Math" w:hint="eastAsia"/>
            <w:lang w:eastAsia="zh-TW"/>
          </w:rPr>
          <m:t>±</m:t>
        </m:r>
        <m:r>
          <w:rPr>
            <w:rFonts w:ascii="Cambria Math" w:hAnsi="Cambria Math"/>
            <w:lang w:eastAsia="zh-TW"/>
          </w:rPr>
          <m:t>0.1GHz</m:t>
        </m:r>
      </m:oMath>
      <w:r w:rsidR="008622C4">
        <w:rPr>
          <w:rFonts w:hint="eastAsia"/>
          <w:lang w:eastAsia="zh-TW"/>
        </w:rPr>
        <w:t>之間符合</w:t>
      </w:r>
      <w:r w:rsidR="008622C4">
        <w:rPr>
          <w:rFonts w:hint="eastAsia"/>
          <w:lang w:eastAsia="zh-TW"/>
        </w:rPr>
        <w:t>SPEC</w:t>
      </w:r>
      <w:r w:rsidR="00A600AE">
        <w:rPr>
          <w:rFonts w:hint="eastAsia"/>
          <w:lang w:eastAsia="zh-TW"/>
        </w:rPr>
        <w:t>與</w:t>
      </w:r>
      <w:r w:rsidR="00A600AE">
        <w:t>duty cycle</w:t>
      </w:r>
      <w:r>
        <w:rPr>
          <w:rFonts w:hint="eastAsia"/>
          <w:lang w:eastAsia="zh-TW"/>
        </w:rPr>
        <w:t xml:space="preserve"> </w:t>
      </w:r>
      <m:oMath>
        <m:r>
          <w:rPr>
            <w:rFonts w:ascii="Cambria Math" w:hAnsi="Cambria Math" w:hint="eastAsia"/>
            <w:lang w:eastAsia="zh-TW"/>
          </w:rPr>
          <m:t>50.5</m:t>
        </m:r>
        <m:r>
          <w:rPr>
            <w:rFonts w:ascii="Cambria Math" w:hAnsi="Cambria Math"/>
          </w:rPr>
          <m:t xml:space="preserve"> %</m:t>
        </m:r>
      </m:oMath>
      <w:r w:rsidR="005558E3">
        <w:rPr>
          <w:rFonts w:hint="eastAsia"/>
          <w:lang w:eastAsia="zh-TW"/>
        </w:rPr>
        <w:t>介在</w:t>
      </w:r>
      <m:oMath>
        <m:r>
          <w:rPr>
            <w:rFonts w:ascii="Cambria Math" w:hAnsi="Cambria Math"/>
          </w:rPr>
          <m:t>50</m:t>
        </m:r>
        <m:r>
          <m:rPr>
            <m:sty m:val="p"/>
          </m:rPr>
          <w:rPr>
            <w:rFonts w:ascii="Cambria Math" w:hAnsi="Cambria Math" w:hint="eastAsia"/>
          </w:rPr>
          <m:t>±</m:t>
        </m:r>
        <m:r>
          <w:rPr>
            <w:rFonts w:ascii="Cambria Math" w:hAnsi="Cambria Math"/>
          </w:rPr>
          <m:t>1 %</m:t>
        </m:r>
      </m:oMath>
      <w:r w:rsidR="005558E3">
        <w:rPr>
          <w:rFonts w:hint="eastAsia"/>
          <w:lang w:eastAsia="zh-TW"/>
        </w:rPr>
        <w:t>之間符合</w:t>
      </w:r>
      <w:r w:rsidR="005558E3">
        <w:rPr>
          <w:rFonts w:hint="eastAsia"/>
          <w:lang w:eastAsia="zh-TW"/>
        </w:rPr>
        <w:t>SPEC</w:t>
      </w:r>
      <w:r w:rsidR="00D6403A">
        <w:rPr>
          <w:rFonts w:hint="eastAsia"/>
          <w:lang w:eastAsia="zh-TW"/>
        </w:rPr>
        <w:t>。</w:t>
      </w:r>
    </w:p>
    <w:p w14:paraId="5C795F44" w14:textId="77777777" w:rsidR="00A667FD" w:rsidRDefault="00A667FD">
      <w:pPr>
        <w:rPr>
          <w:lang w:eastAsia="zh-TW"/>
        </w:rPr>
      </w:pPr>
      <w:r>
        <w:rPr>
          <w:lang w:eastAsia="zh-TW"/>
        </w:rPr>
        <w:br w:type="page"/>
      </w:r>
    </w:p>
    <w:p w14:paraId="24349668" w14:textId="4CF2F98F" w:rsidR="00D453DB" w:rsidRDefault="003B4E07" w:rsidP="00D453DB">
      <w:pPr>
        <w:pStyle w:val="1"/>
      </w:pPr>
      <w:r>
        <w:lastRenderedPageBreak/>
        <w:t xml:space="preserve">2B - </w:t>
      </w:r>
      <w:r w:rsidR="00D453DB">
        <w:t>P</w:t>
      </w:r>
      <w:r w:rsidR="00D453DB">
        <w:rPr>
          <w:rFonts w:hint="eastAsia"/>
        </w:rPr>
        <w:t>o</w:t>
      </w:r>
      <w:r w:rsidR="00D453DB">
        <w:t xml:space="preserve">stsim of </w:t>
      </w:r>
      <w:r w:rsidR="00D453DB" w:rsidRPr="00265CC5">
        <w:t>ring oscillator</w:t>
      </w:r>
      <w:r w:rsidR="00D453DB">
        <w:rPr>
          <w:rFonts w:hint="eastAsia"/>
        </w:rPr>
        <w:t xml:space="preserve"> </w:t>
      </w:r>
      <w:r w:rsidR="00D453DB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 w:hint="eastAsia"/>
              </w:rPr>
              <m:t>o</m:t>
            </m:r>
            <m:r>
              <w:rPr>
                <w:rFonts w:ascii="Cambria Math" w:hAnsi="Cambria Math"/>
              </w:rPr>
              <m:t>sc</m:t>
            </m:r>
          </m:sub>
        </m:sSub>
        <m:r>
          <w:rPr>
            <w:rFonts w:ascii="Cambria Math" w:hAnsi="Cambria Math"/>
          </w:rPr>
          <m:t>=3</m:t>
        </m:r>
        <m:r>
          <m:rPr>
            <m:sty m:val="p"/>
          </m:rPr>
          <w:rPr>
            <w:rFonts w:ascii="Cambria Math" w:hAnsi="Cambria Math" w:hint="eastAsia"/>
          </w:rPr>
          <m:t>±</m:t>
        </m:r>
        <m:r>
          <w:rPr>
            <w:rFonts w:ascii="Cambria Math" w:hAnsi="Cambria Math"/>
          </w:rPr>
          <m:t>0.1GHz</m:t>
        </m:r>
      </m:oMath>
      <w:r w:rsidR="00D453DB">
        <w:t xml:space="preserve"> and duty cycle </w:t>
      </w:r>
      <m:oMath>
        <m:r>
          <w:rPr>
            <w:rFonts w:ascii="Cambria Math" w:hAnsi="Cambria Math"/>
          </w:rPr>
          <m:t>50</m:t>
        </m:r>
        <m:r>
          <m:rPr>
            <m:sty m:val="p"/>
          </m:rPr>
          <w:rPr>
            <w:rFonts w:ascii="Cambria Math" w:hAnsi="Cambria Math" w:hint="eastAsia"/>
          </w:rPr>
          <m:t>±</m:t>
        </m:r>
        <m:r>
          <w:rPr>
            <w:rFonts w:ascii="Cambria Math" w:hAnsi="Cambria Math"/>
          </w:rPr>
          <m:t>1 %</m:t>
        </m:r>
      </m:oMath>
    </w:p>
    <w:p w14:paraId="0E36C615" w14:textId="615AD759" w:rsidR="00981273" w:rsidRDefault="00CD03E6" w:rsidP="00302644">
      <w:pPr>
        <w:rPr>
          <w:lang w:eastAsia="zh-TW"/>
        </w:rPr>
      </w:pPr>
      <w:r>
        <w:rPr>
          <w:lang w:eastAsia="zh-TW"/>
        </w:rPr>
        <w:t>l</w:t>
      </w:r>
      <w:r w:rsidR="00793F2F" w:rsidRPr="00793F2F">
        <w:rPr>
          <w:rFonts w:hint="eastAsia"/>
          <w:lang w:eastAsia="zh-TW"/>
        </w:rPr>
        <w:t>ayout</w:t>
      </w:r>
      <w:r w:rsidR="00793F2F">
        <w:rPr>
          <w:rFonts w:hint="eastAsia"/>
          <w:lang w:eastAsia="zh-TW"/>
        </w:rPr>
        <w:t>技巧是</w:t>
      </w:r>
      <w:r w:rsidR="00793F2F" w:rsidRPr="00793F2F">
        <w:rPr>
          <w:rFonts w:hint="eastAsia"/>
          <w:lang w:eastAsia="zh-TW"/>
        </w:rPr>
        <w:t>將</w:t>
      </w:r>
      <w:r w:rsidR="00793F2F" w:rsidRPr="00793F2F">
        <w:rPr>
          <w:rFonts w:hint="eastAsia"/>
          <w:lang w:eastAsia="zh-TW"/>
        </w:rPr>
        <w:t>inverter folding</w:t>
      </w:r>
      <w:r w:rsidR="00793F2F" w:rsidRPr="00793F2F">
        <w:rPr>
          <w:rFonts w:hint="eastAsia"/>
          <w:lang w:eastAsia="zh-TW"/>
        </w:rPr>
        <w:t>一次，如此</w:t>
      </w:r>
      <w:r w:rsidR="00793F2F" w:rsidRPr="00793F2F">
        <w:rPr>
          <w:rFonts w:hint="eastAsia"/>
          <w:lang w:eastAsia="zh-TW"/>
        </w:rPr>
        <w:t>VDD</w:t>
      </w:r>
      <w:r w:rsidR="00793F2F" w:rsidRPr="00793F2F">
        <w:rPr>
          <w:rFonts w:hint="eastAsia"/>
          <w:lang w:eastAsia="zh-TW"/>
        </w:rPr>
        <w:t>和</w:t>
      </w:r>
      <w:r w:rsidR="00793F2F" w:rsidRPr="00793F2F">
        <w:rPr>
          <w:rFonts w:hint="eastAsia"/>
          <w:lang w:eastAsia="zh-TW"/>
        </w:rPr>
        <w:t>GND</w:t>
      </w:r>
      <w:r w:rsidR="00793F2F" w:rsidRPr="00793F2F">
        <w:rPr>
          <w:rFonts w:hint="eastAsia"/>
          <w:lang w:eastAsia="zh-TW"/>
        </w:rPr>
        <w:t>會在</w:t>
      </w:r>
      <w:r w:rsidR="00793F2F" w:rsidRPr="00793F2F">
        <w:rPr>
          <w:rFonts w:hint="eastAsia"/>
          <w:lang w:eastAsia="zh-TW"/>
        </w:rPr>
        <w:t>inverter</w:t>
      </w:r>
      <w:r w:rsidR="00793F2F" w:rsidRPr="00793F2F">
        <w:rPr>
          <w:rFonts w:hint="eastAsia"/>
          <w:lang w:eastAsia="zh-TW"/>
        </w:rPr>
        <w:t>的外面，兩個</w:t>
      </w:r>
      <w:r w:rsidR="00793F2F" w:rsidRPr="00793F2F">
        <w:rPr>
          <w:rFonts w:hint="eastAsia"/>
          <w:lang w:eastAsia="zh-TW"/>
        </w:rPr>
        <w:t>inverter</w:t>
      </w:r>
      <w:r w:rsidR="00793F2F" w:rsidRPr="00793F2F">
        <w:rPr>
          <w:rFonts w:hint="eastAsia"/>
          <w:lang w:eastAsia="zh-TW"/>
        </w:rPr>
        <w:t>之間就可以共用</w:t>
      </w:r>
      <w:r w:rsidR="00793F2F" w:rsidRPr="00793F2F">
        <w:rPr>
          <w:rFonts w:hint="eastAsia"/>
          <w:lang w:eastAsia="zh-TW"/>
        </w:rPr>
        <w:t>VDD</w:t>
      </w:r>
      <w:r w:rsidR="00793F2F" w:rsidRPr="00793F2F">
        <w:rPr>
          <w:rFonts w:hint="eastAsia"/>
          <w:lang w:eastAsia="zh-TW"/>
        </w:rPr>
        <w:t>和</w:t>
      </w:r>
      <w:r w:rsidR="00793F2F" w:rsidRPr="00793F2F">
        <w:rPr>
          <w:rFonts w:hint="eastAsia"/>
          <w:lang w:eastAsia="zh-TW"/>
        </w:rPr>
        <w:t>GND</w:t>
      </w:r>
      <w:r w:rsidR="00793F2F" w:rsidRPr="00793F2F">
        <w:rPr>
          <w:rFonts w:hint="eastAsia"/>
          <w:lang w:eastAsia="zh-TW"/>
        </w:rPr>
        <w:t>，</w:t>
      </w:r>
      <w:r w:rsidR="00793F2F" w:rsidRPr="00793F2F">
        <w:rPr>
          <w:rFonts w:hint="eastAsia"/>
          <w:lang w:eastAsia="zh-TW"/>
        </w:rPr>
        <w:t>diffusion</w:t>
      </w:r>
      <w:r w:rsidR="00793F2F" w:rsidRPr="00793F2F">
        <w:rPr>
          <w:rFonts w:hint="eastAsia"/>
          <w:lang w:eastAsia="zh-TW"/>
        </w:rPr>
        <w:t>就不會中斷，因此</w:t>
      </w:r>
      <w:r w:rsidR="00793F2F" w:rsidRPr="00793F2F">
        <w:rPr>
          <w:rFonts w:hint="eastAsia"/>
          <w:lang w:eastAsia="zh-TW"/>
        </w:rPr>
        <w:t>diffusion</w:t>
      </w:r>
      <w:r w:rsidR="00793F2F" w:rsidRPr="00793F2F">
        <w:rPr>
          <w:rFonts w:hint="eastAsia"/>
          <w:lang w:eastAsia="zh-TW"/>
        </w:rPr>
        <w:t>面積變小，代表電晶體的寄生電容電容變小，</w:t>
      </w:r>
      <w:r w:rsidR="00793F2F" w:rsidRPr="00793F2F">
        <w:rPr>
          <w:rFonts w:hint="eastAsia"/>
          <w:lang w:eastAsia="zh-TW"/>
        </w:rPr>
        <w:t>RC delay</w:t>
      </w:r>
      <w:r w:rsidR="00793F2F" w:rsidRPr="00793F2F">
        <w:rPr>
          <w:rFonts w:hint="eastAsia"/>
          <w:lang w:eastAsia="zh-TW"/>
        </w:rPr>
        <w:t>就會變小，震盪頻率就能上升。</w:t>
      </w:r>
    </w:p>
    <w:p w14:paraId="75045F66" w14:textId="77777777" w:rsidR="004C7DAB" w:rsidRDefault="004C7DAB" w:rsidP="00302644">
      <w:pPr>
        <w:rPr>
          <w:lang w:eastAsia="zh-TW"/>
        </w:rPr>
      </w:pPr>
    </w:p>
    <w:p w14:paraId="6E74B7E0" w14:textId="5209DC5E" w:rsidR="0078450F" w:rsidRDefault="0078450F" w:rsidP="0078450F">
      <w:pPr>
        <w:rPr>
          <w:lang w:eastAsia="zh-TW"/>
        </w:rPr>
      </w:pPr>
      <w:r>
        <w:rPr>
          <w:rFonts w:hint="eastAsia"/>
          <w:lang w:eastAsia="zh-TW"/>
        </w:rPr>
        <w:t>第一次</w:t>
      </w:r>
      <w:r>
        <w:rPr>
          <w:rFonts w:hint="eastAsia"/>
          <w:lang w:eastAsia="zh-TW"/>
        </w:rPr>
        <w:t>layout</w:t>
      </w:r>
      <w:r>
        <w:rPr>
          <w:rFonts w:hint="eastAsia"/>
          <w:lang w:eastAsia="zh-TW"/>
        </w:rPr>
        <w:t>我是用</w:t>
      </w:r>
      <w:r>
        <w:rPr>
          <w:rFonts w:hint="eastAsia"/>
          <w:lang w:eastAsia="zh-TW"/>
        </w:rPr>
        <w:t>metal 2</w:t>
      </w:r>
      <w:r>
        <w:rPr>
          <w:rFonts w:hint="eastAsia"/>
          <w:lang w:eastAsia="zh-TW"/>
        </w:rPr>
        <w:t>把最右邊和最左邊的電路接在一起，做</w:t>
      </w:r>
      <w:r>
        <w:rPr>
          <w:rFonts w:hint="eastAsia"/>
          <w:lang w:eastAsia="zh-TW"/>
        </w:rPr>
        <w:t>postsim</w:t>
      </w:r>
      <w:r>
        <w:rPr>
          <w:rFonts w:hint="eastAsia"/>
          <w:lang w:eastAsia="zh-TW"/>
        </w:rPr>
        <w:t>驗證後發現震盪頻率大於</w:t>
      </w:r>
      <m:oMath>
        <m:r>
          <w:rPr>
            <w:rFonts w:ascii="Cambria Math" w:hAnsi="Cambria Math"/>
            <w:lang w:eastAsia="zh-TW"/>
          </w:rPr>
          <m:t>3</m:t>
        </m:r>
        <m:r>
          <m:rPr>
            <m:sty m:val="p"/>
          </m:rPr>
          <w:rPr>
            <w:rFonts w:ascii="Cambria Math" w:hAnsi="Cambria Math" w:hint="eastAsia"/>
            <w:lang w:eastAsia="zh-TW"/>
          </w:rPr>
          <m:t>±</m:t>
        </m:r>
        <m:r>
          <w:rPr>
            <w:rFonts w:ascii="Cambria Math" w:hAnsi="Cambria Math"/>
            <w:lang w:eastAsia="zh-TW"/>
          </w:rPr>
          <m:t>0.1</m:t>
        </m:r>
        <m:r>
          <m:rPr>
            <m:sty m:val="p"/>
          </m:rPr>
          <w:rPr>
            <w:rFonts w:ascii="Cambria Math" w:hAnsi="Cambria Math"/>
            <w:lang w:eastAsia="zh-TW"/>
          </w:rPr>
          <m:t>GHz</m:t>
        </m:r>
      </m:oMath>
      <w:r>
        <w:rPr>
          <w:rFonts w:hint="eastAsia"/>
          <w:lang w:eastAsia="zh-TW"/>
        </w:rPr>
        <w:t>，不符合</w:t>
      </w:r>
      <w:r>
        <w:rPr>
          <w:rFonts w:hint="eastAsia"/>
          <w:lang w:eastAsia="zh-TW"/>
        </w:rPr>
        <w:t>SPEC</w:t>
      </w:r>
      <w:r>
        <w:rPr>
          <w:rFonts w:hint="eastAsia"/>
          <w:lang w:eastAsia="zh-TW"/>
        </w:rPr>
        <w:t>要求，因此我需要提高寄生電容，這樣震盪頻率才會下降，第二次</w:t>
      </w:r>
      <w:r>
        <w:rPr>
          <w:rFonts w:hint="eastAsia"/>
          <w:lang w:eastAsia="zh-TW"/>
        </w:rPr>
        <w:t>layout</w:t>
      </w:r>
      <w:r>
        <w:rPr>
          <w:rFonts w:hint="eastAsia"/>
          <w:lang w:eastAsia="zh-TW"/>
        </w:rPr>
        <w:t>我將</w:t>
      </w:r>
      <w:r>
        <w:rPr>
          <w:rFonts w:hint="eastAsia"/>
          <w:lang w:eastAsia="zh-TW"/>
        </w:rPr>
        <w:t>metal 2</w:t>
      </w:r>
      <w:r>
        <w:rPr>
          <w:rFonts w:hint="eastAsia"/>
          <w:lang w:eastAsia="zh-TW"/>
        </w:rPr>
        <w:t>改用</w:t>
      </w:r>
      <w:r>
        <w:rPr>
          <w:rFonts w:hint="eastAsia"/>
          <w:lang w:eastAsia="zh-TW"/>
        </w:rPr>
        <w:t>metal 1</w:t>
      </w:r>
      <w:r>
        <w:rPr>
          <w:rFonts w:hint="eastAsia"/>
          <w:lang w:eastAsia="zh-TW"/>
        </w:rPr>
        <w:t>，如下圖從最右邊到最左邊繞了一大圈，如此就可以提高寄生電容，不用</w:t>
      </w:r>
      <w:r>
        <w:rPr>
          <w:rFonts w:hint="eastAsia"/>
          <w:lang w:eastAsia="zh-TW"/>
        </w:rPr>
        <w:t>metal 2</w:t>
      </w:r>
      <w:r>
        <w:rPr>
          <w:rFonts w:hint="eastAsia"/>
          <w:lang w:eastAsia="zh-TW"/>
        </w:rPr>
        <w:t>也可以減少光罩次數，使電路製造成本降低。</w:t>
      </w:r>
    </w:p>
    <w:tbl>
      <w:tblPr>
        <w:tblStyle w:val="a8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CB7C88" w14:paraId="47426BBA" w14:textId="77777777" w:rsidTr="001826CC">
        <w:tc>
          <w:tcPr>
            <w:tcW w:w="5000" w:type="pct"/>
            <w:gridSpan w:val="2"/>
            <w:shd w:val="clear" w:color="auto" w:fill="D9D9D9" w:themeFill="background1" w:themeFillShade="D9"/>
            <w:vAlign w:val="center"/>
          </w:tcPr>
          <w:p w14:paraId="4D18B0C6" w14:textId="77777777" w:rsidR="00CB7C88" w:rsidRDefault="00CB7C88" w:rsidP="001826CC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ayout</w:t>
            </w:r>
          </w:p>
        </w:tc>
      </w:tr>
      <w:tr w:rsidR="00CB7C88" w14:paraId="58150833" w14:textId="77777777" w:rsidTr="001826CC">
        <w:tc>
          <w:tcPr>
            <w:tcW w:w="5000" w:type="pct"/>
            <w:gridSpan w:val="2"/>
            <w:vAlign w:val="center"/>
          </w:tcPr>
          <w:p w14:paraId="5A2BA991" w14:textId="488E3B06" w:rsidR="00CB7C88" w:rsidRDefault="0055669C" w:rsidP="0055669C">
            <w:pPr>
              <w:jc w:val="center"/>
              <w:rPr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drawing>
                <wp:inline distT="0" distB="0" distL="0" distR="0" wp14:anchorId="31BB28C7" wp14:editId="597EA6FB">
                  <wp:extent cx="4320000" cy="2674663"/>
                  <wp:effectExtent l="0" t="0" r="4445" b="0"/>
                  <wp:docPr id="36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728" r="11302"/>
                          <a:stretch/>
                        </pic:blipFill>
                        <pic:spPr bwMode="auto">
                          <a:xfrm>
                            <a:off x="0" y="0"/>
                            <a:ext cx="4320000" cy="26746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7C88" w14:paraId="4FBEA2EB" w14:textId="77777777" w:rsidTr="001826CC"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39E87547" w14:textId="77777777" w:rsidR="00CB7C88" w:rsidRDefault="00CB7C88" w:rsidP="001826CC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D</w:t>
            </w:r>
            <w:r>
              <w:rPr>
                <w:lang w:eastAsia="zh-TW"/>
              </w:rPr>
              <w:t>RC</w:t>
            </w:r>
          </w:p>
        </w:tc>
        <w:tc>
          <w:tcPr>
            <w:tcW w:w="2500" w:type="pct"/>
            <w:shd w:val="clear" w:color="auto" w:fill="D9D9D9" w:themeFill="background1" w:themeFillShade="D9"/>
            <w:vAlign w:val="center"/>
          </w:tcPr>
          <w:p w14:paraId="25E7FC16" w14:textId="77777777" w:rsidR="00CB7C88" w:rsidRDefault="00CB7C88" w:rsidP="001826CC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L</w:t>
            </w:r>
            <w:r>
              <w:rPr>
                <w:lang w:eastAsia="zh-TW"/>
              </w:rPr>
              <w:t>VS</w:t>
            </w:r>
          </w:p>
        </w:tc>
      </w:tr>
      <w:tr w:rsidR="00CB7C88" w14:paraId="5E11C469" w14:textId="77777777" w:rsidTr="001826CC">
        <w:tc>
          <w:tcPr>
            <w:tcW w:w="2500" w:type="pct"/>
            <w:vAlign w:val="center"/>
          </w:tcPr>
          <w:p w14:paraId="5F7D03C9" w14:textId="0AE2583D" w:rsidR="00CB7C88" w:rsidRDefault="00CD03E6" w:rsidP="001826CC">
            <w:pPr>
              <w:jc w:val="center"/>
              <w:rPr>
                <w:noProof/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2396F6A6" wp14:editId="1C5ACEFA">
                  <wp:extent cx="2520000" cy="1417611"/>
                  <wp:effectExtent l="0" t="0" r="0" b="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14:paraId="5A071DDE" w14:textId="4B3DE8AF" w:rsidR="00CB7C88" w:rsidRDefault="00CD03E6" w:rsidP="001826CC">
            <w:pPr>
              <w:jc w:val="center"/>
              <w:rPr>
                <w:lang w:eastAsia="zh-TW"/>
              </w:rPr>
            </w:pPr>
            <w:r>
              <w:rPr>
                <w:noProof/>
                <w:lang w:eastAsia="zh-TW"/>
              </w:rPr>
              <w:drawing>
                <wp:inline distT="0" distB="0" distL="0" distR="0" wp14:anchorId="45F3F305" wp14:editId="06DC36DE">
                  <wp:extent cx="2520000" cy="1417611"/>
                  <wp:effectExtent l="0" t="0" r="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000" cy="1417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4164DD" w14:textId="7BC72AA1" w:rsidR="00CB7C88" w:rsidRDefault="00CB7C88" w:rsidP="00302644">
      <w:pPr>
        <w:rPr>
          <w:lang w:eastAsia="zh-TW"/>
        </w:rPr>
      </w:pPr>
    </w:p>
    <w:p w14:paraId="4B071293" w14:textId="0EC79F20" w:rsidR="00611C61" w:rsidRPr="00D71D13" w:rsidRDefault="00432F42" w:rsidP="00611C61">
      <w:pPr>
        <w:rPr>
          <w:i/>
          <w:iCs/>
          <w:u w:val="single"/>
          <w:lang w:eastAsia="zh-TW"/>
        </w:rPr>
      </w:pPr>
      <w:r>
        <w:rPr>
          <w:iCs/>
          <w:lang w:eastAsia="zh-TW"/>
        </w:rPr>
        <w:t>post</w:t>
      </w:r>
      <w:r w:rsidR="00611C61">
        <w:rPr>
          <w:iCs/>
          <w:lang w:eastAsia="zh-TW"/>
        </w:rPr>
        <w:t>sim</w:t>
      </w:r>
      <w:r w:rsidR="00611C61">
        <w:rPr>
          <w:rFonts w:hint="eastAsia"/>
          <w:iCs/>
          <w:lang w:eastAsia="zh-TW"/>
        </w:rPr>
        <w:t>模擬數據如下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135"/>
        <w:gridCol w:w="2135"/>
        <w:gridCol w:w="2135"/>
        <w:gridCol w:w="2135"/>
      </w:tblGrid>
      <w:tr w:rsidR="00611C61" w14:paraId="433266E2" w14:textId="77777777" w:rsidTr="00845C6E">
        <w:tc>
          <w:tcPr>
            <w:tcW w:w="8540" w:type="dxa"/>
            <w:gridSpan w:val="4"/>
            <w:shd w:val="clear" w:color="auto" w:fill="D9D9D9" w:themeFill="background1" w:themeFillShade="D9"/>
            <w:vAlign w:val="center"/>
          </w:tcPr>
          <w:p w14:paraId="19934E60" w14:textId="4385AB2F" w:rsidR="00611C61" w:rsidRDefault="001749E5" w:rsidP="00845C6E">
            <w:pPr>
              <w:jc w:val="center"/>
              <w:rPr>
                <w:lang w:eastAsia="zh-TW"/>
              </w:rPr>
            </w:pPr>
            <w:r>
              <w:rPr>
                <w:lang w:eastAsia="zh-TW"/>
              </w:rPr>
              <w:t>p</w:t>
            </w:r>
            <w:r w:rsidR="00611C61">
              <w:rPr>
                <w:lang w:eastAsia="zh-TW"/>
              </w:rPr>
              <w:t>ost</w:t>
            </w:r>
            <w:r w:rsidR="0027138C">
              <w:rPr>
                <w:iCs/>
                <w:lang w:eastAsia="zh-TW"/>
              </w:rPr>
              <w:t>sim waveform</w:t>
            </w:r>
          </w:p>
        </w:tc>
      </w:tr>
      <w:tr w:rsidR="00611C61" w14:paraId="797BDF84" w14:textId="77777777" w:rsidTr="00611C61">
        <w:tc>
          <w:tcPr>
            <w:tcW w:w="8540" w:type="dxa"/>
            <w:gridSpan w:val="4"/>
          </w:tcPr>
          <w:p w14:paraId="7FA1B3CE" w14:textId="6A6A754A" w:rsidR="00611C61" w:rsidRPr="00611C61" w:rsidRDefault="00611C61" w:rsidP="00611C61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1227F5D" wp14:editId="04444D35">
                  <wp:extent cx="2880000" cy="2160842"/>
                  <wp:effectExtent l="0" t="0" r="0" b="0"/>
                  <wp:docPr id="39" name="圖形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2160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5C6E" w14:paraId="56E4F259" w14:textId="77777777" w:rsidTr="001826CC">
        <w:tc>
          <w:tcPr>
            <w:tcW w:w="2135" w:type="dxa"/>
            <w:shd w:val="clear" w:color="auto" w:fill="D9D9D9" w:themeFill="background1" w:themeFillShade="D9"/>
          </w:tcPr>
          <w:p w14:paraId="78355809" w14:textId="77777777" w:rsidR="00845C6E" w:rsidRDefault="00845C6E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period</w:t>
            </w:r>
          </w:p>
        </w:tc>
        <w:tc>
          <w:tcPr>
            <w:tcW w:w="2135" w:type="dxa"/>
            <w:shd w:val="clear" w:color="auto" w:fill="D9D9D9" w:themeFill="background1" w:themeFillShade="D9"/>
          </w:tcPr>
          <w:p w14:paraId="317F4A94" w14:textId="77777777" w:rsidR="00845C6E" w:rsidRDefault="00845C6E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frequency</w:t>
            </w:r>
          </w:p>
        </w:tc>
        <w:tc>
          <w:tcPr>
            <w:tcW w:w="2135" w:type="dxa"/>
            <w:shd w:val="clear" w:color="auto" w:fill="D9D9D9" w:themeFill="background1" w:themeFillShade="D9"/>
          </w:tcPr>
          <w:p w14:paraId="7B5CEC99" w14:textId="77777777" w:rsidR="00845C6E" w:rsidRDefault="00845C6E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t_on</w:t>
            </w:r>
          </w:p>
        </w:tc>
        <w:tc>
          <w:tcPr>
            <w:tcW w:w="2135" w:type="dxa"/>
            <w:shd w:val="clear" w:color="auto" w:fill="D9D9D9" w:themeFill="background1" w:themeFillShade="D9"/>
          </w:tcPr>
          <w:p w14:paraId="36EDABCF" w14:textId="77777777" w:rsidR="00845C6E" w:rsidRDefault="00845C6E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duty_cycle</w:t>
            </w:r>
          </w:p>
        </w:tc>
      </w:tr>
      <w:tr w:rsidR="00845C6E" w14:paraId="1065B6DC" w14:textId="77777777" w:rsidTr="001826CC">
        <w:tc>
          <w:tcPr>
            <w:tcW w:w="2135" w:type="dxa"/>
          </w:tcPr>
          <w:p w14:paraId="28322B7B" w14:textId="7029EEA4" w:rsidR="00845C6E" w:rsidRDefault="00D62185" w:rsidP="001826CC">
            <w:pPr>
              <w:rPr>
                <w:lang w:eastAsia="zh-TW"/>
              </w:rPr>
            </w:pPr>
            <w:r w:rsidRPr="00D62185">
              <w:rPr>
                <w:lang w:eastAsia="zh-TW"/>
              </w:rPr>
              <w:t xml:space="preserve"> 3.231e-10</w:t>
            </w:r>
          </w:p>
        </w:tc>
        <w:tc>
          <w:tcPr>
            <w:tcW w:w="2135" w:type="dxa"/>
          </w:tcPr>
          <w:p w14:paraId="27BADDC9" w14:textId="614BB0A6" w:rsidR="00845C6E" w:rsidRDefault="00506D81" w:rsidP="001826CC">
            <w:pPr>
              <w:rPr>
                <w:lang w:eastAsia="zh-TW"/>
              </w:rPr>
            </w:pPr>
            <w:r w:rsidRPr="00506D81">
              <w:rPr>
                <w:lang w:eastAsia="zh-TW"/>
              </w:rPr>
              <w:t>3.095e+09</w:t>
            </w:r>
          </w:p>
        </w:tc>
        <w:tc>
          <w:tcPr>
            <w:tcW w:w="2135" w:type="dxa"/>
          </w:tcPr>
          <w:p w14:paraId="46DB222A" w14:textId="34E4FAE1" w:rsidR="00845C6E" w:rsidRDefault="00CE773D" w:rsidP="001826CC">
            <w:pPr>
              <w:rPr>
                <w:lang w:eastAsia="zh-TW"/>
              </w:rPr>
            </w:pPr>
            <w:r w:rsidRPr="00CE773D">
              <w:rPr>
                <w:lang w:eastAsia="zh-TW"/>
              </w:rPr>
              <w:t>1.618e-10</w:t>
            </w:r>
          </w:p>
        </w:tc>
        <w:tc>
          <w:tcPr>
            <w:tcW w:w="2135" w:type="dxa"/>
          </w:tcPr>
          <w:p w14:paraId="5FBA7D4C" w14:textId="2DF539A9" w:rsidR="00845C6E" w:rsidRDefault="00506D81" w:rsidP="001826CC">
            <w:pPr>
              <w:rPr>
                <w:lang w:eastAsia="zh-TW"/>
              </w:rPr>
            </w:pPr>
            <w:r w:rsidRPr="00506D81">
              <w:rPr>
                <w:lang w:eastAsia="zh-TW"/>
              </w:rPr>
              <w:t>0.5008</w:t>
            </w:r>
          </w:p>
        </w:tc>
      </w:tr>
    </w:tbl>
    <w:p w14:paraId="33B7C044" w14:textId="64F035E5" w:rsidR="00F629E9" w:rsidRDefault="00F629E9" w:rsidP="00F629E9">
      <w:r w:rsidRPr="00265CC5">
        <w:t>ring oscillator</w:t>
      </w:r>
      <w:r>
        <w:rPr>
          <w:rFonts w:hint="eastAsia"/>
          <w:lang w:eastAsia="zh-TW"/>
        </w:rPr>
        <w:t>的震盪頻率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 w:hint="eastAsia"/>
              </w:rPr>
              <m:t>o</m:t>
            </m:r>
            <m:r>
              <w:rPr>
                <w:rFonts w:ascii="Cambria Math" w:hAnsi="Cambria Math"/>
              </w:rPr>
              <m:t>sc</m:t>
            </m:r>
          </m:sub>
        </m:sSub>
        <m:r>
          <w:rPr>
            <w:rFonts w:ascii="Cambria Math" w:hAnsi="Cambria Math"/>
          </w:rPr>
          <m:t>=3</m:t>
        </m:r>
        <m:r>
          <w:rPr>
            <w:rFonts w:ascii="Cambria Math" w:hAnsi="Cambria Math" w:hint="eastAsia"/>
            <w:lang w:eastAsia="zh-TW"/>
          </w:rPr>
          <m:t>.0</m:t>
        </m:r>
        <m:r>
          <w:rPr>
            <w:rFonts w:ascii="Cambria Math" w:hAnsi="Cambria Math"/>
            <w:lang w:eastAsia="zh-TW"/>
          </w:rPr>
          <m:t>95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r>
              <w:rPr>
                <w:rFonts w:ascii="Cambria Math" w:hAnsi="Cambria Math"/>
              </w:rPr>
              <m:t>9</m:t>
            </m:r>
          </m:sup>
        </m:sSup>
      </m:oMath>
      <w:r w:rsidR="00214E1A">
        <w:rPr>
          <w:rFonts w:hint="eastAsia"/>
          <w:lang w:eastAsia="zh-TW"/>
        </w:rPr>
        <w:t>介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o</m:t>
            </m:r>
            <m:r>
              <w:rPr>
                <w:rFonts w:ascii="Cambria Math" w:hAnsi="Cambria Math"/>
                <w:lang w:eastAsia="zh-TW"/>
              </w:rPr>
              <m:t>sc</m:t>
            </m:r>
          </m:sub>
        </m:sSub>
        <m:r>
          <w:rPr>
            <w:rFonts w:ascii="Cambria Math" w:hAnsi="Cambria Math"/>
            <w:lang w:eastAsia="zh-TW"/>
          </w:rPr>
          <m:t>=3</m:t>
        </m:r>
        <m:r>
          <m:rPr>
            <m:sty m:val="p"/>
          </m:rPr>
          <w:rPr>
            <w:rFonts w:ascii="Cambria Math" w:hAnsi="Cambria Math" w:hint="eastAsia"/>
            <w:lang w:eastAsia="zh-TW"/>
          </w:rPr>
          <m:t>±</m:t>
        </m:r>
        <m:r>
          <w:rPr>
            <w:rFonts w:ascii="Cambria Math" w:hAnsi="Cambria Math"/>
            <w:lang w:eastAsia="zh-TW"/>
          </w:rPr>
          <m:t>0.1GHz</m:t>
        </m:r>
      </m:oMath>
      <w:r w:rsidR="00214E1A">
        <w:rPr>
          <w:rFonts w:hint="eastAsia"/>
          <w:lang w:eastAsia="zh-TW"/>
        </w:rPr>
        <w:t>之間符合</w:t>
      </w:r>
      <w:r w:rsidR="00214E1A">
        <w:rPr>
          <w:rFonts w:hint="eastAsia"/>
          <w:lang w:eastAsia="zh-TW"/>
        </w:rPr>
        <w:t>SPEC</w:t>
      </w:r>
      <w:r>
        <w:rPr>
          <w:rFonts w:hint="eastAsia"/>
          <w:lang w:eastAsia="zh-TW"/>
        </w:rPr>
        <w:t>與</w:t>
      </w:r>
      <w:r>
        <w:t>duty cycle</w:t>
      </w:r>
      <w:r>
        <w:rPr>
          <w:rFonts w:hint="eastAsia"/>
          <w:lang w:eastAsia="zh-TW"/>
        </w:rPr>
        <w:t xml:space="preserve"> </w:t>
      </w:r>
      <m:oMath>
        <m:r>
          <w:rPr>
            <w:rFonts w:ascii="Cambria Math" w:hAnsi="Cambria Math" w:hint="eastAsia"/>
            <w:lang w:eastAsia="zh-TW"/>
          </w:rPr>
          <m:t>50.</m:t>
        </m:r>
        <m:r>
          <w:rPr>
            <w:rFonts w:ascii="Cambria Math" w:hAnsi="Cambria Math"/>
            <w:lang w:eastAsia="zh-TW"/>
          </w:rPr>
          <m:t>08</m:t>
        </m:r>
        <m:r>
          <w:rPr>
            <w:rFonts w:ascii="Cambria Math" w:hAnsi="Cambria Math"/>
          </w:rPr>
          <m:t xml:space="preserve"> %</m:t>
        </m:r>
      </m:oMath>
      <w:r w:rsidR="0019746D">
        <w:rPr>
          <w:rFonts w:hint="eastAsia"/>
          <w:lang w:eastAsia="zh-TW"/>
        </w:rPr>
        <w:t>介在</w:t>
      </w:r>
      <m:oMath>
        <m:r>
          <w:rPr>
            <w:rFonts w:ascii="Cambria Math" w:hAnsi="Cambria Math"/>
          </w:rPr>
          <m:t>50</m:t>
        </m:r>
        <m:r>
          <m:rPr>
            <m:sty m:val="p"/>
          </m:rPr>
          <w:rPr>
            <w:rFonts w:ascii="Cambria Math" w:hAnsi="Cambria Math" w:hint="eastAsia"/>
          </w:rPr>
          <m:t>±</m:t>
        </m:r>
        <m:r>
          <w:rPr>
            <w:rFonts w:ascii="Cambria Math" w:hAnsi="Cambria Math"/>
          </w:rPr>
          <m:t>1 %</m:t>
        </m:r>
      </m:oMath>
      <w:r w:rsidR="0019746D">
        <w:rPr>
          <w:rFonts w:hint="eastAsia"/>
          <w:lang w:eastAsia="zh-TW"/>
        </w:rPr>
        <w:t>之間符合</w:t>
      </w:r>
      <w:r w:rsidR="0019746D">
        <w:rPr>
          <w:rFonts w:hint="eastAsia"/>
          <w:lang w:eastAsia="zh-TW"/>
        </w:rPr>
        <w:t>SPEC</w:t>
      </w:r>
      <w:r w:rsidR="0019746D">
        <w:rPr>
          <w:rFonts w:hint="eastAsia"/>
          <w:lang w:eastAsia="zh-TW"/>
        </w:rPr>
        <w:t>。</w:t>
      </w:r>
    </w:p>
    <w:p w14:paraId="70AD8D75" w14:textId="47C0DF91" w:rsidR="00CB7C88" w:rsidRDefault="00CB7C88" w:rsidP="00302644">
      <w:pPr>
        <w:rPr>
          <w:lang w:eastAsia="zh-TW"/>
        </w:rPr>
      </w:pPr>
    </w:p>
    <w:p w14:paraId="44455990" w14:textId="784A1171" w:rsidR="00DF22CA" w:rsidRDefault="00082978" w:rsidP="00302644">
      <w:pPr>
        <w:pStyle w:val="1"/>
      </w:pPr>
      <w:r>
        <w:t xml:space="preserve">2C - </w:t>
      </w:r>
      <w:r w:rsidR="00DF22CA" w:rsidRPr="00DF22CA">
        <w:t>Voltage-Controlled ring Oscillator (VCO)</w:t>
      </w:r>
    </w:p>
    <w:p w14:paraId="03D3911D" w14:textId="53FC28E5" w:rsidR="005E6787" w:rsidRPr="00E94260" w:rsidRDefault="00E94260" w:rsidP="00302644">
      <w:pPr>
        <w:rPr>
          <w:lang w:eastAsia="zh-TW"/>
        </w:rPr>
      </w:pPr>
      <w:r w:rsidRPr="00E94260">
        <w:rPr>
          <w:lang w:eastAsia="zh-TW"/>
        </w:rPr>
        <w:t xml:space="preserve">Fig.3 illustrate a Voltage-Controlled ring Oscillator (VCO). The control signals, </w:t>
      </w:r>
      <m:oMath>
        <m:sSub>
          <m:sSubPr>
            <m:ctrlPr>
              <w:rPr>
                <w:rFonts w:ascii="Cambria Math" w:hAnsi="Cambria Math" w:cs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cs="Cambria Math"/>
                <w:lang w:eastAsia="zh-TW"/>
              </w:rPr>
              <m:t>V</m:t>
            </m:r>
          </m:e>
          <m:sub>
            <m:r>
              <w:rPr>
                <w:rFonts w:ascii="Cambria Math" w:hAnsi="Cambria Math" w:cs="Cambria Math"/>
                <w:lang w:eastAsia="zh-TW"/>
              </w:rPr>
              <m:t>ctrl</m:t>
            </m:r>
          </m:sub>
        </m:sSub>
      </m:oMath>
      <w:r w:rsidRPr="00E94260">
        <w:rPr>
          <w:lang w:eastAsia="zh-TW"/>
        </w:rPr>
        <w:t xml:space="preserve"> and </w:t>
      </w:r>
      <m:oMath>
        <m:acc>
          <m:accPr>
            <m:chr m:val="̅"/>
            <m:ctrlPr>
              <w:rPr>
                <w:rFonts w:ascii="Cambria Math" w:hAnsi="Cambria Math"/>
                <w:lang w:eastAsia="zh-TW"/>
              </w:rPr>
            </m:ctrlPr>
          </m:accPr>
          <m:e>
            <m:sSub>
              <m:sSubPr>
                <m:ctrlPr>
                  <w:rPr>
                    <w:rFonts w:ascii="Cambria Math" w:hAnsi="Cambria Math" w:cs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cs="Cambria Math"/>
                    <w:lang w:eastAsia="zh-TW"/>
                  </w:rPr>
                  <m:t>V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e>
              <m:sub>
                <m:r>
                  <w:rPr>
                    <w:rFonts w:ascii="Cambria Math" w:hAnsi="Cambria Math" w:cs="Cambria Math"/>
                    <w:lang w:eastAsia="zh-TW"/>
                  </w:rPr>
                  <m:t>ctrl</m:t>
                </m:r>
              </m:sub>
            </m:sSub>
          </m:e>
        </m:acc>
      </m:oMath>
      <w:r w:rsidRPr="00E94260">
        <w:rPr>
          <w:lang w:eastAsia="zh-TW"/>
        </w:rPr>
        <w:t xml:space="preserve">, are used to control the current source so that the delay can be controlled by the signals. Please derive and design a VCO that the center frequency is </w:t>
      </w:r>
      <m:oMath>
        <m:r>
          <m:rPr>
            <m:sty m:val="p"/>
          </m:rPr>
          <w:rPr>
            <w:rFonts w:ascii="Cambria Math" w:hAnsi="Cambria Math"/>
            <w:lang w:eastAsia="zh-TW"/>
          </w:rPr>
          <m:t>3GHz</m:t>
        </m:r>
      </m:oMath>
      <w:r w:rsidRPr="00E94260">
        <w:rPr>
          <w:lang w:eastAsia="zh-TW"/>
        </w:rPr>
        <w:t xml:space="preserve"> when </w:t>
      </w:r>
      <m:oMath>
        <m:sSub>
          <m:sSubPr>
            <m:ctrlPr>
              <w:rPr>
                <w:rFonts w:ascii="Cambria Math" w:hAnsi="Cambria Math" w:cs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cs="Cambria Math"/>
                <w:lang w:eastAsia="zh-TW"/>
              </w:rPr>
              <m:t>V</m:t>
            </m:r>
          </m:e>
          <m:sub>
            <m:r>
              <w:rPr>
                <w:rFonts w:ascii="Cambria Math" w:hAnsi="Cambria Math" w:cs="Cambria Math"/>
                <w:lang w:eastAsia="zh-TW"/>
              </w:rPr>
              <m:t>ctrl</m:t>
            </m:r>
          </m:sub>
        </m:sSub>
        <m:r>
          <w:rPr>
            <w:rFonts w:ascii="Cambria Math" w:hAnsi="Cambria Math"/>
            <w:lang w:eastAsia="zh-TW"/>
          </w:rPr>
          <m:t xml:space="preserve">= </m:t>
        </m:r>
        <m:acc>
          <m:accPr>
            <m:chr m:val="̅"/>
            <m:ctrlPr>
              <w:rPr>
                <w:rFonts w:ascii="Cambria Math" w:hAnsi="Cambria Math"/>
                <w:lang w:eastAsia="zh-TW"/>
              </w:rPr>
            </m:ctrlPr>
          </m:accPr>
          <m:e>
            <m:sSub>
              <m:sSubPr>
                <m:ctrlPr>
                  <w:rPr>
                    <w:rFonts w:ascii="Cambria Math" w:hAnsi="Cambria Math" w:cs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cs="Cambria Math"/>
                    <w:lang w:eastAsia="zh-TW"/>
                  </w:rPr>
                  <m:t>V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e>
              <m:sub>
                <m:r>
                  <w:rPr>
                    <w:rFonts w:ascii="Cambria Math" w:hAnsi="Cambria Math" w:cs="Cambria Math"/>
                    <w:lang w:eastAsia="zh-TW"/>
                  </w:rPr>
                  <m:t>ctrl</m:t>
                </m:r>
              </m:sub>
            </m:sSub>
          </m:e>
        </m:acc>
        <m:r>
          <w:rPr>
            <w:rFonts w:ascii="Cambria Math" w:hAnsi="Cambria Math"/>
            <w:lang w:eastAsia="zh-TW"/>
          </w:rPr>
          <m:t>=0.9</m:t>
        </m:r>
      </m:oMath>
      <w:r w:rsidRPr="00E94260">
        <w:rPr>
          <w:lang w:eastAsia="zh-TW"/>
        </w:rPr>
        <w:t xml:space="preserve">. Furthermore, the frequency should </w:t>
      </w:r>
      <w:r w:rsidRPr="00E96A69">
        <w:rPr>
          <w:b/>
          <w:bCs/>
          <w:lang w:eastAsia="zh-TW"/>
        </w:rPr>
        <w:t>cover from</w:t>
      </w:r>
      <w:r w:rsidRPr="00E94260">
        <w:rPr>
          <w:lang w:eastAsia="zh-TW"/>
        </w:rPr>
        <w:t xml:space="preserve"> 2.9G to 3.1GHz when </w:t>
      </w:r>
      <m:oMath>
        <m:sSub>
          <m:sSubPr>
            <m:ctrlPr>
              <w:rPr>
                <w:rFonts w:ascii="Cambria Math" w:hAnsi="Cambria Math" w:cs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cs="Cambria Math"/>
                <w:lang w:eastAsia="zh-TW"/>
              </w:rPr>
              <m:t>V</m:t>
            </m:r>
          </m:e>
          <m:sub>
            <m:r>
              <w:rPr>
                <w:rFonts w:ascii="Cambria Math" w:hAnsi="Cambria Math" w:cs="Cambria Math"/>
                <w:lang w:eastAsia="zh-TW"/>
              </w:rPr>
              <m:t>ctrl</m:t>
            </m:r>
          </m:sub>
        </m:sSub>
        <m:r>
          <w:rPr>
            <w:rFonts w:ascii="Cambria Math" w:hAnsi="Cambria Math"/>
            <w:lang w:eastAsia="zh-TW"/>
          </w:rPr>
          <m:t>=0.7-1.1V</m:t>
        </m:r>
      </m:oMath>
      <w:r w:rsidRPr="00E94260">
        <w:rPr>
          <w:lang w:eastAsia="zh-TW"/>
        </w:rPr>
        <w:t xml:space="preserve"> and </w:t>
      </w:r>
      <m:oMath>
        <m:r>
          <w:rPr>
            <w:rFonts w:ascii="Cambria Math" w:hAnsi="Cambria Math"/>
            <w:lang w:eastAsia="zh-TW"/>
          </w:rPr>
          <m:t xml:space="preserve"> </m:t>
        </m:r>
        <m:acc>
          <m:accPr>
            <m:chr m:val="̅"/>
            <m:ctrlPr>
              <w:rPr>
                <w:rFonts w:ascii="Cambria Math" w:hAnsi="Cambria Math"/>
                <w:lang w:eastAsia="zh-TW"/>
              </w:rPr>
            </m:ctrlPr>
          </m:accPr>
          <m:e>
            <m:sSub>
              <m:sSubPr>
                <m:ctrlPr>
                  <w:rPr>
                    <w:rFonts w:ascii="Cambria Math" w:hAnsi="Cambria Math" w:cs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cs="Cambria Math"/>
                    <w:lang w:eastAsia="zh-TW"/>
                  </w:rPr>
                  <m:t>V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e>
              <m:sub>
                <m:r>
                  <w:rPr>
                    <w:rFonts w:ascii="Cambria Math" w:hAnsi="Cambria Math" w:cs="Cambria Math"/>
                    <w:lang w:eastAsia="zh-TW"/>
                  </w:rPr>
                  <m:t>ctrl</m:t>
                </m:r>
              </m:sub>
            </m:sSub>
          </m:e>
        </m:acc>
        <m:r>
          <w:rPr>
            <w:rFonts w:ascii="Cambria Math" w:hAnsi="Cambria Math"/>
            <w:lang w:eastAsia="zh-TW"/>
          </w:rPr>
          <m:t xml:space="preserve">=1.8 - </m:t>
        </m:r>
        <m:sSub>
          <m:sSubPr>
            <m:ctrlPr>
              <w:rPr>
                <w:rFonts w:ascii="Cambria Math" w:hAnsi="Cambria Math" w:cs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cs="Cambria Math"/>
                <w:lang w:eastAsia="zh-TW"/>
              </w:rPr>
              <m:t>V</m:t>
            </m:r>
          </m:e>
          <m:sub>
            <m:r>
              <w:rPr>
                <w:rFonts w:ascii="Cambria Math" w:hAnsi="Cambria Math" w:cs="Cambria Math"/>
                <w:lang w:eastAsia="zh-TW"/>
              </w:rPr>
              <m:t>ctrl</m:t>
            </m:r>
          </m:sub>
        </m:sSub>
      </m:oMath>
      <w:r w:rsidRPr="00E94260">
        <w:rPr>
          <w:lang w:eastAsia="zh-TW"/>
        </w:rPr>
        <w:t>. Finally, simulate it with HSpice.</w:t>
      </w:r>
    </w:p>
    <w:p w14:paraId="5875CDAD" w14:textId="0FE55E96" w:rsidR="005E6787" w:rsidRDefault="005058AE" w:rsidP="005058AE">
      <w:pPr>
        <w:jc w:val="center"/>
        <w:rPr>
          <w:lang w:eastAsia="zh-TW"/>
        </w:rPr>
      </w:pPr>
      <w:r w:rsidRPr="005058AE">
        <w:rPr>
          <w:noProof/>
          <w:lang w:eastAsia="zh-TW"/>
        </w:rPr>
        <w:drawing>
          <wp:inline distT="0" distB="0" distL="0" distR="0" wp14:anchorId="6D6A68B8" wp14:editId="291158C1">
            <wp:extent cx="2880000" cy="1855663"/>
            <wp:effectExtent l="0" t="0" r="0" b="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855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B2E3B" w14:textId="045DF7A5" w:rsidR="00541AF6" w:rsidRDefault="005058AE" w:rsidP="00C90333">
      <w:pPr>
        <w:rPr>
          <w:lang w:eastAsia="zh-TW"/>
        </w:rPr>
      </w:pPr>
      <w:r>
        <w:rPr>
          <w:rFonts w:hint="eastAsia"/>
          <w:lang w:eastAsia="zh-TW"/>
        </w:rPr>
        <w:t>計算方式同</w:t>
      </w:r>
      <w:r w:rsidR="004F01EF">
        <w:rPr>
          <w:rFonts w:hint="eastAsia"/>
          <w:lang w:eastAsia="zh-TW"/>
        </w:rPr>
        <w:t>2</w:t>
      </w:r>
      <w:r w:rsidR="004F01EF">
        <w:rPr>
          <w:lang w:eastAsia="zh-TW"/>
        </w:rPr>
        <w:t>A</w:t>
      </w:r>
      <w:r w:rsidR="004F01EF">
        <w:rPr>
          <w:rFonts w:hint="eastAsia"/>
          <w:lang w:eastAsia="zh-TW"/>
        </w:rPr>
        <w:t>小題，故使用五級電路實現</w:t>
      </w:r>
      <w:r w:rsidR="00C90333">
        <w:rPr>
          <w:rFonts w:hint="eastAsia"/>
          <w:lang w:eastAsia="zh-TW"/>
        </w:rPr>
        <w:t>，最上面和最下面的電晶體是</w:t>
      </w:r>
      <w:r w:rsidR="00C90333">
        <w:rPr>
          <w:rFonts w:hint="eastAsia"/>
          <w:lang w:eastAsia="zh-TW"/>
        </w:rPr>
        <w:t>current source</w:t>
      </w:r>
      <w:r w:rsidR="00C90333">
        <w:rPr>
          <w:rFonts w:hint="eastAsia"/>
          <w:lang w:eastAsia="zh-TW"/>
        </w:rPr>
        <w:t>，調大電晶體的</w:t>
      </w:r>
      <m:oMath>
        <m:r>
          <w:rPr>
            <w:rFonts w:ascii="Cambria Math" w:hAnsi="Cambria Math"/>
            <w:lang w:eastAsia="zh-TW"/>
          </w:rPr>
          <m:t>W</m:t>
        </m:r>
      </m:oMath>
      <w:r w:rsidR="00C90333">
        <w:rPr>
          <w:rFonts w:hint="eastAsia"/>
          <w:lang w:eastAsia="zh-TW"/>
        </w:rPr>
        <w:t>，</w:t>
      </w:r>
      <w:r w:rsidR="003C3FE8">
        <w:rPr>
          <w:rFonts w:hint="eastAsia"/>
          <w:lang w:eastAsia="zh-TW"/>
        </w:rPr>
        <w:t>current source</w:t>
      </w:r>
      <w:r w:rsidR="003C3FE8">
        <w:rPr>
          <w:rFonts w:hint="eastAsia"/>
          <w:lang w:eastAsia="zh-TW"/>
        </w:rPr>
        <w:t>的電流越大</w:t>
      </w:r>
      <w:r w:rsidR="00C90333">
        <w:rPr>
          <w:rFonts w:hint="eastAsia"/>
          <w:lang w:eastAsia="zh-TW"/>
        </w:rPr>
        <w:t>，因此</w:t>
      </w:r>
      <w:r w:rsidR="00C90333">
        <w:rPr>
          <w:rFonts w:hint="eastAsia"/>
          <w:lang w:eastAsia="zh-TW"/>
        </w:rPr>
        <w:t>RC delay</w:t>
      </w:r>
      <w:r w:rsidR="00C90333">
        <w:rPr>
          <w:rFonts w:hint="eastAsia"/>
          <w:lang w:eastAsia="zh-TW"/>
        </w:rPr>
        <w:t>下降，震盪頻率會上升，而</w:t>
      </w:r>
      <w:r w:rsidR="00C90333">
        <w:rPr>
          <w:rFonts w:hint="eastAsia"/>
          <w:lang w:eastAsia="zh-TW"/>
        </w:rPr>
        <w:t>PMOS</w:t>
      </w:r>
      <w:r w:rsidR="00C90333">
        <w:rPr>
          <w:rFonts w:hint="eastAsia"/>
          <w:lang w:eastAsia="zh-TW"/>
        </w:rPr>
        <w:t>和</w:t>
      </w:r>
      <w:r w:rsidR="00C90333">
        <w:rPr>
          <w:rFonts w:hint="eastAsia"/>
          <w:lang w:eastAsia="zh-TW"/>
        </w:rPr>
        <w:t>NMOS</w:t>
      </w:r>
      <w:r w:rsidR="00C90333">
        <w:rPr>
          <w:rFonts w:hint="eastAsia"/>
          <w:lang w:eastAsia="zh-TW"/>
        </w:rPr>
        <w:t>的比例取</w:t>
      </w:r>
      <m:oMath>
        <m:r>
          <w:rPr>
            <w:rFonts w:ascii="Cambria Math" w:hAnsi="Cambria Math"/>
            <w:lang w:eastAsia="zh-TW"/>
          </w:rPr>
          <m:t>3:1</m:t>
        </m:r>
      </m:oMath>
      <w:r w:rsidR="00C90333">
        <w:rPr>
          <w:rFonts w:hint="eastAsia"/>
          <w:lang w:eastAsia="zh-TW"/>
        </w:rPr>
        <w:t>，使上下電路的電阻相同，如</w:t>
      </w:r>
      <w:r w:rsidR="00BC7C36">
        <w:rPr>
          <w:rFonts w:hint="eastAsia"/>
          <w:lang w:eastAsia="zh-TW"/>
        </w:rPr>
        <w:t>此</w:t>
      </w:r>
      <w:r w:rsidR="00C90333">
        <w:rPr>
          <w:rFonts w:hint="eastAsia"/>
          <w:lang w:eastAsia="zh-TW"/>
        </w:rPr>
        <w:t>duty cycle</w:t>
      </w:r>
      <w:r w:rsidR="00C90333">
        <w:rPr>
          <w:rFonts w:hint="eastAsia"/>
          <w:lang w:eastAsia="zh-TW"/>
        </w:rPr>
        <w:t>才會趨近於</w:t>
      </w:r>
      <w:r w:rsidR="00C90333">
        <w:rPr>
          <w:rFonts w:hint="eastAsia"/>
          <w:lang w:eastAsia="zh-TW"/>
        </w:rPr>
        <w:t>50%</w:t>
      </w:r>
      <w:r w:rsidR="00C90333">
        <w:rPr>
          <w:rFonts w:hint="eastAsia"/>
          <w:lang w:eastAsia="zh-TW"/>
        </w:rPr>
        <w:t>。</w:t>
      </w:r>
    </w:p>
    <w:p w14:paraId="5BF3A7B5" w14:textId="77777777" w:rsidR="005058AE" w:rsidRDefault="005058AE" w:rsidP="00302644">
      <w:pPr>
        <w:rPr>
          <w:lang w:eastAsia="zh-TW"/>
        </w:rPr>
      </w:pPr>
    </w:p>
    <w:p w14:paraId="7559EEC5" w14:textId="2B85319E" w:rsidR="00ED50C7" w:rsidRDefault="00863BEE" w:rsidP="00302644">
      <w:pPr>
        <w:rPr>
          <w:lang w:eastAsia="zh-TW"/>
        </w:rPr>
      </w:pPr>
      <w:r>
        <w:rPr>
          <w:rFonts w:hint="eastAsia"/>
          <w:lang w:eastAsia="zh-TW"/>
        </w:rPr>
        <w:t>經過適當嘗試後，</w:t>
      </w:r>
      <w:r w:rsidR="00ED50C7">
        <w:rPr>
          <w:rFonts w:hint="eastAsia"/>
          <w:lang w:eastAsia="zh-TW"/>
        </w:rPr>
        <w:t>決定</w:t>
      </w:r>
      <w:r w:rsidR="00AE6213">
        <w:rPr>
          <w:rFonts w:hint="eastAsia"/>
          <w:lang w:eastAsia="zh-TW"/>
        </w:rPr>
        <w:t>由上而下</w:t>
      </w:r>
      <w:r w:rsidR="00ED50C7">
        <w:rPr>
          <w:rFonts w:hint="eastAsia"/>
          <w:lang w:eastAsia="zh-TW"/>
        </w:rPr>
        <w:t>電晶體的</w:t>
      </w:r>
      <w:r w:rsidR="00ED50C7">
        <w:rPr>
          <w:rFonts w:hint="eastAsia"/>
          <w:lang w:eastAsia="zh-TW"/>
        </w:rPr>
        <w:t>s</w:t>
      </w:r>
      <w:r w:rsidR="00ED50C7">
        <w:rPr>
          <w:lang w:eastAsia="zh-TW"/>
        </w:rPr>
        <w:t>ize</w:t>
      </w:r>
      <w:r w:rsidR="00AE6213">
        <w:rPr>
          <w:rFonts w:hint="eastAsia"/>
          <w:lang w:eastAsia="zh-TW"/>
        </w:rPr>
        <w:t>依序為</w:t>
      </w:r>
      <w:r w:rsidR="00AE6213">
        <w:rPr>
          <w:rFonts w:hint="eastAsia"/>
          <w:lang w:eastAsia="zh-TW"/>
        </w:rPr>
        <w:t>6u,</w:t>
      </w:r>
      <w:r w:rsidR="00AE6213" w:rsidRPr="00AE6213">
        <w:rPr>
          <w:rFonts w:hint="eastAsia"/>
          <w:lang w:eastAsia="zh-TW"/>
        </w:rPr>
        <w:t xml:space="preserve"> </w:t>
      </w:r>
      <w:r w:rsidR="00AE6213">
        <w:rPr>
          <w:rFonts w:hint="eastAsia"/>
          <w:lang w:eastAsia="zh-TW"/>
        </w:rPr>
        <w:t>0</w:t>
      </w:r>
      <w:r w:rsidR="00AE6213">
        <w:rPr>
          <w:lang w:eastAsia="zh-TW"/>
        </w:rPr>
        <w:t xml:space="preserve">.45u, </w:t>
      </w:r>
      <w:r w:rsidR="00AE6213">
        <w:rPr>
          <w:rFonts w:hint="eastAsia"/>
          <w:lang w:eastAsia="zh-TW"/>
        </w:rPr>
        <w:t>0</w:t>
      </w:r>
      <w:r w:rsidR="00AE6213">
        <w:rPr>
          <w:lang w:eastAsia="zh-TW"/>
        </w:rPr>
        <w:t xml:space="preserve">.25u, </w:t>
      </w:r>
      <w:r w:rsidR="00AE6213">
        <w:rPr>
          <w:rFonts w:hint="eastAsia"/>
          <w:lang w:eastAsia="zh-TW"/>
        </w:rPr>
        <w:t>2</w:t>
      </w:r>
      <w:r w:rsidR="00AE6213">
        <w:rPr>
          <w:lang w:eastAsia="zh-TW"/>
        </w:rPr>
        <w:t>u</w:t>
      </w:r>
      <w:r w:rsidR="00AE6213">
        <w:rPr>
          <w:rFonts w:hint="eastAsia"/>
          <w:lang w:eastAsia="zh-TW"/>
        </w:rPr>
        <w:t>。</w:t>
      </w:r>
      <w:r w:rsidR="00D505AB">
        <w:rPr>
          <w:rFonts w:hint="eastAsia"/>
          <w:lang w:eastAsia="zh-TW"/>
        </w:rPr>
        <w:t>(0.25</w:t>
      </w:r>
      <w:r w:rsidR="00D505AB">
        <w:rPr>
          <w:lang w:eastAsia="zh-TW"/>
        </w:rPr>
        <w:t>u</w:t>
      </w:r>
      <w:r w:rsidR="00D505AB">
        <w:rPr>
          <w:rFonts w:hint="eastAsia"/>
          <w:lang w:eastAsia="zh-TW"/>
        </w:rPr>
        <w:t>的</w:t>
      </w:r>
      <w:r w:rsidR="00D505AB">
        <w:rPr>
          <w:rFonts w:hint="eastAsia"/>
          <w:lang w:eastAsia="zh-TW"/>
        </w:rPr>
        <w:t>MOS</w:t>
      </w:r>
      <w:r w:rsidR="00D505AB">
        <w:rPr>
          <w:rFonts w:hint="eastAsia"/>
          <w:lang w:eastAsia="zh-TW"/>
        </w:rPr>
        <w:t>可以用</w:t>
      </w:r>
      <w:r w:rsidR="00D505AB" w:rsidRPr="0006799C">
        <w:rPr>
          <w:rFonts w:hint="eastAsia"/>
          <w:b/>
          <w:bCs/>
          <w:lang w:eastAsia="zh-TW"/>
        </w:rPr>
        <w:t>魚骨頭的</w:t>
      </w:r>
      <w:r w:rsidR="00D505AB" w:rsidRPr="0006799C">
        <w:rPr>
          <w:rFonts w:hint="eastAsia"/>
          <w:b/>
          <w:bCs/>
          <w:lang w:eastAsia="zh-TW"/>
        </w:rPr>
        <w:t>l</w:t>
      </w:r>
      <w:r w:rsidR="00D505AB" w:rsidRPr="0006799C">
        <w:rPr>
          <w:b/>
          <w:bCs/>
          <w:lang w:eastAsia="zh-TW"/>
        </w:rPr>
        <w:t>ayout</w:t>
      </w:r>
      <w:r w:rsidR="00D505AB" w:rsidRPr="0006799C">
        <w:rPr>
          <w:rFonts w:hint="eastAsia"/>
          <w:b/>
          <w:bCs/>
          <w:lang w:eastAsia="zh-TW"/>
        </w:rPr>
        <w:t>方式</w:t>
      </w:r>
      <w:r w:rsidR="004164A3">
        <w:rPr>
          <w:rFonts w:hint="eastAsia"/>
          <w:lang w:eastAsia="zh-TW"/>
        </w:rPr>
        <w:t>，中間的</w:t>
      </w:r>
      <w:r w:rsidR="004164A3">
        <w:rPr>
          <w:rFonts w:hint="eastAsia"/>
          <w:lang w:eastAsia="zh-TW"/>
        </w:rPr>
        <w:t>d</w:t>
      </w:r>
      <w:r w:rsidR="004164A3">
        <w:rPr>
          <w:lang w:eastAsia="zh-TW"/>
        </w:rPr>
        <w:t>iffusion</w:t>
      </w:r>
      <w:r w:rsidR="004164A3">
        <w:rPr>
          <w:rFonts w:hint="eastAsia"/>
          <w:lang w:eastAsia="zh-TW"/>
        </w:rPr>
        <w:t>縮減至</w:t>
      </w:r>
      <w:r w:rsidR="004164A3">
        <w:rPr>
          <w:rFonts w:hint="eastAsia"/>
          <w:lang w:eastAsia="zh-TW"/>
        </w:rPr>
        <w:t>0.25</w:t>
      </w:r>
      <w:r w:rsidR="004164A3">
        <w:rPr>
          <w:lang w:eastAsia="zh-TW"/>
        </w:rPr>
        <w:t>u</w:t>
      </w:r>
      <w:r w:rsidR="004164A3">
        <w:rPr>
          <w:rFonts w:hint="eastAsia"/>
          <w:lang w:eastAsia="zh-TW"/>
        </w:rPr>
        <w:t>，兩旁的</w:t>
      </w:r>
      <w:r w:rsidR="004164A3">
        <w:rPr>
          <w:rFonts w:hint="eastAsia"/>
          <w:lang w:eastAsia="zh-TW"/>
        </w:rPr>
        <w:t>d</w:t>
      </w:r>
      <w:r w:rsidR="004164A3">
        <w:rPr>
          <w:lang w:eastAsia="zh-TW"/>
        </w:rPr>
        <w:t>iffusion</w:t>
      </w:r>
      <w:r w:rsidR="004164A3">
        <w:rPr>
          <w:rFonts w:hint="eastAsia"/>
          <w:lang w:eastAsia="zh-TW"/>
        </w:rPr>
        <w:t>增加直到</w:t>
      </w:r>
      <w:r w:rsidR="00875B2C">
        <w:rPr>
          <w:rFonts w:hint="eastAsia"/>
          <w:lang w:eastAsia="zh-TW"/>
        </w:rPr>
        <w:t>可以容納一個</w:t>
      </w:r>
      <w:r w:rsidR="004164A3">
        <w:rPr>
          <w:rFonts w:hint="eastAsia"/>
          <w:lang w:eastAsia="zh-TW"/>
        </w:rPr>
        <w:t>c</w:t>
      </w:r>
      <w:r w:rsidR="004164A3">
        <w:rPr>
          <w:lang w:eastAsia="zh-TW"/>
        </w:rPr>
        <w:t>ontact</w:t>
      </w:r>
      <w:r w:rsidR="00875B2C">
        <w:rPr>
          <w:rFonts w:hint="eastAsia"/>
          <w:lang w:eastAsia="zh-TW"/>
        </w:rPr>
        <w:t>的空間</w:t>
      </w:r>
      <w:r w:rsidR="00D505AB">
        <w:rPr>
          <w:rFonts w:hint="eastAsia"/>
          <w:lang w:eastAsia="zh-TW"/>
        </w:rPr>
        <w:t>)</w:t>
      </w:r>
    </w:p>
    <w:p w14:paraId="16CD26C0" w14:textId="77777777" w:rsidR="0075357E" w:rsidRPr="00D71D13" w:rsidRDefault="0075357E" w:rsidP="0075357E">
      <w:pPr>
        <w:rPr>
          <w:i/>
          <w:iCs/>
          <w:u w:val="single"/>
          <w:lang w:eastAsia="zh-TW"/>
        </w:rPr>
      </w:pPr>
      <w:r>
        <w:rPr>
          <w:rFonts w:hint="eastAsia"/>
          <w:iCs/>
          <w:lang w:eastAsia="zh-TW"/>
        </w:rPr>
        <w:t>p</w:t>
      </w:r>
      <w:r>
        <w:rPr>
          <w:iCs/>
          <w:lang w:eastAsia="zh-TW"/>
        </w:rPr>
        <w:t>resim</w:t>
      </w:r>
      <w:r>
        <w:rPr>
          <w:rFonts w:hint="eastAsia"/>
          <w:iCs/>
          <w:lang w:eastAsia="zh-TW"/>
        </w:rPr>
        <w:t>模擬數據如下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461"/>
        <w:gridCol w:w="1715"/>
        <w:gridCol w:w="1819"/>
        <w:gridCol w:w="1715"/>
        <w:gridCol w:w="1830"/>
      </w:tblGrid>
      <w:tr w:rsidR="004456AB" w14:paraId="516ED006" w14:textId="77777777" w:rsidTr="004456AB">
        <w:tc>
          <w:tcPr>
            <w:tcW w:w="1461" w:type="dxa"/>
            <w:tcBorders>
              <w:tl2br w:val="single" w:sz="4" w:space="0" w:color="auto"/>
            </w:tcBorders>
            <w:shd w:val="clear" w:color="auto" w:fill="D9D9D9" w:themeFill="background1" w:themeFillShade="D9"/>
          </w:tcPr>
          <w:p w14:paraId="21D8C8D5" w14:textId="77777777" w:rsidR="004456AB" w:rsidRDefault="004456AB" w:rsidP="001826CC">
            <w:pPr>
              <w:rPr>
                <w:lang w:eastAsia="zh-TW"/>
              </w:rPr>
            </w:pPr>
          </w:p>
        </w:tc>
        <w:tc>
          <w:tcPr>
            <w:tcW w:w="1715" w:type="dxa"/>
            <w:shd w:val="clear" w:color="auto" w:fill="D9D9D9" w:themeFill="background1" w:themeFillShade="D9"/>
          </w:tcPr>
          <w:p w14:paraId="575458AF" w14:textId="43049519" w:rsidR="004456AB" w:rsidRDefault="004456AB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period</w:t>
            </w:r>
          </w:p>
        </w:tc>
        <w:tc>
          <w:tcPr>
            <w:tcW w:w="1819" w:type="dxa"/>
            <w:shd w:val="clear" w:color="auto" w:fill="D9D9D9" w:themeFill="background1" w:themeFillShade="D9"/>
          </w:tcPr>
          <w:p w14:paraId="59DB0F9C" w14:textId="77777777" w:rsidR="004456AB" w:rsidRDefault="004456AB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frequency</w:t>
            </w:r>
          </w:p>
        </w:tc>
        <w:tc>
          <w:tcPr>
            <w:tcW w:w="1715" w:type="dxa"/>
            <w:shd w:val="clear" w:color="auto" w:fill="D9D9D9" w:themeFill="background1" w:themeFillShade="D9"/>
          </w:tcPr>
          <w:p w14:paraId="43F2ABF0" w14:textId="77777777" w:rsidR="004456AB" w:rsidRDefault="004456AB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t_on</w:t>
            </w:r>
          </w:p>
        </w:tc>
        <w:tc>
          <w:tcPr>
            <w:tcW w:w="1830" w:type="dxa"/>
            <w:shd w:val="clear" w:color="auto" w:fill="D9D9D9" w:themeFill="background1" w:themeFillShade="D9"/>
          </w:tcPr>
          <w:p w14:paraId="4FBAEEFA" w14:textId="77777777" w:rsidR="004456AB" w:rsidRDefault="004456AB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duty_cycle</w:t>
            </w:r>
          </w:p>
        </w:tc>
      </w:tr>
      <w:tr w:rsidR="004456AB" w14:paraId="649D86A3" w14:textId="77777777" w:rsidTr="00566AD0">
        <w:tc>
          <w:tcPr>
            <w:tcW w:w="1461" w:type="dxa"/>
            <w:shd w:val="clear" w:color="auto" w:fill="D9D9D9" w:themeFill="background1" w:themeFillShade="D9"/>
            <w:vAlign w:val="center"/>
          </w:tcPr>
          <w:p w14:paraId="6F9976DF" w14:textId="50726775" w:rsidR="004456AB" w:rsidRDefault="00987D23" w:rsidP="00566AD0">
            <w:pPr>
              <w:jc w:val="center"/>
              <w:rPr>
                <w:lang w:eastAsia="zh-T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ctrl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</m:t>
                </m:r>
                <m:r>
                  <w:rPr>
                    <w:rFonts w:ascii="Cambria Math" w:hAnsi="Cambria Math" w:hint="eastAsia"/>
                    <w:lang w:eastAsia="zh-TW"/>
                  </w:rPr>
                  <m:t>0</m:t>
                </m:r>
                <m:r>
                  <w:rPr>
                    <w:rFonts w:ascii="Cambria Math" w:hAnsi="Cambria Math"/>
                    <w:lang w:eastAsia="zh-TW"/>
                  </w:rPr>
                  <m:t>.7V</m:t>
                </m:r>
              </m:oMath>
            </m:oMathPara>
          </w:p>
        </w:tc>
        <w:tc>
          <w:tcPr>
            <w:tcW w:w="1715" w:type="dxa"/>
          </w:tcPr>
          <w:p w14:paraId="232F62E7" w14:textId="59328CC1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7.749e-10</w:t>
            </w:r>
          </w:p>
        </w:tc>
        <w:tc>
          <w:tcPr>
            <w:tcW w:w="1819" w:type="dxa"/>
          </w:tcPr>
          <w:p w14:paraId="6BF200E5" w14:textId="6AFBDC19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1.291e+09</w:t>
            </w:r>
          </w:p>
        </w:tc>
        <w:tc>
          <w:tcPr>
            <w:tcW w:w="1715" w:type="dxa"/>
          </w:tcPr>
          <w:p w14:paraId="3E194E3F" w14:textId="148DFDB1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3.889e-10</w:t>
            </w:r>
          </w:p>
        </w:tc>
        <w:tc>
          <w:tcPr>
            <w:tcW w:w="1830" w:type="dxa"/>
          </w:tcPr>
          <w:p w14:paraId="6BDBA6DE" w14:textId="6314CAD2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0.5019</w:t>
            </w:r>
          </w:p>
        </w:tc>
      </w:tr>
      <w:tr w:rsidR="004456AB" w14:paraId="6D039A4D" w14:textId="77777777" w:rsidTr="00566AD0">
        <w:tc>
          <w:tcPr>
            <w:tcW w:w="1461" w:type="dxa"/>
            <w:shd w:val="clear" w:color="auto" w:fill="D9D9D9" w:themeFill="background1" w:themeFillShade="D9"/>
            <w:vAlign w:val="center"/>
          </w:tcPr>
          <w:p w14:paraId="14F2A0AC" w14:textId="728B92CD" w:rsidR="004456AB" w:rsidRDefault="00987D23" w:rsidP="00566AD0">
            <w:pPr>
              <w:jc w:val="center"/>
              <w:rPr>
                <w:lang w:eastAsia="zh-T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ctrl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</m:t>
                </m:r>
                <m:r>
                  <w:rPr>
                    <w:rFonts w:ascii="Cambria Math" w:hAnsi="Cambria Math" w:hint="eastAsia"/>
                    <w:lang w:eastAsia="zh-TW"/>
                  </w:rPr>
                  <m:t>0</m:t>
                </m:r>
                <m:r>
                  <w:rPr>
                    <w:rFonts w:ascii="Cambria Math" w:hAnsi="Cambria Math"/>
                    <w:lang w:eastAsia="zh-TW"/>
                  </w:rPr>
                  <m:t>.9V</m:t>
                </m:r>
              </m:oMath>
            </m:oMathPara>
          </w:p>
        </w:tc>
        <w:tc>
          <w:tcPr>
            <w:tcW w:w="1715" w:type="dxa"/>
          </w:tcPr>
          <w:p w14:paraId="3B0AB2B0" w14:textId="07C7A730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3.313e-10</w:t>
            </w:r>
          </w:p>
        </w:tc>
        <w:tc>
          <w:tcPr>
            <w:tcW w:w="1819" w:type="dxa"/>
          </w:tcPr>
          <w:p w14:paraId="2475D95D" w14:textId="618BA3DE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3.019e+09</w:t>
            </w:r>
          </w:p>
        </w:tc>
        <w:tc>
          <w:tcPr>
            <w:tcW w:w="1715" w:type="dxa"/>
          </w:tcPr>
          <w:p w14:paraId="58208CF1" w14:textId="2C0C81F6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1.607e-10</w:t>
            </w:r>
          </w:p>
        </w:tc>
        <w:tc>
          <w:tcPr>
            <w:tcW w:w="1830" w:type="dxa"/>
          </w:tcPr>
          <w:p w14:paraId="73CBD051" w14:textId="11FEC00F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0.4849</w:t>
            </w:r>
          </w:p>
        </w:tc>
      </w:tr>
      <w:tr w:rsidR="004456AB" w14:paraId="0D36CC3D" w14:textId="77777777" w:rsidTr="00566AD0">
        <w:tc>
          <w:tcPr>
            <w:tcW w:w="1461" w:type="dxa"/>
            <w:shd w:val="clear" w:color="auto" w:fill="D9D9D9" w:themeFill="background1" w:themeFillShade="D9"/>
            <w:vAlign w:val="center"/>
          </w:tcPr>
          <w:p w14:paraId="3F68C90A" w14:textId="73972CAF" w:rsidR="004456AB" w:rsidRDefault="00987D23" w:rsidP="00566AD0">
            <w:pPr>
              <w:jc w:val="center"/>
              <w:rPr>
                <w:lang w:eastAsia="zh-T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ctrl</m:t>
                    </m:r>
                  </m:sub>
                </m:sSub>
                <m:r>
                  <w:rPr>
                    <w:rFonts w:ascii="Cambria Math" w:hAnsi="Cambria Math"/>
                    <w:lang w:eastAsia="zh-TW"/>
                  </w:rPr>
                  <m:t>=</m:t>
                </m:r>
                <m:r>
                  <w:rPr>
                    <w:rFonts w:ascii="Cambria Math" w:hAnsi="Cambria Math" w:hint="eastAsia"/>
                    <w:lang w:eastAsia="zh-TW"/>
                  </w:rPr>
                  <m:t>1</m:t>
                </m:r>
                <m:r>
                  <w:rPr>
                    <w:rFonts w:ascii="Cambria Math" w:hAnsi="Cambria Math"/>
                    <w:lang w:eastAsia="zh-TW"/>
                  </w:rPr>
                  <m:t>.1V</m:t>
                </m:r>
              </m:oMath>
            </m:oMathPara>
          </w:p>
        </w:tc>
        <w:tc>
          <w:tcPr>
            <w:tcW w:w="1715" w:type="dxa"/>
          </w:tcPr>
          <w:p w14:paraId="31F54BBE" w14:textId="6C43BD70" w:rsidR="004456AB" w:rsidRDefault="00411D03" w:rsidP="001826CC">
            <w:pPr>
              <w:rPr>
                <w:lang w:eastAsia="zh-TW"/>
              </w:rPr>
            </w:pPr>
            <w:r w:rsidRPr="00411D03">
              <w:rPr>
                <w:lang w:eastAsia="zh-TW"/>
              </w:rPr>
              <w:t>3.106e-09</w:t>
            </w:r>
          </w:p>
        </w:tc>
        <w:tc>
          <w:tcPr>
            <w:tcW w:w="1819" w:type="dxa"/>
          </w:tcPr>
          <w:p w14:paraId="2A6779F6" w14:textId="24F1022A" w:rsidR="004456AB" w:rsidRDefault="00411D03" w:rsidP="001826CC">
            <w:pPr>
              <w:rPr>
                <w:lang w:eastAsia="zh-TW"/>
              </w:rPr>
            </w:pPr>
            <w:r w:rsidRPr="00411D03">
              <w:rPr>
                <w:lang w:eastAsia="zh-TW"/>
              </w:rPr>
              <w:t>3.220e+08</w:t>
            </w:r>
          </w:p>
        </w:tc>
        <w:tc>
          <w:tcPr>
            <w:tcW w:w="1715" w:type="dxa"/>
          </w:tcPr>
          <w:p w14:paraId="5EBEA636" w14:textId="4751DDC3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1.557e-09</w:t>
            </w:r>
          </w:p>
        </w:tc>
        <w:tc>
          <w:tcPr>
            <w:tcW w:w="1830" w:type="dxa"/>
          </w:tcPr>
          <w:p w14:paraId="52FB4945" w14:textId="42B5CB73" w:rsidR="004456AB" w:rsidRDefault="00566AD0" w:rsidP="001826CC">
            <w:pPr>
              <w:rPr>
                <w:lang w:eastAsia="zh-TW"/>
              </w:rPr>
            </w:pPr>
            <w:r>
              <w:rPr>
                <w:lang w:eastAsia="zh-TW"/>
              </w:rPr>
              <w:t>0.5013</w:t>
            </w:r>
          </w:p>
        </w:tc>
      </w:tr>
    </w:tbl>
    <w:p w14:paraId="09E759DA" w14:textId="60EBF599" w:rsidR="00944413" w:rsidRDefault="00135DF7" w:rsidP="00302644">
      <w:pPr>
        <w:rPr>
          <w:lang w:eastAsia="zh-TW"/>
        </w:rPr>
      </w:pPr>
      <w:r>
        <w:rPr>
          <w:rFonts w:hint="eastAsia"/>
          <w:lang w:eastAsia="zh-TW"/>
        </w:rPr>
        <w:t>V</w:t>
      </w:r>
      <w:r>
        <w:rPr>
          <w:lang w:eastAsia="zh-TW"/>
        </w:rPr>
        <w:t>CO</w:t>
      </w:r>
      <w:r>
        <w:rPr>
          <w:rFonts w:hint="eastAsia"/>
          <w:lang w:eastAsia="zh-TW"/>
        </w:rPr>
        <w:t>在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V</m:t>
            </m:r>
          </m:e>
          <m:sub>
            <m:r>
              <w:rPr>
                <w:rFonts w:ascii="Cambria Math" w:hAnsi="Cambria Math"/>
                <w:lang w:eastAsia="zh-TW"/>
              </w:rPr>
              <m:t>ctrl</m:t>
            </m:r>
          </m:sub>
        </m:sSub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0</m:t>
        </m:r>
        <m:r>
          <w:rPr>
            <w:rFonts w:ascii="Cambria Math" w:hAnsi="Cambria Math"/>
            <w:lang w:eastAsia="zh-TW"/>
          </w:rPr>
          <m:t>.9V</m:t>
        </m:r>
      </m:oMath>
      <w:r>
        <w:rPr>
          <w:rFonts w:hint="eastAsia"/>
          <w:lang w:eastAsia="zh-TW"/>
        </w:rPr>
        <w:t>時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o</m:t>
            </m:r>
            <m:r>
              <w:rPr>
                <w:rFonts w:ascii="Cambria Math" w:hAnsi="Cambria Math"/>
                <w:lang w:eastAsia="zh-TW"/>
              </w:rPr>
              <m:t>sc</m:t>
            </m:r>
          </m:sub>
        </m:sSub>
        <m:r>
          <w:rPr>
            <w:rFonts w:ascii="Cambria Math" w:hAnsi="Cambria Math"/>
            <w:lang w:eastAsia="zh-TW"/>
          </w:rPr>
          <m:t>=3</m:t>
        </m:r>
        <m:r>
          <w:rPr>
            <w:rFonts w:ascii="Cambria Math" w:hAnsi="Cambria Math" w:hint="eastAsia"/>
            <w:lang w:eastAsia="zh-TW"/>
          </w:rPr>
          <m:t>.019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10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r>
              <w:rPr>
                <w:rFonts w:ascii="Cambria Math" w:hAnsi="Cambria Math"/>
                <w:lang w:eastAsia="zh-TW"/>
              </w:rPr>
              <m:t>9</m:t>
            </m:r>
          </m:sup>
        </m:sSup>
      </m:oMath>
      <w:r w:rsidR="0019483D">
        <w:rPr>
          <w:rFonts w:hint="eastAsia"/>
          <w:lang w:eastAsia="zh-TW"/>
        </w:rPr>
        <w:t>，</w:t>
      </w:r>
      <w:r w:rsidR="004503C8">
        <w:rPr>
          <w:rFonts w:hint="eastAsia"/>
          <w:lang w:eastAsia="zh-TW"/>
        </w:rPr>
        <w:t>介</w:t>
      </w:r>
      <w:r w:rsidR="00424780">
        <w:rPr>
          <w:rFonts w:hint="eastAsia"/>
          <w:lang w:eastAsia="zh-TW"/>
        </w:rPr>
        <w:t>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o</m:t>
            </m:r>
            <m:r>
              <w:rPr>
                <w:rFonts w:ascii="Cambria Math" w:hAnsi="Cambria Math"/>
                <w:lang w:eastAsia="zh-TW"/>
              </w:rPr>
              <m:t>sc</m:t>
            </m:r>
          </m:sub>
        </m:sSub>
        <m:r>
          <w:rPr>
            <w:rFonts w:ascii="Cambria Math" w:hAnsi="Cambria Math"/>
            <w:lang w:eastAsia="zh-TW"/>
          </w:rPr>
          <m:t>=3</m:t>
        </m:r>
        <m:r>
          <m:rPr>
            <m:sty m:val="p"/>
          </m:rPr>
          <w:rPr>
            <w:rFonts w:ascii="Cambria Math" w:hAnsi="Cambria Math" w:hint="eastAsia"/>
            <w:lang w:eastAsia="zh-TW"/>
          </w:rPr>
          <m:t>±</m:t>
        </m:r>
        <m:r>
          <w:rPr>
            <w:rFonts w:ascii="Cambria Math" w:hAnsi="Cambria Math"/>
            <w:lang w:eastAsia="zh-TW"/>
          </w:rPr>
          <m:t>0.1GHz</m:t>
        </m:r>
      </m:oMath>
      <w:r w:rsidR="00424780">
        <w:rPr>
          <w:rFonts w:hint="eastAsia"/>
          <w:lang w:eastAsia="zh-TW"/>
        </w:rPr>
        <w:t>之間</w:t>
      </w:r>
      <w:r w:rsidR="0019483D">
        <w:rPr>
          <w:rFonts w:hint="eastAsia"/>
          <w:lang w:eastAsia="zh-TW"/>
        </w:rPr>
        <w:t>符合</w:t>
      </w:r>
      <w:r w:rsidR="0019483D">
        <w:rPr>
          <w:rFonts w:hint="eastAsia"/>
          <w:lang w:eastAsia="zh-TW"/>
        </w:rPr>
        <w:t>SPEC</w:t>
      </w:r>
      <w:r w:rsidR="0019483D">
        <w:rPr>
          <w:rFonts w:hint="eastAsia"/>
          <w:lang w:eastAsia="zh-TW"/>
        </w:rPr>
        <w:t>；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V</m:t>
            </m:r>
          </m:e>
          <m:sub>
            <m:r>
              <w:rPr>
                <w:rFonts w:ascii="Cambria Math" w:hAnsi="Cambria Math"/>
                <w:lang w:eastAsia="zh-TW"/>
              </w:rPr>
              <m:t>ctrl</m:t>
            </m:r>
          </m:sub>
        </m:sSub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0</m:t>
        </m:r>
        <m:r>
          <w:rPr>
            <w:rFonts w:ascii="Cambria Math" w:hAnsi="Cambria Math"/>
            <w:lang w:eastAsia="zh-TW"/>
          </w:rPr>
          <m:t>.</m:t>
        </m:r>
        <m:r>
          <w:rPr>
            <w:rFonts w:ascii="Cambria Math" w:hAnsi="Cambria Math" w:hint="eastAsia"/>
            <w:lang w:eastAsia="zh-TW"/>
          </w:rPr>
          <m:t>7</m:t>
        </m:r>
        <m:r>
          <w:rPr>
            <w:rFonts w:ascii="Cambria Math" w:hAnsi="Cambria Math"/>
            <w:lang w:eastAsia="zh-TW"/>
          </w:rPr>
          <m:t>V</m:t>
        </m:r>
      </m:oMath>
      <w:r w:rsidR="0019483D">
        <w:rPr>
          <w:rFonts w:hint="eastAsia"/>
          <w:lang w:eastAsia="zh-TW"/>
        </w:rPr>
        <w:t>時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o</m:t>
            </m:r>
            <m:r>
              <w:rPr>
                <w:rFonts w:ascii="Cambria Math" w:hAnsi="Cambria Math"/>
                <w:lang w:eastAsia="zh-TW"/>
              </w:rPr>
              <m:t>sc</m:t>
            </m:r>
          </m:sub>
        </m:sSub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1.291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10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r>
              <w:rPr>
                <w:rFonts w:ascii="Cambria Math" w:hAnsi="Cambria Math"/>
                <w:lang w:eastAsia="zh-TW"/>
              </w:rPr>
              <m:t>9</m:t>
            </m:r>
          </m:sup>
        </m:sSup>
      </m:oMath>
      <w:r w:rsidR="0019483D">
        <w:rPr>
          <w:rFonts w:hint="eastAsia"/>
          <w:lang w:eastAsia="zh-TW"/>
        </w:rPr>
        <w:t>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V</m:t>
            </m:r>
          </m:e>
          <m:sub>
            <m:r>
              <w:rPr>
                <w:rFonts w:ascii="Cambria Math" w:hAnsi="Cambria Math"/>
                <w:lang w:eastAsia="zh-TW"/>
              </w:rPr>
              <m:t>ctrl</m:t>
            </m:r>
          </m:sub>
        </m:sSub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1.1</m:t>
        </m:r>
        <m:r>
          <w:rPr>
            <w:rFonts w:ascii="Cambria Math" w:hAnsi="Cambria Math"/>
            <w:lang w:eastAsia="zh-TW"/>
          </w:rPr>
          <m:t>V</m:t>
        </m:r>
      </m:oMath>
      <w:r w:rsidR="00C320C3">
        <w:rPr>
          <w:rFonts w:hint="eastAsia"/>
          <w:lang w:eastAsia="zh-TW"/>
        </w:rPr>
        <w:t>時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o</m:t>
            </m:r>
            <m:r>
              <w:rPr>
                <w:rFonts w:ascii="Cambria Math" w:hAnsi="Cambria Math"/>
                <w:lang w:eastAsia="zh-TW"/>
              </w:rPr>
              <m:t>sc</m:t>
            </m:r>
          </m:sub>
        </m:sSub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32.2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10</m:t>
            </m:r>
            <m:ctrlPr>
              <w:rPr>
                <w:rFonts w:ascii="Cambria Math" w:hAnsi="Cambria Math"/>
                <w:lang w:eastAsia="zh-TW"/>
              </w:rPr>
            </m:ctrlPr>
          </m:e>
          <m:sup>
            <m:r>
              <w:rPr>
                <w:rFonts w:ascii="Cambria Math" w:hAnsi="Cambria Math"/>
                <w:lang w:eastAsia="zh-TW"/>
              </w:rPr>
              <m:t>9</m:t>
            </m:r>
          </m:sup>
        </m:sSup>
      </m:oMath>
      <w:r w:rsidR="0007314D">
        <w:rPr>
          <w:rFonts w:hint="eastAsia"/>
          <w:lang w:eastAsia="zh-TW"/>
        </w:rPr>
        <w:t>有包含到</w:t>
      </w:r>
      <w:r w:rsidR="0007314D">
        <w:rPr>
          <w:rFonts w:hint="eastAsia"/>
          <w:lang w:eastAsia="zh-TW"/>
        </w:rPr>
        <w:t>(</w:t>
      </w:r>
      <w:r w:rsidR="0007314D">
        <w:rPr>
          <w:lang w:eastAsia="zh-TW"/>
        </w:rPr>
        <w:t>cover from</w:t>
      </w:r>
      <w:r w:rsidR="0007314D">
        <w:rPr>
          <w:rFonts w:hint="eastAsia"/>
          <w:lang w:eastAsia="zh-TW"/>
        </w:rPr>
        <w:t>)</w:t>
      </w:r>
      <w:r w:rsidR="0007314D" w:rsidRPr="0007314D">
        <w:rPr>
          <w:lang w:eastAsia="zh-TW"/>
        </w:rPr>
        <w:t xml:space="preserve"> </w:t>
      </w:r>
      <w:r w:rsidR="0007314D" w:rsidRPr="00E94260">
        <w:rPr>
          <w:lang w:eastAsia="zh-TW"/>
        </w:rPr>
        <w:t>2.9G to 3.1GHz</w:t>
      </w:r>
      <w:r w:rsidR="0019483D">
        <w:rPr>
          <w:rFonts w:hint="eastAsia"/>
          <w:lang w:eastAsia="zh-TW"/>
        </w:rPr>
        <w:t>符合</w:t>
      </w:r>
      <w:r w:rsidR="0019483D">
        <w:rPr>
          <w:rFonts w:hint="eastAsia"/>
          <w:lang w:eastAsia="zh-TW"/>
        </w:rPr>
        <w:t>SPEC</w:t>
      </w:r>
      <w:r w:rsidR="0019483D">
        <w:rPr>
          <w:rFonts w:hint="eastAsia"/>
          <w:lang w:eastAsia="zh-TW"/>
        </w:rPr>
        <w:t>。</w:t>
      </w:r>
    </w:p>
    <w:p w14:paraId="7FB8EE58" w14:textId="77777777" w:rsidR="0019483D" w:rsidRDefault="0019483D" w:rsidP="00302644">
      <w:pPr>
        <w:rPr>
          <w:lang w:eastAsia="zh-TW"/>
        </w:rPr>
      </w:pPr>
    </w:p>
    <w:p w14:paraId="00DF38FD" w14:textId="4A6A9120" w:rsidR="00411D03" w:rsidRPr="00DB4925" w:rsidRDefault="00DB4925" w:rsidP="00302644">
      <w:pPr>
        <w:rPr>
          <w:lang w:eastAsia="zh-TW"/>
        </w:rPr>
      </w:pPr>
      <w:r>
        <w:rPr>
          <w:rFonts w:hint="eastAsia"/>
          <w:lang w:eastAsia="zh-TW"/>
        </w:rPr>
        <w:t>不太了解電路特性</w:t>
      </w:r>
      <w:r w:rsidR="00033811">
        <w:rPr>
          <w:rFonts w:hint="eastAsia"/>
          <w:lang w:eastAsia="zh-TW"/>
        </w:rPr>
        <w:t>，教授上課也沒有提及這種電路</w:t>
      </w:r>
      <w:r>
        <w:rPr>
          <w:rFonts w:hint="eastAsia"/>
          <w:lang w:eastAsia="zh-TW"/>
        </w:rPr>
        <w:t>，</w:t>
      </w:r>
      <w:r w:rsidR="003D4885">
        <w:rPr>
          <w:rFonts w:hint="eastAsia"/>
          <w:lang w:eastAsia="zh-TW"/>
        </w:rPr>
        <w:t>我</w:t>
      </w:r>
      <w:r>
        <w:rPr>
          <w:rFonts w:hint="eastAsia"/>
          <w:lang w:eastAsia="zh-TW"/>
        </w:rPr>
        <w:t>只知道最上面和最下面的電晶體是</w:t>
      </w:r>
      <w:r>
        <w:rPr>
          <w:rFonts w:hint="eastAsia"/>
          <w:lang w:eastAsia="zh-TW"/>
        </w:rPr>
        <w:t>current source</w:t>
      </w:r>
      <w:r>
        <w:rPr>
          <w:rFonts w:hint="eastAsia"/>
          <w:lang w:eastAsia="zh-TW"/>
        </w:rPr>
        <w:t>而已，花了半個小時才調出符合</w:t>
      </w:r>
      <w:r>
        <w:rPr>
          <w:rFonts w:hint="eastAsia"/>
          <w:lang w:eastAsia="zh-TW"/>
        </w:rPr>
        <w:t>SPEC</w:t>
      </w:r>
      <w:r>
        <w:rPr>
          <w:rFonts w:hint="eastAsia"/>
          <w:lang w:eastAsia="zh-TW"/>
        </w:rPr>
        <w:t>的電晶體參數，事後詢問出題助教，助教說這需要修之後進階的</w:t>
      </w:r>
      <w:r>
        <w:rPr>
          <w:rFonts w:hint="eastAsia"/>
          <w:lang w:eastAsia="zh-TW"/>
        </w:rPr>
        <w:t>PLL</w:t>
      </w:r>
      <w:r>
        <w:rPr>
          <w:rFonts w:hint="eastAsia"/>
          <w:lang w:eastAsia="zh-TW"/>
        </w:rPr>
        <w:t>類比課程才會比較了解。</w:t>
      </w:r>
    </w:p>
    <w:p w14:paraId="1E69CBF8" w14:textId="2CCC46EA" w:rsidR="00566AD0" w:rsidRDefault="00566AD0" w:rsidP="00302644">
      <w:pPr>
        <w:rPr>
          <w:lang w:eastAsia="zh-TW"/>
        </w:rPr>
      </w:pPr>
    </w:p>
    <w:p w14:paraId="4BDB03D8" w14:textId="54ACCEEE" w:rsidR="00033811" w:rsidRPr="00E85E7E" w:rsidRDefault="00641820" w:rsidP="00E85E7E">
      <w:pPr>
        <w:pStyle w:val="1"/>
      </w:pPr>
      <w:r>
        <w:t xml:space="preserve">3A - </w:t>
      </w:r>
      <w:r w:rsidR="00B2525A" w:rsidRPr="00E85E7E">
        <w:t>minimum delay</w:t>
      </w:r>
      <w:r w:rsidR="00A97DF1" w:rsidRPr="00E85E7E">
        <w:rPr>
          <w:rFonts w:hint="eastAsia"/>
        </w:rPr>
        <w:t xml:space="preserve"> a</w:t>
      </w:r>
      <w:r w:rsidR="00A97DF1" w:rsidRPr="00E85E7E">
        <w:t xml:space="preserve">nd </w:t>
      </w:r>
      <w:r w:rsidR="00A97DF1" w:rsidRPr="00E85E7E">
        <w:rPr>
          <w:sz w:val="23"/>
          <w:szCs w:val="23"/>
        </w:rPr>
        <w:t xml:space="preserve">lowest power </w:t>
      </w:r>
      <w:r w:rsidR="00A97DF1" w:rsidRPr="00E85E7E">
        <w:t xml:space="preserve">between </w:t>
      </w:r>
      <m:oMath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  <w:sz w:val="23"/>
            <w:szCs w:val="23"/>
          </w:rPr>
          <m:t>τ</m:t>
        </m:r>
      </m:oMath>
      <w:r w:rsidR="00A97DF1" w:rsidRPr="00E85E7E">
        <w:rPr>
          <w:sz w:val="23"/>
          <w:szCs w:val="23"/>
        </w:rPr>
        <w:t xml:space="preserve"> and </w:t>
      </w:r>
      <m:oMath>
        <m:r>
          <w:rPr>
            <w:rFonts w:ascii="Cambria Math" w:hAnsi="Cambria Math"/>
          </w:rPr>
          <m:t>29</m:t>
        </m:r>
        <m:r>
          <m:rPr>
            <m:sty m:val="p"/>
          </m:rPr>
          <w:rPr>
            <w:rFonts w:ascii="Cambria Math" w:hAnsi="Cambria Math"/>
            <w:sz w:val="23"/>
            <w:szCs w:val="23"/>
          </w:rPr>
          <m:t>τ</m:t>
        </m:r>
      </m:oMath>
    </w:p>
    <w:p w14:paraId="3C7D0882" w14:textId="1F0762CB" w:rsidR="00E24831" w:rsidRDefault="00641820" w:rsidP="00A06E2E">
      <w:pPr>
        <w:pStyle w:val="2"/>
        <w:numPr>
          <w:ilvl w:val="0"/>
          <w:numId w:val="6"/>
        </w:numPr>
      </w:pPr>
      <w:r w:rsidRPr="00641820">
        <w:t>Consider the circuit in Fig.8. How many stages will give the minimum delay, and how should the stages be sized?</w:t>
      </w:r>
    </w:p>
    <w:p w14:paraId="253D09B5" w14:textId="4F3361F3" w:rsidR="00515506" w:rsidRPr="00641820" w:rsidRDefault="00515506" w:rsidP="00515506">
      <w:pPr>
        <w:jc w:val="center"/>
      </w:pPr>
      <w:r w:rsidRPr="00515506">
        <w:rPr>
          <w:noProof/>
        </w:rPr>
        <w:drawing>
          <wp:inline distT="0" distB="0" distL="0" distR="0" wp14:anchorId="01418FF5" wp14:editId="0C687D1A">
            <wp:extent cx="3600000" cy="1557053"/>
            <wp:effectExtent l="0" t="0" r="635" b="508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55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8D467" w14:textId="4055FB7D" w:rsidR="00593DCD" w:rsidRDefault="00593DCD" w:rsidP="00593DCD">
      <w:pPr>
        <w:rPr>
          <w:lang w:eastAsia="zh-TW"/>
        </w:rPr>
      </w:pPr>
      <w:r>
        <w:rPr>
          <w:rFonts w:hint="eastAsia"/>
          <w:lang w:eastAsia="zh-TW"/>
        </w:rPr>
        <w:t>根據題意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</m:t>
            </m:r>
            <m:r>
              <w:rPr>
                <w:rFonts w:ascii="Cambria Math" w:hAnsi="Cambria Math"/>
                <w:lang w:eastAsia="zh-TW"/>
              </w:rPr>
              <m:t>n</m:t>
            </m:r>
          </m:sub>
        </m:sSub>
        <m:r>
          <w:rPr>
            <w:rFonts w:ascii="Cambria Math" w:hAnsi="Cambria Math"/>
            <w:lang w:eastAsia="zh-TW"/>
          </w:rPr>
          <m:t>=10fF</m:t>
        </m:r>
      </m:oMath>
      <w:r>
        <w:rPr>
          <w:lang w:eastAsia="zh-TW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C</m:t>
            </m:r>
          </m:e>
          <m:sub>
            <m:r>
              <w:rPr>
                <w:rFonts w:ascii="Cambria Math" w:hAnsi="Cambria Math"/>
                <w:lang w:eastAsia="zh-TW"/>
              </w:rPr>
              <m:t>out</m:t>
            </m:r>
          </m:sub>
        </m:sSub>
        <m:r>
          <w:rPr>
            <w:rFonts w:ascii="Cambria Math" w:hAnsi="Cambria Math"/>
            <w:lang w:eastAsia="zh-TW"/>
          </w:rPr>
          <m:t>=500fF</m:t>
        </m:r>
      </m:oMath>
      <w:r>
        <w:rPr>
          <w:rFonts w:hint="eastAsia"/>
          <w:lang w:eastAsia="zh-TW"/>
        </w:rPr>
        <w:t>。</w:t>
      </w:r>
    </w:p>
    <w:p w14:paraId="5A193A00" w14:textId="6CA6AC27" w:rsidR="00593DCD" w:rsidRDefault="00593DCD" w:rsidP="00593DCD">
      <w:pPr>
        <w:rPr>
          <w:lang w:eastAsia="zh-TW"/>
        </w:rPr>
      </w:pPr>
      <w:r>
        <w:rPr>
          <w:rFonts w:hint="eastAsia"/>
          <w:lang w:eastAsia="zh-TW"/>
        </w:rPr>
        <w:t>1</w:t>
      </w:r>
      <w:r>
        <w:rPr>
          <w:lang w:eastAsia="zh-TW"/>
        </w:rPr>
        <w:t xml:space="preserve">. </w:t>
      </w:r>
      <w:r>
        <w:rPr>
          <w:rFonts w:hint="eastAsia"/>
          <w:lang w:eastAsia="zh-TW"/>
        </w:rPr>
        <w:t>計算</w:t>
      </w:r>
      <w:r>
        <w:rPr>
          <w:rFonts w:hint="eastAsia"/>
          <w:lang w:eastAsia="zh-TW"/>
        </w:rPr>
        <w:t>p</w:t>
      </w:r>
      <w:r>
        <w:rPr>
          <w:lang w:eastAsia="zh-TW"/>
        </w:rPr>
        <w:t>ath effort</w:t>
      </w:r>
      <w:r>
        <w:rPr>
          <w:rFonts w:hint="eastAsia"/>
          <w:lang w:eastAsia="zh-TW"/>
        </w:rPr>
        <w:t xml:space="preserve"> </w:t>
      </w:r>
      <m:oMath>
        <m:r>
          <w:rPr>
            <w:rFonts w:ascii="Cambria Math" w:hAnsi="Cambria Math" w:hint="eastAsia"/>
            <w:lang w:eastAsia="zh-TW"/>
          </w:rPr>
          <m:t>F=GBH=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4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3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⋅</m:t>
            </m:r>
            <m:sSup>
              <m:sSup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pPr>
              <m:e>
                <m:r>
                  <w:rPr>
                    <w:rFonts w:ascii="Cambria Math" w:hAnsi="Cambria Math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lang w:eastAsia="zh-TW"/>
                  </w:rPr>
                </m:ctrlPr>
              </m:e>
              <m:sup>
                <m:r>
                  <w:rPr>
                    <w:rFonts w:ascii="Cambria Math" w:hAnsi="Cambria Math"/>
                    <w:lang w:eastAsia="zh-TW"/>
                  </w:rPr>
                  <m:t>N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r>
          <w:rPr>
            <w:rFonts w:ascii="Cambria Math" w:hAnsi="Cambria Math"/>
            <w:lang w:eastAsia="zh-TW"/>
          </w:rPr>
          <m:t>1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500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10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/>
                <w:lang w:eastAsia="zh-TW"/>
              </w:rPr>
              <m:t>200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/>
                <w:lang w:eastAsia="zh-TW"/>
              </w:rPr>
              <m:t>3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>
        <w:rPr>
          <w:rFonts w:hint="eastAsia"/>
          <w:lang w:eastAsia="zh-TW"/>
        </w:rPr>
        <w:t>。</w:t>
      </w:r>
    </w:p>
    <w:p w14:paraId="04A567B3" w14:textId="7128C2BF" w:rsidR="00E24831" w:rsidRDefault="00593DCD" w:rsidP="00302644">
      <w:pPr>
        <w:rPr>
          <w:lang w:eastAsia="zh-TW"/>
        </w:rPr>
      </w:pPr>
      <w:r>
        <w:rPr>
          <w:rFonts w:hint="eastAsia"/>
          <w:lang w:eastAsia="zh-TW"/>
        </w:rPr>
        <w:t>2</w:t>
      </w:r>
      <w:r>
        <w:rPr>
          <w:lang w:eastAsia="zh-TW"/>
        </w:rPr>
        <w:t xml:space="preserve">. </w:t>
      </w:r>
      <w:r w:rsidRPr="00764DCE">
        <w:rPr>
          <w:rFonts w:hint="eastAsia"/>
          <w:lang w:eastAsia="zh-TW"/>
        </w:rPr>
        <w:t>計算此</w:t>
      </w:r>
      <w:r w:rsidRPr="00764DCE">
        <w:rPr>
          <w:rFonts w:hint="eastAsia"/>
          <w:lang w:eastAsia="zh-TW"/>
        </w:rPr>
        <w:t>path</w:t>
      </w:r>
      <w:r w:rsidRPr="00764DCE">
        <w:rPr>
          <w:rFonts w:hint="eastAsia"/>
          <w:lang w:eastAsia="zh-TW"/>
        </w:rPr>
        <w:t>最小</w:t>
      </w:r>
      <w:r w:rsidRPr="00764DCE">
        <w:rPr>
          <w:rFonts w:hint="eastAsia"/>
          <w:lang w:eastAsia="zh-TW"/>
        </w:rPr>
        <w:t>delay time</w:t>
      </w:r>
      <w:r w:rsidRPr="00764DCE">
        <w:rPr>
          <w:rFonts w:hint="eastAsia"/>
          <w:lang w:eastAsia="zh-TW"/>
        </w:rPr>
        <w:t>是</w:t>
      </w:r>
      <m:oMath>
        <m:r>
          <w:rPr>
            <w:rFonts w:ascii="Cambria Math" w:hAnsi="Cambria Math" w:hint="eastAsia"/>
            <w:lang w:eastAsia="zh-TW"/>
          </w:rPr>
          <m:t>D</m:t>
        </m:r>
        <m:r>
          <w:rPr>
            <w:rFonts w:ascii="Cambria Math" w:hAnsi="Cambria Math"/>
            <w:lang w:eastAsia="zh-TW"/>
          </w:rPr>
          <m:t>=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r>
              <w:rPr>
                <w:rFonts w:ascii="Cambria Math" w:hAnsi="Cambria Math"/>
                <w:lang w:eastAsia="zh-TW"/>
              </w:rPr>
              <m:t>N+1</m:t>
            </m:r>
          </m:e>
        </m:d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N+1</m:t>
                    </m:r>
                  </m:e>
                </m:d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  <m:r>
          <w:rPr>
            <w:rFonts w:ascii="Cambria Math" w:hAnsi="Cambria Math"/>
            <w:lang w:eastAsia="zh-TW"/>
          </w:rPr>
          <m:t>+P=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r>
              <w:rPr>
                <w:rFonts w:ascii="Cambria Math" w:hAnsi="Cambria Math"/>
                <w:lang w:eastAsia="zh-TW"/>
              </w:rPr>
              <m:t>N+1</m:t>
            </m:r>
          </m:e>
        </m:d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TW"/>
                      </w:rPr>
                      <m:t>20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TW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en>
                </m:f>
              </m:e>
            </m:d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TW"/>
                      </w:rPr>
                      <m:t>N+1</m:t>
                    </m:r>
                  </m:e>
                </m:d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  <m:r>
          <w:rPr>
            <w:rFonts w:ascii="Cambria Math" w:hAnsi="Cambria Math"/>
            <w:lang w:eastAsia="zh-TW"/>
          </w:rPr>
          <m:t>+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r>
              <w:rPr>
                <w:rFonts w:ascii="Cambria Math" w:hAnsi="Cambria Math"/>
                <w:lang w:eastAsia="zh-TW"/>
              </w:rPr>
              <m:t>2+N</m:t>
            </m:r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⋅</m:t>
            </m:r>
            <m:r>
              <w:rPr>
                <w:rFonts w:ascii="Cambria Math" w:hAnsi="Cambria Math"/>
                <w:lang w:eastAsia="zh-TW"/>
              </w:rPr>
              <m:t>1</m:t>
            </m:r>
          </m:e>
        </m:d>
      </m:oMath>
      <w:r w:rsidR="00EA7724" w:rsidRPr="00EA7724">
        <w:rPr>
          <w:rFonts w:hint="eastAsia"/>
        </w:rPr>
        <w:t>，</w:t>
      </w:r>
      <w:r w:rsidR="00EA7724" w:rsidRPr="00EA7724">
        <w:rPr>
          <w:rFonts w:hint="eastAsia"/>
        </w:rPr>
        <w:t>m</w:t>
      </w:r>
      <w:r w:rsidR="00EA7724" w:rsidRPr="00EA7724">
        <w:t>atlab</w:t>
      </w:r>
      <w:r w:rsidR="00EA7724" w:rsidRPr="00EA7724">
        <w:t>作圖如下</w:t>
      </w:r>
    </w:p>
    <w:p w14:paraId="0BF52E17" w14:textId="7F897D13" w:rsidR="00515506" w:rsidRDefault="0092690E" w:rsidP="0092690E">
      <w:pPr>
        <w:jc w:val="center"/>
        <w:rPr>
          <w:lang w:eastAsia="zh-TW"/>
        </w:rPr>
      </w:pPr>
      <w:r w:rsidRPr="0092690E">
        <w:rPr>
          <w:noProof/>
          <w:lang w:eastAsia="zh-TW"/>
        </w:rPr>
        <w:drawing>
          <wp:inline distT="0" distB="0" distL="0" distR="0" wp14:anchorId="58903C56" wp14:editId="567D4AC0">
            <wp:extent cx="3600000" cy="1981850"/>
            <wp:effectExtent l="0" t="0" r="635" b="0"/>
            <wp:docPr id="48" name="圖形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rcRect l="7920" r="7118"/>
                    <a:stretch/>
                  </pic:blipFill>
                  <pic:spPr bwMode="auto">
                    <a:xfrm>
                      <a:off x="0" y="0"/>
                      <a:ext cx="3600000" cy="1981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359294" w14:textId="582FB378" w:rsidR="00515506" w:rsidRDefault="006B6984" w:rsidP="00302644">
      <w:pPr>
        <w:rPr>
          <w:lang w:eastAsia="zh-TW"/>
        </w:rPr>
      </w:pPr>
      <w:r w:rsidRPr="006B6984">
        <w:rPr>
          <w:rFonts w:hint="eastAsia"/>
          <w:lang w:eastAsia="zh-TW"/>
        </w:rPr>
        <w:t>題目有加條件</w:t>
      </w:r>
      <w:r w:rsidRPr="006B6984">
        <w:rPr>
          <w:rFonts w:hint="eastAsia"/>
          <w:lang w:eastAsia="zh-TW"/>
        </w:rPr>
        <w:t>"</w:t>
      </w:r>
      <w:r w:rsidR="00DA5FB6">
        <w:rPr>
          <w:rFonts w:hint="eastAsia"/>
          <w:lang w:eastAsia="zh-TW"/>
        </w:rPr>
        <w:t>N</w:t>
      </w:r>
      <w:r w:rsidR="00DA5FB6">
        <w:rPr>
          <w:lang w:eastAsia="zh-TW"/>
        </w:rPr>
        <w:t xml:space="preserve"> stage </w:t>
      </w:r>
      <w:r w:rsidRPr="006B6984">
        <w:rPr>
          <w:rFonts w:hint="eastAsia"/>
          <w:lang w:eastAsia="zh-TW"/>
        </w:rPr>
        <w:t>inverting buffer"</w:t>
      </w:r>
      <w:r w:rsidRPr="006B6984">
        <w:rPr>
          <w:rFonts w:hint="eastAsia"/>
          <w:lang w:eastAsia="zh-TW"/>
        </w:rPr>
        <w:t>，也就是一定要使用奇數個</w:t>
      </w:r>
      <w:r w:rsidRPr="006B6984">
        <w:rPr>
          <w:rFonts w:hint="eastAsia"/>
          <w:lang w:eastAsia="zh-TW"/>
        </w:rPr>
        <w:t>inverter</w:t>
      </w:r>
      <w:r w:rsidR="00DA5FB6">
        <w:rPr>
          <w:rFonts w:hint="eastAsia"/>
          <w:lang w:eastAsia="zh-TW"/>
        </w:rPr>
        <w:t>，因此由上圖可知在此限制條件下</w:t>
      </w:r>
      <m:oMath>
        <m:r>
          <w:rPr>
            <w:rFonts w:ascii="Cambria Math" w:hAnsi="Cambria Math" w:hint="eastAsia"/>
            <w:lang w:eastAsia="zh-TW"/>
          </w:rPr>
          <m:t>N=3</m:t>
        </m:r>
      </m:oMath>
      <w:r w:rsidR="00DA5FB6">
        <w:rPr>
          <w:rFonts w:hint="eastAsia"/>
          <w:lang w:eastAsia="zh-TW"/>
        </w:rPr>
        <w:t>時</w:t>
      </w:r>
      <w:r w:rsidR="00DA5FB6">
        <w:rPr>
          <w:rFonts w:hint="eastAsia"/>
          <w:lang w:eastAsia="zh-TW"/>
        </w:rPr>
        <w:t>d</w:t>
      </w:r>
      <w:r w:rsidR="00DA5FB6">
        <w:rPr>
          <w:lang w:eastAsia="zh-TW"/>
        </w:rPr>
        <w:t>elay</w:t>
      </w:r>
      <w:r w:rsidR="00DA5FB6">
        <w:rPr>
          <w:rFonts w:hint="eastAsia"/>
          <w:lang w:eastAsia="zh-TW"/>
        </w:rPr>
        <w:t>會最小</w:t>
      </w:r>
      <w:r w:rsidR="00047696">
        <w:rPr>
          <w:rFonts w:hint="eastAsia"/>
          <w:lang w:eastAsia="zh-TW"/>
        </w:rPr>
        <w:t>。</w:t>
      </w:r>
    </w:p>
    <w:p w14:paraId="7C2BFE7C" w14:textId="72A69FA2" w:rsidR="002C5B9E" w:rsidRDefault="00A35EAD" w:rsidP="00A35EAD">
      <w:pPr>
        <w:rPr>
          <w:lang w:eastAsia="zh-TW"/>
        </w:rPr>
      </w:pPr>
      <w:r>
        <w:rPr>
          <w:rFonts w:hint="eastAsia"/>
          <w:lang w:eastAsia="zh-TW"/>
        </w:rPr>
        <w:t>3</w:t>
      </w:r>
      <w:r>
        <w:rPr>
          <w:lang w:eastAsia="zh-TW"/>
        </w:rPr>
        <w:t xml:space="preserve">. </w:t>
      </w:r>
      <w:r w:rsidRPr="004D172D">
        <w:rPr>
          <w:rFonts w:hint="eastAsia"/>
          <w:lang w:eastAsia="zh-TW"/>
        </w:rPr>
        <w:t>計算各級邏輯閘的</w:t>
      </w:r>
      <w:r w:rsidRPr="004D172D">
        <w:rPr>
          <w:rFonts w:hint="eastAsia"/>
          <w:lang w:eastAsia="zh-TW"/>
        </w:rPr>
        <w:t>effort</w:t>
      </w:r>
      <w:r w:rsidRPr="004D172D">
        <w:rPr>
          <w:rFonts w:hint="eastAsia"/>
          <w:lang w:eastAsia="zh-TW"/>
        </w:rPr>
        <w:t>均為</w:t>
      </w:r>
      <m:oMath>
        <m:acc>
          <m:accPr>
            <m:ctrlPr>
              <w:rPr>
                <w:rFonts w:ascii="Cambria Math" w:hAnsi="Cambria Math"/>
                <w:lang w:eastAsia="zh-TW"/>
              </w:rPr>
            </m:ctrlPr>
          </m:accPr>
          <m:e>
            <m:r>
              <w:rPr>
                <w:rFonts w:ascii="Cambria Math" w:hAnsi="Cambria Math"/>
                <w:lang w:eastAsia="zh-TW"/>
              </w:rPr>
              <m:t>f</m:t>
            </m:r>
          </m:e>
        </m:acc>
        <m:r>
          <w:rPr>
            <w:rFonts w:ascii="Cambria Math" w:hAnsi="Cambria Math"/>
            <w:lang w:eastAsia="zh-TW"/>
          </w:rPr>
          <m:t>=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F</m:t>
            </m:r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N+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  <m:r>
          <w:rPr>
            <w:rFonts w:ascii="Cambria Math" w:hAnsi="Cambria Math"/>
            <w:lang w:eastAsia="zh-TW"/>
          </w:rPr>
          <m:t>=</m:t>
        </m:r>
        <m:sSup>
          <m:sSupPr>
            <m:ctrlPr>
              <w:rPr>
                <w:rFonts w:ascii="Cambria Math" w:hAnsi="Cambria Math"/>
                <w:i/>
                <w:lang w:eastAsia="zh-TW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eastAsia="zh-TW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TW"/>
                      </w:rPr>
                      <m:t>200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TW"/>
                      </w:rPr>
                      <m:t>3</m:t>
                    </m: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en>
                </m:f>
              </m:e>
            </m:d>
          </m:e>
          <m:sup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3+1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</m:sup>
        </m:sSup>
        <m:r>
          <w:rPr>
            <w:rFonts w:ascii="Cambria Math" w:hAnsi="Cambria Math"/>
            <w:lang w:eastAsia="zh-TW"/>
          </w:rPr>
          <m:t>=2.857</m:t>
        </m:r>
      </m:oMath>
      <w:r>
        <w:rPr>
          <w:rFonts w:hint="eastAsia"/>
          <w:lang w:eastAsia="zh-TW"/>
        </w:rPr>
        <w:t>。</w:t>
      </w:r>
    </w:p>
    <w:p w14:paraId="5373F5E0" w14:textId="77777777" w:rsidR="00A35EAD" w:rsidRDefault="00A35EAD" w:rsidP="00A35EAD">
      <w:pPr>
        <w:rPr>
          <w:lang w:eastAsia="zh-TW"/>
        </w:rPr>
      </w:pPr>
      <w:r>
        <w:rPr>
          <w:rFonts w:hint="eastAsia"/>
          <w:lang w:eastAsia="zh-TW"/>
        </w:rPr>
        <w:t>4</w:t>
      </w:r>
      <w:r>
        <w:rPr>
          <w:lang w:eastAsia="zh-TW"/>
        </w:rPr>
        <w:t xml:space="preserve">. </w:t>
      </w:r>
      <w:r w:rsidRPr="00735F12">
        <w:rPr>
          <w:rFonts w:hint="eastAsia"/>
          <w:lang w:eastAsia="zh-TW"/>
        </w:rPr>
        <w:t>從後往前推，計算每一級的輸入電容值</w:t>
      </w:r>
      <w:r w:rsidRPr="00735F12">
        <w:rPr>
          <w:rFonts w:hint="eastAsia"/>
          <w:lang w:eastAsia="zh-TW"/>
        </w:rPr>
        <w:t xml:space="preserve"> </w:t>
      </w:r>
      <m:oMath>
        <m:acc>
          <m:accPr>
            <m:ctrlPr>
              <w:rPr>
                <w:rFonts w:ascii="Cambria Math" w:hAnsi="Cambria Math"/>
                <w:lang w:eastAsia="zh-TW"/>
              </w:rPr>
            </m:ctrlPr>
          </m:accPr>
          <m:e>
            <m:r>
              <w:rPr>
                <w:rFonts w:ascii="Cambria Math" w:hAnsi="Cambria Math" w:hint="eastAsia"/>
                <w:lang w:eastAsia="zh-TW"/>
              </w:rPr>
              <m:t>f</m:t>
            </m:r>
          </m:e>
        </m:acc>
        <m:r>
          <w:rPr>
            <w:rFonts w:ascii="Cambria Math" w:hAnsi="Cambria Math" w:hint="eastAsia"/>
            <w:lang w:eastAsia="zh-TW"/>
          </w:rPr>
          <m:t>=g</m:t>
        </m:r>
        <m:r>
          <w:rPr>
            <w:rFonts w:ascii="Cambria Math" w:eastAsia="MS Gothic" w:hAnsi="Cambria Math" w:cs="MS Gothic"/>
            <w:lang w:eastAsia="zh-TW"/>
          </w:rPr>
          <m:t>h</m:t>
        </m:r>
        <m:r>
          <w:rPr>
            <w:rFonts w:ascii="Cambria Math" w:hAnsi="Cambria Math" w:hint="eastAsia"/>
            <w:lang w:eastAsia="zh-TW"/>
          </w:rPr>
          <m:t>=g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 w:hint="eastAsia"/>
                    <w:lang w:eastAsia="zh-TW"/>
                  </w:rPr>
                  <m:t>out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C</m:t>
                </m:r>
              </m:e>
              <m:sub>
                <m:r>
                  <m:rPr>
                    <m:nor/>
                  </m:rPr>
                  <w:rPr>
                    <w:rFonts w:ascii="Cambria Math" w:hAnsi="Cambria Math" w:hint="eastAsia"/>
                    <w:lang w:eastAsia="zh-TW"/>
                  </w:rPr>
                  <m:t>in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 w:hint="eastAsia"/>
                        <w:lang w:eastAsia="zh-TW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 w:hint="eastAsia"/>
                        <w:lang w:eastAsia="zh-TW"/>
                      </w:rPr>
                      <m:t>in</m:t>
                    </m:r>
                  </m:sub>
                </m:sSub>
              </m:e>
            </m:d>
            <m:ctrlPr>
              <w:rPr>
                <w:rFonts w:ascii="Cambria Math" w:hAnsi="Cambria Math"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</m:t>
            </m:r>
          </m:sub>
        </m:sSub>
        <m:r>
          <w:rPr>
            <w:rFonts w:ascii="Cambria Math" w:hAnsi="Cambria Math" w:hint="eastAsia"/>
            <w:lang w:eastAsia="zh-TW"/>
          </w:rPr>
          <m:t>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g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TW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lang w:eastAsia="zh-TW"/>
                          </w:rPr>
                          <m:t>C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 w:hAnsi="Cambria Math" w:hint="eastAsia"/>
                            <w:lang w:eastAsia="zh-TW"/>
                          </w:rPr>
                          <m:t>out</m:t>
                        </m:r>
                      </m:sub>
                    </m:sSub>
                  </m:e>
                </m:d>
                <m:ctrlPr>
                  <w:rPr>
                    <w:rFonts w:ascii="Cambria Math" w:hAnsi="Cambria Math" w:hint="eastAsia"/>
                    <w:i/>
                    <w:lang w:eastAsia="zh-TW"/>
                  </w:rPr>
                </m:ctrlP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acc>
              <m:accPr>
                <m:ctrlPr>
                  <w:rPr>
                    <w:rFonts w:ascii="Cambria Math" w:hAnsi="Cambria Math"/>
                    <w:lang w:eastAsia="zh-TW"/>
                  </w:rPr>
                </m:ctrlPr>
              </m:accPr>
              <m:e>
                <m:r>
                  <w:rPr>
                    <w:rFonts w:ascii="Cambria Math" w:hAnsi="Cambria Math" w:hint="eastAsia"/>
                    <w:lang w:eastAsia="zh-TW"/>
                  </w:rPr>
                  <m:t>f</m:t>
                </m:r>
              </m:e>
            </m:acc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</w:p>
    <w:p w14:paraId="22AC720F" w14:textId="31BB3D10" w:rsidR="00A35EAD" w:rsidRPr="00343F82" w:rsidRDefault="00987D23" w:rsidP="00A35EAD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500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2.857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75</m:t>
          </m:r>
        </m:oMath>
      </m:oMathPara>
    </w:p>
    <w:p w14:paraId="4CA08190" w14:textId="1F81911B" w:rsidR="00A35EAD" w:rsidRPr="001E5A3D" w:rsidRDefault="00987D23" w:rsidP="00A35EAD">
      <w:pPr>
        <w:rPr>
          <w:lang w:eastAsia="zh-TW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eastAsia="zh-TW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zh-TW"/>
                </w:rPr>
                <m:t>'</m:t>
              </m:r>
            </m:sup>
          </m:sSup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175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2.857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61.26</m:t>
          </m:r>
        </m:oMath>
      </m:oMathPara>
    </w:p>
    <w:p w14:paraId="5C6FFCA1" w14:textId="1E806962" w:rsidR="001E5A3D" w:rsidRPr="00343F82" w:rsidRDefault="00987D23" w:rsidP="001E5A3D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eastAsia="zh-TW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zh-TW"/>
                </w:rPr>
                <m:t>''</m:t>
              </m:r>
            </m:sup>
          </m:sSup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61.26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2.857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21.44</m:t>
          </m:r>
        </m:oMath>
      </m:oMathPara>
    </w:p>
    <w:p w14:paraId="53BB6C24" w14:textId="0C65DAFC" w:rsidR="00CA1FF3" w:rsidRPr="00112605" w:rsidRDefault="00987D23" w:rsidP="00CA1FF3">
      <w:pPr>
        <w:rPr>
          <w:lang w:eastAsia="zh-TW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sSubPr>
                    <m:e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hint="eastAsia"/>
                          <w:lang w:eastAsia="zh-TW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eastAsia="zh-TW"/>
                        </w:rPr>
                        <m:t>n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zh-TW"/>
                </w:rPr>
                <m:t>'''</m:t>
              </m:r>
            </m:sup>
          </m:sSup>
          <m:r>
            <w:rPr>
              <w:rFonts w:ascii="Cambria Math" w:hAnsi="Cambria Math"/>
              <w:lang w:eastAsia="zh-TW"/>
            </w:rPr>
            <m:t>=</m:t>
          </m:r>
          <m:f>
            <m:fPr>
              <m:ctrlPr>
                <w:rPr>
                  <w:rFonts w:ascii="Cambria Math" w:hAnsi="Cambria Math"/>
                  <w:lang w:eastAsia="zh-TW"/>
                </w:rPr>
              </m:ctrlPr>
            </m:fPr>
            <m:num>
              <m:r>
                <w:rPr>
                  <w:rFonts w:ascii="Cambria Math" w:hAnsi="Cambria Math"/>
                  <w:lang w:eastAsia="zh-TW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⋅</m:t>
              </m:r>
              <m:r>
                <w:rPr>
                  <w:rFonts w:ascii="Cambria Math" w:hAnsi="Cambria Math"/>
                  <w:lang w:eastAsia="zh-TW"/>
                </w:rPr>
                <m:t>21.44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num>
            <m:den>
              <m:r>
                <w:rPr>
                  <w:rFonts w:ascii="Cambria Math" w:hAnsi="Cambria Math"/>
                  <w:lang w:eastAsia="zh-TW"/>
                </w:rPr>
                <m:t>2.857</m:t>
              </m:r>
              <m:ctrlPr>
                <w:rPr>
                  <w:rFonts w:ascii="Cambria Math" w:hAnsi="Cambria Math"/>
                  <w:i/>
                  <w:lang w:eastAsia="zh-TW"/>
                </w:rPr>
              </m:ctrlPr>
            </m:den>
          </m:f>
          <m:r>
            <w:rPr>
              <w:rFonts w:ascii="Cambria Math" w:hAnsi="Cambria Math"/>
              <w:lang w:eastAsia="zh-TW"/>
            </w:rPr>
            <m:t>=10</m:t>
          </m:r>
        </m:oMath>
      </m:oMathPara>
    </w:p>
    <w:p w14:paraId="4EF3D139" w14:textId="77777777" w:rsidR="00112605" w:rsidRPr="00343F82" w:rsidRDefault="00112605" w:rsidP="00CA1FF3">
      <w:pPr>
        <w:rPr>
          <w:rFonts w:ascii="Cambria Math" w:hAnsi="Cambria Math"/>
          <w:lang w:eastAsia="zh-TW"/>
          <w:oMath/>
        </w:rPr>
      </w:pPr>
    </w:p>
    <w:p w14:paraId="6B03A502" w14:textId="1D7B350F" w:rsidR="00112605" w:rsidRPr="00CA046F" w:rsidRDefault="00112605" w:rsidP="00A06E2E">
      <w:pPr>
        <w:pStyle w:val="a"/>
        <w:numPr>
          <w:ilvl w:val="0"/>
          <w:numId w:val="7"/>
        </w:numPr>
        <w:rPr>
          <w:lang w:eastAsia="zh-TW"/>
        </w:rPr>
      </w:pPr>
      <w:r>
        <w:rPr>
          <w:rFonts w:hint="eastAsia"/>
          <w:lang w:eastAsia="zh-TW"/>
        </w:rPr>
        <w:t>第</w:t>
      </w:r>
      <w:r w:rsidR="00DB0F2C">
        <w:rPr>
          <w:rFonts w:hint="eastAsia"/>
          <w:lang w:eastAsia="zh-TW"/>
        </w:rPr>
        <w:t>四</w:t>
      </w:r>
      <w:r>
        <w:rPr>
          <w:rFonts w:hint="eastAsia"/>
          <w:lang w:eastAsia="zh-TW"/>
        </w:rPr>
        <w:t>級</w:t>
      </w:r>
      <w:r>
        <w:rPr>
          <w:rFonts w:hint="eastAsia"/>
          <w:lang w:eastAsia="zh-TW"/>
        </w:rPr>
        <w:t>i</w:t>
      </w:r>
      <w:r>
        <w:rPr>
          <w:lang w:eastAsia="zh-TW"/>
        </w:rPr>
        <w:t>nverter</w:t>
      </w:r>
    </w:p>
    <w:p w14:paraId="05DE31DF" w14:textId="5170128E" w:rsidR="00112605" w:rsidRPr="00CA033E" w:rsidRDefault="00987D23" w:rsidP="00112605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1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3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175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58.3</m:t>
          </m:r>
        </m:oMath>
      </m:oMathPara>
    </w:p>
    <w:p w14:paraId="382BDA1B" w14:textId="4FCB8A38" w:rsidR="00112605" w:rsidRDefault="00112605" w:rsidP="00112605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116.67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1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58.33</m:t>
        </m:r>
        <m:r>
          <w:rPr>
            <w:rFonts w:ascii="Cambria Math" w:hAnsi="Cambria Math"/>
            <w:lang w:eastAsia="zh-TW"/>
          </w:rPr>
          <m:t>μm</m:t>
        </m:r>
      </m:oMath>
    </w:p>
    <w:p w14:paraId="05F20686" w14:textId="2BFC3BD4" w:rsidR="001E5A3D" w:rsidRPr="0060520B" w:rsidRDefault="00112605" w:rsidP="00A35EAD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1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58.33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58.33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29.15</m:t>
        </m:r>
        <m:r>
          <w:rPr>
            <w:rFonts w:ascii="Cambria Math" w:hAnsi="Cambria Math"/>
            <w:lang w:eastAsia="zh-TW"/>
          </w:rPr>
          <m:t>μm</m:t>
        </m:r>
      </m:oMath>
    </w:p>
    <w:p w14:paraId="44976287" w14:textId="62D99D9D" w:rsidR="00A35EAD" w:rsidRPr="00CA046F" w:rsidRDefault="00DB0F2C" w:rsidP="00A06E2E">
      <w:pPr>
        <w:pStyle w:val="a"/>
        <w:numPr>
          <w:ilvl w:val="0"/>
          <w:numId w:val="7"/>
        </w:numPr>
        <w:rPr>
          <w:lang w:eastAsia="zh-TW"/>
        </w:rPr>
      </w:pPr>
      <w:r>
        <w:rPr>
          <w:rFonts w:hint="eastAsia"/>
          <w:lang w:eastAsia="zh-TW"/>
        </w:rPr>
        <w:t>第三級</w:t>
      </w:r>
      <w:r w:rsidR="00A35EAD">
        <w:rPr>
          <w:rFonts w:hint="eastAsia"/>
          <w:lang w:eastAsia="zh-TW"/>
        </w:rPr>
        <w:t>i</w:t>
      </w:r>
      <w:r w:rsidR="00A35EAD">
        <w:rPr>
          <w:lang w:eastAsia="zh-TW"/>
        </w:rPr>
        <w:t>nverter</w:t>
      </w:r>
    </w:p>
    <w:p w14:paraId="7EABC07D" w14:textId="392D5743" w:rsidR="00A35EAD" w:rsidRPr="00CA033E" w:rsidRDefault="00987D23" w:rsidP="00A35EAD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1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3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61.26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20.42</m:t>
          </m:r>
        </m:oMath>
      </m:oMathPara>
    </w:p>
    <w:p w14:paraId="1E046762" w14:textId="4C9E6C5A" w:rsidR="00A35EAD" w:rsidRDefault="00A35EAD" w:rsidP="00A35EAD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40.84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40.84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20.42</m:t>
        </m:r>
        <m:r>
          <w:rPr>
            <w:rFonts w:ascii="Cambria Math" w:hAnsi="Cambria Math"/>
            <w:lang w:eastAsia="zh-TW"/>
          </w:rPr>
          <m:t>μm</m:t>
        </m:r>
      </m:oMath>
    </w:p>
    <w:p w14:paraId="29FEEAB4" w14:textId="1B30A0E0" w:rsidR="00A35EAD" w:rsidRDefault="00A35EAD" w:rsidP="00A35EAD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1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20.42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20.42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10.21</m:t>
        </m:r>
        <m:r>
          <w:rPr>
            <w:rFonts w:ascii="Cambria Math" w:hAnsi="Cambria Math"/>
            <w:lang w:eastAsia="zh-TW"/>
          </w:rPr>
          <m:t>μm</m:t>
        </m:r>
      </m:oMath>
    </w:p>
    <w:p w14:paraId="337EB589" w14:textId="6DAF54B9" w:rsidR="00A35EAD" w:rsidRPr="00CA046F" w:rsidRDefault="00A35EAD" w:rsidP="00A35EAD">
      <w:pPr>
        <w:pStyle w:val="a"/>
        <w:rPr>
          <w:lang w:eastAsia="zh-TW"/>
        </w:rPr>
      </w:pPr>
      <w:r>
        <w:rPr>
          <w:rFonts w:hint="eastAsia"/>
          <w:lang w:eastAsia="zh-TW"/>
        </w:rPr>
        <w:t>第</w:t>
      </w:r>
      <w:r w:rsidR="002572B1">
        <w:rPr>
          <w:rFonts w:hint="eastAsia"/>
          <w:lang w:eastAsia="zh-TW"/>
        </w:rPr>
        <w:t>二</w:t>
      </w:r>
      <w:r>
        <w:rPr>
          <w:rFonts w:hint="eastAsia"/>
          <w:lang w:eastAsia="zh-TW"/>
        </w:rPr>
        <w:t>級</w:t>
      </w:r>
      <w:r>
        <w:rPr>
          <w:lang w:eastAsia="zh-TW"/>
        </w:rPr>
        <w:t>inverter</w:t>
      </w:r>
    </w:p>
    <w:p w14:paraId="1F0720D0" w14:textId="7CA13815" w:rsidR="00A35EAD" w:rsidRPr="00CA033E" w:rsidRDefault="00987D23" w:rsidP="00A35EAD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1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3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21.44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7.15</m:t>
          </m:r>
        </m:oMath>
      </m:oMathPara>
    </w:p>
    <w:p w14:paraId="6F828F72" w14:textId="6F050FC0" w:rsidR="00A35EAD" w:rsidRDefault="00A35EAD" w:rsidP="00A35EAD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3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14.29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14.29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7.15</m:t>
        </m:r>
        <m:r>
          <w:rPr>
            <w:rFonts w:ascii="Cambria Math" w:hAnsi="Cambria Math"/>
            <w:lang w:eastAsia="zh-TW"/>
          </w:rPr>
          <m:t>μm</m:t>
        </m:r>
      </m:oMath>
    </w:p>
    <w:p w14:paraId="7EC5F7FB" w14:textId="585F508B" w:rsidR="00A35EAD" w:rsidRDefault="00A35EAD" w:rsidP="00A35EAD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1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7.1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7.1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3.57</m:t>
        </m:r>
        <m:r>
          <w:rPr>
            <w:rFonts w:ascii="Cambria Math" w:hAnsi="Cambria Math"/>
            <w:lang w:eastAsia="zh-TW"/>
          </w:rPr>
          <m:t>μm</m:t>
        </m:r>
      </m:oMath>
    </w:p>
    <w:p w14:paraId="52E4EA70" w14:textId="77777777" w:rsidR="00C47152" w:rsidRPr="00C47152" w:rsidRDefault="00D32CE2" w:rsidP="002504EB">
      <w:pPr>
        <w:pStyle w:val="a"/>
        <w:rPr>
          <w:rFonts w:ascii="Cambria Math" w:hAnsi="Cambria Math"/>
          <w:lang w:eastAsia="zh-TW"/>
          <w:oMath/>
        </w:rPr>
      </w:pPr>
      <w:r>
        <w:rPr>
          <w:rFonts w:hint="eastAsia"/>
          <w:lang w:eastAsia="zh-TW"/>
        </w:rPr>
        <w:t>第一級</w:t>
      </w:r>
      <w:r w:rsidR="00C47152" w:rsidRPr="00C47152">
        <w:rPr>
          <w:lang w:eastAsia="zh-TW"/>
        </w:rPr>
        <w:t>2-input NAND gate</w:t>
      </w:r>
    </w:p>
    <w:p w14:paraId="320E1A9D" w14:textId="15EACA72" w:rsidR="00D32CE2" w:rsidRPr="00C47152" w:rsidRDefault="00987D23" w:rsidP="00C47152">
      <w:pPr>
        <w:pStyle w:val="a"/>
        <w:numPr>
          <w:ilvl w:val="0"/>
          <w:numId w:val="0"/>
        </w:num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4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10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2.5</m:t>
          </m:r>
        </m:oMath>
      </m:oMathPara>
    </w:p>
    <w:p w14:paraId="621FD3EC" w14:textId="0B0ACD0D" w:rsidR="00D32CE2" w:rsidRDefault="00D32CE2" w:rsidP="00D32CE2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2.5</m:t>
        </m:r>
        <m:r>
          <w:rPr>
            <w:rFonts w:ascii="Cambria Math" w:hAnsi="Cambria Math"/>
            <w:lang w:eastAsia="zh-TW"/>
          </w:rPr>
          <m:t>μm</m:t>
        </m:r>
      </m:oMath>
    </w:p>
    <w:p w14:paraId="7A11EB3C" w14:textId="6D81AF39" w:rsidR="00D32CE2" w:rsidRDefault="00D32CE2" w:rsidP="00D32CE2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2.5</m:t>
        </m:r>
        <m:r>
          <w:rPr>
            <w:rFonts w:ascii="Cambria Math" w:hAnsi="Cambria Math"/>
            <w:lang w:eastAsia="zh-TW"/>
          </w:rPr>
          <m:t>μm</m:t>
        </m:r>
      </m:oMath>
    </w:p>
    <w:p w14:paraId="7E8189B6" w14:textId="77777777" w:rsidR="00047696" w:rsidRDefault="00047696" w:rsidP="00302644">
      <w:pPr>
        <w:rPr>
          <w:lang w:eastAsia="zh-TW"/>
        </w:rPr>
      </w:pPr>
    </w:p>
    <w:p w14:paraId="3BDE0A20" w14:textId="3A550246" w:rsidR="00524116" w:rsidRDefault="00047696" w:rsidP="00524116">
      <w:pPr>
        <w:pStyle w:val="2"/>
      </w:pPr>
      <w:r w:rsidRPr="00641820">
        <w:t xml:space="preserve">Furthermore, assume we neglect the diffusion capacitances. If the delay constraint is between </w:t>
      </w:r>
      <m:oMath>
        <m:r>
          <m:rPr>
            <m:sty m:val="bi"/>
          </m:rPr>
          <w:rPr>
            <w:rFonts w:ascii="Cambria Math" w:hAnsi="Cambria Math"/>
          </w:rPr>
          <m:t>30</m:t>
        </m:r>
        <m:r>
          <m:rPr>
            <m:sty m:val="bi"/>
          </m:rPr>
          <w:rPr>
            <w:rFonts w:ascii="Cambria Math" w:hAnsi="Cambria Math"/>
            <w:sz w:val="23"/>
            <w:szCs w:val="23"/>
          </w:rPr>
          <m:t>τ</m:t>
        </m:r>
      </m:oMath>
      <w:r w:rsidR="008A6096">
        <w:rPr>
          <w:rFonts w:hint="eastAsia"/>
          <w:iCs/>
          <w:sz w:val="23"/>
          <w:szCs w:val="23"/>
        </w:rPr>
        <w:t xml:space="preserve"> </w:t>
      </w:r>
      <w:r w:rsidRPr="00641820">
        <w:t>and</w:t>
      </w:r>
      <w:r>
        <w:t xml:space="preserve"> </w:t>
      </w:r>
      <m:oMath>
        <m:r>
          <m:rPr>
            <m:sty m:val="bi"/>
          </m:rPr>
          <w:rPr>
            <w:rFonts w:ascii="Cambria Math" w:hAnsi="Cambria Math"/>
          </w:rPr>
          <m:t>29</m:t>
        </m:r>
        <m:r>
          <m:rPr>
            <m:sty m:val="bi"/>
          </m:rPr>
          <w:rPr>
            <w:rFonts w:ascii="Cambria Math" w:hAnsi="Cambria Math"/>
            <w:sz w:val="23"/>
            <w:szCs w:val="23"/>
          </w:rPr>
          <m:t>τ</m:t>
        </m:r>
      </m:oMath>
      <w:r w:rsidRPr="00641820">
        <w:t>,</w:t>
      </w:r>
      <w:r w:rsidR="008A6096">
        <w:rPr>
          <w:rFonts w:hint="eastAsia"/>
        </w:rPr>
        <w:t xml:space="preserve"> </w:t>
      </w:r>
      <w:r w:rsidRPr="00641820">
        <w:t>what N should be set to give the lowest power, and how should the stages be sized? How much dynamic power does it consume?</w:t>
      </w:r>
    </w:p>
    <w:p w14:paraId="7341D776" w14:textId="772FE84A" w:rsidR="00524116" w:rsidRPr="00524116" w:rsidRDefault="00F30774" w:rsidP="00524116">
      <w:pPr>
        <w:rPr>
          <w:lang w:eastAsia="zh-TW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941EE9" wp14:editId="3CAA99AB">
            <wp:simplePos x="0" y="0"/>
            <wp:positionH relativeFrom="column">
              <wp:posOffset>12700</wp:posOffset>
            </wp:positionH>
            <wp:positionV relativeFrom="paragraph">
              <wp:posOffset>68580</wp:posOffset>
            </wp:positionV>
            <wp:extent cx="1903730" cy="927100"/>
            <wp:effectExtent l="0" t="0" r="1270" b="6350"/>
            <wp:wrapSquare wrapText="bothSides"/>
            <wp:docPr id="2" name="圖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73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B8C" w:rsidRPr="000A7B8C">
        <w:rPr>
          <w:rFonts w:hint="eastAsia"/>
          <w:lang w:eastAsia="zh-TW"/>
        </w:rPr>
        <w:t>首先決定級數為最小值</w:t>
      </w:r>
      <m:oMath>
        <m:r>
          <w:rPr>
            <w:rFonts w:ascii="Cambria Math" w:hAnsi="Cambria Math" w:hint="eastAsia"/>
            <w:lang w:eastAsia="zh-TW"/>
          </w:rPr>
          <m:t>N=1</m:t>
        </m:r>
      </m:oMath>
      <w:r w:rsidR="000A7B8C" w:rsidRPr="000A7B8C">
        <w:rPr>
          <w:rFonts w:hint="eastAsia"/>
          <w:lang w:eastAsia="zh-TW"/>
        </w:rPr>
        <w:t>，因為根據講義</w:t>
      </w:r>
      <w:r w:rsidR="000A7B8C" w:rsidRPr="000A7B8C">
        <w:rPr>
          <w:rFonts w:hint="eastAsia"/>
          <w:lang w:eastAsia="zh-TW"/>
        </w:rPr>
        <w:t>U23-8</w:t>
      </w:r>
      <w:r w:rsidR="000A7B8C" w:rsidRPr="000A7B8C">
        <w:rPr>
          <w:rFonts w:hint="eastAsia"/>
          <w:lang w:eastAsia="zh-TW"/>
        </w:rPr>
        <w:t>觀念，電路級數越少，</w:t>
      </w:r>
      <w:r w:rsidR="000A7B8C" w:rsidRPr="000A7B8C">
        <w:rPr>
          <w:rFonts w:hint="eastAsia"/>
          <w:lang w:eastAsia="zh-TW"/>
        </w:rPr>
        <w:t>power</w:t>
      </w:r>
      <w:r w:rsidR="000A7B8C" w:rsidRPr="000A7B8C">
        <w:rPr>
          <w:rFonts w:hint="eastAsia"/>
          <w:lang w:eastAsia="zh-TW"/>
        </w:rPr>
        <w:t>會越小，再來是決定</w:t>
      </w:r>
      <w:r w:rsidR="000A7B8C" w:rsidRPr="000A7B8C">
        <w:rPr>
          <w:rFonts w:hint="eastAsia"/>
          <w:lang w:eastAsia="zh-TW"/>
        </w:rPr>
        <w:t>inverter size</w:t>
      </w:r>
      <w:r w:rsidR="000A7B8C" w:rsidRPr="000A7B8C">
        <w:rPr>
          <w:rFonts w:hint="eastAsia"/>
          <w:lang w:eastAsia="zh-TW"/>
        </w:rPr>
        <w:t>，</w:t>
      </w:r>
      <w:r w:rsidR="0079277E">
        <w:rPr>
          <w:rFonts w:hint="eastAsia"/>
          <w:lang w:eastAsia="zh-TW"/>
        </w:rPr>
        <w:t>d</w:t>
      </w:r>
      <w:r w:rsidR="0079277E">
        <w:rPr>
          <w:lang w:eastAsia="zh-TW"/>
        </w:rPr>
        <w:t>elay time</w:t>
      </w:r>
      <w:r w:rsidR="0079277E">
        <w:rPr>
          <w:rFonts w:hint="eastAsia"/>
          <w:lang w:eastAsia="zh-TW"/>
        </w:rPr>
        <w:t>計算為</w:t>
      </w:r>
      <m:oMath>
        <m:sSub>
          <m:sSubPr>
            <m:ctrlPr>
              <w:rPr>
                <w:rFonts w:ascii="Cambria Math" w:hAnsi="Cambria Math"/>
                <w:iCs/>
                <w:lang w:eastAsia="zh-T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  <w:lang w:eastAsia="zh-TW"/>
              </w:rPr>
              <m:t>d</m:t>
            </m:r>
            <m:ctrlPr>
              <w:rPr>
                <w:rFonts w:ascii="Cambria Math" w:hAnsi="Cambria Math" w:hint="eastAsia"/>
                <w:iCs/>
                <w:lang w:eastAsia="zh-TW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nand gate</m:t>
            </m:r>
          </m:sub>
        </m:sSub>
        <m:r>
          <m:rPr>
            <m:sty m:val="p"/>
          </m:rPr>
          <w:rPr>
            <w:rFonts w:ascii="Cambria Math" w:hAnsi="Cambria Math"/>
            <w:lang w:eastAsia="zh-TW"/>
          </w:rPr>
          <m:t>+</m:t>
        </m:r>
        <m:sSub>
          <m:sSubPr>
            <m:ctrlPr>
              <w:rPr>
                <w:rFonts w:ascii="Cambria Math" w:hAnsi="Cambria Math"/>
                <w:iCs/>
                <w:lang w:eastAsia="zh-TW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inv</m:t>
            </m:r>
          </m:sub>
        </m:sSub>
        <m:r>
          <w:rPr>
            <w:rFonts w:ascii="Cambria Math" w:hAnsi="Cambria Math"/>
            <w:lang w:eastAsia="zh-TW"/>
          </w:rPr>
          <m:t>=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4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3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r>
              <m:rPr>
                <m:sty m:val="p"/>
              </m:rPr>
              <w:rPr>
                <w:rFonts w:ascii="Cambria Math" w:hAnsi="Cambria Math"/>
                <w:lang w:eastAsia="zh-TW"/>
              </w:rPr>
              <m:t>⋅</m:t>
            </m:r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in</m:t>
                    </m:r>
                  </m:sub>
                </m:sSub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10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r>
              <w:rPr>
                <w:rFonts w:ascii="Cambria Math" w:hAnsi="Cambria Math"/>
                <w:lang w:eastAsia="zh-TW"/>
              </w:rPr>
              <m:t>+2</m:t>
            </m:r>
          </m:e>
        </m:d>
        <m:r>
          <w:rPr>
            <w:rFonts w:ascii="Cambria Math" w:hAnsi="Cambria Math"/>
            <w:lang w:eastAsia="zh-TW"/>
          </w:rPr>
          <m:t>+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500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lang w:eastAsia="zh-T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TW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eastAsia="zh-TW"/>
                      </w:rPr>
                      <m:t>in</m:t>
                    </m:r>
                  </m:sub>
                </m:sSub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r>
              <w:rPr>
                <w:rFonts w:ascii="Cambria Math" w:hAnsi="Cambria Math"/>
                <w:lang w:eastAsia="zh-TW"/>
              </w:rPr>
              <m:t>+1</m:t>
            </m:r>
          </m:e>
        </m:d>
      </m:oMath>
      <w:r w:rsidR="003E5A96">
        <w:rPr>
          <w:rFonts w:hint="eastAsia"/>
          <w:lang w:eastAsia="zh-TW"/>
        </w:rPr>
        <w:t>，</w:t>
      </w:r>
      <w:r w:rsidR="000A7B8C" w:rsidRPr="000A7B8C">
        <w:rPr>
          <w:rFonts w:hint="eastAsia"/>
          <w:lang w:eastAsia="zh-TW"/>
        </w:rPr>
        <w:t>將</w:t>
      </w:r>
      <w:r w:rsidR="000A7B8C" w:rsidRPr="000A7B8C">
        <w:rPr>
          <w:rFonts w:hint="eastAsia"/>
          <w:lang w:eastAsia="zh-TW"/>
        </w:rPr>
        <w:t>inverter</w:t>
      </w:r>
      <w:r w:rsidR="000A7B8C" w:rsidRPr="000A7B8C">
        <w:rPr>
          <w:rFonts w:hint="eastAsia"/>
          <w:lang w:eastAsia="zh-TW"/>
        </w:rPr>
        <w:t>的輸入電容</w:t>
      </w:r>
      <w:r w:rsidR="000A7B8C" w:rsidRPr="000A7B8C">
        <w:rPr>
          <w:rFonts w:hint="eastAsia"/>
          <w:lang w:eastAsia="zh-TW"/>
        </w:rPr>
        <w:t>(gate</w:t>
      </w:r>
      <w:r w:rsidR="000A7B8C" w:rsidRPr="000A7B8C">
        <w:rPr>
          <w:rFonts w:hint="eastAsia"/>
          <w:lang w:eastAsia="zh-TW"/>
        </w:rPr>
        <w:t>電容</w:t>
      </w:r>
      <w:r w:rsidR="000A7B8C" w:rsidRPr="000A7B8C">
        <w:rPr>
          <w:rFonts w:hint="eastAsia"/>
          <w:lang w:eastAsia="zh-TW"/>
        </w:rPr>
        <w:t xml:space="preserve">)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n</m:t>
            </m:r>
          </m:sub>
        </m:sSub>
      </m:oMath>
      <w:r w:rsidR="000A7B8C" w:rsidRPr="000A7B8C">
        <w:rPr>
          <w:rFonts w:hint="eastAsia"/>
          <w:lang w:eastAsia="zh-TW"/>
        </w:rPr>
        <w:t>視為變數掃</w:t>
      </w:r>
      <w:r w:rsidR="000A7B8C" w:rsidRPr="000A7B8C">
        <w:rPr>
          <w:rFonts w:hint="eastAsia"/>
          <w:lang w:eastAsia="zh-TW"/>
        </w:rPr>
        <w:t>delay</w:t>
      </w:r>
      <w:r w:rsidR="000A7B8C" w:rsidRPr="000A7B8C">
        <w:rPr>
          <w:rFonts w:hint="eastAsia"/>
          <w:lang w:eastAsia="zh-TW"/>
        </w:rPr>
        <w:t>在</w:t>
      </w:r>
      <w:r w:rsidR="000A7B8C" w:rsidRPr="000A7B8C">
        <w:rPr>
          <w:rFonts w:hint="eastAsia"/>
          <w:lang w:eastAsia="zh-TW"/>
        </w:rPr>
        <w:t>29</w:t>
      </w:r>
      <w:r w:rsidR="000A7B8C" w:rsidRPr="000A7B8C">
        <w:rPr>
          <w:rFonts w:hint="eastAsia"/>
          <w:lang w:eastAsia="zh-TW"/>
        </w:rPr>
        <w:t>和</w:t>
      </w:r>
      <w:r w:rsidR="000A7B8C" w:rsidRPr="000A7B8C">
        <w:rPr>
          <w:rFonts w:hint="eastAsia"/>
          <w:lang w:eastAsia="zh-TW"/>
        </w:rPr>
        <w:t>30</w:t>
      </w:r>
      <w:r w:rsidR="000A7B8C" w:rsidRPr="000A7B8C">
        <w:rPr>
          <w:rFonts w:hint="eastAsia"/>
          <w:lang w:eastAsia="zh-TW"/>
        </w:rPr>
        <w:t>的值，</w:t>
      </w:r>
      <w:r w:rsidR="00192226">
        <w:rPr>
          <w:rFonts w:hint="eastAsia"/>
          <w:lang w:eastAsia="zh-TW"/>
        </w:rPr>
        <w:t>如下圖</w:t>
      </w:r>
      <w:r w:rsidR="00497D1C">
        <w:rPr>
          <w:rFonts w:hint="eastAsia"/>
          <w:lang w:eastAsia="zh-TW"/>
        </w:rPr>
        <w:t>所示</w:t>
      </w:r>
      <w:r w:rsidR="00192226" w:rsidRPr="00524116">
        <w:rPr>
          <w:rFonts w:hint="eastAsia"/>
          <w:lang w:eastAsia="zh-TW"/>
        </w:rPr>
        <w:t xml:space="preserve"> </w:t>
      </w:r>
    </w:p>
    <w:tbl>
      <w:tblPr>
        <w:tblStyle w:val="a8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70"/>
        <w:gridCol w:w="4270"/>
      </w:tblGrid>
      <w:tr w:rsidR="00AC3173" w14:paraId="06762D6B" w14:textId="77777777" w:rsidTr="00367EAA">
        <w:tc>
          <w:tcPr>
            <w:tcW w:w="4270" w:type="dxa"/>
            <w:shd w:val="clear" w:color="auto" w:fill="D9D9D9" w:themeFill="background1" w:themeFillShade="D9"/>
            <w:vAlign w:val="center"/>
          </w:tcPr>
          <w:p w14:paraId="1F03A318" w14:textId="1C66C92A" w:rsidR="00AC3173" w:rsidRDefault="00367EAA" w:rsidP="00AC3173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整體圖</w:t>
            </w:r>
          </w:p>
        </w:tc>
        <w:tc>
          <w:tcPr>
            <w:tcW w:w="4270" w:type="dxa"/>
            <w:shd w:val="clear" w:color="auto" w:fill="D9D9D9" w:themeFill="background1" w:themeFillShade="D9"/>
            <w:vAlign w:val="center"/>
          </w:tcPr>
          <w:p w14:paraId="6994A476" w14:textId="19F34AE3" w:rsidR="00AC3173" w:rsidRDefault="00367EAA" w:rsidP="00AC3173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右圖放大</w:t>
            </w:r>
          </w:p>
        </w:tc>
      </w:tr>
      <w:tr w:rsidR="00AC3173" w14:paraId="4192105A" w14:textId="77777777" w:rsidTr="00AC3173">
        <w:tc>
          <w:tcPr>
            <w:tcW w:w="4270" w:type="dxa"/>
            <w:vAlign w:val="center"/>
          </w:tcPr>
          <w:p w14:paraId="7EB92095" w14:textId="6ACCC263" w:rsidR="00AC3173" w:rsidRDefault="00AC3173" w:rsidP="00AC3173">
            <w:pPr>
              <w:jc w:val="center"/>
              <w:rPr>
                <w:lang w:eastAsia="zh-TW"/>
              </w:rPr>
            </w:pPr>
            <w:r w:rsidRPr="00AC3173">
              <w:rPr>
                <w:noProof/>
                <w:lang w:eastAsia="zh-TW"/>
              </w:rPr>
              <w:drawing>
                <wp:inline distT="0" distB="0" distL="0" distR="0" wp14:anchorId="4C4A4740" wp14:editId="5D5CF1F7">
                  <wp:extent cx="2520000" cy="1178653"/>
                  <wp:effectExtent l="0" t="0" r="0" b="2540"/>
                  <wp:docPr id="58" name="圖形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1178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0" w:type="dxa"/>
            <w:vAlign w:val="center"/>
          </w:tcPr>
          <w:p w14:paraId="1F23F59B" w14:textId="32C4F0D9" w:rsidR="00AC3173" w:rsidRDefault="00AC3173" w:rsidP="00AC3173">
            <w:pPr>
              <w:jc w:val="center"/>
              <w:rPr>
                <w:lang w:eastAsia="zh-TW"/>
              </w:rPr>
            </w:pPr>
            <w:r w:rsidRPr="004F4049">
              <w:rPr>
                <w:noProof/>
                <w:lang w:eastAsia="zh-TW"/>
              </w:rPr>
              <w:drawing>
                <wp:inline distT="0" distB="0" distL="0" distR="0" wp14:anchorId="48587A4A" wp14:editId="05585156">
                  <wp:extent cx="2520000" cy="1382158"/>
                  <wp:effectExtent l="0" t="0" r="0" b="8890"/>
                  <wp:docPr id="57" name="圖形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>
                            <a:extLs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rcRect l="7569" r="7154"/>
                          <a:stretch/>
                        </pic:blipFill>
                        <pic:spPr bwMode="auto">
                          <a:xfrm>
                            <a:off x="0" y="0"/>
                            <a:ext cx="2520000" cy="1382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5EC5CD" w14:textId="06AD595F" w:rsidR="004F4049" w:rsidRPr="004F4049" w:rsidRDefault="005E1ED3" w:rsidP="004F4049">
      <w:pPr>
        <w:rPr>
          <w:lang w:eastAsia="zh-TW"/>
        </w:rPr>
      </w:pPr>
      <w:r>
        <w:rPr>
          <w:rFonts w:hint="eastAsia"/>
          <w:lang w:eastAsia="zh-TW"/>
        </w:rPr>
        <w:t>由上圖可知</w:t>
      </w:r>
      <w:r w:rsidR="00497D1C" w:rsidRPr="000A7B8C">
        <w:rPr>
          <w:rFonts w:hint="eastAsia"/>
          <w:lang w:eastAsia="zh-TW"/>
        </w:rPr>
        <w:t>極值</w:t>
      </w:r>
      <w:r w:rsidR="00D15DB2">
        <w:rPr>
          <w:rFonts w:hint="eastAsia"/>
          <w:lang w:eastAsia="zh-TW"/>
        </w:rPr>
        <w:t>發生在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n</m:t>
            </m:r>
          </m:sub>
        </m:sSub>
        <m:r>
          <w:rPr>
            <w:rFonts w:ascii="Cambria Math" w:hAnsi="Cambria Math" w:hint="eastAsia"/>
            <w:lang w:eastAsia="zh-TW"/>
          </w:rPr>
          <m:t>=20.62</m:t>
        </m:r>
      </m:oMath>
      <w:r w:rsidR="00497D1C" w:rsidRPr="000A7B8C">
        <w:rPr>
          <w:rFonts w:hint="eastAsia"/>
          <w:lang w:eastAsia="zh-TW"/>
        </w:rPr>
        <w:t>，</w:t>
      </w:r>
      <w:r w:rsidR="00D87612" w:rsidRPr="00AC3173">
        <w:rPr>
          <w:lang w:eastAsia="zh-TW"/>
        </w:rPr>
        <w:t xml:space="preserve"> </w:t>
      </w:r>
      <w:r w:rsidR="00D87612" w:rsidRPr="00735F12">
        <w:rPr>
          <w:rFonts w:hint="eastAsia"/>
          <w:lang w:eastAsia="zh-TW"/>
        </w:rPr>
        <w:t>從後往前推，計算每一級的輸入電容值</w:t>
      </w:r>
      <w:r w:rsidR="007F652D">
        <w:rPr>
          <w:rFonts w:hint="eastAsia"/>
          <w:lang w:eastAsia="zh-TW"/>
        </w:rPr>
        <w:t>。</w:t>
      </w:r>
    </w:p>
    <w:p w14:paraId="3D627B16" w14:textId="77777777" w:rsidR="007F652D" w:rsidRPr="00CA046F" w:rsidRDefault="007F652D" w:rsidP="00A06E2E">
      <w:pPr>
        <w:pStyle w:val="a"/>
        <w:numPr>
          <w:ilvl w:val="0"/>
          <w:numId w:val="9"/>
        </w:numPr>
        <w:rPr>
          <w:lang w:eastAsia="zh-TW"/>
        </w:rPr>
      </w:pPr>
      <w:r>
        <w:rPr>
          <w:rFonts w:hint="eastAsia"/>
          <w:lang w:eastAsia="zh-TW"/>
        </w:rPr>
        <w:t>第二級</w:t>
      </w:r>
      <w:r>
        <w:rPr>
          <w:lang w:eastAsia="zh-TW"/>
        </w:rPr>
        <w:t>inverter</w:t>
      </w:r>
    </w:p>
    <w:p w14:paraId="0618C21A" w14:textId="3B45BC20" w:rsidR="007F652D" w:rsidRPr="00CA033E" w:rsidRDefault="00987D23" w:rsidP="007F652D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1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3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20.62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6.87</m:t>
          </m:r>
        </m:oMath>
      </m:oMathPara>
    </w:p>
    <w:p w14:paraId="7EDB2161" w14:textId="0805636B" w:rsidR="007F652D" w:rsidRDefault="007F652D" w:rsidP="007F652D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13.7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13.7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6.87</m:t>
        </m:r>
        <m:r>
          <w:rPr>
            <w:rFonts w:ascii="Cambria Math" w:hAnsi="Cambria Math"/>
            <w:lang w:eastAsia="zh-TW"/>
          </w:rPr>
          <m:t>μm</m:t>
        </m:r>
      </m:oMath>
    </w:p>
    <w:p w14:paraId="379C8072" w14:textId="288C49F3" w:rsidR="007F652D" w:rsidRDefault="007F652D" w:rsidP="007F652D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1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6.87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6.87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3.44</m:t>
        </m:r>
        <m:r>
          <w:rPr>
            <w:rFonts w:ascii="Cambria Math" w:hAnsi="Cambria Math"/>
            <w:lang w:eastAsia="zh-TW"/>
          </w:rPr>
          <m:t>μm</m:t>
        </m:r>
      </m:oMath>
    </w:p>
    <w:p w14:paraId="09F87926" w14:textId="77777777" w:rsidR="007F652D" w:rsidRPr="00C47152" w:rsidRDefault="007F652D" w:rsidP="007F652D">
      <w:pPr>
        <w:pStyle w:val="a"/>
        <w:rPr>
          <w:rFonts w:ascii="Cambria Math" w:hAnsi="Cambria Math"/>
          <w:lang w:eastAsia="zh-TW"/>
          <w:oMath/>
        </w:rPr>
      </w:pPr>
      <w:r>
        <w:rPr>
          <w:rFonts w:hint="eastAsia"/>
          <w:lang w:eastAsia="zh-TW"/>
        </w:rPr>
        <w:t>第一級</w:t>
      </w:r>
      <w:r w:rsidRPr="00C47152">
        <w:rPr>
          <w:lang w:eastAsia="zh-TW"/>
        </w:rPr>
        <w:t>2-input NAND gate</w:t>
      </w:r>
    </w:p>
    <w:p w14:paraId="1C4C5137" w14:textId="77777777" w:rsidR="007F652D" w:rsidRPr="00C47152" w:rsidRDefault="00987D23" w:rsidP="007F652D">
      <w:pPr>
        <w:pStyle w:val="a"/>
        <w:numPr>
          <w:ilvl w:val="0"/>
          <w:numId w:val="0"/>
        </w:num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4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10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2.5</m:t>
          </m:r>
        </m:oMath>
      </m:oMathPara>
    </w:p>
    <w:p w14:paraId="36D47D7A" w14:textId="77777777" w:rsidR="007F652D" w:rsidRDefault="007F652D" w:rsidP="007F652D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2.5</m:t>
        </m:r>
        <m:r>
          <w:rPr>
            <w:rFonts w:ascii="Cambria Math" w:hAnsi="Cambria Math"/>
            <w:lang w:eastAsia="zh-TW"/>
          </w:rPr>
          <m:t>μm</m:t>
        </m:r>
      </m:oMath>
    </w:p>
    <w:p w14:paraId="10DE8AA3" w14:textId="77777777" w:rsidR="007F652D" w:rsidRDefault="007F652D" w:rsidP="007F652D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2.5</m:t>
        </m:r>
        <m:r>
          <w:rPr>
            <w:rFonts w:ascii="Cambria Math" w:hAnsi="Cambria Math"/>
            <w:lang w:eastAsia="zh-TW"/>
          </w:rPr>
          <m:t>μm</m:t>
        </m:r>
      </m:oMath>
    </w:p>
    <w:p w14:paraId="5801A6B4" w14:textId="57A2FEFA" w:rsidR="00515506" w:rsidRPr="007F652D" w:rsidRDefault="00515506" w:rsidP="00302644">
      <w:pPr>
        <w:rPr>
          <w:lang w:eastAsia="zh-TW"/>
        </w:rPr>
      </w:pPr>
    </w:p>
    <w:p w14:paraId="6C87FF69" w14:textId="5B26B173" w:rsidR="00697641" w:rsidRDefault="00600EB7" w:rsidP="00302644">
      <w:pPr>
        <w:rPr>
          <w:lang w:eastAsia="zh-TW"/>
        </w:rPr>
      </w:pPr>
      <w:r w:rsidRPr="00D7041C">
        <w:rPr>
          <w:rFonts w:hint="eastAsia"/>
          <w:b/>
          <w:bCs/>
          <w:lang w:eastAsia="zh-TW"/>
        </w:rPr>
        <w:t>題目規定</w:t>
      </w:r>
      <w:r>
        <w:rPr>
          <w:rFonts w:hint="eastAsia"/>
          <w:lang w:eastAsia="zh-TW"/>
        </w:rPr>
        <w:t>計算</w:t>
      </w:r>
      <w:r w:rsidRPr="00600EB7">
        <w:rPr>
          <w:rFonts w:hint="eastAsia"/>
          <w:lang w:eastAsia="zh-TW"/>
        </w:rPr>
        <w:t>dynamic power</w:t>
      </w:r>
      <w:r w:rsidRPr="00600EB7">
        <w:rPr>
          <w:rFonts w:hint="eastAsia"/>
          <w:lang w:eastAsia="zh-TW"/>
        </w:rPr>
        <w:t>時</w:t>
      </w:r>
      <w:r w:rsidR="00041F27">
        <w:rPr>
          <w:rFonts w:hint="eastAsia"/>
          <w:lang w:eastAsia="zh-TW"/>
        </w:rPr>
        <w:t>要</w:t>
      </w:r>
      <w:r w:rsidR="00041F27" w:rsidRPr="00600EB7">
        <w:rPr>
          <w:rFonts w:hint="eastAsia"/>
          <w:lang w:eastAsia="zh-TW"/>
        </w:rPr>
        <w:t>忽略</w:t>
      </w:r>
      <w:r w:rsidR="00041F27" w:rsidRPr="00041F27">
        <w:rPr>
          <w:lang w:eastAsia="zh-TW"/>
        </w:rPr>
        <w:t>diffusion capacitances</w:t>
      </w:r>
      <w:r w:rsidR="00F7674B">
        <w:rPr>
          <w:rFonts w:hint="eastAsia"/>
          <w:lang w:eastAsia="zh-TW"/>
        </w:rPr>
        <w:t>，因此電容</w:t>
      </w:r>
      <w:r w:rsidR="00EE353F">
        <w:rPr>
          <w:rFonts w:hint="eastAsia"/>
          <w:lang w:eastAsia="zh-TW"/>
        </w:rPr>
        <w:t>只</w:t>
      </w:r>
      <w:r w:rsidR="00F7674B">
        <w:rPr>
          <w:rFonts w:hint="eastAsia"/>
          <w:lang w:eastAsia="zh-TW"/>
        </w:rPr>
        <w:t>會有</w:t>
      </w:r>
      <w:r w:rsidR="00F7674B" w:rsidRPr="000A7B8C">
        <w:rPr>
          <w:rFonts w:hint="eastAsia"/>
          <w:lang w:eastAsia="zh-TW"/>
        </w:rPr>
        <w:t>inverter</w:t>
      </w:r>
      <w:r w:rsidR="00F7674B" w:rsidRPr="000A7B8C">
        <w:rPr>
          <w:rFonts w:hint="eastAsia"/>
          <w:lang w:eastAsia="zh-TW"/>
        </w:rPr>
        <w:t>的輸入電容</w:t>
      </w:r>
      <w:r w:rsidR="00F7674B" w:rsidRPr="000A7B8C">
        <w:rPr>
          <w:rFonts w:hint="eastAsia"/>
          <w:lang w:eastAsia="zh-TW"/>
        </w:rPr>
        <w:t>(gate</w:t>
      </w:r>
      <w:r w:rsidR="00F7674B" w:rsidRPr="000A7B8C">
        <w:rPr>
          <w:rFonts w:hint="eastAsia"/>
          <w:lang w:eastAsia="zh-TW"/>
        </w:rPr>
        <w:t>電容</w:t>
      </w:r>
      <w:r w:rsidR="00F7674B" w:rsidRPr="000A7B8C">
        <w:rPr>
          <w:rFonts w:hint="eastAsia"/>
          <w:lang w:eastAsia="zh-TW"/>
        </w:rPr>
        <w:t xml:space="preserve">)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n</m:t>
            </m:r>
          </m:sub>
        </m:sSub>
      </m:oMath>
      <w:r w:rsidR="00FE7E05">
        <w:rPr>
          <w:rFonts w:hint="eastAsia"/>
          <w:lang w:eastAsia="zh-TW"/>
        </w:rPr>
        <w:t>和</w:t>
      </w:r>
      <w:r w:rsidR="00F7674B">
        <w:rPr>
          <w:rFonts w:hint="eastAsia"/>
          <w:lang w:eastAsia="zh-TW"/>
        </w:rPr>
        <w:t>負載電容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l</m:t>
            </m:r>
            <m:r>
              <w:rPr>
                <w:rFonts w:ascii="Cambria Math" w:hAnsi="Cambria Math"/>
                <w:lang w:eastAsia="zh-TW"/>
              </w:rPr>
              <m:t>oad</m:t>
            </m:r>
          </m:sub>
        </m:sSub>
      </m:oMath>
      <w:r w:rsidR="00F7674B">
        <w:rPr>
          <w:rFonts w:hint="eastAsia"/>
          <w:lang w:eastAsia="zh-TW"/>
        </w:rPr>
        <w:t>。</w:t>
      </w:r>
    </w:p>
    <w:p w14:paraId="60FFF9FB" w14:textId="28C3D250" w:rsidR="00F7674B" w:rsidRDefault="00987D23" w:rsidP="00302644">
      <w:pPr>
        <w:rPr>
          <w:lang w:eastAsia="zh-TW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P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/>
                  <w:lang w:eastAsia="zh-TW"/>
                </w:rPr>
                <m:t>dynamic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α</m:t>
          </m:r>
          <m:r>
            <w:rPr>
              <w:rFonts w:ascii="Cambria Math" w:hAnsi="Cambria Math"/>
              <w:lang w:eastAsia="zh-TW"/>
            </w:rPr>
            <m:t>C</m:t>
          </m:r>
          <m:sSubSup>
            <m:sSubSupPr>
              <m:ctrlPr>
                <w:rPr>
                  <w:rFonts w:ascii="Cambria Math" w:hAnsi="Cambria Math"/>
                  <w:i/>
                  <w:lang w:eastAsia="zh-TW"/>
                </w:rPr>
              </m:ctrlPr>
            </m:sSubSupPr>
            <m:e>
              <m:r>
                <w:rPr>
                  <w:rFonts w:ascii="Cambria Math" w:hAnsi="Cambria Math" w:hint="eastAsia"/>
                  <w:lang w:eastAsia="zh-TW"/>
                </w:rPr>
                <m:t>V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DD</m:t>
              </m:r>
            </m:sub>
            <m:sup>
              <m:r>
                <w:rPr>
                  <w:rFonts w:ascii="Cambria Math" w:hAnsi="Cambria Math" w:hint="eastAsia"/>
                  <w:lang w:eastAsia="zh-TW"/>
                </w:rPr>
                <m:t>2</m:t>
              </m:r>
            </m:sup>
          </m:sSubSup>
          <m:r>
            <w:rPr>
              <w:rFonts w:ascii="Cambria Math" w:hAnsi="Cambria Math"/>
              <w:lang w:eastAsia="zh-TW"/>
            </w:rPr>
            <m:t>f=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α</m:t>
          </m:r>
          <m:d>
            <m:dPr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hAnsi="Cambria Math"/>
                  <w:lang w:eastAsia="zh-TW"/>
                </w:rPr>
                <m:t>21f+500f</m:t>
              </m:r>
            </m:e>
          </m:d>
          <m:sSubSup>
            <m:sSubSupPr>
              <m:ctrlPr>
                <w:rPr>
                  <w:rFonts w:ascii="Cambria Math" w:hAnsi="Cambria Math"/>
                  <w:i/>
                  <w:lang w:eastAsia="zh-TW"/>
                </w:rPr>
              </m:ctrlPr>
            </m:sSubSupPr>
            <m:e>
              <m:r>
                <w:rPr>
                  <w:rFonts w:ascii="Cambria Math" w:hAnsi="Cambria Math" w:hint="eastAsia"/>
                  <w:lang w:eastAsia="zh-TW"/>
                </w:rPr>
                <m:t>V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DD</m:t>
              </m:r>
            </m:sub>
            <m:sup>
              <m:r>
                <w:rPr>
                  <w:rFonts w:ascii="Cambria Math" w:hAnsi="Cambria Math" w:hint="eastAsia"/>
                  <w:lang w:eastAsia="zh-TW"/>
                </w:rPr>
                <m:t>2</m:t>
              </m:r>
            </m:sup>
          </m:sSubSup>
          <m:r>
            <w:rPr>
              <w:rFonts w:ascii="Cambria Math" w:hAnsi="Cambria Math"/>
              <w:lang w:eastAsia="zh-TW"/>
            </w:rPr>
            <m:t>f=</m:t>
          </m:r>
          <m:d>
            <m:dPr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hAnsi="Cambria Math"/>
                  <w:lang w:eastAsia="zh-TW"/>
                </w:rPr>
                <m:t>521f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TW"/>
            </w:rPr>
            <m:t>α</m:t>
          </m:r>
          <m:sSubSup>
            <m:sSubSupPr>
              <m:ctrlPr>
                <w:rPr>
                  <w:rFonts w:ascii="Cambria Math" w:hAnsi="Cambria Math"/>
                  <w:i/>
                  <w:lang w:eastAsia="zh-TW"/>
                </w:rPr>
              </m:ctrlPr>
            </m:sSubSupPr>
            <m:e>
              <m:r>
                <w:rPr>
                  <w:rFonts w:ascii="Cambria Math" w:hAnsi="Cambria Math" w:hint="eastAsia"/>
                  <w:lang w:eastAsia="zh-TW"/>
                </w:rPr>
                <m:t>V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DD</m:t>
              </m:r>
            </m:sub>
            <m:sup>
              <m:r>
                <w:rPr>
                  <w:rFonts w:ascii="Cambria Math" w:hAnsi="Cambria Math" w:hint="eastAsia"/>
                  <w:lang w:eastAsia="zh-TW"/>
                </w:rPr>
                <m:t>2</m:t>
              </m:r>
            </m:sup>
          </m:sSubSup>
          <m:r>
            <w:rPr>
              <w:rFonts w:ascii="Cambria Math" w:hAnsi="Cambria Math"/>
              <w:lang w:eastAsia="zh-TW"/>
            </w:rPr>
            <m:t>f</m:t>
          </m:r>
        </m:oMath>
      </m:oMathPara>
    </w:p>
    <w:p w14:paraId="3DD940C5" w14:textId="77777777" w:rsidR="00EF19DF" w:rsidRDefault="00EF19DF" w:rsidP="00302644">
      <w:pPr>
        <w:rPr>
          <w:lang w:eastAsia="zh-TW"/>
        </w:rPr>
      </w:pPr>
    </w:p>
    <w:p w14:paraId="18150427" w14:textId="0722E1A9" w:rsidR="00697641" w:rsidRDefault="008C75F3" w:rsidP="00697641">
      <w:pPr>
        <w:pStyle w:val="1"/>
      </w:pPr>
      <w:r>
        <w:t xml:space="preserve">3B - </w:t>
      </w:r>
      <w:r w:rsidR="00697641">
        <w:rPr>
          <w:rFonts w:hint="eastAsia"/>
        </w:rPr>
        <w:t>M</w:t>
      </w:r>
      <w:r w:rsidR="00697641" w:rsidRPr="00A82197">
        <w:t>inimum Power Delay Product</w:t>
      </w:r>
      <w:r w:rsidR="00B701BD">
        <w:t xml:space="preserve"> </w:t>
      </w:r>
      <w:r w:rsidR="00927AA0">
        <w:rPr>
          <w:rFonts w:hint="eastAsia"/>
        </w:rPr>
        <w:t>e</w:t>
      </w:r>
      <w:r w:rsidR="00927AA0">
        <w:t>st</w:t>
      </w:r>
      <w:r w:rsidR="008C29F7">
        <w:t>imation</w:t>
      </w:r>
    </w:p>
    <w:p w14:paraId="6355564A" w14:textId="1C465A62" w:rsidR="008A6096" w:rsidRPr="00A82197" w:rsidRDefault="00A82197" w:rsidP="00A82197">
      <w:r w:rsidRPr="00A82197">
        <w:t>Consider the circuit shown in Fig.9. How should the stages be sized to get the</w:t>
      </w:r>
      <w:r>
        <w:rPr>
          <w:rFonts w:hint="eastAsia"/>
          <w:lang w:eastAsia="zh-TW"/>
        </w:rPr>
        <w:t xml:space="preserve"> </w:t>
      </w:r>
      <w:r w:rsidRPr="00A82197">
        <w:t>minimum Power Delay Product?</w:t>
      </w:r>
    </w:p>
    <w:p w14:paraId="2AFEA99A" w14:textId="17F925CE" w:rsidR="008A6096" w:rsidRDefault="00703D24" w:rsidP="002B5EC9">
      <w:pPr>
        <w:rPr>
          <w:lang w:eastAsia="zh-TW"/>
        </w:rPr>
      </w:pPr>
      <w:r w:rsidRPr="00703D24">
        <w:rPr>
          <w:noProof/>
          <w:lang w:eastAsia="zh-TW"/>
        </w:rPr>
        <w:drawing>
          <wp:inline distT="0" distB="0" distL="0" distR="0" wp14:anchorId="62415CFE" wp14:editId="4B2B3549">
            <wp:extent cx="3600000" cy="1556211"/>
            <wp:effectExtent l="0" t="0" r="635" b="63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556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2EE13" w14:textId="2DF5B9AF" w:rsidR="002B5EC9" w:rsidRDefault="002B5EC9" w:rsidP="00703D24">
      <w:pPr>
        <w:rPr>
          <w:lang w:eastAsia="zh-TW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73A793C" wp14:editId="1DAAC571">
            <wp:simplePos x="0" y="0"/>
            <wp:positionH relativeFrom="column">
              <wp:posOffset>2717800</wp:posOffset>
            </wp:positionH>
            <wp:positionV relativeFrom="paragraph">
              <wp:posOffset>166370</wp:posOffset>
            </wp:positionV>
            <wp:extent cx="2552700" cy="1276350"/>
            <wp:effectExtent l="0" t="0" r="0" b="0"/>
            <wp:wrapSquare wrapText="bothSides"/>
            <wp:docPr id="3" name="圖形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AE8B7" w14:textId="0B614737" w:rsidR="00703D24" w:rsidRDefault="006E510D" w:rsidP="00703D24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>ower-delay product</w:t>
      </w:r>
      <w:r w:rsidR="00CD5AB4">
        <w:rPr>
          <w:lang w:eastAsia="zh-TW"/>
        </w:rPr>
        <w:t>(PDP)</w:t>
      </w:r>
    </w:p>
    <w:p w14:paraId="591EFC6E" w14:textId="5ACA807C" w:rsidR="00FB610B" w:rsidRPr="00467C4D" w:rsidRDefault="006E5008" w:rsidP="00703D24">
      <w:pPr>
        <w:rPr>
          <w:lang w:eastAsia="zh-TW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TW"/>
            </w:rPr>
            <m:t xml:space="preserve">=delay </m:t>
          </m:r>
          <m:r>
            <m:rPr>
              <m:sty m:val="p"/>
            </m:rPr>
            <w:rPr>
              <w:rFonts w:ascii="Cambria Math" w:hAnsi="Cambria Math" w:hint="eastAsia"/>
              <w:lang w:eastAsia="zh-TW"/>
            </w:rPr>
            <m:t>×</m:t>
          </m:r>
          <m:r>
            <w:rPr>
              <w:rFonts w:ascii="Cambria Math" w:hAnsi="Cambria Math"/>
              <w:lang w:eastAsia="zh-TW"/>
            </w:rPr>
            <m:t>power</m:t>
          </m:r>
        </m:oMath>
      </m:oMathPara>
    </w:p>
    <w:p w14:paraId="25B007C4" w14:textId="203977CA" w:rsidR="00467C4D" w:rsidRPr="00021119" w:rsidRDefault="00467C4D" w:rsidP="00703D24">
      <w:pPr>
        <w:rPr>
          <w:lang w:eastAsia="zh-TW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TW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4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1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eastAsia="zh-TW"/>
                    </w:rPr>
                    <m:t>+2</m:t>
                  </m:r>
                </m:e>
              </m:d>
              <m:r>
                <w:rPr>
                  <w:rFonts w:ascii="Cambria Math" w:hAnsi="Cambria Math"/>
                  <w:lang w:eastAsia="zh-TW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5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eastAsia="zh-TW"/>
                    </w:rPr>
                    <m:t>+1</m:t>
                  </m:r>
                </m:e>
              </m:d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eastAsia="zh-TW"/>
                </w:rPr>
                <m:t>α</m:t>
              </m:r>
              <m:r>
                <w:rPr>
                  <w:rFonts w:ascii="Cambria Math" w:hAnsi="Cambria Math"/>
                  <w:lang w:eastAsia="zh-TW"/>
                </w:rPr>
                <m:t>C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TW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DD</m:t>
                  </m:r>
                </m:sub>
                <m:sup>
                  <m:r>
                    <w:rPr>
                      <w:rFonts w:ascii="Cambria Math" w:hAnsi="Cambria Math"/>
                      <w:lang w:eastAsia="zh-TW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zh-TW"/>
                </w:rPr>
                <m:t>f</m:t>
              </m:r>
            </m:e>
          </m:d>
        </m:oMath>
      </m:oMathPara>
    </w:p>
    <w:p w14:paraId="57B53CC6" w14:textId="28D6F4FC" w:rsidR="00021119" w:rsidRDefault="007A3055" w:rsidP="00703D24">
      <w:pPr>
        <w:rPr>
          <w:lang w:eastAsia="zh-TW"/>
        </w:rPr>
      </w:pPr>
      <w:r>
        <w:rPr>
          <w:rFonts w:hint="eastAsia"/>
          <w:lang w:eastAsia="zh-TW"/>
        </w:rPr>
        <w:t>在同一</w:t>
      </w:r>
      <m:oMath>
        <m:r>
          <m:rPr>
            <m:sty m:val="p"/>
          </m:rPr>
          <w:rPr>
            <w:rFonts w:ascii="Cambria Math" w:hAnsi="Cambria Math"/>
            <w:lang w:eastAsia="zh-TW"/>
          </w:rPr>
          <m:t>α</m:t>
        </m:r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V</m:t>
            </m:r>
          </m:e>
          <m:sub>
            <m:r>
              <w:rPr>
                <w:rFonts w:ascii="Cambria Math" w:hAnsi="Cambria Math"/>
                <w:lang w:eastAsia="zh-TW"/>
              </w:rPr>
              <m:t>DD</m:t>
            </m:r>
          </m:sub>
        </m:sSub>
        <m:r>
          <w:rPr>
            <w:rFonts w:ascii="Cambria Math" w:hAnsi="Cambria Math" w:hint="eastAsia"/>
            <w:lang w:eastAsia="zh-TW"/>
          </w:rPr>
          <m:t>,</m:t>
        </m:r>
        <m:r>
          <w:rPr>
            <w:rFonts w:ascii="Cambria Math" w:hAnsi="Cambria Math"/>
            <w:lang w:eastAsia="zh-TW"/>
          </w:rPr>
          <m:t>f</m:t>
        </m:r>
      </m:oMath>
      <w:r>
        <w:rPr>
          <w:rFonts w:hint="eastAsia"/>
          <w:lang w:eastAsia="zh-TW"/>
        </w:rPr>
        <w:t>比較基準下</w:t>
      </w:r>
    </w:p>
    <w:p w14:paraId="59812151" w14:textId="68663177" w:rsidR="00C802CF" w:rsidRPr="007446F8" w:rsidRDefault="00C802CF" w:rsidP="00703D24">
      <w:pPr>
        <w:rPr>
          <w:lang w:eastAsia="zh-TW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TW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4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1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eastAsia="zh-TW"/>
                    </w:rPr>
                    <m:t>+2</m:t>
                  </m:r>
                </m:e>
              </m:d>
              <m:r>
                <w:rPr>
                  <w:rFonts w:ascii="Cambria Math" w:hAnsi="Cambria Math"/>
                  <w:lang w:eastAsia="zh-TW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5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eastAsia="zh-TW"/>
                    </w:rPr>
                    <m:t>+1</m:t>
                  </m:r>
                </m:e>
              </m:d>
            </m:e>
          </m:d>
          <m:r>
            <w:rPr>
              <w:rFonts w:ascii="Cambria Math" w:hAnsi="Cambria Math"/>
              <w:lang w:eastAsia="zh-TW"/>
            </w:rPr>
            <m:t>C</m:t>
          </m:r>
        </m:oMath>
      </m:oMathPara>
    </w:p>
    <w:p w14:paraId="2896621A" w14:textId="39F10BBC" w:rsidR="00115434" w:rsidRPr="00115434" w:rsidRDefault="00115434" w:rsidP="00BC3A38">
      <w:pPr>
        <w:rPr>
          <w:lang w:eastAsia="zh-TW"/>
        </w:rPr>
      </w:pPr>
      <w:r>
        <w:rPr>
          <w:rFonts w:hint="eastAsia"/>
          <w:lang w:eastAsia="zh-TW"/>
        </w:rPr>
        <w:t>計算</w:t>
      </w:r>
      <w:r w:rsidRPr="00600EB7">
        <w:rPr>
          <w:rFonts w:hint="eastAsia"/>
          <w:lang w:eastAsia="zh-TW"/>
        </w:rPr>
        <w:t>dynamic power</w:t>
      </w:r>
      <w:r w:rsidRPr="00600EB7">
        <w:rPr>
          <w:rFonts w:hint="eastAsia"/>
          <w:lang w:eastAsia="zh-TW"/>
        </w:rPr>
        <w:t>時</w:t>
      </w:r>
      <w:r w:rsidR="00D7041C" w:rsidRPr="00D7041C">
        <w:rPr>
          <w:rFonts w:hint="eastAsia"/>
          <w:b/>
          <w:bCs/>
          <w:lang w:eastAsia="zh-TW"/>
        </w:rPr>
        <w:t>選擇</w:t>
      </w:r>
      <w:r w:rsidRPr="00600EB7">
        <w:rPr>
          <w:rFonts w:hint="eastAsia"/>
          <w:lang w:eastAsia="zh-TW"/>
        </w:rPr>
        <w:t>忽略</w:t>
      </w:r>
      <w:r w:rsidRPr="00041F27">
        <w:rPr>
          <w:lang w:eastAsia="zh-TW"/>
        </w:rPr>
        <w:t>diffusion capacitances</w:t>
      </w:r>
      <w:r>
        <w:rPr>
          <w:rFonts w:hint="eastAsia"/>
          <w:lang w:eastAsia="zh-TW"/>
        </w:rPr>
        <w:t>，因此電容</w:t>
      </w:r>
      <w:r w:rsidR="00FE7E05">
        <w:rPr>
          <w:rFonts w:hint="eastAsia"/>
          <w:lang w:eastAsia="zh-TW"/>
        </w:rPr>
        <w:t>只</w:t>
      </w:r>
      <w:r>
        <w:rPr>
          <w:rFonts w:hint="eastAsia"/>
          <w:lang w:eastAsia="zh-TW"/>
        </w:rPr>
        <w:t>會有</w:t>
      </w:r>
      <w:r w:rsidRPr="000A7B8C">
        <w:rPr>
          <w:rFonts w:hint="eastAsia"/>
          <w:lang w:eastAsia="zh-TW"/>
        </w:rPr>
        <w:t>inverter</w:t>
      </w:r>
      <w:r w:rsidRPr="000A7B8C">
        <w:rPr>
          <w:rFonts w:hint="eastAsia"/>
          <w:lang w:eastAsia="zh-TW"/>
        </w:rPr>
        <w:t>的輸入電容</w:t>
      </w:r>
      <w:r w:rsidRPr="000A7B8C">
        <w:rPr>
          <w:rFonts w:hint="eastAsia"/>
          <w:lang w:eastAsia="zh-TW"/>
        </w:rPr>
        <w:t>(gate</w:t>
      </w:r>
      <w:r w:rsidRPr="000A7B8C">
        <w:rPr>
          <w:rFonts w:hint="eastAsia"/>
          <w:lang w:eastAsia="zh-TW"/>
        </w:rPr>
        <w:t>電容</w:t>
      </w:r>
      <w:r w:rsidRPr="000A7B8C">
        <w:rPr>
          <w:rFonts w:hint="eastAsia"/>
          <w:lang w:eastAsia="zh-TW"/>
        </w:rPr>
        <w:t xml:space="preserve">)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n</m:t>
            </m:r>
          </m:sub>
        </m:sSub>
      </m:oMath>
      <w:r w:rsidR="008E0481"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負載電容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l</m:t>
            </m:r>
            <m:r>
              <w:rPr>
                <w:rFonts w:ascii="Cambria Math" w:hAnsi="Cambria Math"/>
                <w:lang w:eastAsia="zh-TW"/>
              </w:rPr>
              <m:t>oad</m:t>
            </m:r>
          </m:sub>
        </m:sSub>
      </m:oMath>
      <w:r>
        <w:rPr>
          <w:rFonts w:hint="eastAsia"/>
          <w:lang w:eastAsia="zh-TW"/>
        </w:rPr>
        <w:t>。</w:t>
      </w:r>
    </w:p>
    <w:p w14:paraId="64A34E6A" w14:textId="56E4F4F6" w:rsidR="00BC3A38" w:rsidRPr="001322CB" w:rsidRDefault="00BC3A38" w:rsidP="00BC3A38">
      <w:pPr>
        <w:rPr>
          <w:lang w:eastAsia="zh-TW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TW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4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3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TW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lang w:eastAsia="zh-TW"/>
                        </w:rPr>
                        <m:t>1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eastAsia="zh-TW"/>
                    </w:rPr>
                    <m:t>+2</m:t>
                  </m:r>
                </m:e>
              </m:d>
              <m:r>
                <w:rPr>
                  <w:rFonts w:ascii="Cambria Math" w:hAnsi="Cambria Math"/>
                  <w:lang w:eastAsia="zh-TW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lang w:eastAsia="zh-T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TW"/>
                        </w:rPr>
                        <m:t>500</m:t>
                      </m:r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TW"/>
                            </w:rPr>
                            <m:t>in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lang w:eastAsia="zh-TW"/>
                        </w:rPr>
                      </m:ctrlPr>
                    </m:den>
                  </m:f>
                  <m:r>
                    <w:rPr>
                      <w:rFonts w:ascii="Cambria Math" w:hAnsi="Cambria Math"/>
                      <w:lang w:eastAsia="zh-TW"/>
                    </w:rPr>
                    <m:t>+1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  <w:lang w:eastAsia="zh-T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TW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TW"/>
                    </w:rPr>
                    <m:t>in</m:t>
                  </m:r>
                </m:sub>
              </m:sSub>
              <m:r>
                <w:rPr>
                  <w:rFonts w:ascii="Cambria Math" w:hAnsi="Cambria Math"/>
                  <w:lang w:eastAsia="zh-TW"/>
                </w:rPr>
                <m:t>+500</m:t>
              </m:r>
            </m:e>
          </m:d>
        </m:oMath>
      </m:oMathPara>
    </w:p>
    <w:p w14:paraId="149D769E" w14:textId="6EA5E6AB" w:rsidR="001322CB" w:rsidRPr="006E5008" w:rsidRDefault="001100EC" w:rsidP="00703D24">
      <w:pPr>
        <w:rPr>
          <w:lang w:eastAsia="zh-TW"/>
        </w:rPr>
      </w:pPr>
      <w:r w:rsidRPr="000A7B8C">
        <w:rPr>
          <w:rFonts w:hint="eastAsia"/>
          <w:lang w:eastAsia="zh-TW"/>
        </w:rPr>
        <w:t>將</w:t>
      </w:r>
      <w:r w:rsidRPr="000A7B8C">
        <w:rPr>
          <w:rFonts w:hint="eastAsia"/>
          <w:lang w:eastAsia="zh-TW"/>
        </w:rPr>
        <w:t>inverter</w:t>
      </w:r>
      <w:r w:rsidRPr="000A7B8C">
        <w:rPr>
          <w:rFonts w:hint="eastAsia"/>
          <w:lang w:eastAsia="zh-TW"/>
        </w:rPr>
        <w:t>的輸入電容</w:t>
      </w:r>
      <w:r w:rsidRPr="000A7B8C">
        <w:rPr>
          <w:rFonts w:hint="eastAsia"/>
          <w:lang w:eastAsia="zh-TW"/>
        </w:rPr>
        <w:t>(gate</w:t>
      </w:r>
      <w:r w:rsidRPr="000A7B8C">
        <w:rPr>
          <w:rFonts w:hint="eastAsia"/>
          <w:lang w:eastAsia="zh-TW"/>
        </w:rPr>
        <w:t>電容</w:t>
      </w:r>
      <w:r w:rsidRPr="000A7B8C">
        <w:rPr>
          <w:rFonts w:hint="eastAsia"/>
          <w:lang w:eastAsia="zh-TW"/>
        </w:rPr>
        <w:t xml:space="preserve">) 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n</m:t>
            </m:r>
          </m:sub>
        </m:sSub>
      </m:oMath>
      <w:r w:rsidRPr="000A7B8C">
        <w:rPr>
          <w:rFonts w:hint="eastAsia"/>
          <w:lang w:eastAsia="zh-TW"/>
        </w:rPr>
        <w:t>視為變數掃</w:t>
      </w:r>
      <w:r>
        <w:rPr>
          <w:rFonts w:hint="eastAsia"/>
          <w:lang w:eastAsia="zh-TW"/>
        </w:rPr>
        <w:t>PDP</w:t>
      </w:r>
      <w:r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m</w:t>
      </w:r>
      <w:r>
        <w:rPr>
          <w:lang w:eastAsia="zh-TW"/>
        </w:rPr>
        <w:t>atlab</w:t>
      </w:r>
      <w:r>
        <w:rPr>
          <w:rFonts w:hint="eastAsia"/>
          <w:lang w:eastAsia="zh-TW"/>
        </w:rPr>
        <w:t>作圖如下</w:t>
      </w:r>
    </w:p>
    <w:p w14:paraId="268C1A78" w14:textId="2F7C40DF" w:rsidR="001F4971" w:rsidRDefault="000D34DB" w:rsidP="000D34DB">
      <w:pPr>
        <w:jc w:val="center"/>
        <w:rPr>
          <w:lang w:eastAsia="zh-TW"/>
        </w:rPr>
      </w:pPr>
      <w:r w:rsidRPr="000D34DB">
        <w:rPr>
          <w:noProof/>
          <w:lang w:eastAsia="zh-TW"/>
        </w:rPr>
        <w:lastRenderedPageBreak/>
        <w:drawing>
          <wp:inline distT="0" distB="0" distL="0" distR="0" wp14:anchorId="0ECB2A91" wp14:editId="0C583880">
            <wp:extent cx="4595005" cy="2539292"/>
            <wp:effectExtent l="0" t="0" r="0" b="0"/>
            <wp:docPr id="51" name="圖形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>
                      <a:extLs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rcRect l="8208" r="7155"/>
                    <a:stretch/>
                  </pic:blipFill>
                  <pic:spPr bwMode="auto">
                    <a:xfrm>
                      <a:off x="0" y="0"/>
                      <a:ext cx="4595137" cy="2539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AC662B" w14:textId="176CCF0F" w:rsidR="001D4CAC" w:rsidRPr="004F4049" w:rsidRDefault="001D4CAC" w:rsidP="001D4CAC">
      <w:pPr>
        <w:rPr>
          <w:lang w:eastAsia="zh-TW"/>
        </w:rPr>
      </w:pPr>
      <w:r>
        <w:rPr>
          <w:rFonts w:hint="eastAsia"/>
          <w:lang w:eastAsia="zh-TW"/>
        </w:rPr>
        <w:t>由上圖可知</w:t>
      </w:r>
      <w:r w:rsidRPr="000A7B8C">
        <w:rPr>
          <w:rFonts w:hint="eastAsia"/>
          <w:lang w:eastAsia="zh-TW"/>
        </w:rPr>
        <w:t>極值</w:t>
      </w:r>
      <w:r>
        <w:rPr>
          <w:rFonts w:hint="eastAsia"/>
          <w:lang w:eastAsia="zh-TW"/>
        </w:rPr>
        <w:t>發生在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in</m:t>
            </m:r>
          </m:sub>
        </m:sSub>
        <m:r>
          <w:rPr>
            <w:rFonts w:ascii="Cambria Math" w:hAnsi="Cambria Math" w:hint="eastAsia"/>
            <w:lang w:eastAsia="zh-TW"/>
          </w:rPr>
          <m:t>=54.49</m:t>
        </m:r>
      </m:oMath>
      <w:r w:rsidRPr="000A7B8C">
        <w:rPr>
          <w:rFonts w:hint="eastAsia"/>
          <w:lang w:eastAsia="zh-TW"/>
        </w:rPr>
        <w:t>，</w:t>
      </w:r>
      <w:r w:rsidRPr="00AC3173">
        <w:rPr>
          <w:lang w:eastAsia="zh-TW"/>
        </w:rPr>
        <w:t xml:space="preserve"> </w:t>
      </w:r>
      <w:r w:rsidRPr="00735F12">
        <w:rPr>
          <w:rFonts w:hint="eastAsia"/>
          <w:lang w:eastAsia="zh-TW"/>
        </w:rPr>
        <w:t>從後往前推，計算每一級的輸入電容值</w:t>
      </w:r>
      <w:r>
        <w:rPr>
          <w:rFonts w:hint="eastAsia"/>
          <w:lang w:eastAsia="zh-TW"/>
        </w:rPr>
        <w:t>。</w:t>
      </w:r>
    </w:p>
    <w:p w14:paraId="18D84D1A" w14:textId="77777777" w:rsidR="001D4CAC" w:rsidRPr="00CA046F" w:rsidRDefault="001D4CAC" w:rsidP="00A06E2E">
      <w:pPr>
        <w:pStyle w:val="a"/>
        <w:numPr>
          <w:ilvl w:val="0"/>
          <w:numId w:val="9"/>
        </w:numPr>
        <w:rPr>
          <w:lang w:eastAsia="zh-TW"/>
        </w:rPr>
      </w:pPr>
      <w:r>
        <w:rPr>
          <w:rFonts w:hint="eastAsia"/>
          <w:lang w:eastAsia="zh-TW"/>
        </w:rPr>
        <w:t>第二級</w:t>
      </w:r>
      <w:r>
        <w:rPr>
          <w:lang w:eastAsia="zh-TW"/>
        </w:rPr>
        <w:t>inverter</w:t>
      </w:r>
    </w:p>
    <w:p w14:paraId="3D128AE1" w14:textId="678E890C" w:rsidR="001D4CAC" w:rsidRPr="00CA033E" w:rsidRDefault="00987D23" w:rsidP="001D4CAC">
      <w:p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1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3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54.49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18.16</m:t>
          </m:r>
        </m:oMath>
      </m:oMathPara>
    </w:p>
    <w:p w14:paraId="0B66A891" w14:textId="28589145" w:rsidR="001D4CAC" w:rsidRDefault="001D4CAC" w:rsidP="001D4CAC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36.33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36.33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18.16</m:t>
        </m:r>
        <m:r>
          <w:rPr>
            <w:rFonts w:ascii="Cambria Math" w:hAnsi="Cambria Math"/>
            <w:lang w:eastAsia="zh-TW"/>
          </w:rPr>
          <m:t>μm</m:t>
        </m:r>
      </m:oMath>
    </w:p>
    <w:p w14:paraId="7C5D7972" w14:textId="71F2ABFE" w:rsidR="001D4CAC" w:rsidRDefault="001D4CAC" w:rsidP="001D4CAC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1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18.16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18.16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9.08</m:t>
        </m:r>
        <m:r>
          <w:rPr>
            <w:rFonts w:ascii="Cambria Math" w:hAnsi="Cambria Math"/>
            <w:lang w:eastAsia="zh-TW"/>
          </w:rPr>
          <m:t>μm</m:t>
        </m:r>
      </m:oMath>
    </w:p>
    <w:p w14:paraId="29090227" w14:textId="77777777" w:rsidR="001D4CAC" w:rsidRPr="00C47152" w:rsidRDefault="001D4CAC" w:rsidP="001D4CAC">
      <w:pPr>
        <w:pStyle w:val="a"/>
        <w:rPr>
          <w:rFonts w:ascii="Cambria Math" w:hAnsi="Cambria Math"/>
          <w:lang w:eastAsia="zh-TW"/>
          <w:oMath/>
        </w:rPr>
      </w:pPr>
      <w:r>
        <w:rPr>
          <w:rFonts w:hint="eastAsia"/>
          <w:lang w:eastAsia="zh-TW"/>
        </w:rPr>
        <w:t>第一級</w:t>
      </w:r>
      <w:r w:rsidRPr="00C47152">
        <w:rPr>
          <w:lang w:eastAsia="zh-TW"/>
        </w:rPr>
        <w:t>2-input NAND gate</w:t>
      </w:r>
    </w:p>
    <w:p w14:paraId="59A44FD5" w14:textId="77777777" w:rsidR="001D4CAC" w:rsidRPr="00C47152" w:rsidRDefault="00987D23" w:rsidP="001D4CAC">
      <w:pPr>
        <w:pStyle w:val="a"/>
        <w:numPr>
          <w:ilvl w:val="0"/>
          <w:numId w:val="0"/>
        </w:numPr>
        <w:rPr>
          <w:rFonts w:ascii="Cambria Math" w:hAnsi="Cambria Math"/>
          <w:lang w:eastAsia="zh-TW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eastAsia="zh-TW"/>
                </w:rPr>
              </m:ctrlPr>
            </m:sSubPr>
            <m:e>
              <m:r>
                <w:rPr>
                  <w:rFonts w:ascii="Cambria Math" w:hAnsi="Cambria Math" w:hint="eastAsia"/>
                  <w:lang w:eastAsia="zh-TW"/>
                </w:rPr>
                <m:t>C</m:t>
              </m:r>
              <m:ctrlPr>
                <w:rPr>
                  <w:rFonts w:ascii="Cambria Math" w:hAnsi="Cambria Math" w:hint="eastAsia"/>
                  <w:i/>
                  <w:lang w:eastAsia="zh-TW"/>
                </w:rPr>
              </m:ctrlPr>
            </m:e>
            <m:sub>
              <m:r>
                <w:rPr>
                  <w:rFonts w:ascii="Cambria Math" w:hAnsi="Cambria Math" w:hint="eastAsia"/>
                  <w:lang w:eastAsia="zh-TW"/>
                </w:rPr>
                <m:t>i</m:t>
              </m:r>
              <m:r>
                <w:rPr>
                  <w:rFonts w:ascii="Cambria Math" w:hAnsi="Cambria Math"/>
                  <w:lang w:eastAsia="zh-TW"/>
                </w:rPr>
                <m:t>n</m:t>
              </m:r>
            </m:sub>
          </m:sSub>
          <m:r>
            <w:rPr>
              <w:rFonts w:ascii="Cambria Math" w:hAnsi="Cambria Math"/>
              <w:lang w:eastAsia="zh-TW"/>
            </w:rPr>
            <m:t>=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+</m:t>
          </m:r>
          <m:r>
            <w:rPr>
              <w:rFonts w:ascii="Cambria Math" w:hAnsi="Cambria Math" w:hint="eastAsia"/>
              <w:lang w:eastAsia="zh-TW"/>
            </w:rPr>
            <m:t>2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4</m:t>
          </m:r>
          <m:r>
            <w:rPr>
              <w:rFonts w:ascii="Cambria Math" w:hAnsi="Cambria Math"/>
              <w:lang w:eastAsia="zh-TW"/>
            </w:rPr>
            <m:t>r=</m:t>
          </m:r>
          <m:r>
            <w:rPr>
              <w:rFonts w:ascii="Cambria Math" w:hAnsi="Cambria Math" w:hint="eastAsia"/>
              <w:lang w:eastAsia="zh-TW"/>
            </w:rPr>
            <m:t>10</m:t>
          </m:r>
          <m:r>
            <w:rPr>
              <w:rFonts w:ascii="Cambria Math" w:hAnsi="Cambria Math"/>
              <w:lang w:eastAsia="zh-TW"/>
            </w:rPr>
            <m:t xml:space="preserve">fF </m:t>
          </m:r>
          <m:r>
            <m:rPr>
              <m:sty m:val="p"/>
            </m:rPr>
            <w:rPr>
              <w:rFonts w:ascii="Cambria Math" w:hAnsi="Cambria Math"/>
              <w:lang w:eastAsia="zh-TW"/>
            </w:rPr>
            <m:t>⇒</m:t>
          </m:r>
          <m:r>
            <w:rPr>
              <w:rFonts w:ascii="Cambria Math" w:hAnsi="Cambria Math"/>
              <w:lang w:eastAsia="zh-TW"/>
            </w:rPr>
            <m:t xml:space="preserve">r = </m:t>
          </m:r>
          <m:r>
            <w:rPr>
              <w:rFonts w:ascii="Cambria Math" w:hAnsi="Cambria Math" w:hint="eastAsia"/>
              <w:lang w:eastAsia="zh-TW"/>
            </w:rPr>
            <m:t>2.5</m:t>
          </m:r>
        </m:oMath>
      </m:oMathPara>
    </w:p>
    <w:p w14:paraId="0F978B07" w14:textId="77777777" w:rsidR="001D4CAC" w:rsidRDefault="001D4CAC" w:rsidP="001D4CAC">
      <w:pPr>
        <w:rPr>
          <w:lang w:eastAsia="zh-TW"/>
        </w:rPr>
      </w:pPr>
      <w:r>
        <w:rPr>
          <w:rFonts w:hint="eastAsia"/>
          <w:lang w:eastAsia="zh-TW"/>
        </w:rPr>
        <w:t>P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eastAsia="zh-TW"/>
                  </w:rPr>
                  <m:t>μ</m:t>
                </m:r>
                <m:r>
                  <w:rPr>
                    <w:rFonts w:ascii="Cambria Math" w:hAnsi="Cambria Math"/>
                    <w:lang w:eastAsia="zh-TW"/>
                  </w:rPr>
                  <m:t>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2.5</m:t>
        </m:r>
        <m:r>
          <w:rPr>
            <w:rFonts w:ascii="Cambria Math" w:hAnsi="Cambria Math"/>
            <w:lang w:eastAsia="zh-TW"/>
          </w:rPr>
          <m:t>μm</m:t>
        </m:r>
      </m:oMath>
    </w:p>
    <w:p w14:paraId="43BD4D8E" w14:textId="77777777" w:rsidR="001D4CAC" w:rsidRDefault="001D4CAC" w:rsidP="001D4CAC">
      <w:pPr>
        <w:rPr>
          <w:lang w:eastAsia="zh-TW"/>
        </w:rPr>
      </w:pPr>
      <w:r>
        <w:rPr>
          <w:rFonts w:hint="eastAsia"/>
          <w:lang w:eastAsia="zh-TW"/>
        </w:rPr>
        <w:t>N</w:t>
      </w:r>
      <w:r>
        <w:rPr>
          <w:lang w:eastAsia="zh-TW"/>
        </w:rPr>
        <w:t xml:space="preserve">MOS : </w:t>
      </w:r>
      <m:oMath>
        <m:r>
          <w:rPr>
            <w:rFonts w:ascii="Cambria Math" w:hAnsi="Cambria Math" w:hint="eastAsia"/>
            <w:lang w:eastAsia="zh-TW"/>
          </w:rPr>
          <m:t>2</m:t>
        </m:r>
        <m:r>
          <w:rPr>
            <w:rFonts w:ascii="Cambria Math" w:hAnsi="Cambria Math"/>
            <w:lang w:eastAsia="zh-TW"/>
          </w:rPr>
          <m:t>r=</m:t>
        </m:r>
        <m:r>
          <w:rPr>
            <w:rFonts w:ascii="Cambria Math" w:hAnsi="Cambria Math" w:hint="eastAsia"/>
            <w:lang w:eastAsia="zh-TW"/>
          </w:rPr>
          <m:t>5</m:t>
        </m:r>
        <m:r>
          <w:rPr>
            <w:rFonts w:ascii="Cambria Math" w:hAnsi="Cambria Math"/>
            <w:lang w:eastAsia="zh-TW"/>
          </w:rPr>
          <m:t>fF</m:t>
        </m:r>
        <m:r>
          <m:rPr>
            <m:sty m:val="p"/>
          </m:rPr>
          <w:rPr>
            <w:rFonts w:ascii="Cambria Math" w:hAnsi="Cambria Math"/>
            <w:lang w:eastAsia="zh-TW"/>
          </w:rPr>
          <m:t>⇒</m:t>
        </m:r>
        <m:r>
          <w:rPr>
            <w:rFonts w:ascii="Cambria Math" w:hAnsi="Cambria Math"/>
            <w:lang w:eastAsia="zh-TW"/>
          </w:rPr>
          <m:t>W=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r>
              <w:rPr>
                <w:rFonts w:ascii="Cambria Math" w:hAnsi="Cambria Math" w:hint="eastAsia"/>
                <w:lang w:eastAsia="zh-TW"/>
              </w:rPr>
              <m:t>5</m:t>
            </m:r>
            <m:r>
              <w:rPr>
                <w:rFonts w:ascii="Cambria Math" w:hAnsi="Cambria Math"/>
                <w:lang w:eastAsia="zh-TW"/>
              </w:rPr>
              <m:t>fF</m:t>
            </m:r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lang w:eastAsia="zh-TW"/>
                  </w:rPr>
                </m:ctrlPr>
              </m:fPr>
              <m:num>
                <m:r>
                  <w:rPr>
                    <w:rFonts w:ascii="Cambria Math" w:hAnsi="Cambria Math"/>
                    <w:lang w:eastAsia="zh-TW"/>
                  </w:rPr>
                  <m:t>2fF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num>
              <m:den>
                <m:r>
                  <w:rPr>
                    <w:rFonts w:ascii="Cambria Math" w:hAnsi="Cambria Math"/>
                    <w:lang w:eastAsia="zh-TW"/>
                  </w:rPr>
                  <m:t>μm</m:t>
                </m: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TW"/>
              </w:rPr>
            </m:ctrlPr>
          </m:den>
        </m:f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2.5</m:t>
        </m:r>
        <m:r>
          <w:rPr>
            <w:rFonts w:ascii="Cambria Math" w:hAnsi="Cambria Math"/>
            <w:lang w:eastAsia="zh-TW"/>
          </w:rPr>
          <m:t>μm</m:t>
        </m:r>
      </m:oMath>
    </w:p>
    <w:p w14:paraId="1CA917F6" w14:textId="77777777" w:rsidR="001F4971" w:rsidRDefault="001F4971" w:rsidP="00703D24">
      <w:pPr>
        <w:rPr>
          <w:lang w:eastAsia="zh-TW"/>
        </w:rPr>
      </w:pPr>
    </w:p>
    <w:p w14:paraId="7FDEA75F" w14:textId="09CA86F9" w:rsidR="00BE1372" w:rsidRDefault="00E959FD" w:rsidP="00FC4DC4">
      <w:pPr>
        <w:pStyle w:val="1"/>
      </w:pPr>
      <w:r>
        <w:t xml:space="preserve">3C - </w:t>
      </w:r>
      <w:r w:rsidR="001476BB">
        <w:t>O</w:t>
      </w:r>
      <w:r w:rsidR="00BE1372">
        <w:t>rder</w:t>
      </w:r>
      <w:r w:rsidR="001476BB">
        <w:t xml:space="preserve"> of input signals</w:t>
      </w:r>
      <w:r w:rsidR="00FC4DC4">
        <w:t xml:space="preserve"> and </w:t>
      </w:r>
      <w:r w:rsidR="00FC4DC4">
        <w:rPr>
          <w:rFonts w:hint="eastAsia"/>
        </w:rPr>
        <w:t>M</w:t>
      </w:r>
      <w:r w:rsidR="00FC4DC4" w:rsidRPr="00A82197">
        <w:t>inimum Power Delay Product</w:t>
      </w:r>
      <w:r w:rsidR="00FC4DC4">
        <w:rPr>
          <w:rFonts w:hint="eastAsia"/>
        </w:rPr>
        <w:t xml:space="preserve"> </w:t>
      </w:r>
      <w:r w:rsidR="00FC4DC4">
        <w:t>simulation</w:t>
      </w:r>
    </w:p>
    <w:p w14:paraId="2274D6C5" w14:textId="3C7D19D0" w:rsidR="00703D24" w:rsidRDefault="00BE4D45" w:rsidP="00A06E2E">
      <w:pPr>
        <w:pStyle w:val="2"/>
        <w:numPr>
          <w:ilvl w:val="0"/>
          <w:numId w:val="8"/>
        </w:numPr>
      </w:pPr>
      <w:r>
        <w:t>Consider the circuit in 3B with the two input signals, A and B, illustrated in</w:t>
      </w:r>
      <w:r w:rsidR="008D704D">
        <w:rPr>
          <w:rFonts w:hint="eastAsia"/>
        </w:rPr>
        <w:t xml:space="preserve"> </w:t>
      </w:r>
      <w:r>
        <w:t>Fig.10.</w:t>
      </w:r>
      <w:r w:rsidR="008D704D">
        <w:t xml:space="preserve"> </w:t>
      </w:r>
      <w:r>
        <w:t>However, the input order of 2-input static NAND gate can affect the delay.</w:t>
      </w:r>
      <w:r w:rsidR="008D704D">
        <w:rPr>
          <w:rFonts w:hint="eastAsia"/>
        </w:rPr>
        <w:t xml:space="preserve"> </w:t>
      </w:r>
      <w:r>
        <w:t xml:space="preserve">Please derive the propagation rising delay </w:t>
      </w:r>
      <m:oMath>
        <m:sSub>
          <m:sSubPr>
            <m:ctrlPr>
              <w:rPr>
                <w:rFonts w:ascii="Cambria Math" w:hAnsi="Cambria Math" w:cs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/>
              </w:rPr>
              <m:t>t</m:t>
            </m:r>
          </m:e>
          <m:sub>
            <m:r>
              <m:rPr>
                <m:sty m:val="b"/>
              </m:rPr>
              <w:rPr>
                <w:rFonts w:ascii="Cambria Math" w:hAnsi="Cambria Math" w:cs="Cambria Math"/>
              </w:rPr>
              <m:t>pdr</m:t>
            </m:r>
          </m:sub>
        </m:sSub>
      </m:oMath>
      <w:r>
        <w:t xml:space="preserve"> and the propagation falling delay</w:t>
      </w:r>
      <w:r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 w:cs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Cambria Math"/>
              </w:rPr>
              <m:t>t</m:t>
            </m:r>
          </m:e>
          <m:sub>
            <m:r>
              <m:rPr>
                <m:sty m:val="b"/>
              </m:rPr>
              <w:rPr>
                <w:rFonts w:ascii="Cambria Math" w:hAnsi="Cambria Math" w:cs="Cambria Math"/>
              </w:rPr>
              <m:t>pdf</m:t>
            </m:r>
          </m:sub>
        </m:sSub>
      </m:oMath>
      <w:r>
        <w:t xml:space="preserve"> of NAND first to get the correct input order. Clearly present your procedure</w:t>
      </w:r>
      <w:r w:rsidR="00451508">
        <w:rPr>
          <w:rFonts w:hint="eastAsia"/>
        </w:rPr>
        <w:t xml:space="preserve"> </w:t>
      </w:r>
      <w:r>
        <w:t>with explanation and state your assumptions, if any.</w:t>
      </w:r>
    </w:p>
    <w:p w14:paraId="39D9D88B" w14:textId="21DAE0B9" w:rsidR="00703D24" w:rsidRDefault="00AC7D77" w:rsidP="00AC7D77">
      <w:pPr>
        <w:jc w:val="center"/>
        <w:rPr>
          <w:lang w:eastAsia="zh-TW"/>
        </w:rPr>
      </w:pPr>
      <w:r w:rsidRPr="00AC7D77">
        <w:rPr>
          <w:noProof/>
          <w:lang w:eastAsia="zh-TW"/>
        </w:rPr>
        <w:drawing>
          <wp:inline distT="0" distB="0" distL="0" distR="0" wp14:anchorId="2EA70412" wp14:editId="0606A9E9">
            <wp:extent cx="2520000" cy="2236854"/>
            <wp:effectExtent l="0" t="0" r="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236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8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540"/>
      </w:tblGrid>
      <w:tr w:rsidR="00A25748" w14:paraId="7ABEABA6" w14:textId="77777777" w:rsidTr="00502A43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24736A38" w14:textId="348EE195" w:rsidR="00A25748" w:rsidRDefault="00A25748" w:rsidP="00CB25C8">
            <w:pPr>
              <w:jc w:val="center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寄生電容計算</w:t>
            </w:r>
            <w:r w:rsidR="00DE365C">
              <w:rPr>
                <w:rFonts w:hint="eastAsia"/>
                <w:noProof/>
                <w:lang w:eastAsia="zh-TW"/>
              </w:rPr>
              <w:t>(</w:t>
            </w:r>
            <w:r w:rsidR="00502A43">
              <w:rPr>
                <w:rFonts w:hint="eastAsia"/>
                <w:noProof/>
                <w:lang w:eastAsia="zh-TW"/>
              </w:rPr>
              <w:t>有</w:t>
            </w:r>
            <w:r w:rsidR="00DE365C" w:rsidRPr="00DE365C">
              <w:rPr>
                <w:rFonts w:hint="eastAsia"/>
                <w:noProof/>
                <w:lang w:eastAsia="zh-TW"/>
              </w:rPr>
              <w:t>考慮</w:t>
            </w:r>
            <w:r w:rsidR="00DE365C" w:rsidRPr="00DE365C">
              <w:rPr>
                <w:rFonts w:hint="eastAsia"/>
                <w:noProof/>
                <w:lang w:eastAsia="zh-TW"/>
              </w:rPr>
              <w:t>layout</w:t>
            </w:r>
            <w:r w:rsidR="00DE365C" w:rsidRPr="00DE365C">
              <w:rPr>
                <w:rFonts w:hint="eastAsia"/>
                <w:noProof/>
                <w:lang w:eastAsia="zh-TW"/>
              </w:rPr>
              <w:t>優化</w:t>
            </w:r>
            <w:r w:rsidR="00DE365C">
              <w:rPr>
                <w:rFonts w:hint="eastAsia"/>
                <w:noProof/>
                <w:lang w:eastAsia="zh-TW"/>
              </w:rPr>
              <w:t>)</w:t>
            </w:r>
          </w:p>
        </w:tc>
      </w:tr>
      <w:tr w:rsidR="007830A1" w14:paraId="71B8767F" w14:textId="77777777" w:rsidTr="00CB25C8">
        <w:tc>
          <w:tcPr>
            <w:tcW w:w="8540" w:type="dxa"/>
            <w:vAlign w:val="center"/>
          </w:tcPr>
          <w:p w14:paraId="1107C25F" w14:textId="34BEE6C2" w:rsidR="007830A1" w:rsidRDefault="00CB25C8" w:rsidP="00CB25C8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AA78076" wp14:editId="4AB30A4E">
                  <wp:extent cx="3960000" cy="1144871"/>
                  <wp:effectExtent l="0" t="0" r="2540" b="0"/>
                  <wp:docPr id="53" name="圖形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>
                            <a:extLs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0" cy="1144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59E1" w14:paraId="19F62816" w14:textId="77777777" w:rsidTr="00E915C4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7F7A82BA" w14:textId="406A263B" w:rsidR="004259E1" w:rsidRDefault="002245C2" w:rsidP="00CB25C8">
            <w:pPr>
              <w:jc w:val="center"/>
              <w:rPr>
                <w:noProof/>
                <w:lang w:eastAsia="zh-TW"/>
              </w:rPr>
            </w:pPr>
            <w:r>
              <w:rPr>
                <w:rFonts w:hint="eastAsia"/>
                <w:noProof/>
                <w:lang w:eastAsia="zh-TW"/>
              </w:rPr>
              <w:t>A i</w:t>
            </w:r>
            <w:r>
              <w:rPr>
                <w:noProof/>
                <w:lang w:eastAsia="zh-TW"/>
              </w:rPr>
              <w:t>s inner input</w:t>
            </w:r>
            <w:r w:rsidR="00F9588B">
              <w:rPr>
                <w:rFonts w:hint="eastAsia"/>
                <w:noProof/>
                <w:lang w:eastAsia="zh-TW"/>
              </w:rPr>
              <w:t>，計算結果為</w:t>
            </w:r>
            <w:r w:rsidR="00656FA6">
              <w:rPr>
                <w:noProof/>
                <w:lang w:eastAsia="zh-TW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noProof/>
                      <w:lang w:eastAsia="zh-TW"/>
                    </w:rPr>
                    <m:t>pdf</m:t>
                  </m:r>
                </m:sub>
              </m:sSub>
              <m:r>
                <w:rPr>
                  <w:rFonts w:ascii="Cambria Math" w:hAnsi="Cambria Math" w:hint="eastAsia"/>
                  <w:noProof/>
                  <w:lang w:eastAsia="zh-TW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noProof/>
                      <w:lang w:eastAsia="zh-TW"/>
                    </w:rPr>
                    <m:t>pdr</m:t>
                  </m:r>
                </m:sub>
              </m:sSub>
              <m:r>
                <w:rPr>
                  <w:rFonts w:ascii="Cambria Math" w:hAnsi="Cambria Math"/>
                  <w:noProof/>
                  <w:lang w:eastAsia="zh-TW"/>
                </w:rPr>
                <m:t>=</m:t>
              </m:r>
              <m:r>
                <w:rPr>
                  <w:rFonts w:ascii="Cambria Math" w:hAnsi="Cambria Math" w:hint="eastAsia"/>
                  <w:noProof/>
                  <w:lang w:eastAsia="zh-TW"/>
                </w:rPr>
                <m:t>4RC</m:t>
              </m:r>
            </m:oMath>
          </w:p>
        </w:tc>
      </w:tr>
      <w:tr w:rsidR="007830A1" w14:paraId="3A91A156" w14:textId="77777777" w:rsidTr="00CB25C8">
        <w:tc>
          <w:tcPr>
            <w:tcW w:w="8540" w:type="dxa"/>
            <w:vAlign w:val="center"/>
          </w:tcPr>
          <w:p w14:paraId="4CA6EAFC" w14:textId="54885955" w:rsidR="007830A1" w:rsidRDefault="00CA068C" w:rsidP="00CB25C8">
            <w:pPr>
              <w:jc w:val="center"/>
              <w:rPr>
                <w:lang w:eastAsia="zh-TW"/>
              </w:rPr>
            </w:pPr>
            <w:r>
              <w:rPr>
                <w:noProof/>
              </w:rPr>
              <w:drawing>
                <wp:inline distT="0" distB="0" distL="0" distR="0" wp14:anchorId="0DD7E68D" wp14:editId="489C6080">
                  <wp:extent cx="3960000" cy="3355231"/>
                  <wp:effectExtent l="0" t="0" r="2540" b="0"/>
                  <wp:docPr id="54" name="圖形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>
                            <a:extLst>
                              <a:ext uri="{96DAC541-7B7A-43D3-8B79-37D633B846F1}">
                                <asvg:svgBlip xmlns:asvg="http://schemas.microsoft.com/office/drawing/2016/SVG/main" r:embed="rId3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0" cy="33552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59E1" w14:paraId="74CD16F9" w14:textId="77777777" w:rsidTr="005114EF">
        <w:tc>
          <w:tcPr>
            <w:tcW w:w="8540" w:type="dxa"/>
            <w:shd w:val="clear" w:color="auto" w:fill="D9D9D9" w:themeFill="background1" w:themeFillShade="D9"/>
            <w:vAlign w:val="center"/>
          </w:tcPr>
          <w:p w14:paraId="485EB831" w14:textId="663D5BF8" w:rsidR="004259E1" w:rsidRDefault="00E915C4" w:rsidP="00CB25C8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  <w:lang w:eastAsia="zh-TW"/>
              </w:rPr>
              <w:t>A i</w:t>
            </w:r>
            <w:r>
              <w:rPr>
                <w:noProof/>
                <w:lang w:eastAsia="zh-TW"/>
              </w:rPr>
              <w:t>s outer input</w:t>
            </w:r>
            <w:r>
              <w:rPr>
                <w:rFonts w:hint="eastAsia"/>
                <w:noProof/>
                <w:lang w:eastAsia="zh-TW"/>
              </w:rPr>
              <w:t>，計算結果為</w:t>
            </w:r>
            <w:r>
              <w:rPr>
                <w:noProof/>
                <w:lang w:eastAsia="zh-TW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noProof/>
                      <w:lang w:eastAsia="zh-TW"/>
                    </w:rPr>
                    <m:t>pdf</m:t>
                  </m:r>
                </m:sub>
              </m:sSub>
              <m:r>
                <w:rPr>
                  <w:rFonts w:ascii="Cambria Math" w:hAnsi="Cambria Math" w:hint="eastAsia"/>
                  <w:noProof/>
                  <w:lang w:eastAsia="zh-TW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noProof/>
                      <w:lang w:eastAsia="zh-TW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noProof/>
                      <w:lang w:eastAsia="zh-TW"/>
                    </w:rPr>
                    <m:t>pdr</m:t>
                  </m:r>
                </m:sub>
              </m:sSub>
              <m:r>
                <w:rPr>
                  <w:rFonts w:ascii="Cambria Math" w:hAnsi="Cambria Math"/>
                  <w:noProof/>
                  <w:lang w:eastAsia="zh-TW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noProof/>
                      <w:lang w:eastAsia="zh-TW"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  <w:lang w:eastAsia="zh-TW"/>
                    </w:rPr>
                    <m:t>9</m:t>
                  </m: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num>
                <m:den>
                  <m:r>
                    <w:rPr>
                      <w:rFonts w:ascii="Cambria Math" w:hAnsi="Cambria Math"/>
                      <w:noProof/>
                      <w:lang w:eastAsia="zh-TW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noProof/>
                      <w:lang w:eastAsia="zh-TW"/>
                    </w:rPr>
                  </m:ctrlPr>
                </m:den>
              </m:f>
              <m:r>
                <w:rPr>
                  <w:rFonts w:ascii="Cambria Math" w:hAnsi="Cambria Math" w:hint="eastAsia"/>
                  <w:noProof/>
                  <w:lang w:eastAsia="zh-TW"/>
                </w:rPr>
                <m:t>RC</m:t>
              </m:r>
            </m:oMath>
          </w:p>
        </w:tc>
      </w:tr>
      <w:tr w:rsidR="00CA068C" w14:paraId="7805FF62" w14:textId="77777777" w:rsidTr="00CB25C8">
        <w:tc>
          <w:tcPr>
            <w:tcW w:w="8540" w:type="dxa"/>
            <w:vAlign w:val="center"/>
          </w:tcPr>
          <w:p w14:paraId="6FED2735" w14:textId="34B5F399" w:rsidR="00CA068C" w:rsidRDefault="00A25748" w:rsidP="00CB25C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4EF7F1" wp14:editId="306F98EB">
                  <wp:extent cx="3960000" cy="3467054"/>
                  <wp:effectExtent l="0" t="0" r="2540" b="635"/>
                  <wp:docPr id="55" name="圖形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>
                            <a:extLs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0000" cy="3467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5DCA75" w14:textId="0AA3DF93" w:rsidR="00AC7D77" w:rsidRPr="00E614B5" w:rsidRDefault="00E614B5" w:rsidP="00AC7D77">
      <w:pPr>
        <w:rPr>
          <w:lang w:eastAsia="zh-TW"/>
        </w:rPr>
      </w:pPr>
      <w:r>
        <w:rPr>
          <w:rFonts w:hint="eastAsia"/>
          <w:noProof/>
          <w:lang w:eastAsia="zh-TW"/>
        </w:rPr>
        <w:lastRenderedPageBreak/>
        <w:t>A</w:t>
      </w:r>
      <w:r>
        <w:rPr>
          <w:rFonts w:hint="eastAsia"/>
          <w:noProof/>
          <w:lang w:eastAsia="zh-TW"/>
        </w:rPr>
        <w:t>是</w:t>
      </w:r>
      <w:r>
        <w:rPr>
          <w:noProof/>
          <w:lang w:eastAsia="zh-TW"/>
        </w:rPr>
        <w:t>inner input</w:t>
      </w:r>
      <w:r>
        <w:rPr>
          <w:rFonts w:hint="eastAsia"/>
          <w:noProof/>
          <w:lang w:eastAsia="zh-TW"/>
        </w:rPr>
        <w:t>的</w:t>
      </w:r>
      <w:r>
        <w:rPr>
          <w:rFonts w:hint="eastAsia"/>
          <w:noProof/>
          <w:lang w:eastAsia="zh-TW"/>
        </w:rPr>
        <w:t>d</w:t>
      </w:r>
      <w:r>
        <w:rPr>
          <w:noProof/>
          <w:lang w:eastAsia="zh-TW"/>
        </w:rPr>
        <w:t xml:space="preserve">elay </w:t>
      </w:r>
      <m:oMath>
        <m:sSub>
          <m:sSubPr>
            <m:ctrlPr>
              <w:rPr>
                <w:rFonts w:ascii="Cambria Math" w:hAnsi="Cambria Math"/>
                <w:i/>
                <w:noProof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noProof/>
                <w:lang w:eastAsia="zh-TW"/>
              </w:rPr>
              <m:t>t</m:t>
            </m:r>
          </m:e>
          <m:sub>
            <m:r>
              <w:rPr>
                <w:rFonts w:ascii="Cambria Math" w:hAnsi="Cambria Math"/>
                <w:noProof/>
                <w:lang w:eastAsia="zh-TW"/>
              </w:rPr>
              <m:t>pdf</m:t>
            </m:r>
          </m:sub>
        </m:sSub>
        <m:r>
          <w:rPr>
            <w:rFonts w:ascii="Cambria Math" w:hAnsi="Cambria Math" w:hint="eastAsia"/>
            <w:noProof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noProof/>
                <w:lang w:eastAsia="zh-TW"/>
              </w:rPr>
              <m:t>t</m:t>
            </m:r>
          </m:e>
          <m:sub>
            <m:r>
              <w:rPr>
                <w:rFonts w:ascii="Cambria Math" w:hAnsi="Cambria Math"/>
                <w:noProof/>
                <w:lang w:eastAsia="zh-TW"/>
              </w:rPr>
              <m:t>pdr</m:t>
            </m:r>
          </m:sub>
        </m:sSub>
        <m:r>
          <w:rPr>
            <w:rFonts w:ascii="Cambria Math" w:hAnsi="Cambria Math"/>
            <w:noProof/>
            <w:lang w:eastAsia="zh-TW"/>
          </w:rPr>
          <m:t>=</m:t>
        </m:r>
        <m:r>
          <w:rPr>
            <w:rFonts w:ascii="Cambria Math" w:hAnsi="Cambria Math" w:hint="eastAsia"/>
            <w:noProof/>
            <w:lang w:eastAsia="zh-TW"/>
          </w:rPr>
          <m:t>4RC</m:t>
        </m:r>
      </m:oMath>
      <w:r>
        <w:rPr>
          <w:rFonts w:hint="eastAsia"/>
          <w:noProof/>
          <w:lang w:eastAsia="zh-TW"/>
        </w:rPr>
        <w:t>小於</w:t>
      </w:r>
      <w:r>
        <w:rPr>
          <w:rFonts w:hint="eastAsia"/>
          <w:noProof/>
          <w:lang w:eastAsia="zh-TW"/>
        </w:rPr>
        <w:t>A</w:t>
      </w:r>
      <w:r>
        <w:rPr>
          <w:rFonts w:hint="eastAsia"/>
          <w:noProof/>
          <w:lang w:eastAsia="zh-TW"/>
        </w:rPr>
        <w:t>是</w:t>
      </w:r>
      <w:r>
        <w:rPr>
          <w:noProof/>
          <w:lang w:eastAsia="zh-TW"/>
        </w:rPr>
        <w:t>outer input</w:t>
      </w:r>
      <w:r>
        <w:rPr>
          <w:rFonts w:hint="eastAsia"/>
          <w:noProof/>
          <w:lang w:eastAsia="zh-TW"/>
        </w:rPr>
        <w:t>的</w:t>
      </w:r>
      <w:r>
        <w:rPr>
          <w:rFonts w:hint="eastAsia"/>
          <w:noProof/>
          <w:lang w:eastAsia="zh-TW"/>
        </w:rPr>
        <w:t>d</w:t>
      </w:r>
      <w:r>
        <w:rPr>
          <w:noProof/>
          <w:lang w:eastAsia="zh-TW"/>
        </w:rPr>
        <w:t>elay</w:t>
      </w:r>
      <w:r w:rsidR="00E41275">
        <w:rPr>
          <w:noProof/>
          <w:lang w:eastAsia="zh-TW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noProof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noProof/>
                <w:lang w:eastAsia="zh-TW"/>
              </w:rPr>
              <m:t>t</m:t>
            </m:r>
          </m:e>
          <m:sub>
            <m:r>
              <w:rPr>
                <w:rFonts w:ascii="Cambria Math" w:hAnsi="Cambria Math"/>
                <w:noProof/>
                <w:lang w:eastAsia="zh-TW"/>
              </w:rPr>
              <m:t>pdf</m:t>
            </m:r>
          </m:sub>
        </m:sSub>
        <m:r>
          <w:rPr>
            <w:rFonts w:ascii="Cambria Math" w:hAnsi="Cambria Math" w:hint="eastAsia"/>
            <w:noProof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noProof/>
                <w:lang w:eastAsia="zh-TW"/>
              </w:rPr>
              <m:t>t</m:t>
            </m:r>
          </m:e>
          <m:sub>
            <m:r>
              <w:rPr>
                <w:rFonts w:ascii="Cambria Math" w:hAnsi="Cambria Math"/>
                <w:noProof/>
                <w:lang w:eastAsia="zh-TW"/>
              </w:rPr>
              <m:t>pdr</m:t>
            </m:r>
          </m:sub>
        </m:sSub>
        <m:r>
          <w:rPr>
            <w:rFonts w:ascii="Cambria Math" w:hAnsi="Cambria Math"/>
            <w:noProof/>
            <w:lang w:eastAsia="zh-TW"/>
          </w:rPr>
          <m:t>=</m:t>
        </m:r>
        <m:f>
          <m:fPr>
            <m:ctrlPr>
              <w:rPr>
                <w:rFonts w:ascii="Cambria Math" w:hAnsi="Cambria Math"/>
                <w:noProof/>
                <w:lang w:eastAsia="zh-TW"/>
              </w:rPr>
            </m:ctrlPr>
          </m:fPr>
          <m:num>
            <m:r>
              <w:rPr>
                <w:rFonts w:ascii="Cambria Math" w:hAnsi="Cambria Math"/>
                <w:noProof/>
                <w:lang w:eastAsia="zh-TW"/>
              </w:rPr>
              <m:t>9</m:t>
            </m:r>
            <m:ctrlPr>
              <w:rPr>
                <w:rFonts w:ascii="Cambria Math" w:hAnsi="Cambria Math"/>
                <w:i/>
                <w:noProof/>
                <w:lang w:eastAsia="zh-TW"/>
              </w:rPr>
            </m:ctrlPr>
          </m:num>
          <m:den>
            <m:r>
              <w:rPr>
                <w:rFonts w:ascii="Cambria Math" w:hAnsi="Cambria Math"/>
                <w:noProof/>
                <w:lang w:eastAsia="zh-TW"/>
              </w:rPr>
              <m:t>2</m:t>
            </m:r>
            <m:ctrlPr>
              <w:rPr>
                <w:rFonts w:ascii="Cambria Math" w:hAnsi="Cambria Math"/>
                <w:i/>
                <w:noProof/>
                <w:lang w:eastAsia="zh-TW"/>
              </w:rPr>
            </m:ctrlPr>
          </m:den>
        </m:f>
        <m:r>
          <w:rPr>
            <w:rFonts w:ascii="Cambria Math" w:hAnsi="Cambria Math" w:hint="eastAsia"/>
            <w:noProof/>
            <w:lang w:eastAsia="zh-TW"/>
          </w:rPr>
          <m:t>RC</m:t>
        </m:r>
      </m:oMath>
      <w:r w:rsidR="00427276">
        <w:rPr>
          <w:rFonts w:hint="eastAsia"/>
          <w:noProof/>
          <w:lang w:eastAsia="zh-TW"/>
        </w:rPr>
        <w:t>，因此</w:t>
      </w:r>
      <w:r w:rsidR="00AE5FFD">
        <w:rPr>
          <w:rFonts w:hint="eastAsia"/>
          <w:noProof/>
          <w:lang w:eastAsia="zh-TW"/>
        </w:rPr>
        <w:t>下一題</w:t>
      </w:r>
      <w:r w:rsidR="00764123">
        <w:rPr>
          <w:rFonts w:hint="eastAsia"/>
          <w:noProof/>
          <w:lang w:eastAsia="zh-TW"/>
        </w:rPr>
        <w:t>使</w:t>
      </w:r>
      <w:r w:rsidR="00AE5FFD" w:rsidRPr="00AE5FFD">
        <w:rPr>
          <w:rFonts w:hint="eastAsia"/>
          <w:noProof/>
          <w:lang w:eastAsia="zh-TW"/>
        </w:rPr>
        <w:t>用</w:t>
      </w:r>
      <w:r w:rsidR="00AE5FFD" w:rsidRPr="00AE5FFD">
        <w:rPr>
          <w:rFonts w:hint="eastAsia"/>
          <w:noProof/>
          <w:lang w:eastAsia="zh-TW"/>
        </w:rPr>
        <w:t>delay</w:t>
      </w:r>
      <w:r w:rsidR="00AE5FFD" w:rsidRPr="00AE5FFD">
        <w:rPr>
          <w:rFonts w:hint="eastAsia"/>
          <w:noProof/>
          <w:lang w:eastAsia="zh-TW"/>
        </w:rPr>
        <w:t>小的</w:t>
      </w:r>
      <w:r w:rsidR="00AE5FFD" w:rsidRPr="00AE5FFD">
        <w:rPr>
          <w:rFonts w:hint="eastAsia"/>
          <w:noProof/>
          <w:lang w:eastAsia="zh-TW"/>
        </w:rPr>
        <w:t>pattern</w:t>
      </w:r>
      <w:r w:rsidR="007C02F6">
        <w:rPr>
          <w:rFonts w:hint="eastAsia"/>
          <w:noProof/>
          <w:lang w:eastAsia="zh-TW"/>
        </w:rPr>
        <w:t xml:space="preserve"> - A</w:t>
      </w:r>
      <w:r w:rsidR="007C02F6">
        <w:rPr>
          <w:rFonts w:hint="eastAsia"/>
          <w:noProof/>
          <w:lang w:eastAsia="zh-TW"/>
        </w:rPr>
        <w:t>是</w:t>
      </w:r>
      <w:r w:rsidR="007C02F6">
        <w:rPr>
          <w:noProof/>
          <w:lang w:eastAsia="zh-TW"/>
        </w:rPr>
        <w:t>inner input</w:t>
      </w:r>
      <w:r w:rsidR="007C02F6">
        <w:rPr>
          <w:rFonts w:hint="eastAsia"/>
          <w:noProof/>
          <w:lang w:eastAsia="zh-TW"/>
        </w:rPr>
        <w:t>進行</w:t>
      </w:r>
      <w:r w:rsidR="007C02F6">
        <w:rPr>
          <w:rFonts w:hint="eastAsia"/>
          <w:noProof/>
          <w:lang w:eastAsia="zh-TW"/>
        </w:rPr>
        <w:t>HSPICE</w:t>
      </w:r>
      <w:r w:rsidR="007C02F6" w:rsidRPr="00AE5FFD">
        <w:rPr>
          <w:rFonts w:hint="eastAsia"/>
          <w:noProof/>
          <w:lang w:eastAsia="zh-TW"/>
        </w:rPr>
        <w:t>模擬</w:t>
      </w:r>
      <w:r w:rsidR="007C02F6">
        <w:rPr>
          <w:rFonts w:hint="eastAsia"/>
          <w:noProof/>
          <w:lang w:eastAsia="zh-TW"/>
        </w:rPr>
        <w:t>。</w:t>
      </w:r>
    </w:p>
    <w:p w14:paraId="549ABF78" w14:textId="77777777" w:rsidR="00AC7D77" w:rsidRDefault="00AC7D77" w:rsidP="00AC7D77">
      <w:pPr>
        <w:rPr>
          <w:lang w:eastAsia="zh-TW"/>
        </w:rPr>
      </w:pPr>
    </w:p>
    <w:p w14:paraId="3AEEA643" w14:textId="7772F454" w:rsidR="00FC4DC4" w:rsidRDefault="00FC4DC4" w:rsidP="008D704D">
      <w:pPr>
        <w:pStyle w:val="2"/>
      </w:pPr>
      <w:r>
        <w:t>Then, please sweep the sizes of the inverter to get the figure of Power Delay</w:t>
      </w:r>
      <w:r w:rsidR="008D704D">
        <w:rPr>
          <w:rFonts w:hint="eastAsia"/>
        </w:rPr>
        <w:t xml:space="preserve"> </w:t>
      </w:r>
      <w:r>
        <w:t>Product, and explain it on the report. According to the figure of Power Delay</w:t>
      </w:r>
      <w:r w:rsidR="008D704D">
        <w:rPr>
          <w:rFonts w:hint="eastAsia"/>
        </w:rPr>
        <w:t xml:space="preserve"> </w:t>
      </w:r>
      <w:r>
        <w:t>Product, choose the best one sizes and fill the Table.1.</w:t>
      </w:r>
    </w:p>
    <w:p w14:paraId="29392B3B" w14:textId="68CFB551" w:rsidR="00FC4DC4" w:rsidRDefault="009E085F" w:rsidP="00703D24">
      <w:pPr>
        <w:rPr>
          <w:lang w:eastAsia="zh-TW"/>
        </w:rPr>
      </w:pPr>
      <w:r w:rsidRPr="009E085F">
        <w:rPr>
          <w:rFonts w:hint="eastAsia"/>
          <w:lang w:eastAsia="zh-TW"/>
        </w:rPr>
        <w:t>決定好輸入訊號在</w:t>
      </w:r>
      <w:r w:rsidRPr="009E085F">
        <w:rPr>
          <w:rFonts w:hint="eastAsia"/>
          <w:lang w:eastAsia="zh-TW"/>
        </w:rPr>
        <w:t>NAND gate</w:t>
      </w:r>
      <w:r w:rsidRPr="009E085F">
        <w:rPr>
          <w:rFonts w:hint="eastAsia"/>
          <w:lang w:eastAsia="zh-TW"/>
        </w:rPr>
        <w:t>順序後，接下來跑模擬</w:t>
      </w:r>
      <w:r w:rsidRPr="009E085F">
        <w:rPr>
          <w:rFonts w:ascii="Consolas" w:hAnsi="Consolas"/>
          <w:lang w:eastAsia="zh-TW"/>
        </w:rPr>
        <w:t>.tran 1p 2u sweep size 0.25u 20u 10n</w:t>
      </w:r>
      <w:r w:rsidRPr="009E085F">
        <w:rPr>
          <w:rFonts w:hint="eastAsia"/>
          <w:lang w:eastAsia="zh-TW"/>
        </w:rPr>
        <w:t>，掃</w:t>
      </w:r>
      <w:r w:rsidRPr="009E085F">
        <w:rPr>
          <w:rFonts w:hint="eastAsia"/>
          <w:lang w:eastAsia="zh-TW"/>
        </w:rPr>
        <w:t>NMOS</w:t>
      </w:r>
      <w:r w:rsidRPr="009E085F">
        <w:rPr>
          <w:rFonts w:hint="eastAsia"/>
          <w:lang w:eastAsia="zh-TW"/>
        </w:rPr>
        <w:t>尺寸</w:t>
      </w:r>
      <w:r w:rsidRPr="008E5A4C">
        <w:rPr>
          <w:rFonts w:ascii="Consolas" w:hAnsi="Consolas"/>
          <w:lang w:eastAsia="zh-TW"/>
        </w:rPr>
        <w:t>size</w:t>
      </w:r>
      <w:r w:rsidRPr="009E085F">
        <w:rPr>
          <w:rFonts w:hint="eastAsia"/>
          <w:lang w:eastAsia="zh-TW"/>
        </w:rPr>
        <w:t>(PMOS</w:t>
      </w:r>
      <w:r w:rsidRPr="009E085F">
        <w:rPr>
          <w:rFonts w:hint="eastAsia"/>
          <w:lang w:eastAsia="zh-TW"/>
        </w:rPr>
        <w:t>尺寸為</w:t>
      </w:r>
      <w:r w:rsidRPr="009E085F">
        <w:rPr>
          <w:rFonts w:hint="eastAsia"/>
          <w:lang w:eastAsia="zh-TW"/>
        </w:rPr>
        <w:t>NMOS</w:t>
      </w:r>
      <w:r w:rsidRPr="009E085F">
        <w:rPr>
          <w:rFonts w:hint="eastAsia"/>
          <w:lang w:eastAsia="zh-TW"/>
        </w:rPr>
        <w:t>尺寸的兩倍</w:t>
      </w:r>
      <w:r w:rsidRPr="009E085F">
        <w:rPr>
          <w:rFonts w:hint="eastAsia"/>
          <w:lang w:eastAsia="zh-TW"/>
        </w:rPr>
        <w:t>)</w:t>
      </w:r>
      <w:r w:rsidRPr="009E085F">
        <w:rPr>
          <w:rFonts w:hint="eastAsia"/>
          <w:lang w:eastAsia="zh-TW"/>
        </w:rPr>
        <w:t>，分別測量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pdf</m:t>
            </m:r>
          </m:sub>
        </m:sSub>
        <m:r>
          <w:rPr>
            <w:rFonts w:ascii="Cambria Math" w:hAnsi="Cambria Math" w:hint="eastAsia"/>
            <w:lang w:eastAsia="zh-TW"/>
          </w:rPr>
          <m:t>,</m:t>
        </m:r>
        <m:r>
          <w:rPr>
            <w:rFonts w:ascii="Cambria Math" w:hAnsi="Cambria Math"/>
            <w:lang w:eastAsia="zh-TW"/>
          </w:rPr>
          <m:t xml:space="preserve">  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pdr</m:t>
            </m:r>
          </m:sub>
        </m:sSub>
        <m:r>
          <w:rPr>
            <w:rFonts w:ascii="Cambria Math" w:hAnsi="Cambria Math" w:hint="eastAsia"/>
            <w:lang w:eastAsia="zh-TW"/>
          </w:rPr>
          <m:t>,</m:t>
        </m:r>
        <m:r>
          <w:rPr>
            <w:rFonts w:ascii="Cambria Math" w:hAnsi="Cambria Math"/>
            <w:lang w:eastAsia="zh-TW"/>
          </w:rPr>
          <m:t xml:space="preserve"> </m:t>
        </m:r>
        <m:r>
          <m:rPr>
            <m:nor/>
          </m:rPr>
          <w:rPr>
            <w:rFonts w:ascii="Cambria Math" w:hAnsi="Cambria Math" w:hint="eastAsia"/>
            <w:lang w:eastAsia="zh-TW"/>
          </w:rPr>
          <m:t>power</m:t>
        </m:r>
      </m:oMath>
      <w:r w:rsidRPr="009E085F">
        <w:rPr>
          <w:rFonts w:hint="eastAsia"/>
          <w:lang w:eastAsia="zh-TW"/>
        </w:rPr>
        <w:t>，因此</w:t>
      </w:r>
      <w:r w:rsidRPr="009E085F">
        <w:rPr>
          <w:rFonts w:hint="eastAsia"/>
          <w:lang w:eastAsia="zh-TW"/>
        </w:rPr>
        <w:t>power delay product</w:t>
      </w:r>
      <w:r w:rsidRPr="009E085F">
        <w:rPr>
          <w:rFonts w:hint="eastAsia"/>
          <w:lang w:eastAsia="zh-TW"/>
        </w:rPr>
        <w:t>即為</w:t>
      </w:r>
      <m:oMath>
        <m:r>
          <m:rPr>
            <m:nor/>
          </m:rPr>
          <w:rPr>
            <w:rFonts w:ascii="Cambria Math" w:hAnsi="Cambria Math" w:hint="eastAsia"/>
            <w:lang w:eastAsia="zh-TW"/>
          </w:rPr>
          <m:t>power</m:t>
        </m:r>
        <m:r>
          <m:rPr>
            <m:sty m:val="p"/>
          </m:rPr>
          <w:rPr>
            <w:rFonts w:ascii="Cambria Math" w:hAnsi="Cambria Math"/>
            <w:lang w:eastAsia="zh-TW"/>
          </w:rPr>
          <m:t>⋅</m:t>
        </m:r>
        <m:f>
          <m:fPr>
            <m:ctrlPr>
              <w:rPr>
                <w:rFonts w:ascii="Cambria Math" w:hAnsi="Cambria Math"/>
                <w:lang w:eastAsia="zh-TW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t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pdf</m:t>
                </m:r>
              </m:sub>
            </m:sSub>
            <m:r>
              <w:rPr>
                <w:rFonts w:ascii="Cambria Math" w:hAnsi="Cambria Math" w:hint="eastAsia"/>
                <w:lang w:eastAsia="zh-TW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hAnsi="Cambria Math" w:hint="eastAsia"/>
                    <w:lang w:eastAsia="zh-TW"/>
                  </w:rPr>
                  <m:t>t</m:t>
                </m:r>
              </m:e>
              <m:sub>
                <m:r>
                  <w:rPr>
                    <w:rFonts w:ascii="Cambria Math" w:hAnsi="Cambria Math" w:hint="eastAsia"/>
                    <w:lang w:eastAsia="zh-TW"/>
                  </w:rPr>
                  <m:t>pdr</m:t>
                </m:r>
              </m:sub>
            </m:sSub>
            <m:ctrlPr>
              <w:rPr>
                <w:rFonts w:ascii="Cambria Math" w:hAnsi="Cambria Math"/>
                <w:i/>
                <w:lang w:eastAsia="zh-TW"/>
              </w:rPr>
            </m:ctrlPr>
          </m:num>
          <m:den>
            <m:r>
              <w:rPr>
                <w:rFonts w:ascii="Cambria Math" w:hAnsi="Cambria Math" w:hint="eastAsia"/>
                <w:lang w:eastAsia="zh-TW"/>
              </w:rPr>
              <m:t>2</m:t>
            </m:r>
            <m:ctrlPr>
              <w:rPr>
                <w:rFonts w:ascii="Cambria Math" w:hAnsi="Cambria Math"/>
                <w:i/>
                <w:lang w:eastAsia="zh-TW"/>
              </w:rPr>
            </m:ctrlPr>
          </m:den>
        </m:f>
      </m:oMath>
      <w:r w:rsidRPr="009E085F">
        <w:rPr>
          <w:rFonts w:hint="eastAsia"/>
          <w:lang w:eastAsia="zh-TW"/>
        </w:rPr>
        <w:t>，匯出文字數據到</w:t>
      </w:r>
      <w:r w:rsidRPr="00DE0E71">
        <w:rPr>
          <w:rFonts w:ascii="Consolas" w:hAnsi="Consolas"/>
          <w:lang w:eastAsia="zh-TW"/>
        </w:rPr>
        <w:t>*mt0</w:t>
      </w:r>
      <w:r w:rsidRPr="009E085F">
        <w:rPr>
          <w:rFonts w:hint="eastAsia"/>
          <w:lang w:eastAsia="zh-TW"/>
        </w:rPr>
        <w:t>檔，使用</w:t>
      </w:r>
      <w:r w:rsidRPr="009E085F">
        <w:rPr>
          <w:rFonts w:hint="eastAsia"/>
          <w:lang w:eastAsia="zh-TW"/>
        </w:rPr>
        <w:t>matlab</w:t>
      </w:r>
      <w:r w:rsidRPr="009E085F">
        <w:rPr>
          <w:rFonts w:hint="eastAsia"/>
          <w:lang w:eastAsia="zh-TW"/>
        </w:rPr>
        <w:t>指令</w:t>
      </w:r>
      <w:r w:rsidRPr="00E1094C">
        <w:rPr>
          <w:rFonts w:ascii="Consolas" w:hAnsi="Consolas"/>
          <w:lang w:eastAsia="zh-TW"/>
        </w:rPr>
        <w:t>readmatrix</w:t>
      </w:r>
      <w:r w:rsidRPr="009E085F">
        <w:rPr>
          <w:rFonts w:hint="eastAsia"/>
          <w:lang w:eastAsia="zh-TW"/>
        </w:rPr>
        <w:t>，將文字檔轉為矩陣形式，對</w:t>
      </w:r>
      <w:r w:rsidRPr="009E085F">
        <w:rPr>
          <w:rFonts w:hint="eastAsia"/>
          <w:lang w:eastAsia="zh-TW"/>
        </w:rPr>
        <w:t>matlab</w:t>
      </w:r>
      <w:r w:rsidRPr="009E085F">
        <w:rPr>
          <w:rFonts w:hint="eastAsia"/>
          <w:lang w:eastAsia="zh-TW"/>
        </w:rPr>
        <w:t>來說只要能轉換成矩陣格式之後數據就好處理了，作圖如下</w:t>
      </w:r>
    </w:p>
    <w:p w14:paraId="2DBD20B4" w14:textId="4A620311" w:rsidR="008D704D" w:rsidRDefault="000B6D43" w:rsidP="000B6D43">
      <w:pPr>
        <w:jc w:val="center"/>
        <w:rPr>
          <w:lang w:eastAsia="zh-TW"/>
        </w:rPr>
      </w:pPr>
      <w:r w:rsidRPr="000B6D43">
        <w:rPr>
          <w:noProof/>
          <w:lang w:eastAsia="zh-TW"/>
        </w:rPr>
        <w:drawing>
          <wp:inline distT="0" distB="0" distL="0" distR="0" wp14:anchorId="2D1C8FE6" wp14:editId="14D4D973">
            <wp:extent cx="5400000" cy="3076154"/>
            <wp:effectExtent l="0" t="0" r="0" b="0"/>
            <wp:docPr id="56" name="圖形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>
                      <a:extLs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rcRect l="9355" r="8539"/>
                    <a:stretch/>
                  </pic:blipFill>
                  <pic:spPr bwMode="auto">
                    <a:xfrm>
                      <a:off x="0" y="0"/>
                      <a:ext cx="5400000" cy="3076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E47D5" w14:textId="4E2AD0E4" w:rsidR="00DA347C" w:rsidRDefault="002765F9" w:rsidP="00703D24">
      <w:pPr>
        <w:rPr>
          <w:lang w:eastAsia="zh-TW"/>
        </w:rPr>
      </w:pPr>
      <w:r>
        <w:rPr>
          <w:rFonts w:hint="eastAsia"/>
          <w:lang w:eastAsia="zh-TW"/>
        </w:rPr>
        <w:t>由</w:t>
      </w:r>
      <w:r>
        <w:rPr>
          <w:rFonts w:hint="eastAsia"/>
          <w:lang w:eastAsia="zh-TW"/>
        </w:rPr>
        <w:t>3</w:t>
      </w:r>
      <w:r>
        <w:rPr>
          <w:lang w:eastAsia="zh-TW"/>
        </w:rPr>
        <w:t>C-A</w:t>
      </w:r>
      <w:r>
        <w:rPr>
          <w:rFonts w:hint="eastAsia"/>
          <w:lang w:eastAsia="zh-TW"/>
        </w:rPr>
        <w:t>小題理論計算</w:t>
      </w:r>
      <w:r w:rsidR="00BD3258">
        <w:rPr>
          <w:rFonts w:hint="eastAsia"/>
          <w:lang w:eastAsia="zh-TW"/>
        </w:rPr>
        <w:t>r</w:t>
      </w:r>
      <w:r w:rsidR="00BD3258">
        <w:rPr>
          <w:lang w:eastAsia="zh-TW"/>
        </w:rPr>
        <w:t xml:space="preserve">ising/falling </w:t>
      </w:r>
      <w:r>
        <w:rPr>
          <w:rFonts w:hint="eastAsia"/>
          <w:noProof/>
          <w:lang w:eastAsia="zh-TW"/>
        </w:rPr>
        <w:t>d</w:t>
      </w:r>
      <w:r>
        <w:rPr>
          <w:noProof/>
          <w:lang w:eastAsia="zh-TW"/>
        </w:rPr>
        <w:t>elay</w:t>
      </w:r>
      <w:r w:rsidR="007F5200">
        <w:rPr>
          <w:rFonts w:hint="eastAsia"/>
          <w:noProof/>
          <w:lang w:eastAsia="zh-TW"/>
        </w:rPr>
        <w:t>應該保持一致</w:t>
      </w:r>
      <w:r>
        <w:rPr>
          <w:noProof/>
          <w:lang w:eastAsia="zh-TW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noProof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noProof/>
                <w:lang w:eastAsia="zh-TW"/>
              </w:rPr>
              <m:t>t</m:t>
            </m:r>
          </m:e>
          <m:sub>
            <m:r>
              <w:rPr>
                <w:rFonts w:ascii="Cambria Math" w:hAnsi="Cambria Math"/>
                <w:noProof/>
                <w:lang w:eastAsia="zh-TW"/>
              </w:rPr>
              <m:t>pdf</m:t>
            </m:r>
          </m:sub>
        </m:sSub>
        <m:r>
          <w:rPr>
            <w:rFonts w:ascii="Cambria Math" w:hAnsi="Cambria Math" w:hint="eastAsia"/>
            <w:noProof/>
            <w:lang w:eastAsia="zh-TW"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noProof/>
                <w:lang w:eastAsia="zh-TW"/>
              </w:rPr>
              <m:t>t</m:t>
            </m:r>
          </m:e>
          <m:sub>
            <m:r>
              <w:rPr>
                <w:rFonts w:ascii="Cambria Math" w:hAnsi="Cambria Math"/>
                <w:noProof/>
                <w:lang w:eastAsia="zh-TW"/>
              </w:rPr>
              <m:t>pdr</m:t>
            </m:r>
          </m:sub>
        </m:sSub>
        <m:r>
          <w:rPr>
            <w:rFonts w:ascii="Cambria Math" w:hAnsi="Cambria Math"/>
            <w:noProof/>
            <w:lang w:eastAsia="zh-TW"/>
          </w:rPr>
          <m:t>=</m:t>
        </m:r>
        <m:r>
          <w:rPr>
            <w:rFonts w:ascii="Cambria Math" w:hAnsi="Cambria Math" w:hint="eastAsia"/>
            <w:noProof/>
            <w:lang w:eastAsia="zh-TW"/>
          </w:rPr>
          <m:t>4RC</m:t>
        </m:r>
      </m:oMath>
      <w:r w:rsidR="00135C19">
        <w:rPr>
          <w:rFonts w:hint="eastAsia"/>
          <w:noProof/>
          <w:lang w:eastAsia="zh-TW"/>
        </w:rPr>
        <w:t>，但如上圖實際模擬</w:t>
      </w:r>
      <w:r w:rsidR="00FF6CDB" w:rsidRPr="00FF6CDB">
        <w:rPr>
          <w:rFonts w:hint="eastAsia"/>
          <w:noProof/>
          <w:lang w:eastAsia="zh-TW"/>
        </w:rPr>
        <w:t>falling delay</w:t>
      </w:r>
      <w:r w:rsidR="00FF6CDB" w:rsidRPr="00FF6CDB">
        <w:rPr>
          <w:rFonts w:hint="eastAsia"/>
          <w:noProof/>
          <w:lang w:eastAsia="zh-TW"/>
        </w:rPr>
        <w:t>是</w:t>
      </w:r>
      <w:r w:rsidR="00FF6CDB" w:rsidRPr="00FF6CDB">
        <w:rPr>
          <w:rFonts w:hint="eastAsia"/>
          <w:noProof/>
          <w:lang w:eastAsia="zh-TW"/>
        </w:rPr>
        <w:t>rising delay</w:t>
      </w:r>
      <w:r w:rsidR="00FF6CDB" w:rsidRPr="00FF6CDB">
        <w:rPr>
          <w:rFonts w:hint="eastAsia"/>
          <w:noProof/>
          <w:lang w:eastAsia="zh-TW"/>
        </w:rPr>
        <w:t>的</w:t>
      </w:r>
      <w:r w:rsidR="00FF6CDB" w:rsidRPr="00FF6CDB">
        <w:rPr>
          <w:rFonts w:hint="eastAsia"/>
          <w:noProof/>
          <w:lang w:eastAsia="zh-TW"/>
        </w:rPr>
        <w:t>1</w:t>
      </w:r>
      <w:r w:rsidR="00FF6CDB" w:rsidRPr="00FF6CDB">
        <w:rPr>
          <w:rFonts w:hint="eastAsia"/>
          <w:noProof/>
          <w:lang w:eastAsia="zh-TW"/>
        </w:rPr>
        <w:t>倍到</w:t>
      </w:r>
      <w:r w:rsidR="00FF6CDB" w:rsidRPr="00FF6CDB">
        <w:rPr>
          <w:rFonts w:hint="eastAsia"/>
          <w:noProof/>
          <w:lang w:eastAsia="zh-TW"/>
        </w:rPr>
        <w:t>2</w:t>
      </w:r>
      <w:r w:rsidR="00FF6CDB" w:rsidRPr="00FF6CDB">
        <w:rPr>
          <w:rFonts w:hint="eastAsia"/>
          <w:noProof/>
          <w:lang w:eastAsia="zh-TW"/>
        </w:rPr>
        <w:t>倍之間</w:t>
      </w:r>
      <w:r w:rsidR="005571DD">
        <w:rPr>
          <w:rFonts w:hint="eastAsia"/>
          <w:noProof/>
          <w:lang w:eastAsia="zh-TW"/>
        </w:rPr>
        <w:t>。</w:t>
      </w:r>
    </w:p>
    <w:p w14:paraId="6E115952" w14:textId="2A9C90D5" w:rsidR="00776CAB" w:rsidRDefault="00776CAB" w:rsidP="00703D24">
      <w:pPr>
        <w:rPr>
          <w:lang w:eastAsia="zh-TW"/>
        </w:rPr>
      </w:pPr>
    </w:p>
    <w:p w14:paraId="29A7E14A" w14:textId="491F27F3" w:rsidR="00DA347C" w:rsidRDefault="00EA0FC1" w:rsidP="00703D24">
      <w:pPr>
        <w:rPr>
          <w:lang w:eastAsia="zh-TW"/>
        </w:rPr>
      </w:pPr>
      <w:r>
        <w:rPr>
          <w:lang w:eastAsia="zh-TW"/>
        </w:rPr>
        <w:t>NMOS size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與</w:t>
      </w:r>
      <w:r>
        <w:rPr>
          <w:lang w:eastAsia="zh-TW"/>
        </w:rPr>
        <w:t>PMOS size</w:t>
      </w:r>
      <w:r>
        <w:rPr>
          <w:rFonts w:hint="eastAsia"/>
          <w:lang w:eastAsia="zh-TW"/>
        </w:rPr>
        <w:t>)</w:t>
      </w:r>
      <w:r w:rsidR="00723CB1">
        <w:rPr>
          <w:rFonts w:hint="eastAsia"/>
          <w:lang w:eastAsia="zh-TW"/>
        </w:rPr>
        <w:t>很小時，</w:t>
      </w:r>
      <w:r w:rsidR="00D0041D">
        <w:rPr>
          <w:rFonts w:hint="eastAsia"/>
          <w:noProof/>
          <w:lang w:eastAsia="zh-TW"/>
        </w:rPr>
        <w:t>未符合</w:t>
      </w:r>
      <w:r w:rsidR="00D0041D" w:rsidRPr="00D0041D">
        <w:rPr>
          <w:rFonts w:hint="eastAsia"/>
          <w:noProof/>
          <w:lang w:eastAsia="zh-TW"/>
        </w:rPr>
        <w:t>delay time</w:t>
      </w:r>
      <w:r w:rsidR="00D0041D" w:rsidRPr="00D0041D">
        <w:rPr>
          <w:rFonts w:hint="eastAsia"/>
          <w:noProof/>
          <w:lang w:eastAsia="zh-TW"/>
        </w:rPr>
        <w:t>最佳值</w:t>
      </w:r>
      <w:r w:rsidR="00DD2BFD">
        <w:rPr>
          <w:rFonts w:hint="eastAsia"/>
          <w:noProof/>
          <w:lang w:eastAsia="zh-TW"/>
        </w:rPr>
        <w:t xml:space="preserve"> - </w:t>
      </w:r>
      <w:r w:rsidR="00D0041D" w:rsidRPr="00D0041D">
        <w:rPr>
          <w:rFonts w:hint="eastAsia"/>
          <w:noProof/>
          <w:lang w:eastAsia="zh-TW"/>
        </w:rPr>
        <w:t>每一級要推等效</w:t>
      </w:r>
      <w:r w:rsidR="00D0041D" w:rsidRPr="00D0041D">
        <w:rPr>
          <w:rFonts w:hint="eastAsia"/>
          <w:noProof/>
          <w:lang w:eastAsia="zh-TW"/>
        </w:rPr>
        <w:t>4</w:t>
      </w:r>
      <w:r w:rsidR="00D0041D" w:rsidRPr="00D0041D">
        <w:rPr>
          <w:rFonts w:hint="eastAsia"/>
          <w:noProof/>
          <w:lang w:eastAsia="zh-TW"/>
        </w:rPr>
        <w:t>個自己</w:t>
      </w:r>
      <w:r w:rsidR="00D0041D" w:rsidRPr="00D0041D">
        <w:rPr>
          <w:rFonts w:hint="eastAsia"/>
          <w:noProof/>
          <w:lang w:eastAsia="zh-TW"/>
        </w:rPr>
        <w:t>(fanout)</w:t>
      </w:r>
      <w:r w:rsidR="003B1B72">
        <w:rPr>
          <w:rFonts w:hint="eastAsia"/>
          <w:noProof/>
          <w:lang w:eastAsia="zh-TW"/>
        </w:rPr>
        <w:t>，因此</w:t>
      </w:r>
      <w:r w:rsidR="003B1B72">
        <w:rPr>
          <w:rFonts w:hint="eastAsia"/>
          <w:noProof/>
          <w:lang w:eastAsia="zh-TW"/>
        </w:rPr>
        <w:t>i</w:t>
      </w:r>
      <w:r w:rsidR="003B1B72">
        <w:rPr>
          <w:noProof/>
          <w:lang w:eastAsia="zh-TW"/>
        </w:rPr>
        <w:t>nverter</w:t>
      </w:r>
      <w:r w:rsidR="003B1B72">
        <w:rPr>
          <w:rFonts w:hint="eastAsia"/>
          <w:noProof/>
          <w:lang w:eastAsia="zh-TW"/>
        </w:rPr>
        <w:t>推不動</w:t>
      </w:r>
      <w:r w:rsidR="00E0641B">
        <w:rPr>
          <w:rFonts w:hint="eastAsia"/>
          <w:lang w:eastAsia="zh-TW"/>
        </w:rPr>
        <w:t>負載電容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l</m:t>
            </m:r>
            <m:r>
              <w:rPr>
                <w:rFonts w:ascii="Cambria Math" w:hAnsi="Cambria Math"/>
                <w:lang w:eastAsia="zh-TW"/>
              </w:rPr>
              <m:t>oad</m:t>
            </m:r>
          </m:sub>
        </m:sSub>
        <m:r>
          <w:rPr>
            <w:rFonts w:ascii="Cambria Math" w:hAnsi="Cambria Math" w:hint="eastAsia"/>
            <w:lang w:eastAsia="zh-TW"/>
          </w:rPr>
          <m:t>=500</m:t>
        </m:r>
        <m:r>
          <w:rPr>
            <w:rFonts w:ascii="Cambria Math" w:hAnsi="Cambria Math"/>
            <w:lang w:eastAsia="zh-TW"/>
          </w:rPr>
          <m:t>fF</m:t>
        </m:r>
      </m:oMath>
      <w:r w:rsidR="001651B1">
        <w:rPr>
          <w:rFonts w:hint="eastAsia"/>
          <w:lang w:eastAsia="zh-TW"/>
        </w:rPr>
        <w:t>，</w:t>
      </w:r>
      <w:r w:rsidR="001651B1">
        <w:rPr>
          <w:rFonts w:hint="eastAsia"/>
          <w:lang w:eastAsia="zh-TW"/>
        </w:rPr>
        <w:t>r</w:t>
      </w:r>
      <w:r w:rsidR="001651B1">
        <w:rPr>
          <w:lang w:eastAsia="zh-TW"/>
        </w:rPr>
        <w:t xml:space="preserve">ising/falling </w:t>
      </w:r>
      <w:r w:rsidR="001651B1">
        <w:rPr>
          <w:rFonts w:hint="eastAsia"/>
          <w:noProof/>
          <w:lang w:eastAsia="zh-TW"/>
        </w:rPr>
        <w:t>d</w:t>
      </w:r>
      <w:r w:rsidR="001651B1">
        <w:rPr>
          <w:noProof/>
          <w:lang w:eastAsia="zh-TW"/>
        </w:rPr>
        <w:t>elay</w:t>
      </w:r>
      <w:r w:rsidR="001651B1">
        <w:rPr>
          <w:rFonts w:hint="eastAsia"/>
          <w:noProof/>
          <w:lang w:eastAsia="zh-TW"/>
        </w:rPr>
        <w:t>很大</w:t>
      </w:r>
      <w:r w:rsidR="00D94086">
        <w:rPr>
          <w:rFonts w:hint="eastAsia"/>
          <w:noProof/>
          <w:lang w:eastAsia="zh-TW"/>
        </w:rPr>
        <w:t>；</w:t>
      </w:r>
      <w:r w:rsidR="001C5936">
        <w:rPr>
          <w:lang w:eastAsia="zh-TW"/>
        </w:rPr>
        <w:t>NMOS size</w:t>
      </w:r>
      <w:r w:rsidR="001C5936">
        <w:rPr>
          <w:rFonts w:hint="eastAsia"/>
          <w:lang w:eastAsia="zh-TW"/>
        </w:rPr>
        <w:t>(</w:t>
      </w:r>
      <w:r w:rsidR="001C5936">
        <w:rPr>
          <w:rFonts w:hint="eastAsia"/>
          <w:lang w:eastAsia="zh-TW"/>
        </w:rPr>
        <w:t>與</w:t>
      </w:r>
      <w:r w:rsidR="001C5936">
        <w:rPr>
          <w:lang w:eastAsia="zh-TW"/>
        </w:rPr>
        <w:t>PMOS size</w:t>
      </w:r>
      <w:r w:rsidR="001C5936">
        <w:rPr>
          <w:rFonts w:hint="eastAsia"/>
          <w:lang w:eastAsia="zh-TW"/>
        </w:rPr>
        <w:t>)</w:t>
      </w:r>
      <w:r w:rsidR="00AB1B89">
        <w:rPr>
          <w:rFonts w:hint="eastAsia"/>
          <w:lang w:eastAsia="zh-TW"/>
        </w:rPr>
        <w:t>越</w:t>
      </w:r>
      <w:r w:rsidR="00266699">
        <w:rPr>
          <w:rFonts w:hint="eastAsia"/>
          <w:lang w:eastAsia="zh-TW"/>
        </w:rPr>
        <w:t>大時，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C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/>
                <w:lang w:eastAsia="zh-TW"/>
              </w:rPr>
              <m:t>in</m:t>
            </m:r>
          </m:sub>
        </m:sSub>
      </m:oMath>
      <w:r w:rsidR="00266699">
        <w:rPr>
          <w:rFonts w:hint="eastAsia"/>
          <w:lang w:eastAsia="zh-TW"/>
        </w:rPr>
        <w:t>越大，因此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P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/>
                <w:lang w:eastAsia="zh-TW"/>
              </w:rPr>
              <m:t>dynamic</m:t>
            </m:r>
          </m:sub>
        </m:sSub>
        <m:r>
          <w:rPr>
            <w:rFonts w:ascii="Cambria Math" w:hAnsi="Cambria Math"/>
            <w:lang w:eastAsia="zh-TW"/>
          </w:rPr>
          <m:t>=αC</m:t>
        </m:r>
        <m:sSubSup>
          <m:sSubSupPr>
            <m:ctrlPr>
              <w:rPr>
                <w:rFonts w:ascii="Cambria Math" w:hAnsi="Cambria Math"/>
                <w:i/>
                <w:lang w:eastAsia="zh-TW"/>
              </w:rPr>
            </m:ctrlPr>
          </m:sSubSupPr>
          <m:e>
            <m:r>
              <w:rPr>
                <w:rFonts w:ascii="Cambria Math" w:hAnsi="Cambria Math" w:hint="eastAsia"/>
                <w:lang w:eastAsia="zh-TW"/>
              </w:rPr>
              <m:t>V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DD</m:t>
            </m:r>
          </m:sub>
          <m:sup>
            <m:r>
              <w:rPr>
                <w:rFonts w:ascii="Cambria Math" w:hAnsi="Cambria Math" w:hint="eastAsia"/>
                <w:lang w:eastAsia="zh-TW"/>
              </w:rPr>
              <m:t>2</m:t>
            </m:r>
          </m:sup>
        </m:sSubSup>
        <m:r>
          <w:rPr>
            <w:rFonts w:ascii="Cambria Math" w:hAnsi="Cambria Math"/>
            <w:lang w:eastAsia="zh-TW"/>
          </w:rPr>
          <m:t>f</m:t>
        </m:r>
      </m:oMath>
      <w:r w:rsidR="00266699">
        <w:rPr>
          <w:rFonts w:hint="eastAsia"/>
          <w:lang w:eastAsia="zh-TW"/>
        </w:rPr>
        <w:t>越大</w:t>
      </w:r>
      <w:r w:rsidR="00AB1B89">
        <w:rPr>
          <w:rFonts w:hint="eastAsia"/>
          <w:lang w:eastAsia="zh-TW"/>
        </w:rPr>
        <w:t>，</w:t>
      </w:r>
      <w:r w:rsidR="00AB1B89">
        <w:rPr>
          <w:rFonts w:hint="eastAsia"/>
          <w:lang w:eastAsia="zh-TW"/>
        </w:rPr>
        <w:t>p</w:t>
      </w:r>
      <w:r w:rsidR="00AB1B89">
        <w:rPr>
          <w:lang w:eastAsia="zh-TW"/>
        </w:rPr>
        <w:t>ower</w:t>
      </w:r>
      <w:r w:rsidR="005F1F9F">
        <w:rPr>
          <w:rFonts w:hint="eastAsia"/>
          <w:lang w:eastAsia="zh-TW"/>
        </w:rPr>
        <w:t>會持續上升。</w:t>
      </w:r>
      <w:r w:rsidR="00221621">
        <w:rPr>
          <w:rFonts w:hint="eastAsia"/>
          <w:lang w:eastAsia="zh-TW"/>
        </w:rPr>
        <w:t>由於</w:t>
      </w:r>
      <w:r w:rsidR="00221621">
        <w:rPr>
          <w:rFonts w:hint="eastAsia"/>
          <w:lang w:eastAsia="zh-TW"/>
        </w:rPr>
        <w:t>PDP</w:t>
      </w:r>
      <w:r w:rsidR="00221621">
        <w:rPr>
          <w:rFonts w:hint="eastAsia"/>
          <w:lang w:eastAsia="zh-TW"/>
        </w:rPr>
        <w:t>是</w:t>
      </w:r>
      <w:r w:rsidR="00221621">
        <w:rPr>
          <w:rFonts w:hint="eastAsia"/>
          <w:lang w:eastAsia="zh-TW"/>
        </w:rPr>
        <w:t>d</w:t>
      </w:r>
      <w:r w:rsidR="00221621">
        <w:rPr>
          <w:lang w:eastAsia="zh-TW"/>
        </w:rPr>
        <w:t>elay</w:t>
      </w:r>
      <w:r w:rsidR="00221621">
        <w:rPr>
          <w:rFonts w:hint="eastAsia"/>
          <w:lang w:eastAsia="zh-TW"/>
        </w:rPr>
        <w:t>和</w:t>
      </w:r>
      <w:r w:rsidR="00221621">
        <w:rPr>
          <w:rFonts w:hint="eastAsia"/>
          <w:lang w:eastAsia="zh-TW"/>
        </w:rPr>
        <w:t>p</w:t>
      </w:r>
      <w:r w:rsidR="00221621">
        <w:rPr>
          <w:lang w:eastAsia="zh-TW"/>
        </w:rPr>
        <w:t>ower</w:t>
      </w:r>
      <w:r w:rsidR="00221621">
        <w:rPr>
          <w:rFonts w:hint="eastAsia"/>
          <w:lang w:eastAsia="zh-TW"/>
        </w:rPr>
        <w:t>的乘</w:t>
      </w:r>
      <w:r w:rsidR="00A524CD">
        <w:rPr>
          <w:rFonts w:hint="eastAsia"/>
          <w:lang w:eastAsia="zh-TW"/>
        </w:rPr>
        <w:t>積</w:t>
      </w:r>
      <w:r w:rsidR="00774D58">
        <w:rPr>
          <w:rFonts w:hint="eastAsia"/>
          <w:lang w:eastAsia="zh-TW"/>
        </w:rPr>
        <w:t>，</w:t>
      </w:r>
      <w:r w:rsidR="00774D58">
        <w:rPr>
          <w:lang w:eastAsia="zh-TW"/>
        </w:rPr>
        <w:t>size</w:t>
      </w:r>
      <w:r w:rsidR="00774D58">
        <w:rPr>
          <w:rFonts w:hint="eastAsia"/>
          <w:lang w:eastAsia="zh-TW"/>
        </w:rPr>
        <w:t>過小</w:t>
      </w:r>
      <w:r w:rsidR="00D66F67">
        <w:rPr>
          <w:rFonts w:hint="eastAsia"/>
          <w:lang w:eastAsia="zh-TW"/>
        </w:rPr>
        <w:t>r</w:t>
      </w:r>
      <w:r w:rsidR="00D66F67">
        <w:rPr>
          <w:lang w:eastAsia="zh-TW"/>
        </w:rPr>
        <w:t xml:space="preserve">ising/falling </w:t>
      </w:r>
      <w:r w:rsidR="00D66F67">
        <w:rPr>
          <w:rFonts w:hint="eastAsia"/>
          <w:noProof/>
          <w:lang w:eastAsia="zh-TW"/>
        </w:rPr>
        <w:t>d</w:t>
      </w:r>
      <w:r w:rsidR="00D66F67">
        <w:rPr>
          <w:noProof/>
          <w:lang w:eastAsia="zh-TW"/>
        </w:rPr>
        <w:t>elay</w:t>
      </w:r>
      <w:r w:rsidR="00C6790D">
        <w:rPr>
          <w:rFonts w:hint="eastAsia"/>
          <w:lang w:eastAsia="zh-TW"/>
        </w:rPr>
        <w:t>會變很大</w:t>
      </w:r>
      <w:r w:rsidR="00D66F67">
        <w:rPr>
          <w:rFonts w:hint="eastAsia"/>
          <w:noProof/>
          <w:lang w:eastAsia="zh-TW"/>
        </w:rPr>
        <w:t>，</w:t>
      </w:r>
      <w:r w:rsidR="00D66F67">
        <w:rPr>
          <w:rFonts w:hint="eastAsia"/>
          <w:noProof/>
          <w:lang w:eastAsia="zh-TW"/>
        </w:rPr>
        <w:t>s</w:t>
      </w:r>
      <w:r w:rsidR="00D66F67">
        <w:rPr>
          <w:noProof/>
          <w:lang w:eastAsia="zh-TW"/>
        </w:rPr>
        <w:t>ize</w:t>
      </w:r>
      <w:r w:rsidR="00D66F67">
        <w:rPr>
          <w:rFonts w:hint="eastAsia"/>
          <w:noProof/>
          <w:lang w:eastAsia="zh-TW"/>
        </w:rPr>
        <w:t>過大</w:t>
      </w:r>
      <w:r w:rsidR="002E600E">
        <w:rPr>
          <w:rFonts w:hint="eastAsia"/>
          <w:lang w:eastAsia="zh-TW"/>
        </w:rPr>
        <w:t>p</w:t>
      </w:r>
      <w:r w:rsidR="002E600E">
        <w:rPr>
          <w:lang w:eastAsia="zh-TW"/>
        </w:rPr>
        <w:t>ower</w:t>
      </w:r>
      <w:r w:rsidR="002E600E">
        <w:rPr>
          <w:rFonts w:hint="eastAsia"/>
          <w:lang w:eastAsia="zh-TW"/>
        </w:rPr>
        <w:t>會變很大</w:t>
      </w:r>
      <w:r w:rsidR="006F74C6">
        <w:rPr>
          <w:rFonts w:hint="eastAsia"/>
          <w:lang w:eastAsia="zh-TW"/>
        </w:rPr>
        <w:t>，因此</w:t>
      </w:r>
      <w:r w:rsidR="006F74C6">
        <w:rPr>
          <w:rFonts w:hint="eastAsia"/>
          <w:lang w:eastAsia="zh-TW"/>
        </w:rPr>
        <w:t>s</w:t>
      </w:r>
      <w:r w:rsidR="006F74C6">
        <w:rPr>
          <w:lang w:eastAsia="zh-TW"/>
        </w:rPr>
        <w:t>ize</w:t>
      </w:r>
      <w:r w:rsidR="006F74C6">
        <w:rPr>
          <w:rFonts w:hint="eastAsia"/>
          <w:lang w:eastAsia="zh-TW"/>
        </w:rPr>
        <w:t>對</w:t>
      </w:r>
      <w:r w:rsidR="006F74C6">
        <w:rPr>
          <w:rFonts w:hint="eastAsia"/>
          <w:lang w:eastAsia="zh-TW"/>
        </w:rPr>
        <w:t>p</w:t>
      </w:r>
      <w:r w:rsidR="006F74C6">
        <w:rPr>
          <w:lang w:eastAsia="zh-TW"/>
        </w:rPr>
        <w:t>dp</w:t>
      </w:r>
      <w:r w:rsidR="006F74C6">
        <w:rPr>
          <w:rFonts w:hint="eastAsia"/>
          <w:lang w:eastAsia="zh-TW"/>
        </w:rPr>
        <w:t>的圖形會是</w:t>
      </w:r>
      <w:r w:rsidR="000B60D6">
        <w:rPr>
          <w:rFonts w:hint="eastAsia"/>
          <w:lang w:eastAsia="zh-TW"/>
        </w:rPr>
        <w:t>一個</w:t>
      </w:r>
      <w:r w:rsidR="00E820C7">
        <w:rPr>
          <w:rFonts w:hint="eastAsia"/>
          <w:lang w:eastAsia="zh-TW"/>
        </w:rPr>
        <w:t>兩次微分為正</w:t>
      </w:r>
      <m:oMath>
        <m:r>
          <w:rPr>
            <w:rFonts w:ascii="Cambria Math" w:hAnsi="Cambria Math" w:hint="eastAsia"/>
            <w:lang w:eastAsia="zh-TW"/>
          </w:rPr>
          <m:t>f</m:t>
        </m:r>
        <m:r>
          <w:rPr>
            <w:rFonts w:ascii="Cambria Math" w:hAnsi="Cambria Math"/>
            <w:lang w:eastAsia="zh-TW"/>
          </w:rPr>
          <m:t>’’</m:t>
        </m:r>
        <m:d>
          <m:dPr>
            <m:ctrlPr>
              <w:rPr>
                <w:rFonts w:ascii="Cambria Math" w:hAnsi="Cambria Math"/>
                <w:i/>
                <w:lang w:eastAsia="zh-TW"/>
              </w:rPr>
            </m:ctrlPr>
          </m:dPr>
          <m:e>
            <m:r>
              <w:rPr>
                <w:rFonts w:ascii="Cambria Math" w:hAnsi="Cambria Math"/>
                <w:lang w:eastAsia="zh-TW"/>
              </w:rPr>
              <m:t>x</m:t>
            </m:r>
          </m:e>
        </m:d>
        <m:r>
          <w:rPr>
            <w:rFonts w:ascii="Cambria Math" w:hAnsi="Cambria Math"/>
            <w:lang w:eastAsia="zh-TW"/>
          </w:rPr>
          <m:t>&gt;0</m:t>
        </m:r>
      </m:oMath>
      <w:r w:rsidR="00D84B4E">
        <w:rPr>
          <w:rFonts w:hint="eastAsia"/>
          <w:lang w:eastAsia="zh-TW"/>
        </w:rPr>
        <w:t>的</w:t>
      </w:r>
      <w:r w:rsidR="000B60D6">
        <w:rPr>
          <w:rFonts w:hint="eastAsia"/>
          <w:lang w:eastAsia="zh-TW"/>
        </w:rPr>
        <w:t>上凹圖形</w:t>
      </w:r>
      <w:r w:rsidR="00BE2A8A">
        <w:rPr>
          <w:rFonts w:hint="eastAsia"/>
          <w:lang w:eastAsia="zh-TW"/>
        </w:rPr>
        <w:t>。</w:t>
      </w:r>
    </w:p>
    <w:p w14:paraId="6F3EC58D" w14:textId="77777777" w:rsidR="00221621" w:rsidRPr="00221621" w:rsidRDefault="00221621" w:rsidP="00703D24">
      <w:pPr>
        <w:rPr>
          <w:lang w:eastAsia="zh-TW"/>
        </w:rPr>
      </w:pPr>
    </w:p>
    <w:p w14:paraId="4FE675DD" w14:textId="592A16DD" w:rsidR="00FC4DC4" w:rsidRDefault="00493974" w:rsidP="00703D24">
      <w:pPr>
        <w:rPr>
          <w:lang w:eastAsia="zh-TW"/>
        </w:rPr>
      </w:pPr>
      <w:r>
        <w:rPr>
          <w:rFonts w:hint="eastAsia"/>
          <w:lang w:eastAsia="zh-TW"/>
        </w:rPr>
        <w:t>在</w:t>
      </w:r>
      <w:r>
        <w:rPr>
          <w:lang w:eastAsia="zh-TW"/>
        </w:rPr>
        <w:t>power delay product</w:t>
      </w:r>
      <w:r w:rsidR="000A4EEB">
        <w:rPr>
          <w:rFonts w:hint="eastAsia"/>
          <w:lang w:eastAsia="zh-TW"/>
        </w:rPr>
        <w:t>最小值</w:t>
      </w:r>
      <w:r w:rsidR="00946BD3">
        <w:rPr>
          <w:rFonts w:hint="eastAsia"/>
          <w:lang w:eastAsia="zh-TW"/>
        </w:rPr>
        <w:t>(</w:t>
      </w:r>
      <w:r w:rsidR="00811C8C">
        <w:rPr>
          <w:lang w:eastAsia="zh-TW"/>
        </w:rPr>
        <w:t>3.714e-15</w:t>
      </w:r>
      <w:r w:rsidR="00946BD3">
        <w:rPr>
          <w:rFonts w:hint="eastAsia"/>
          <w:lang w:eastAsia="zh-TW"/>
        </w:rPr>
        <w:t>)</w:t>
      </w:r>
      <w:r w:rsidR="00811C8C">
        <w:rPr>
          <w:rFonts w:hint="eastAsia"/>
          <w:lang w:eastAsia="zh-TW"/>
        </w:rPr>
        <w:t>下，紀錄此時各量測參數</w:t>
      </w:r>
      <m:oMath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  <m:ctrlPr>
              <w:rPr>
                <w:rFonts w:ascii="Cambria Math" w:hAnsi="Cambria Math" w:hint="eastAsia"/>
                <w:i/>
                <w:lang w:eastAsia="zh-TW"/>
              </w:rPr>
            </m:ctrlPr>
          </m:e>
          <m:sub>
            <m:r>
              <w:rPr>
                <w:rFonts w:ascii="Cambria Math" w:hAnsi="Cambria Math" w:hint="eastAsia"/>
                <w:lang w:eastAsia="zh-TW"/>
              </w:rPr>
              <m:t>pdf</m:t>
            </m:r>
          </m:sub>
        </m:sSub>
        <m:r>
          <w:rPr>
            <w:rFonts w:ascii="Cambria Math" w:hAnsi="Cambria Math" w:hint="eastAsia"/>
            <w:lang w:eastAsia="zh-TW"/>
          </w:rPr>
          <m:t>,</m:t>
        </m:r>
        <m:r>
          <w:rPr>
            <w:rFonts w:ascii="Cambria Math" w:hAnsi="Cambria Math"/>
            <w:lang w:eastAsia="zh-TW"/>
          </w:rPr>
          <m:t xml:space="preserve">  </m:t>
        </m:r>
        <m:sSub>
          <m:sSubPr>
            <m:ctrlPr>
              <w:rPr>
                <w:rFonts w:ascii="Cambria Math" w:hAnsi="Cambria Math"/>
                <w:i/>
                <w:lang w:eastAsia="zh-TW"/>
              </w:rPr>
            </m:ctrlPr>
          </m:sSubPr>
          <m:e>
            <m:r>
              <w:rPr>
                <w:rFonts w:ascii="Cambria Math" w:hAnsi="Cambria Math" w:hint="eastAsia"/>
                <w:lang w:eastAsia="zh-TW"/>
              </w:rPr>
              <m:t>t</m:t>
            </m:r>
          </m:e>
          <m:sub>
            <m:r>
              <w:rPr>
                <w:rFonts w:ascii="Cambria Math" w:hAnsi="Cambria Math" w:hint="eastAsia"/>
                <w:lang w:eastAsia="zh-TW"/>
              </w:rPr>
              <m:t>pdr</m:t>
            </m:r>
          </m:sub>
        </m:sSub>
        <m:r>
          <w:rPr>
            <w:rFonts w:ascii="Cambria Math" w:hAnsi="Cambria Math" w:hint="eastAsia"/>
            <w:lang w:eastAsia="zh-TW"/>
          </w:rPr>
          <m:t>,</m:t>
        </m:r>
        <m:r>
          <w:rPr>
            <w:rFonts w:ascii="Cambria Math" w:hAnsi="Cambria Math"/>
            <w:lang w:eastAsia="zh-TW"/>
          </w:rPr>
          <m:t xml:space="preserve"> </m:t>
        </m:r>
        <m:r>
          <m:rPr>
            <m:nor/>
          </m:rPr>
          <w:rPr>
            <w:rFonts w:ascii="Cambria Math" w:hAnsi="Cambria Math" w:hint="eastAsia"/>
            <w:lang w:eastAsia="zh-TW"/>
          </w:rPr>
          <m:t>power</m:t>
        </m:r>
      </m:oMath>
      <w:r w:rsidR="001A3595">
        <w:rPr>
          <w:rFonts w:hint="eastAsia"/>
          <w:lang w:eastAsia="zh-TW"/>
        </w:rPr>
        <w:t>如下表所示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4270"/>
        <w:gridCol w:w="4270"/>
      </w:tblGrid>
      <w:tr w:rsidR="00DC3D4C" w14:paraId="3DF574E1" w14:textId="77777777" w:rsidTr="00420176">
        <w:tc>
          <w:tcPr>
            <w:tcW w:w="4270" w:type="dxa"/>
            <w:shd w:val="clear" w:color="auto" w:fill="D9D9D9" w:themeFill="background1" w:themeFillShade="D9"/>
          </w:tcPr>
          <w:p w14:paraId="0AB2A64F" w14:textId="69F52406" w:rsidR="00DC3D4C" w:rsidRDefault="00DC3D4C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NMOS size</w:t>
            </w:r>
          </w:p>
        </w:tc>
        <w:tc>
          <w:tcPr>
            <w:tcW w:w="4270" w:type="dxa"/>
          </w:tcPr>
          <w:p w14:paraId="02A2E345" w14:textId="7640B262" w:rsidR="00DC3D4C" w:rsidRDefault="004B6587" w:rsidP="00E734DB">
            <w:pPr>
              <w:rPr>
                <w:lang w:eastAsia="zh-TW"/>
              </w:rPr>
            </w:pPr>
            <w:r>
              <w:rPr>
                <w:lang w:eastAsia="zh-TW"/>
              </w:rPr>
              <w:t>5.280e-06</w:t>
            </w:r>
          </w:p>
        </w:tc>
      </w:tr>
      <w:tr w:rsidR="00DC3D4C" w14:paraId="78CFE157" w14:textId="77777777" w:rsidTr="00420176">
        <w:tc>
          <w:tcPr>
            <w:tcW w:w="4270" w:type="dxa"/>
            <w:shd w:val="clear" w:color="auto" w:fill="D9D9D9" w:themeFill="background1" w:themeFillShade="D9"/>
          </w:tcPr>
          <w:p w14:paraId="0C91B908" w14:textId="378AC415" w:rsidR="00DC3D4C" w:rsidRDefault="00DC3D4C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P</w:t>
            </w:r>
            <w:r w:rsidR="00D4231F">
              <w:rPr>
                <w:lang w:eastAsia="zh-TW"/>
              </w:rPr>
              <w:t>M</w:t>
            </w:r>
            <w:r w:rsidR="00B47D26">
              <w:rPr>
                <w:lang w:eastAsia="zh-TW"/>
              </w:rPr>
              <w:t xml:space="preserve">OS </w:t>
            </w:r>
            <w:r>
              <w:rPr>
                <w:lang w:eastAsia="zh-TW"/>
              </w:rPr>
              <w:t>size</w:t>
            </w:r>
          </w:p>
        </w:tc>
        <w:tc>
          <w:tcPr>
            <w:tcW w:w="4270" w:type="dxa"/>
          </w:tcPr>
          <w:p w14:paraId="4D74117E" w14:textId="7BFCF923" w:rsidR="00DC3D4C" w:rsidRDefault="00E32188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10</w:t>
            </w:r>
            <w:r w:rsidR="00DD45FB">
              <w:rPr>
                <w:lang w:eastAsia="zh-TW"/>
              </w:rPr>
              <w:t>.</w:t>
            </w:r>
            <w:r w:rsidR="00467610">
              <w:rPr>
                <w:lang w:eastAsia="zh-TW"/>
              </w:rPr>
              <w:t>5</w:t>
            </w:r>
            <w:r w:rsidR="00DD45FB">
              <w:rPr>
                <w:lang w:eastAsia="zh-TW"/>
              </w:rPr>
              <w:t>60e-06</w:t>
            </w:r>
          </w:p>
        </w:tc>
      </w:tr>
      <w:tr w:rsidR="00DC3D4C" w14:paraId="7576EADE" w14:textId="77777777" w:rsidTr="00420176">
        <w:tc>
          <w:tcPr>
            <w:tcW w:w="4270" w:type="dxa"/>
            <w:shd w:val="clear" w:color="auto" w:fill="D9D9D9" w:themeFill="background1" w:themeFillShade="D9"/>
          </w:tcPr>
          <w:p w14:paraId="5A04CD40" w14:textId="03982500" w:rsidR="00DC3D4C" w:rsidRDefault="00273C93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r</w:t>
            </w:r>
            <w:r w:rsidR="00364CA5">
              <w:rPr>
                <w:lang w:eastAsia="zh-TW"/>
              </w:rPr>
              <w:t>ising delay</w:t>
            </w:r>
          </w:p>
        </w:tc>
        <w:tc>
          <w:tcPr>
            <w:tcW w:w="4270" w:type="dxa"/>
          </w:tcPr>
          <w:p w14:paraId="0542F9D4" w14:textId="7A3B8569" w:rsidR="00DC3D4C" w:rsidRDefault="004B6587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2.976e-10</w:t>
            </w:r>
          </w:p>
        </w:tc>
      </w:tr>
      <w:tr w:rsidR="00DC3D4C" w14:paraId="3E7837E9" w14:textId="77777777" w:rsidTr="00420176">
        <w:tc>
          <w:tcPr>
            <w:tcW w:w="4270" w:type="dxa"/>
            <w:shd w:val="clear" w:color="auto" w:fill="D9D9D9" w:themeFill="background1" w:themeFillShade="D9"/>
          </w:tcPr>
          <w:p w14:paraId="6E1D30F8" w14:textId="65E92A59" w:rsidR="00DC3D4C" w:rsidRDefault="00273C93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falling delay</w:t>
            </w:r>
          </w:p>
        </w:tc>
        <w:tc>
          <w:tcPr>
            <w:tcW w:w="4270" w:type="dxa"/>
          </w:tcPr>
          <w:p w14:paraId="70EC90B4" w14:textId="41DA1DBD" w:rsidR="00DC3D4C" w:rsidRDefault="004B6587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4.457e-10</w:t>
            </w:r>
          </w:p>
        </w:tc>
      </w:tr>
      <w:tr w:rsidR="00DC3D4C" w14:paraId="3439E59C" w14:textId="77777777" w:rsidTr="00420176">
        <w:tc>
          <w:tcPr>
            <w:tcW w:w="4270" w:type="dxa"/>
            <w:shd w:val="clear" w:color="auto" w:fill="D9D9D9" w:themeFill="background1" w:themeFillShade="D9"/>
          </w:tcPr>
          <w:p w14:paraId="2505BC7D" w14:textId="7C4848A4" w:rsidR="00DC3D4C" w:rsidRDefault="006442F3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delay average</w:t>
            </w:r>
          </w:p>
        </w:tc>
        <w:tc>
          <w:tcPr>
            <w:tcW w:w="4270" w:type="dxa"/>
          </w:tcPr>
          <w:p w14:paraId="681CCEE4" w14:textId="4A87E616" w:rsidR="00DC3D4C" w:rsidRDefault="004B6587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3.717e-10</w:t>
            </w:r>
          </w:p>
        </w:tc>
      </w:tr>
      <w:tr w:rsidR="00DC3D4C" w14:paraId="2E9AD68C" w14:textId="77777777" w:rsidTr="00420176">
        <w:tc>
          <w:tcPr>
            <w:tcW w:w="4270" w:type="dxa"/>
            <w:shd w:val="clear" w:color="auto" w:fill="D9D9D9" w:themeFill="background1" w:themeFillShade="D9"/>
          </w:tcPr>
          <w:p w14:paraId="2C2A50EA" w14:textId="7BE5FF4F" w:rsidR="00DC3D4C" w:rsidRDefault="00D01ABA" w:rsidP="00703D24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p</w:t>
            </w:r>
            <w:r>
              <w:rPr>
                <w:lang w:eastAsia="zh-TW"/>
              </w:rPr>
              <w:t>ower</w:t>
            </w:r>
          </w:p>
        </w:tc>
        <w:tc>
          <w:tcPr>
            <w:tcW w:w="4270" w:type="dxa"/>
          </w:tcPr>
          <w:p w14:paraId="6E6EE02B" w14:textId="19A83C96" w:rsidR="00DC3D4C" w:rsidRDefault="004B6587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-9.993e-06</w:t>
            </w:r>
          </w:p>
        </w:tc>
      </w:tr>
      <w:tr w:rsidR="00DF3DD6" w14:paraId="35B11505" w14:textId="77777777" w:rsidTr="00420176">
        <w:tc>
          <w:tcPr>
            <w:tcW w:w="4270" w:type="dxa"/>
            <w:shd w:val="clear" w:color="auto" w:fill="D9D9D9" w:themeFill="background1" w:themeFillShade="D9"/>
          </w:tcPr>
          <w:p w14:paraId="68D65CCF" w14:textId="4998190E" w:rsidR="00DF3DD6" w:rsidRDefault="00DF3DD6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power</w:t>
            </w:r>
            <w:r w:rsidR="000D2E29">
              <w:rPr>
                <w:lang w:eastAsia="zh-TW"/>
              </w:rPr>
              <w:t xml:space="preserve"> delay product</w:t>
            </w:r>
          </w:p>
        </w:tc>
        <w:tc>
          <w:tcPr>
            <w:tcW w:w="4270" w:type="dxa"/>
          </w:tcPr>
          <w:p w14:paraId="02B35ADA" w14:textId="175D08F6" w:rsidR="00DF3DD6" w:rsidRDefault="004B6587" w:rsidP="00703D24">
            <w:pPr>
              <w:rPr>
                <w:lang w:eastAsia="zh-TW"/>
              </w:rPr>
            </w:pPr>
            <w:r>
              <w:rPr>
                <w:lang w:eastAsia="zh-TW"/>
              </w:rPr>
              <w:t>3.714e-15</w:t>
            </w:r>
          </w:p>
        </w:tc>
      </w:tr>
    </w:tbl>
    <w:p w14:paraId="6BFF31DA" w14:textId="1CA873C2" w:rsidR="008E5953" w:rsidRDefault="00AE25FC" w:rsidP="00703D24">
      <w:pPr>
        <w:rPr>
          <w:lang w:eastAsia="zh-TW"/>
        </w:rPr>
      </w:pPr>
      <w:r>
        <w:rPr>
          <w:rFonts w:hint="eastAsia"/>
          <w:lang w:eastAsia="zh-TW"/>
        </w:rPr>
        <w:lastRenderedPageBreak/>
        <w:t>由</w:t>
      </w:r>
      <w:r>
        <w:rPr>
          <w:rFonts w:hint="eastAsia"/>
          <w:lang w:eastAsia="zh-TW"/>
        </w:rPr>
        <w:t>3B</w:t>
      </w:r>
      <w:r>
        <w:rPr>
          <w:rFonts w:hint="eastAsia"/>
          <w:lang w:eastAsia="zh-TW"/>
        </w:rPr>
        <w:t>小題最小</w:t>
      </w:r>
      <w:r>
        <w:rPr>
          <w:rFonts w:hint="eastAsia"/>
          <w:lang w:eastAsia="zh-TW"/>
        </w:rPr>
        <w:t>PDP</w:t>
      </w:r>
      <w:r>
        <w:rPr>
          <w:rFonts w:hint="eastAsia"/>
          <w:lang w:eastAsia="zh-TW"/>
        </w:rPr>
        <w:t>理論值應發生在</w:t>
      </w:r>
      <w:r w:rsidR="00237D16">
        <w:rPr>
          <w:rFonts w:hint="eastAsia"/>
          <w:lang w:eastAsia="zh-TW"/>
        </w:rPr>
        <w:t>NMOS</w:t>
      </w:r>
      <w:r w:rsidR="00237D16">
        <w:rPr>
          <w:rFonts w:hint="eastAsia"/>
          <w:lang w:eastAsia="zh-TW"/>
        </w:rPr>
        <w:t>的</w:t>
      </w:r>
      <w:r w:rsidR="00237D16">
        <w:rPr>
          <w:rFonts w:hint="eastAsia"/>
          <w:lang w:eastAsia="zh-TW"/>
        </w:rPr>
        <w:t>s</w:t>
      </w:r>
      <w:r w:rsidR="00237D16">
        <w:rPr>
          <w:lang w:eastAsia="zh-TW"/>
        </w:rPr>
        <w:t>ize</w:t>
      </w:r>
      <w:r w:rsidR="00237D16">
        <w:rPr>
          <w:rFonts w:hint="eastAsia"/>
          <w:lang w:eastAsia="zh-TW"/>
        </w:rPr>
        <w:t xml:space="preserve"> </w:t>
      </w:r>
      <m:oMath>
        <m:r>
          <w:rPr>
            <w:rFonts w:ascii="Cambria Math" w:hAnsi="Cambria Math" w:hint="eastAsia"/>
            <w:lang w:eastAsia="zh-TW"/>
          </w:rPr>
          <m:t>W</m:t>
        </m:r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9.08</m:t>
        </m:r>
        <m:r>
          <w:rPr>
            <w:rFonts w:ascii="Cambria Math" w:hAnsi="Cambria Math"/>
            <w:lang w:eastAsia="zh-TW"/>
          </w:rPr>
          <m:t>μm</m:t>
        </m:r>
      </m:oMath>
      <w:r w:rsidR="00682CD4">
        <w:rPr>
          <w:rFonts w:hint="eastAsia"/>
          <w:lang w:eastAsia="zh-TW"/>
        </w:rPr>
        <w:t>，但實際</w:t>
      </w:r>
      <w:r w:rsidR="00682CD4">
        <w:rPr>
          <w:rFonts w:hint="eastAsia"/>
          <w:lang w:eastAsia="zh-TW"/>
        </w:rPr>
        <w:t>HSPICE</w:t>
      </w:r>
      <w:r w:rsidR="00A233C2">
        <w:rPr>
          <w:rFonts w:hint="eastAsia"/>
          <w:lang w:eastAsia="zh-TW"/>
        </w:rPr>
        <w:t>最小</w:t>
      </w:r>
      <w:r w:rsidR="00682CD4">
        <w:rPr>
          <w:rFonts w:hint="eastAsia"/>
          <w:lang w:eastAsia="zh-TW"/>
        </w:rPr>
        <w:t>PDP</w:t>
      </w:r>
      <w:r w:rsidR="00A233C2">
        <w:rPr>
          <w:rFonts w:hint="eastAsia"/>
          <w:lang w:eastAsia="zh-TW"/>
        </w:rPr>
        <w:t>模擬</w:t>
      </w:r>
      <w:r w:rsidR="00682CD4">
        <w:rPr>
          <w:rFonts w:hint="eastAsia"/>
          <w:lang w:eastAsia="zh-TW"/>
        </w:rPr>
        <w:t>值</w:t>
      </w:r>
      <w:r w:rsidR="00AC6F71">
        <w:rPr>
          <w:rFonts w:hint="eastAsia"/>
          <w:lang w:eastAsia="zh-TW"/>
        </w:rPr>
        <w:t>發生在</w:t>
      </w:r>
      <w:r w:rsidR="00AC6F71">
        <w:rPr>
          <w:rFonts w:hint="eastAsia"/>
          <w:lang w:eastAsia="zh-TW"/>
        </w:rPr>
        <w:t>NMOS</w:t>
      </w:r>
      <w:r w:rsidR="00AC6F71">
        <w:rPr>
          <w:rFonts w:hint="eastAsia"/>
          <w:lang w:eastAsia="zh-TW"/>
        </w:rPr>
        <w:t>的</w:t>
      </w:r>
      <w:r w:rsidR="00AC6F71">
        <w:rPr>
          <w:rFonts w:hint="eastAsia"/>
          <w:lang w:eastAsia="zh-TW"/>
        </w:rPr>
        <w:t>s</w:t>
      </w:r>
      <w:r w:rsidR="00AC6F71">
        <w:rPr>
          <w:lang w:eastAsia="zh-TW"/>
        </w:rPr>
        <w:t>ize</w:t>
      </w:r>
      <w:r w:rsidR="00AC6F71">
        <w:rPr>
          <w:rFonts w:hint="eastAsia"/>
          <w:lang w:eastAsia="zh-TW"/>
        </w:rPr>
        <w:t xml:space="preserve"> </w:t>
      </w:r>
      <m:oMath>
        <m:r>
          <w:rPr>
            <w:rFonts w:ascii="Cambria Math" w:hAnsi="Cambria Math" w:hint="eastAsia"/>
            <w:lang w:eastAsia="zh-TW"/>
          </w:rPr>
          <m:t>W</m:t>
        </m:r>
        <m:r>
          <w:rPr>
            <w:rFonts w:ascii="Cambria Math" w:hAnsi="Cambria Math"/>
            <w:lang w:eastAsia="zh-TW"/>
          </w:rPr>
          <m:t>=</m:t>
        </m:r>
        <m:r>
          <w:rPr>
            <w:rFonts w:ascii="Cambria Math" w:hAnsi="Cambria Math" w:hint="eastAsia"/>
            <w:lang w:eastAsia="zh-TW"/>
          </w:rPr>
          <m:t>5.28</m:t>
        </m:r>
        <m:r>
          <w:rPr>
            <w:rFonts w:ascii="Cambria Math" w:hAnsi="Cambria Math"/>
            <w:lang w:eastAsia="zh-TW"/>
          </w:rPr>
          <m:t>μm</m:t>
        </m:r>
      </m:oMath>
      <w:r w:rsidR="00827F16">
        <w:rPr>
          <w:rFonts w:hint="eastAsia"/>
          <w:lang w:eastAsia="zh-TW"/>
        </w:rPr>
        <w:t>，還是有不小的差距。</w:t>
      </w:r>
    </w:p>
    <w:p w14:paraId="24130E82" w14:textId="77777777" w:rsidR="00AE25FC" w:rsidRPr="00D2327D" w:rsidRDefault="00AE25FC" w:rsidP="00703D24">
      <w:pPr>
        <w:rPr>
          <w:lang w:eastAsia="zh-TW"/>
        </w:rPr>
      </w:pPr>
    </w:p>
    <w:p w14:paraId="50505603" w14:textId="27EEBBE8" w:rsidR="008F0D98" w:rsidRDefault="001B5E5C" w:rsidP="008F0D98">
      <w:pPr>
        <w:pStyle w:val="1"/>
      </w:pPr>
      <w:r>
        <w:rPr>
          <w:rFonts w:hint="eastAsia"/>
        </w:rPr>
        <w:t>C</w:t>
      </w:r>
      <w:r>
        <w:t>o</w:t>
      </w:r>
      <w:r w:rsidR="000E7A24">
        <w:t>nclusion</w:t>
      </w:r>
    </w:p>
    <w:p w14:paraId="6BE1EC70" w14:textId="77777777" w:rsidR="000D6B47" w:rsidRDefault="0013797A" w:rsidP="00FA7C61">
      <w:pPr>
        <w:rPr>
          <w:lang w:eastAsia="zh-TW"/>
        </w:rPr>
      </w:pPr>
      <w:r>
        <w:rPr>
          <w:rFonts w:hint="eastAsia"/>
          <w:lang w:eastAsia="zh-TW"/>
        </w:rPr>
        <w:t>本次作業</w:t>
      </w:r>
      <w:r w:rsidR="00FD466D">
        <w:rPr>
          <w:rFonts w:hint="eastAsia"/>
          <w:lang w:eastAsia="zh-TW"/>
        </w:rPr>
        <w:t>用到</w:t>
      </w:r>
      <w:r w:rsidR="00FD466D">
        <w:rPr>
          <w:rFonts w:hint="eastAsia"/>
          <w:lang w:eastAsia="zh-TW"/>
        </w:rPr>
        <w:t>p</w:t>
      </w:r>
      <w:r w:rsidR="00FD466D">
        <w:rPr>
          <w:lang w:eastAsia="zh-TW"/>
        </w:rPr>
        <w:t>ower</w:t>
      </w:r>
      <w:r w:rsidR="00E46D1E">
        <w:rPr>
          <w:rFonts w:hint="eastAsia"/>
          <w:lang w:eastAsia="zh-TW"/>
        </w:rPr>
        <w:t>章節並結合之前</w:t>
      </w:r>
      <w:r w:rsidR="00E46D1E">
        <w:rPr>
          <w:lang w:eastAsia="zh-TW"/>
        </w:rPr>
        <w:t>speed</w:t>
      </w:r>
      <w:r w:rsidR="00E46D1E">
        <w:rPr>
          <w:rFonts w:hint="eastAsia"/>
          <w:lang w:eastAsia="zh-TW"/>
        </w:rPr>
        <w:t>章節的觀念</w:t>
      </w:r>
      <w:r w:rsidR="00F82799">
        <w:rPr>
          <w:rFonts w:hint="eastAsia"/>
          <w:lang w:eastAsia="zh-TW"/>
        </w:rPr>
        <w:t>。</w:t>
      </w:r>
    </w:p>
    <w:p w14:paraId="7F36A3B5" w14:textId="59791CF4" w:rsidR="00A06E2E" w:rsidRDefault="00A06E2E" w:rsidP="00A06E2E">
      <w:pPr>
        <w:pStyle w:val="2"/>
        <w:numPr>
          <w:ilvl w:val="0"/>
          <w:numId w:val="10"/>
        </w:numPr>
      </w:pPr>
      <w:r>
        <w:rPr>
          <w:rFonts w:hint="eastAsia"/>
        </w:rPr>
        <w:t>第一大題</w:t>
      </w:r>
    </w:p>
    <w:p w14:paraId="2FA7EE61" w14:textId="1AA443E8" w:rsidR="000B4B4C" w:rsidRDefault="00AD643E" w:rsidP="00FF774A">
      <w:pPr>
        <w:pStyle w:val="a"/>
        <w:numPr>
          <w:ilvl w:val="0"/>
          <w:numId w:val="0"/>
        </w:numPr>
        <w:rPr>
          <w:lang w:eastAsia="zh-TW"/>
        </w:rPr>
      </w:pPr>
      <w:r>
        <w:rPr>
          <w:rFonts w:hint="eastAsia"/>
          <w:lang w:eastAsia="zh-TW"/>
        </w:rPr>
        <w:t>1A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1B</w:t>
      </w:r>
      <w:r w:rsidR="000B4B4C">
        <w:rPr>
          <w:rFonts w:hint="eastAsia"/>
          <w:lang w:eastAsia="zh-TW"/>
        </w:rPr>
        <w:t>小題</w:t>
      </w:r>
      <w:r w:rsidR="004C71F3">
        <w:rPr>
          <w:rFonts w:hint="eastAsia"/>
          <w:lang w:eastAsia="zh-TW"/>
        </w:rPr>
        <w:t>計算</w:t>
      </w:r>
      <w:r w:rsidR="00AF4F66">
        <w:rPr>
          <w:rFonts w:hint="eastAsia"/>
          <w:lang w:eastAsia="zh-TW"/>
        </w:rPr>
        <w:t>不同</w:t>
      </w:r>
      <w:r w:rsidR="00681012">
        <w:rPr>
          <w:rFonts w:hint="eastAsia"/>
          <w:lang w:eastAsia="zh-TW"/>
        </w:rPr>
        <w:t>邏輯閘</w:t>
      </w:r>
      <w:r w:rsidR="00AF4F66">
        <w:rPr>
          <w:rFonts w:hint="eastAsia"/>
          <w:lang w:eastAsia="zh-TW"/>
        </w:rPr>
        <w:t>節點或是</w:t>
      </w:r>
      <w:r w:rsidR="00FB39AF">
        <w:rPr>
          <w:rFonts w:hint="eastAsia"/>
          <w:lang w:eastAsia="zh-TW"/>
        </w:rPr>
        <w:t>單一</w:t>
      </w:r>
      <w:r w:rsidR="00AF4F66">
        <w:rPr>
          <w:rFonts w:hint="eastAsia"/>
          <w:lang w:eastAsia="zh-TW"/>
        </w:rPr>
        <w:t>輸入訊號的</w:t>
      </w:r>
      <w:r w:rsidR="00AF4F66">
        <w:rPr>
          <w:rFonts w:hint="eastAsia"/>
          <w:lang w:eastAsia="zh-TW"/>
        </w:rPr>
        <w:t>a</w:t>
      </w:r>
      <w:r w:rsidR="00AF4F66">
        <w:rPr>
          <w:lang w:eastAsia="zh-TW"/>
        </w:rPr>
        <w:t>ctivity factor</w:t>
      </w:r>
      <w:r w:rsidR="000B4B4C">
        <w:rPr>
          <w:rFonts w:hint="eastAsia"/>
          <w:lang w:eastAsia="zh-TW"/>
        </w:rPr>
        <w:t>。</w:t>
      </w:r>
    </w:p>
    <w:p w14:paraId="0AB81610" w14:textId="51FB5EB8" w:rsidR="004C71F3" w:rsidRDefault="00403973" w:rsidP="00FF774A">
      <w:pPr>
        <w:pStyle w:val="a"/>
        <w:numPr>
          <w:ilvl w:val="0"/>
          <w:numId w:val="0"/>
        </w:numPr>
        <w:rPr>
          <w:lang w:eastAsia="zh-TW"/>
        </w:rPr>
      </w:pPr>
      <w:r>
        <w:rPr>
          <w:rFonts w:hint="eastAsia"/>
          <w:lang w:eastAsia="zh-TW"/>
        </w:rPr>
        <w:t>1C</w:t>
      </w:r>
      <w:r w:rsidR="000B4B4C">
        <w:rPr>
          <w:rFonts w:hint="eastAsia"/>
          <w:lang w:eastAsia="zh-TW"/>
        </w:rPr>
        <w:t>小題</w:t>
      </w:r>
      <w:r w:rsidR="00B35415">
        <w:rPr>
          <w:rFonts w:hint="eastAsia"/>
          <w:lang w:eastAsia="zh-TW"/>
        </w:rPr>
        <w:t>計算</w:t>
      </w:r>
      <w:r w:rsidR="00B35415">
        <w:rPr>
          <w:rFonts w:hint="eastAsia"/>
          <w:lang w:eastAsia="zh-TW"/>
        </w:rPr>
        <w:t>d</w:t>
      </w:r>
      <w:r w:rsidR="000966A9">
        <w:rPr>
          <w:lang w:eastAsia="zh-TW"/>
        </w:rPr>
        <w:t>y</w:t>
      </w:r>
      <w:r w:rsidR="00B35415">
        <w:rPr>
          <w:lang w:eastAsia="zh-TW"/>
        </w:rPr>
        <w:t>namic power</w:t>
      </w:r>
      <w:r w:rsidR="00B35415">
        <w:rPr>
          <w:rFonts w:hint="eastAsia"/>
          <w:lang w:eastAsia="zh-TW"/>
        </w:rPr>
        <w:t>並與</w:t>
      </w:r>
      <w:r w:rsidR="000966A9">
        <w:rPr>
          <w:rFonts w:hint="eastAsia"/>
          <w:lang w:eastAsia="zh-TW"/>
        </w:rPr>
        <w:t>H</w:t>
      </w:r>
      <w:r w:rsidR="000966A9">
        <w:rPr>
          <w:lang w:eastAsia="zh-TW"/>
        </w:rPr>
        <w:t>SPCIE</w:t>
      </w:r>
      <w:r w:rsidR="000966A9">
        <w:rPr>
          <w:rFonts w:hint="eastAsia"/>
          <w:lang w:eastAsia="zh-TW"/>
        </w:rPr>
        <w:t>模擬</w:t>
      </w:r>
      <w:r w:rsidR="00B35415">
        <w:rPr>
          <w:rFonts w:hint="eastAsia"/>
          <w:lang w:eastAsia="zh-TW"/>
        </w:rPr>
        <w:t>p</w:t>
      </w:r>
      <w:r w:rsidR="00B35415">
        <w:rPr>
          <w:lang w:eastAsia="zh-TW"/>
        </w:rPr>
        <w:t>ower</w:t>
      </w:r>
      <w:r w:rsidR="00B35415">
        <w:rPr>
          <w:rFonts w:hint="eastAsia"/>
          <w:lang w:eastAsia="zh-TW"/>
        </w:rPr>
        <w:t>值做比較，</w:t>
      </w:r>
      <w:r w:rsidR="000966A9">
        <w:rPr>
          <w:rFonts w:hint="eastAsia"/>
          <w:lang w:eastAsia="zh-TW"/>
        </w:rPr>
        <w:t>以及</w:t>
      </w:r>
      <w:r w:rsidR="00A06E2E">
        <w:rPr>
          <w:rFonts w:hint="eastAsia"/>
          <w:lang w:eastAsia="zh-TW"/>
        </w:rPr>
        <w:t>探討改變</w:t>
      </w:r>
      <w:r w:rsidR="00A06E2E">
        <w:rPr>
          <w:rFonts w:hint="eastAsia"/>
          <w:lang w:eastAsia="zh-TW"/>
        </w:rPr>
        <w:t>r</w:t>
      </w:r>
      <w:r w:rsidR="00A06E2E">
        <w:rPr>
          <w:lang w:eastAsia="zh-TW"/>
        </w:rPr>
        <w:t>ising/falling time</w:t>
      </w:r>
      <w:r w:rsidR="00A06E2E">
        <w:rPr>
          <w:rFonts w:hint="eastAsia"/>
          <w:lang w:eastAsia="zh-TW"/>
        </w:rPr>
        <w:t>對</w:t>
      </w:r>
      <w:r w:rsidR="00A06E2E">
        <w:rPr>
          <w:rFonts w:hint="eastAsia"/>
          <w:lang w:eastAsia="zh-TW"/>
        </w:rPr>
        <w:t>p</w:t>
      </w:r>
      <w:r w:rsidR="00A06E2E">
        <w:rPr>
          <w:lang w:eastAsia="zh-TW"/>
        </w:rPr>
        <w:t>ower</w:t>
      </w:r>
      <w:r w:rsidR="00A06E2E">
        <w:rPr>
          <w:rFonts w:hint="eastAsia"/>
          <w:lang w:eastAsia="zh-TW"/>
        </w:rPr>
        <w:t>的影響。</w:t>
      </w:r>
    </w:p>
    <w:p w14:paraId="55530B35" w14:textId="76AB8795" w:rsidR="002018FA" w:rsidRDefault="002018FA" w:rsidP="002018FA">
      <w:pPr>
        <w:pStyle w:val="2"/>
      </w:pPr>
      <w:r>
        <w:rPr>
          <w:rFonts w:hint="eastAsia"/>
        </w:rPr>
        <w:t>第二大題</w:t>
      </w:r>
    </w:p>
    <w:p w14:paraId="2D7D5DE9" w14:textId="634E2164" w:rsidR="001B2977" w:rsidRDefault="0071461F" w:rsidP="001B2977">
      <w:pPr>
        <w:rPr>
          <w:lang w:eastAsia="zh-TW"/>
        </w:rPr>
      </w:pPr>
      <w:r>
        <w:rPr>
          <w:rFonts w:hint="eastAsia"/>
          <w:lang w:eastAsia="zh-TW"/>
        </w:rPr>
        <w:t>2A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2</w:t>
      </w:r>
      <w:r>
        <w:rPr>
          <w:lang w:eastAsia="zh-TW"/>
        </w:rPr>
        <w:t>B</w:t>
      </w:r>
      <w:r>
        <w:rPr>
          <w:rFonts w:hint="eastAsia"/>
          <w:lang w:eastAsia="zh-TW"/>
        </w:rPr>
        <w:t>小題</w:t>
      </w:r>
      <w:r w:rsidR="0043009C">
        <w:rPr>
          <w:rFonts w:hint="eastAsia"/>
          <w:lang w:eastAsia="zh-TW"/>
        </w:rPr>
        <w:t>用到</w:t>
      </w:r>
      <w:r w:rsidR="0043009C">
        <w:rPr>
          <w:rFonts w:hint="eastAsia"/>
          <w:lang w:eastAsia="zh-TW"/>
        </w:rPr>
        <w:t>s</w:t>
      </w:r>
      <w:r w:rsidR="001B2977">
        <w:rPr>
          <w:lang w:eastAsia="zh-TW"/>
        </w:rPr>
        <w:t>peed</w:t>
      </w:r>
      <w:r w:rsidR="001B2977">
        <w:rPr>
          <w:rFonts w:hint="eastAsia"/>
          <w:lang w:eastAsia="zh-TW"/>
        </w:rPr>
        <w:t>章節的</w:t>
      </w:r>
      <w:r w:rsidR="001B2977">
        <w:rPr>
          <w:rFonts w:hint="eastAsia"/>
          <w:lang w:eastAsia="zh-TW"/>
        </w:rPr>
        <w:t>r</w:t>
      </w:r>
      <w:r w:rsidR="001B2977">
        <w:rPr>
          <w:lang w:eastAsia="zh-TW"/>
        </w:rPr>
        <w:t>ing oscil</w:t>
      </w:r>
      <w:r w:rsidR="008B2B11">
        <w:rPr>
          <w:lang w:eastAsia="zh-TW"/>
        </w:rPr>
        <w:t>l</w:t>
      </w:r>
      <w:r w:rsidR="001B2977">
        <w:rPr>
          <w:lang w:eastAsia="zh-TW"/>
        </w:rPr>
        <w:t>ator</w:t>
      </w:r>
      <w:r w:rsidR="004F1C47">
        <w:rPr>
          <w:rFonts w:hint="eastAsia"/>
          <w:lang w:eastAsia="zh-TW"/>
        </w:rPr>
        <w:t>觀念，做</w:t>
      </w:r>
      <w:r>
        <w:rPr>
          <w:rFonts w:hint="eastAsia"/>
          <w:lang w:eastAsia="zh-TW"/>
        </w:rPr>
        <w:t>p</w:t>
      </w:r>
      <w:r>
        <w:rPr>
          <w:lang w:eastAsia="zh-TW"/>
        </w:rPr>
        <w:t>resim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l</w:t>
      </w:r>
      <w:r>
        <w:rPr>
          <w:lang w:eastAsia="zh-TW"/>
        </w:rPr>
        <w:t>ayout</w:t>
      </w:r>
      <w:r>
        <w:rPr>
          <w:rFonts w:hint="eastAsia"/>
          <w:lang w:eastAsia="zh-TW"/>
        </w:rPr>
        <w:t>後的</w:t>
      </w:r>
      <w:r>
        <w:rPr>
          <w:rFonts w:hint="eastAsia"/>
          <w:lang w:eastAsia="zh-TW"/>
        </w:rPr>
        <w:t>p</w:t>
      </w:r>
      <w:r>
        <w:rPr>
          <w:lang w:eastAsia="zh-TW"/>
        </w:rPr>
        <w:t>ostsim</w:t>
      </w:r>
      <w:r>
        <w:rPr>
          <w:rFonts w:hint="eastAsia"/>
          <w:lang w:eastAsia="zh-TW"/>
        </w:rPr>
        <w:t>驗證確定實際</w:t>
      </w:r>
      <w:r w:rsidR="00B918FB">
        <w:rPr>
          <w:rFonts w:hint="eastAsia"/>
          <w:lang w:eastAsia="zh-TW"/>
        </w:rPr>
        <w:t>H</w:t>
      </w:r>
      <w:r w:rsidR="00B918FB">
        <w:rPr>
          <w:lang w:eastAsia="zh-TW"/>
        </w:rPr>
        <w:t>SPCIE</w:t>
      </w:r>
      <w:r w:rsidR="00B918FB">
        <w:rPr>
          <w:rFonts w:hint="eastAsia"/>
          <w:lang w:eastAsia="zh-TW"/>
        </w:rPr>
        <w:t>模擬值</w:t>
      </w:r>
      <w:r>
        <w:rPr>
          <w:rFonts w:hint="eastAsia"/>
          <w:lang w:eastAsia="zh-TW"/>
        </w:rPr>
        <w:t>是否符合題目</w:t>
      </w:r>
      <w:r>
        <w:rPr>
          <w:rFonts w:hint="eastAsia"/>
          <w:lang w:eastAsia="zh-TW"/>
        </w:rPr>
        <w:t>SPEC</w:t>
      </w:r>
      <w:r>
        <w:rPr>
          <w:rFonts w:hint="eastAsia"/>
          <w:lang w:eastAsia="zh-TW"/>
        </w:rPr>
        <w:t>要求。</w:t>
      </w:r>
    </w:p>
    <w:p w14:paraId="36AAA03A" w14:textId="5CAC5C2A" w:rsidR="0071461F" w:rsidRDefault="0071461F" w:rsidP="001B2977">
      <w:pPr>
        <w:rPr>
          <w:lang w:eastAsia="zh-TW"/>
        </w:rPr>
      </w:pPr>
      <w:r>
        <w:rPr>
          <w:rFonts w:hint="eastAsia"/>
          <w:lang w:eastAsia="zh-TW"/>
        </w:rPr>
        <w:t>2C</w:t>
      </w:r>
      <w:r>
        <w:rPr>
          <w:rFonts w:hint="eastAsia"/>
          <w:lang w:eastAsia="zh-TW"/>
        </w:rPr>
        <w:t>小題是</w:t>
      </w:r>
      <w:r w:rsidR="005D1C8A">
        <w:rPr>
          <w:rFonts w:hint="eastAsia"/>
          <w:lang w:eastAsia="zh-TW"/>
        </w:rPr>
        <w:t>v</w:t>
      </w:r>
      <w:r w:rsidR="005D1C8A">
        <w:rPr>
          <w:lang w:eastAsia="zh-TW"/>
        </w:rPr>
        <w:t xml:space="preserve">loltage-controlled </w:t>
      </w:r>
      <w:r w:rsidR="005D1C8A">
        <w:rPr>
          <w:rFonts w:hint="eastAsia"/>
          <w:lang w:eastAsia="zh-TW"/>
        </w:rPr>
        <w:t>r</w:t>
      </w:r>
      <w:r w:rsidR="005D1C8A">
        <w:rPr>
          <w:lang w:eastAsia="zh-TW"/>
        </w:rPr>
        <w:t>ing oscillator</w:t>
      </w:r>
      <w:r w:rsidR="00F952D3">
        <w:rPr>
          <w:rFonts w:hint="eastAsia"/>
          <w:lang w:eastAsia="zh-TW"/>
        </w:rPr>
        <w:t>這部分</w:t>
      </w:r>
      <w:r w:rsidR="00D669BE">
        <w:rPr>
          <w:rFonts w:hint="eastAsia"/>
          <w:lang w:eastAsia="zh-TW"/>
        </w:rPr>
        <w:t>上課沒提及</w:t>
      </w:r>
      <w:r w:rsidR="00F952D3">
        <w:rPr>
          <w:rFonts w:hint="eastAsia"/>
          <w:lang w:eastAsia="zh-TW"/>
        </w:rPr>
        <w:t>，</w:t>
      </w:r>
      <w:r w:rsidR="00D808D7">
        <w:rPr>
          <w:rFonts w:hint="eastAsia"/>
          <w:lang w:eastAsia="zh-TW"/>
        </w:rPr>
        <w:t>不過</w:t>
      </w:r>
      <w:r w:rsidR="003F64EB">
        <w:rPr>
          <w:rFonts w:hint="eastAsia"/>
          <w:lang w:eastAsia="zh-TW"/>
        </w:rPr>
        <w:t>用目前已知觀念</w:t>
      </w:r>
      <w:r w:rsidR="00D808D7">
        <w:rPr>
          <w:rFonts w:hint="eastAsia"/>
          <w:lang w:eastAsia="zh-TW"/>
        </w:rPr>
        <w:t>還是可知最上面和最下面的</w:t>
      </w:r>
      <w:r w:rsidR="00D808D7">
        <w:rPr>
          <w:rFonts w:hint="eastAsia"/>
          <w:lang w:eastAsia="zh-TW"/>
        </w:rPr>
        <w:t>MOS</w:t>
      </w:r>
      <w:r w:rsidR="00D808D7">
        <w:rPr>
          <w:rFonts w:hint="eastAsia"/>
          <w:lang w:eastAsia="zh-TW"/>
        </w:rPr>
        <w:t>是</w:t>
      </w:r>
      <w:r w:rsidR="00D808D7">
        <w:rPr>
          <w:lang w:eastAsia="zh-TW"/>
        </w:rPr>
        <w:t>current source</w:t>
      </w:r>
      <w:r w:rsidR="00D808D7">
        <w:rPr>
          <w:rFonts w:hint="eastAsia"/>
          <w:lang w:eastAsia="zh-TW"/>
        </w:rPr>
        <w:t>，以此</w:t>
      </w:r>
      <w:r w:rsidR="00FF59D8">
        <w:rPr>
          <w:rFonts w:hint="eastAsia"/>
          <w:lang w:eastAsia="zh-TW"/>
        </w:rPr>
        <w:t>思路去調參數以符合</w:t>
      </w:r>
      <w:r w:rsidR="00FF59D8">
        <w:rPr>
          <w:rFonts w:hint="eastAsia"/>
          <w:lang w:eastAsia="zh-TW"/>
        </w:rPr>
        <w:t>SPEC</w:t>
      </w:r>
      <w:r w:rsidR="00FF59D8">
        <w:rPr>
          <w:rFonts w:hint="eastAsia"/>
          <w:lang w:eastAsia="zh-TW"/>
        </w:rPr>
        <w:t>要求。</w:t>
      </w:r>
    </w:p>
    <w:p w14:paraId="231CCC4E" w14:textId="515B7C49" w:rsidR="00121B8C" w:rsidRPr="001B2977" w:rsidRDefault="00121B8C" w:rsidP="00121B8C">
      <w:pPr>
        <w:pStyle w:val="2"/>
      </w:pPr>
      <w:r>
        <w:rPr>
          <w:rFonts w:hint="eastAsia"/>
        </w:rPr>
        <w:t>第三大題</w:t>
      </w:r>
    </w:p>
    <w:p w14:paraId="0C5DF42F" w14:textId="231CCA04" w:rsidR="00A06E2E" w:rsidRDefault="00121B8C" w:rsidP="00FF774A">
      <w:pPr>
        <w:pStyle w:val="a"/>
        <w:numPr>
          <w:ilvl w:val="0"/>
          <w:numId w:val="0"/>
        </w:numPr>
        <w:rPr>
          <w:lang w:eastAsia="zh-TW"/>
        </w:rPr>
      </w:pPr>
      <w:r>
        <w:rPr>
          <w:rFonts w:hint="eastAsia"/>
          <w:lang w:eastAsia="zh-TW"/>
        </w:rPr>
        <w:t>這大題一開始看不太懂題目，</w:t>
      </w:r>
      <w:r w:rsidR="00E824FE">
        <w:rPr>
          <w:rFonts w:hint="eastAsia"/>
          <w:lang w:eastAsia="zh-TW"/>
        </w:rPr>
        <w:t>在</w:t>
      </w:r>
      <w:r>
        <w:rPr>
          <w:rFonts w:hint="eastAsia"/>
          <w:lang w:eastAsia="zh-TW"/>
        </w:rPr>
        <w:t>找出題助教詢問</w:t>
      </w:r>
      <w:r w:rsidR="005A5A7A">
        <w:rPr>
          <w:rFonts w:hint="eastAsia"/>
          <w:lang w:eastAsia="zh-TW"/>
        </w:rPr>
        <w:t>多次</w:t>
      </w:r>
      <w:r>
        <w:rPr>
          <w:rFonts w:hint="eastAsia"/>
          <w:lang w:eastAsia="zh-TW"/>
        </w:rPr>
        <w:t>後，</w:t>
      </w:r>
      <w:r w:rsidR="00CA3343">
        <w:rPr>
          <w:rFonts w:hint="eastAsia"/>
          <w:lang w:eastAsia="zh-TW"/>
        </w:rPr>
        <w:t>確認</w:t>
      </w:r>
      <w:r>
        <w:rPr>
          <w:rFonts w:hint="eastAsia"/>
          <w:lang w:eastAsia="zh-TW"/>
        </w:rPr>
        <w:t>自己</w:t>
      </w:r>
      <w:r w:rsidR="00464EBB">
        <w:rPr>
          <w:rFonts w:hint="eastAsia"/>
          <w:lang w:eastAsia="zh-TW"/>
        </w:rPr>
        <w:t>解題方向</w:t>
      </w:r>
      <w:r w:rsidR="00CA3343">
        <w:rPr>
          <w:rFonts w:hint="eastAsia"/>
          <w:lang w:eastAsia="zh-TW"/>
        </w:rPr>
        <w:t>是否正確。</w:t>
      </w:r>
    </w:p>
    <w:p w14:paraId="227EC88E" w14:textId="69BB57BF" w:rsidR="00DE2086" w:rsidRDefault="00DE2086" w:rsidP="00FF774A">
      <w:pPr>
        <w:pStyle w:val="a"/>
        <w:numPr>
          <w:ilvl w:val="0"/>
          <w:numId w:val="0"/>
        </w:numPr>
        <w:rPr>
          <w:lang w:eastAsia="zh-TW"/>
        </w:rPr>
      </w:pPr>
      <w:r>
        <w:rPr>
          <w:rFonts w:hint="eastAsia"/>
          <w:lang w:eastAsia="zh-TW"/>
        </w:rPr>
        <w:t>3A</w:t>
      </w:r>
      <w:r>
        <w:rPr>
          <w:rFonts w:hint="eastAsia"/>
          <w:lang w:eastAsia="zh-TW"/>
        </w:rPr>
        <w:t>小題為在</w:t>
      </w:r>
      <w:r w:rsidR="00976098">
        <w:rPr>
          <w:lang w:eastAsia="zh-TW"/>
        </w:rPr>
        <w:t>”</w:t>
      </w:r>
      <w:r>
        <w:rPr>
          <w:rFonts w:hint="eastAsia"/>
          <w:lang w:eastAsia="zh-TW"/>
        </w:rPr>
        <w:t>指定條件</w:t>
      </w:r>
      <w:r w:rsidR="00976098">
        <w:rPr>
          <w:lang w:eastAsia="zh-TW"/>
        </w:rPr>
        <w:t>”</w:t>
      </w:r>
      <w:r>
        <w:rPr>
          <w:rFonts w:hint="eastAsia"/>
          <w:lang w:eastAsia="zh-TW"/>
        </w:rPr>
        <w:t>下</w:t>
      </w:r>
      <w:r w:rsidR="00B32241">
        <w:rPr>
          <w:rFonts w:hint="eastAsia"/>
          <w:lang w:eastAsia="zh-TW"/>
        </w:rPr>
        <w:t>決定</w:t>
      </w:r>
      <w:r w:rsidR="00976098">
        <w:rPr>
          <w:rFonts w:hint="eastAsia"/>
          <w:lang w:eastAsia="zh-TW"/>
        </w:rPr>
        <w:t>最小</w:t>
      </w:r>
      <w:r w:rsidR="00976098">
        <w:rPr>
          <w:rFonts w:hint="eastAsia"/>
          <w:lang w:eastAsia="zh-TW"/>
        </w:rPr>
        <w:t>d</w:t>
      </w:r>
      <w:r w:rsidR="00976098">
        <w:rPr>
          <w:lang w:eastAsia="zh-TW"/>
        </w:rPr>
        <w:t>elay</w:t>
      </w:r>
      <w:r w:rsidR="00B32241">
        <w:rPr>
          <w:rFonts w:hint="eastAsia"/>
          <w:lang w:eastAsia="zh-TW"/>
        </w:rPr>
        <w:t>與最小</w:t>
      </w:r>
      <w:r w:rsidR="00B32241">
        <w:rPr>
          <w:rFonts w:hint="eastAsia"/>
          <w:lang w:eastAsia="zh-TW"/>
        </w:rPr>
        <w:t>p</w:t>
      </w:r>
      <w:r w:rsidR="00B32241">
        <w:rPr>
          <w:lang w:eastAsia="zh-TW"/>
        </w:rPr>
        <w:t>ower</w:t>
      </w:r>
      <w:r w:rsidR="00B32241">
        <w:rPr>
          <w:rFonts w:hint="eastAsia"/>
          <w:lang w:eastAsia="zh-TW"/>
        </w:rPr>
        <w:t>下電路的級數和個別電晶體的</w:t>
      </w:r>
      <w:r w:rsidR="00B32241">
        <w:rPr>
          <w:rFonts w:hint="eastAsia"/>
          <w:lang w:eastAsia="zh-TW"/>
        </w:rPr>
        <w:t>s</w:t>
      </w:r>
      <w:r w:rsidR="00B32241">
        <w:rPr>
          <w:lang w:eastAsia="zh-TW"/>
        </w:rPr>
        <w:t>ize</w:t>
      </w:r>
      <w:r w:rsidR="00B32241">
        <w:rPr>
          <w:rFonts w:hint="eastAsia"/>
          <w:lang w:eastAsia="zh-TW"/>
        </w:rPr>
        <w:t>。</w:t>
      </w:r>
    </w:p>
    <w:p w14:paraId="4F12221A" w14:textId="1653405A" w:rsidR="00CE5051" w:rsidRDefault="00CE5051" w:rsidP="00CE5051">
      <w:pPr>
        <w:pStyle w:val="a"/>
        <w:numPr>
          <w:ilvl w:val="0"/>
          <w:numId w:val="0"/>
        </w:numPr>
        <w:rPr>
          <w:lang w:eastAsia="zh-TW"/>
        </w:rPr>
      </w:pPr>
      <w:r>
        <w:rPr>
          <w:rFonts w:hint="eastAsia"/>
          <w:lang w:eastAsia="zh-TW"/>
        </w:rPr>
        <w:t>3</w:t>
      </w:r>
      <w:r>
        <w:rPr>
          <w:lang w:eastAsia="zh-TW"/>
        </w:rPr>
        <w:t>B</w:t>
      </w:r>
      <w:r>
        <w:rPr>
          <w:rFonts w:hint="eastAsia"/>
          <w:lang w:eastAsia="zh-TW"/>
        </w:rPr>
        <w:t>小題決定</w:t>
      </w:r>
      <w:r w:rsidR="007236ED">
        <w:rPr>
          <w:rFonts w:hint="eastAsia"/>
          <w:lang w:eastAsia="zh-TW"/>
        </w:rPr>
        <w:t>最小</w:t>
      </w:r>
      <w:r w:rsidR="007236ED">
        <w:rPr>
          <w:rFonts w:hint="eastAsia"/>
          <w:lang w:eastAsia="zh-TW"/>
        </w:rPr>
        <w:t>p</w:t>
      </w:r>
      <w:r w:rsidR="007236ED">
        <w:rPr>
          <w:lang w:eastAsia="zh-TW"/>
        </w:rPr>
        <w:t>ower</w:t>
      </w:r>
      <w:r w:rsidR="007236ED">
        <w:rPr>
          <w:rFonts w:hint="eastAsia"/>
          <w:lang w:eastAsia="zh-TW"/>
        </w:rPr>
        <w:t>下電路的級數和個別電晶體的</w:t>
      </w:r>
      <w:r w:rsidR="007236ED">
        <w:rPr>
          <w:rFonts w:hint="eastAsia"/>
          <w:lang w:eastAsia="zh-TW"/>
        </w:rPr>
        <w:t>s</w:t>
      </w:r>
      <w:r w:rsidR="007236ED">
        <w:rPr>
          <w:lang w:eastAsia="zh-TW"/>
        </w:rPr>
        <w:t>ize</w:t>
      </w:r>
      <w:r>
        <w:rPr>
          <w:rFonts w:hint="eastAsia"/>
          <w:lang w:eastAsia="zh-TW"/>
        </w:rPr>
        <w:t>。</w:t>
      </w:r>
    </w:p>
    <w:p w14:paraId="53223784" w14:textId="1ACC8613" w:rsidR="00CE5051" w:rsidRPr="00975A06" w:rsidRDefault="00975A06" w:rsidP="00FF774A">
      <w:pPr>
        <w:pStyle w:val="a"/>
        <w:numPr>
          <w:ilvl w:val="0"/>
          <w:numId w:val="0"/>
        </w:numPr>
        <w:rPr>
          <w:lang w:eastAsia="zh-TW"/>
        </w:rPr>
      </w:pPr>
      <w:r>
        <w:rPr>
          <w:rFonts w:hint="eastAsia"/>
          <w:lang w:eastAsia="zh-TW"/>
        </w:rPr>
        <w:t>3C</w:t>
      </w:r>
      <w:r>
        <w:rPr>
          <w:rFonts w:hint="eastAsia"/>
          <w:lang w:eastAsia="zh-TW"/>
        </w:rPr>
        <w:t>小題首先判斷</w:t>
      </w:r>
      <w:r w:rsidR="00A111FB">
        <w:rPr>
          <w:rFonts w:hint="eastAsia"/>
          <w:lang w:eastAsia="zh-TW"/>
        </w:rPr>
        <w:t>要使用哪種</w:t>
      </w:r>
      <w:r w:rsidR="00A111FB">
        <w:rPr>
          <w:rFonts w:hint="eastAsia"/>
          <w:lang w:eastAsia="zh-TW"/>
        </w:rPr>
        <w:t>i</w:t>
      </w:r>
      <w:r w:rsidR="00A111FB">
        <w:rPr>
          <w:lang w:eastAsia="zh-TW"/>
        </w:rPr>
        <w:t>nput</w:t>
      </w:r>
      <w:r w:rsidR="00A111FB">
        <w:rPr>
          <w:rFonts w:hint="eastAsia"/>
          <w:lang w:eastAsia="zh-TW"/>
        </w:rPr>
        <w:t xml:space="preserve"> </w:t>
      </w:r>
      <w:r w:rsidR="00A111FB">
        <w:rPr>
          <w:lang w:eastAsia="zh-TW"/>
        </w:rPr>
        <w:t>patter</w:t>
      </w:r>
      <w:r w:rsidR="00A111FB">
        <w:rPr>
          <w:rFonts w:hint="eastAsia"/>
          <w:lang w:eastAsia="zh-TW"/>
        </w:rPr>
        <w:t>n</w:t>
      </w:r>
      <w:r w:rsidR="00A111FB">
        <w:rPr>
          <w:rFonts w:hint="eastAsia"/>
          <w:lang w:eastAsia="zh-TW"/>
        </w:rPr>
        <w:t>才能讓</w:t>
      </w:r>
      <w:r w:rsidR="00A111FB">
        <w:rPr>
          <w:rFonts w:hint="eastAsia"/>
          <w:lang w:eastAsia="zh-TW"/>
        </w:rPr>
        <w:t>d</w:t>
      </w:r>
      <w:r w:rsidR="00A111FB">
        <w:rPr>
          <w:lang w:eastAsia="zh-TW"/>
        </w:rPr>
        <w:t>elay</w:t>
      </w:r>
      <w:r w:rsidR="00A111FB">
        <w:rPr>
          <w:rFonts w:hint="eastAsia"/>
          <w:lang w:eastAsia="zh-TW"/>
        </w:rPr>
        <w:t>最小，而再根據最小</w:t>
      </w:r>
      <w:r w:rsidR="00A111FB">
        <w:rPr>
          <w:rFonts w:hint="eastAsia"/>
          <w:lang w:eastAsia="zh-TW"/>
        </w:rPr>
        <w:t>d</w:t>
      </w:r>
      <w:r w:rsidR="00A111FB">
        <w:rPr>
          <w:lang w:eastAsia="zh-TW"/>
        </w:rPr>
        <w:t>elay</w:t>
      </w:r>
      <w:r w:rsidR="00A111FB">
        <w:rPr>
          <w:rFonts w:hint="eastAsia"/>
          <w:lang w:eastAsia="zh-TW"/>
        </w:rPr>
        <w:t>的</w:t>
      </w:r>
      <w:r w:rsidR="00880303">
        <w:rPr>
          <w:rFonts w:hint="eastAsia"/>
          <w:lang w:eastAsia="zh-TW"/>
        </w:rPr>
        <w:t>i</w:t>
      </w:r>
      <w:r w:rsidR="00880303">
        <w:rPr>
          <w:lang w:eastAsia="zh-TW"/>
        </w:rPr>
        <w:t>nput</w:t>
      </w:r>
      <w:r w:rsidR="00880303">
        <w:rPr>
          <w:rFonts w:hint="eastAsia"/>
          <w:lang w:eastAsia="zh-TW"/>
        </w:rPr>
        <w:t xml:space="preserve"> </w:t>
      </w:r>
      <w:r w:rsidR="00880303">
        <w:rPr>
          <w:lang w:eastAsia="zh-TW"/>
        </w:rPr>
        <w:t>patter</w:t>
      </w:r>
      <w:r w:rsidR="00880303">
        <w:rPr>
          <w:rFonts w:hint="eastAsia"/>
          <w:lang w:eastAsia="zh-TW"/>
        </w:rPr>
        <w:t>n</w:t>
      </w:r>
      <w:r w:rsidR="000E46BF">
        <w:rPr>
          <w:rFonts w:hint="eastAsia"/>
          <w:lang w:eastAsia="zh-TW"/>
        </w:rPr>
        <w:t>，</w:t>
      </w:r>
      <w:r w:rsidR="00A111FB">
        <w:rPr>
          <w:rFonts w:hint="eastAsia"/>
          <w:lang w:eastAsia="zh-TW"/>
        </w:rPr>
        <w:t>去</w:t>
      </w:r>
      <w:r w:rsidR="00880303">
        <w:rPr>
          <w:rFonts w:hint="eastAsia"/>
          <w:lang w:eastAsia="zh-TW"/>
        </w:rPr>
        <w:t>掃電晶體的</w:t>
      </w:r>
      <w:r w:rsidR="00880303">
        <w:rPr>
          <w:rFonts w:hint="eastAsia"/>
          <w:lang w:eastAsia="zh-TW"/>
        </w:rPr>
        <w:t>s</w:t>
      </w:r>
      <w:r w:rsidR="00880303">
        <w:rPr>
          <w:lang w:eastAsia="zh-TW"/>
        </w:rPr>
        <w:t>ize</w:t>
      </w:r>
      <w:r w:rsidR="00254979">
        <w:rPr>
          <w:rFonts w:hint="eastAsia"/>
          <w:lang w:eastAsia="zh-TW"/>
        </w:rPr>
        <w:t>測量</w:t>
      </w:r>
      <w:r w:rsidR="00254979">
        <w:rPr>
          <w:rFonts w:hint="eastAsia"/>
          <w:lang w:eastAsia="zh-TW"/>
        </w:rPr>
        <w:t>r</w:t>
      </w:r>
      <w:r w:rsidR="00254979">
        <w:rPr>
          <w:lang w:eastAsia="zh-TW"/>
        </w:rPr>
        <w:t>ising</w:t>
      </w:r>
      <w:r w:rsidR="00E909CE">
        <w:rPr>
          <w:lang w:eastAsia="zh-TW"/>
        </w:rPr>
        <w:t xml:space="preserve">/falling </w:t>
      </w:r>
      <w:r w:rsidR="00254979">
        <w:rPr>
          <w:rFonts w:hint="eastAsia"/>
          <w:lang w:eastAsia="zh-TW"/>
        </w:rPr>
        <w:t>d</w:t>
      </w:r>
      <w:r w:rsidR="00254979">
        <w:rPr>
          <w:lang w:eastAsia="zh-TW"/>
        </w:rPr>
        <w:t>elay</w:t>
      </w:r>
      <w:r w:rsidR="00254979">
        <w:rPr>
          <w:rFonts w:hint="eastAsia"/>
          <w:lang w:eastAsia="zh-TW"/>
        </w:rPr>
        <w:t>和</w:t>
      </w:r>
      <w:r w:rsidR="00E909CE">
        <w:rPr>
          <w:rFonts w:hint="eastAsia"/>
          <w:lang w:eastAsia="zh-TW"/>
        </w:rPr>
        <w:t>p</w:t>
      </w:r>
      <w:r w:rsidR="00E909CE">
        <w:rPr>
          <w:lang w:eastAsia="zh-TW"/>
        </w:rPr>
        <w:t>ower</w:t>
      </w:r>
      <w:r w:rsidR="00E909CE">
        <w:rPr>
          <w:rFonts w:hint="eastAsia"/>
          <w:lang w:eastAsia="zh-TW"/>
        </w:rPr>
        <w:t>，計算</w:t>
      </w:r>
      <w:r w:rsidR="00E909CE">
        <w:rPr>
          <w:lang w:eastAsia="zh-TW"/>
        </w:rPr>
        <w:t>pdp</w:t>
      </w:r>
      <w:r w:rsidR="00E909CE">
        <w:rPr>
          <w:rFonts w:hint="eastAsia"/>
          <w:lang w:eastAsia="zh-TW"/>
        </w:rPr>
        <w:t>，做</w:t>
      </w:r>
      <w:r w:rsidR="00E909CE">
        <w:rPr>
          <w:rFonts w:hint="eastAsia"/>
          <w:lang w:eastAsia="zh-TW"/>
        </w:rPr>
        <w:t>s</w:t>
      </w:r>
      <w:r w:rsidR="00E909CE">
        <w:rPr>
          <w:lang w:eastAsia="zh-TW"/>
        </w:rPr>
        <w:t>ize</w:t>
      </w:r>
      <w:r w:rsidR="00E909CE">
        <w:rPr>
          <w:rFonts w:hint="eastAsia"/>
          <w:lang w:eastAsia="zh-TW"/>
        </w:rPr>
        <w:t>對</w:t>
      </w:r>
      <w:r w:rsidR="00E909CE">
        <w:rPr>
          <w:lang w:eastAsia="zh-TW"/>
        </w:rPr>
        <w:t>pdp</w:t>
      </w:r>
      <w:r w:rsidR="00E909CE">
        <w:rPr>
          <w:rFonts w:hint="eastAsia"/>
          <w:lang w:eastAsia="zh-TW"/>
        </w:rPr>
        <w:t>圖，</w:t>
      </w:r>
      <w:r w:rsidR="00C82BA9">
        <w:rPr>
          <w:rFonts w:hint="eastAsia"/>
          <w:lang w:eastAsia="zh-TW"/>
        </w:rPr>
        <w:t>模擬出</w:t>
      </w:r>
      <w:r w:rsidR="00E909CE">
        <w:rPr>
          <w:rFonts w:hint="eastAsia"/>
          <w:lang w:eastAsia="zh-TW"/>
        </w:rPr>
        <w:t>最小</w:t>
      </w:r>
      <w:r w:rsidR="00E909CE">
        <w:rPr>
          <w:rFonts w:hint="eastAsia"/>
          <w:lang w:eastAsia="zh-TW"/>
        </w:rPr>
        <w:t>p</w:t>
      </w:r>
      <w:r w:rsidR="00E909CE">
        <w:rPr>
          <w:lang w:eastAsia="zh-TW"/>
        </w:rPr>
        <w:t>ower</w:t>
      </w:r>
      <w:r w:rsidR="00E909CE">
        <w:rPr>
          <w:rFonts w:hint="eastAsia"/>
          <w:lang w:eastAsia="zh-TW"/>
        </w:rPr>
        <w:t>下個別電晶體的</w:t>
      </w:r>
      <w:r w:rsidR="00E909CE">
        <w:rPr>
          <w:rFonts w:hint="eastAsia"/>
          <w:lang w:eastAsia="zh-TW"/>
        </w:rPr>
        <w:t>s</w:t>
      </w:r>
      <w:r w:rsidR="00E909CE">
        <w:rPr>
          <w:lang w:eastAsia="zh-TW"/>
        </w:rPr>
        <w:t>ize</w:t>
      </w:r>
      <w:r w:rsidR="00C82BA9">
        <w:rPr>
          <w:rFonts w:hint="eastAsia"/>
          <w:lang w:eastAsia="zh-TW"/>
        </w:rPr>
        <w:t>值，並與</w:t>
      </w:r>
      <w:r w:rsidR="00C82BA9">
        <w:rPr>
          <w:rFonts w:hint="eastAsia"/>
          <w:lang w:eastAsia="zh-TW"/>
        </w:rPr>
        <w:t>3B</w:t>
      </w:r>
      <w:r w:rsidR="00C82BA9">
        <w:rPr>
          <w:rFonts w:hint="eastAsia"/>
          <w:lang w:eastAsia="zh-TW"/>
        </w:rPr>
        <w:t>小題的理論計算值做對照。</w:t>
      </w:r>
    </w:p>
    <w:sectPr w:rsidR="00CE5051" w:rsidRPr="00975A06" w:rsidSect="009E504C">
      <w:headerReference w:type="default" r:id="rId43"/>
      <w:footerReference w:type="default" r:id="rId44"/>
      <w:pgSz w:w="11910" w:h="16840"/>
      <w:pgMar w:top="1380" w:right="1680" w:bottom="1240" w:left="1680" w:header="850" w:footer="992" w:gutter="0"/>
      <w:pgNumType w:fmt="numberInDash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A6DD8" w14:textId="77777777" w:rsidR="000B015E" w:rsidRDefault="000B015E">
      <w:r>
        <w:separator/>
      </w:r>
    </w:p>
  </w:endnote>
  <w:endnote w:type="continuationSeparator" w:id="0">
    <w:p w14:paraId="2A3A29A9" w14:textId="77777777" w:rsidR="000B015E" w:rsidRDefault="000B015E">
      <w:r>
        <w:continuationSeparator/>
      </w:r>
    </w:p>
  </w:endnote>
  <w:endnote w:type="continuationNotice" w:id="1">
    <w:p w14:paraId="4FB9EEAD" w14:textId="77777777" w:rsidR="000B015E" w:rsidRDefault="000B01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8800604"/>
      <w:docPartObj>
        <w:docPartGallery w:val="Page Numbers (Bottom of Page)"/>
        <w:docPartUnique/>
      </w:docPartObj>
    </w:sdtPr>
    <w:sdtEndPr>
      <w:rPr>
        <w:color w:val="002060"/>
        <w:sz w:val="32"/>
        <w:szCs w:val="32"/>
      </w:rPr>
    </w:sdtEndPr>
    <w:sdtContent>
      <w:p w14:paraId="2D2C4A01" w14:textId="3CF67968" w:rsidR="00513334" w:rsidRPr="00D9795F" w:rsidRDefault="00513334" w:rsidP="009E504C">
        <w:pPr>
          <w:pStyle w:val="ac"/>
          <w:jc w:val="center"/>
          <w:rPr>
            <w:color w:val="002060"/>
            <w:sz w:val="32"/>
            <w:szCs w:val="32"/>
          </w:rPr>
        </w:pPr>
        <w:r w:rsidRPr="00D9795F">
          <w:rPr>
            <w:color w:val="002060"/>
            <w:sz w:val="32"/>
            <w:szCs w:val="32"/>
          </w:rPr>
          <w:fldChar w:fldCharType="begin"/>
        </w:r>
        <w:r w:rsidRPr="00D9795F">
          <w:rPr>
            <w:color w:val="002060"/>
            <w:sz w:val="32"/>
            <w:szCs w:val="32"/>
          </w:rPr>
          <w:instrText>PAGE   \* MERGEFORMAT</w:instrText>
        </w:r>
        <w:r w:rsidRPr="00D9795F">
          <w:rPr>
            <w:color w:val="002060"/>
            <w:sz w:val="32"/>
            <w:szCs w:val="32"/>
          </w:rPr>
          <w:fldChar w:fldCharType="separate"/>
        </w:r>
        <w:r w:rsidRPr="00D9795F">
          <w:rPr>
            <w:color w:val="002060"/>
            <w:sz w:val="32"/>
            <w:szCs w:val="32"/>
            <w:lang w:val="zh-TW" w:eastAsia="zh-TW"/>
          </w:rPr>
          <w:t>2</w:t>
        </w:r>
        <w:r w:rsidRPr="00D9795F">
          <w:rPr>
            <w:color w:val="002060"/>
            <w:sz w:val="32"/>
            <w:szCs w:val="32"/>
          </w:rPr>
          <w:fldChar w:fldCharType="end"/>
        </w:r>
      </w:p>
    </w:sdtContent>
  </w:sdt>
  <w:p w14:paraId="4A022A6B" w14:textId="48A47E31" w:rsidR="00513334" w:rsidRDefault="00513334">
    <w:pPr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009B0" w14:textId="77777777" w:rsidR="000B015E" w:rsidRDefault="000B015E">
      <w:r>
        <w:separator/>
      </w:r>
    </w:p>
  </w:footnote>
  <w:footnote w:type="continuationSeparator" w:id="0">
    <w:p w14:paraId="1F893A54" w14:textId="77777777" w:rsidR="000B015E" w:rsidRDefault="000B015E">
      <w:r>
        <w:continuationSeparator/>
      </w:r>
    </w:p>
  </w:footnote>
  <w:footnote w:type="continuationNotice" w:id="1">
    <w:p w14:paraId="0CB361EB" w14:textId="77777777" w:rsidR="000B015E" w:rsidRDefault="000B01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E648D" w14:textId="43AD6771" w:rsidR="00513334" w:rsidRPr="00325726" w:rsidRDefault="00CD0A2E" w:rsidP="00325726">
    <w:pPr>
      <w:jc w:val="center"/>
      <w:rPr>
        <w:sz w:val="28"/>
        <w:szCs w:val="28"/>
      </w:rPr>
    </w:pPr>
    <w:r w:rsidRPr="00325726">
      <w:rPr>
        <w:rFonts w:hint="eastAsia"/>
        <w:sz w:val="28"/>
        <w:szCs w:val="28"/>
      </w:rPr>
      <w:t>V</w:t>
    </w:r>
    <w:r w:rsidRPr="00325726">
      <w:rPr>
        <w:sz w:val="28"/>
        <w:szCs w:val="28"/>
      </w:rPr>
      <w:t xml:space="preserve">LSI </w:t>
    </w:r>
    <w:r w:rsidR="00325726" w:rsidRPr="00325726">
      <w:rPr>
        <w:rFonts w:hint="eastAsia"/>
        <w:sz w:val="28"/>
        <w:szCs w:val="28"/>
      </w:rPr>
      <w:t>l</w:t>
    </w:r>
    <w:r w:rsidR="00325726" w:rsidRPr="00325726">
      <w:rPr>
        <w:sz w:val="28"/>
        <w:szCs w:val="28"/>
      </w:rPr>
      <w:t>ab</w:t>
    </w:r>
    <w:r w:rsidR="00F147A1">
      <w:rPr>
        <w:rFonts w:hint="eastAsia"/>
        <w:sz w:val="28"/>
        <w:szCs w:val="28"/>
        <w:lang w:eastAsia="zh-TW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1729E"/>
    <w:multiLevelType w:val="hybridMultilevel"/>
    <w:tmpl w:val="BF826252"/>
    <w:lvl w:ilvl="0" w:tplc="8752C21A">
      <w:start w:val="1"/>
      <w:numFmt w:val="upperLetter"/>
      <w:pStyle w:val="2"/>
      <w:suff w:val="space"/>
      <w:lvlText w:val="%1."/>
      <w:lvlJc w:val="left"/>
      <w:pPr>
        <w:ind w:left="284" w:hanging="171"/>
      </w:pPr>
      <w:rPr>
        <w:rFonts w:hint="eastAsia"/>
        <w:color w:val="auto"/>
        <w:spacing w:val="-20"/>
      </w:rPr>
    </w:lvl>
    <w:lvl w:ilvl="1" w:tplc="39B64FC0">
      <w:start w:val="1"/>
      <w:numFmt w:val="upperLetter"/>
      <w:suff w:val="space"/>
      <w:lvlText w:val="%2)"/>
      <w:lvlJc w:val="left"/>
      <w:pPr>
        <w:ind w:left="1559" w:hanging="87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" w15:restartNumberingAfterBreak="0">
    <w:nsid w:val="1BD86A02"/>
    <w:multiLevelType w:val="hybridMultilevel"/>
    <w:tmpl w:val="10DE8662"/>
    <w:lvl w:ilvl="0" w:tplc="3242946A">
      <w:start w:val="1"/>
      <w:numFmt w:val="upperLetter"/>
      <w:pStyle w:val="3"/>
      <w:suff w:val="space"/>
      <w:lvlText w:val="%1)"/>
      <w:lvlJc w:val="left"/>
      <w:pPr>
        <w:ind w:left="227" w:hanging="22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52F3BFB"/>
    <w:multiLevelType w:val="hybridMultilevel"/>
    <w:tmpl w:val="7B862530"/>
    <w:lvl w:ilvl="0" w:tplc="22EC05F8">
      <w:start w:val="1"/>
      <w:numFmt w:val="upperRoman"/>
      <w:pStyle w:val="a"/>
      <w:lvlText w:val="%1."/>
      <w:lvlJc w:val="left"/>
      <w:pPr>
        <w:ind w:left="397" w:hanging="113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4DC27FC"/>
    <w:multiLevelType w:val="hybridMultilevel"/>
    <w:tmpl w:val="4524FD90"/>
    <w:lvl w:ilvl="0" w:tplc="207A688A">
      <w:start w:val="1"/>
      <w:numFmt w:val="upperRoman"/>
      <w:pStyle w:val="3SPICE"/>
      <w:lvlText w:val="%1."/>
      <w:lvlJc w:val="left"/>
      <w:pPr>
        <w:ind w:left="100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84" w:hanging="480"/>
      </w:pPr>
    </w:lvl>
    <w:lvl w:ilvl="2" w:tplc="0409001B" w:tentative="1">
      <w:start w:val="1"/>
      <w:numFmt w:val="lowerRoman"/>
      <w:lvlText w:val="%3."/>
      <w:lvlJc w:val="right"/>
      <w:pPr>
        <w:ind w:left="1964" w:hanging="480"/>
      </w:pPr>
    </w:lvl>
    <w:lvl w:ilvl="3" w:tplc="0409000F" w:tentative="1">
      <w:start w:val="1"/>
      <w:numFmt w:val="decimal"/>
      <w:lvlText w:val="%4."/>
      <w:lvlJc w:val="left"/>
      <w:pPr>
        <w:ind w:left="244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4" w:hanging="480"/>
      </w:pPr>
    </w:lvl>
    <w:lvl w:ilvl="5" w:tplc="0409001B" w:tentative="1">
      <w:start w:val="1"/>
      <w:numFmt w:val="lowerRoman"/>
      <w:lvlText w:val="%6."/>
      <w:lvlJc w:val="right"/>
      <w:pPr>
        <w:ind w:left="3404" w:hanging="480"/>
      </w:pPr>
    </w:lvl>
    <w:lvl w:ilvl="6" w:tplc="0409000F" w:tentative="1">
      <w:start w:val="1"/>
      <w:numFmt w:val="decimal"/>
      <w:lvlText w:val="%7."/>
      <w:lvlJc w:val="left"/>
      <w:pPr>
        <w:ind w:left="388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4" w:hanging="480"/>
      </w:pPr>
    </w:lvl>
    <w:lvl w:ilvl="8" w:tplc="0409001B" w:tentative="1">
      <w:start w:val="1"/>
      <w:numFmt w:val="lowerRoman"/>
      <w:lvlText w:val="%9."/>
      <w:lvlJc w:val="right"/>
      <w:pPr>
        <w:ind w:left="4844" w:hanging="480"/>
      </w:pPr>
    </w:lvl>
  </w:abstractNum>
  <w:abstractNum w:abstractNumId="4" w15:restartNumberingAfterBreak="0">
    <w:nsid w:val="714233D1"/>
    <w:multiLevelType w:val="hybridMultilevel"/>
    <w:tmpl w:val="778E26DE"/>
    <w:lvl w:ilvl="0" w:tplc="7C6A7A0A">
      <w:start w:val="1"/>
      <w:numFmt w:val="bullet"/>
      <w:pStyle w:val="1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868564247">
    <w:abstractNumId w:val="4"/>
  </w:num>
  <w:num w:numId="2" w16cid:durableId="440880091">
    <w:abstractNumId w:val="0"/>
  </w:num>
  <w:num w:numId="3" w16cid:durableId="1333138832">
    <w:abstractNumId w:val="1"/>
  </w:num>
  <w:num w:numId="4" w16cid:durableId="214900260">
    <w:abstractNumId w:val="2"/>
  </w:num>
  <w:num w:numId="5" w16cid:durableId="1286079706">
    <w:abstractNumId w:val="3"/>
  </w:num>
  <w:num w:numId="6" w16cid:durableId="1376077278">
    <w:abstractNumId w:val="0"/>
    <w:lvlOverride w:ilvl="0">
      <w:startOverride w:val="1"/>
    </w:lvlOverride>
  </w:num>
  <w:num w:numId="7" w16cid:durableId="1818450956">
    <w:abstractNumId w:val="2"/>
    <w:lvlOverride w:ilvl="0">
      <w:startOverride w:val="1"/>
    </w:lvlOverride>
  </w:num>
  <w:num w:numId="8" w16cid:durableId="1833371325">
    <w:abstractNumId w:val="0"/>
    <w:lvlOverride w:ilvl="0">
      <w:startOverride w:val="1"/>
    </w:lvlOverride>
  </w:num>
  <w:num w:numId="9" w16cid:durableId="898899857">
    <w:abstractNumId w:val="2"/>
    <w:lvlOverride w:ilvl="0">
      <w:startOverride w:val="1"/>
    </w:lvlOverride>
  </w:num>
  <w:num w:numId="10" w16cid:durableId="1636444624">
    <w:abstractNumId w:val="0"/>
    <w:lvlOverride w:ilvl="0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jewMLI0MDcxMDRR0lEKTi0uzszPAykwNagFAPZxV1otAAAA"/>
  </w:docVars>
  <w:rsids>
    <w:rsidRoot w:val="00B359E5"/>
    <w:rsid w:val="0000112C"/>
    <w:rsid w:val="00001FB2"/>
    <w:rsid w:val="00002EE1"/>
    <w:rsid w:val="00004CD1"/>
    <w:rsid w:val="00005DB5"/>
    <w:rsid w:val="00006A42"/>
    <w:rsid w:val="00007E9F"/>
    <w:rsid w:val="00010B26"/>
    <w:rsid w:val="00011F4C"/>
    <w:rsid w:val="00012FBB"/>
    <w:rsid w:val="00013ADC"/>
    <w:rsid w:val="00014578"/>
    <w:rsid w:val="00015CCF"/>
    <w:rsid w:val="00016249"/>
    <w:rsid w:val="00017520"/>
    <w:rsid w:val="00020EC2"/>
    <w:rsid w:val="00021119"/>
    <w:rsid w:val="00024C17"/>
    <w:rsid w:val="00024FD3"/>
    <w:rsid w:val="000251BD"/>
    <w:rsid w:val="0002706A"/>
    <w:rsid w:val="000271A7"/>
    <w:rsid w:val="00030B86"/>
    <w:rsid w:val="000311A4"/>
    <w:rsid w:val="0003157D"/>
    <w:rsid w:val="00031B0B"/>
    <w:rsid w:val="000324B5"/>
    <w:rsid w:val="000327D6"/>
    <w:rsid w:val="00032AE3"/>
    <w:rsid w:val="00033293"/>
    <w:rsid w:val="00033302"/>
    <w:rsid w:val="0003362C"/>
    <w:rsid w:val="00033811"/>
    <w:rsid w:val="00033B0F"/>
    <w:rsid w:val="0003422D"/>
    <w:rsid w:val="000369C8"/>
    <w:rsid w:val="00037132"/>
    <w:rsid w:val="000374D6"/>
    <w:rsid w:val="000376F7"/>
    <w:rsid w:val="000377B4"/>
    <w:rsid w:val="0003783A"/>
    <w:rsid w:val="00037A1B"/>
    <w:rsid w:val="00037D48"/>
    <w:rsid w:val="00037D65"/>
    <w:rsid w:val="00037E18"/>
    <w:rsid w:val="00037EA8"/>
    <w:rsid w:val="00040095"/>
    <w:rsid w:val="00040408"/>
    <w:rsid w:val="000407AB"/>
    <w:rsid w:val="000409F4"/>
    <w:rsid w:val="00041D06"/>
    <w:rsid w:val="00041F27"/>
    <w:rsid w:val="00045230"/>
    <w:rsid w:val="0004595E"/>
    <w:rsid w:val="00045EE4"/>
    <w:rsid w:val="000460CA"/>
    <w:rsid w:val="000468FC"/>
    <w:rsid w:val="00047696"/>
    <w:rsid w:val="00050524"/>
    <w:rsid w:val="00050BB4"/>
    <w:rsid w:val="0005188C"/>
    <w:rsid w:val="00051C37"/>
    <w:rsid w:val="000526FE"/>
    <w:rsid w:val="00052876"/>
    <w:rsid w:val="000530EA"/>
    <w:rsid w:val="000546C8"/>
    <w:rsid w:val="00054FD9"/>
    <w:rsid w:val="000551C4"/>
    <w:rsid w:val="00055219"/>
    <w:rsid w:val="00056723"/>
    <w:rsid w:val="000569AF"/>
    <w:rsid w:val="00057522"/>
    <w:rsid w:val="000578AD"/>
    <w:rsid w:val="00060D59"/>
    <w:rsid w:val="0006107C"/>
    <w:rsid w:val="00062A04"/>
    <w:rsid w:val="00062A68"/>
    <w:rsid w:val="00062ABA"/>
    <w:rsid w:val="00062F14"/>
    <w:rsid w:val="0006300F"/>
    <w:rsid w:val="00063E22"/>
    <w:rsid w:val="000642B6"/>
    <w:rsid w:val="000644F3"/>
    <w:rsid w:val="0006490F"/>
    <w:rsid w:val="000649B2"/>
    <w:rsid w:val="00065000"/>
    <w:rsid w:val="0006799C"/>
    <w:rsid w:val="000712E6"/>
    <w:rsid w:val="000719AF"/>
    <w:rsid w:val="000719DA"/>
    <w:rsid w:val="0007314D"/>
    <w:rsid w:val="00073644"/>
    <w:rsid w:val="00074072"/>
    <w:rsid w:val="00074190"/>
    <w:rsid w:val="0007451D"/>
    <w:rsid w:val="000747EA"/>
    <w:rsid w:val="000753DF"/>
    <w:rsid w:val="000755D7"/>
    <w:rsid w:val="00075886"/>
    <w:rsid w:val="00075C3A"/>
    <w:rsid w:val="00080444"/>
    <w:rsid w:val="000806AD"/>
    <w:rsid w:val="00081512"/>
    <w:rsid w:val="00081E89"/>
    <w:rsid w:val="00082978"/>
    <w:rsid w:val="00084072"/>
    <w:rsid w:val="000847F4"/>
    <w:rsid w:val="00084BA2"/>
    <w:rsid w:val="00085142"/>
    <w:rsid w:val="000855AE"/>
    <w:rsid w:val="00086543"/>
    <w:rsid w:val="00086A0F"/>
    <w:rsid w:val="00086D50"/>
    <w:rsid w:val="00087789"/>
    <w:rsid w:val="00090170"/>
    <w:rsid w:val="000902FB"/>
    <w:rsid w:val="00090AF1"/>
    <w:rsid w:val="00090C81"/>
    <w:rsid w:val="00090C82"/>
    <w:rsid w:val="0009285F"/>
    <w:rsid w:val="00092F64"/>
    <w:rsid w:val="00094DFA"/>
    <w:rsid w:val="00094F3C"/>
    <w:rsid w:val="000955FD"/>
    <w:rsid w:val="00096131"/>
    <w:rsid w:val="0009639D"/>
    <w:rsid w:val="000966A9"/>
    <w:rsid w:val="00097CE3"/>
    <w:rsid w:val="000A3C1B"/>
    <w:rsid w:val="000A4088"/>
    <w:rsid w:val="000A4EEB"/>
    <w:rsid w:val="000A4FCB"/>
    <w:rsid w:val="000A530A"/>
    <w:rsid w:val="000A7971"/>
    <w:rsid w:val="000A79F5"/>
    <w:rsid w:val="000A7A55"/>
    <w:rsid w:val="000A7A8B"/>
    <w:rsid w:val="000A7AEF"/>
    <w:rsid w:val="000A7B8C"/>
    <w:rsid w:val="000A7B9D"/>
    <w:rsid w:val="000A7D84"/>
    <w:rsid w:val="000B015E"/>
    <w:rsid w:val="000B0175"/>
    <w:rsid w:val="000B0903"/>
    <w:rsid w:val="000B1030"/>
    <w:rsid w:val="000B245B"/>
    <w:rsid w:val="000B2FA2"/>
    <w:rsid w:val="000B3B14"/>
    <w:rsid w:val="000B4B4C"/>
    <w:rsid w:val="000B5610"/>
    <w:rsid w:val="000B5AF6"/>
    <w:rsid w:val="000B5CF7"/>
    <w:rsid w:val="000B60D6"/>
    <w:rsid w:val="000B6465"/>
    <w:rsid w:val="000B6D43"/>
    <w:rsid w:val="000C0C61"/>
    <w:rsid w:val="000C1267"/>
    <w:rsid w:val="000C1DC7"/>
    <w:rsid w:val="000C4029"/>
    <w:rsid w:val="000C55B0"/>
    <w:rsid w:val="000C5C72"/>
    <w:rsid w:val="000C6685"/>
    <w:rsid w:val="000C6884"/>
    <w:rsid w:val="000C6C3D"/>
    <w:rsid w:val="000C780B"/>
    <w:rsid w:val="000D00C8"/>
    <w:rsid w:val="000D1B73"/>
    <w:rsid w:val="000D2E29"/>
    <w:rsid w:val="000D34DB"/>
    <w:rsid w:val="000D37BE"/>
    <w:rsid w:val="000D3AB3"/>
    <w:rsid w:val="000D59D3"/>
    <w:rsid w:val="000D66C6"/>
    <w:rsid w:val="000D6B47"/>
    <w:rsid w:val="000E0222"/>
    <w:rsid w:val="000E0AA7"/>
    <w:rsid w:val="000E0D76"/>
    <w:rsid w:val="000E1333"/>
    <w:rsid w:val="000E1374"/>
    <w:rsid w:val="000E153E"/>
    <w:rsid w:val="000E2AC1"/>
    <w:rsid w:val="000E3BEF"/>
    <w:rsid w:val="000E46BF"/>
    <w:rsid w:val="000E483E"/>
    <w:rsid w:val="000E61CD"/>
    <w:rsid w:val="000E7A24"/>
    <w:rsid w:val="000E7D38"/>
    <w:rsid w:val="000E7E8F"/>
    <w:rsid w:val="000F0B35"/>
    <w:rsid w:val="000F0E95"/>
    <w:rsid w:val="000F2692"/>
    <w:rsid w:val="000F2779"/>
    <w:rsid w:val="000F41EC"/>
    <w:rsid w:val="000F4CF1"/>
    <w:rsid w:val="000F4DC4"/>
    <w:rsid w:val="000F5AAE"/>
    <w:rsid w:val="000F6740"/>
    <w:rsid w:val="00100146"/>
    <w:rsid w:val="001002DA"/>
    <w:rsid w:val="00100AA1"/>
    <w:rsid w:val="00101308"/>
    <w:rsid w:val="00102B10"/>
    <w:rsid w:val="00102E82"/>
    <w:rsid w:val="00103A94"/>
    <w:rsid w:val="00104411"/>
    <w:rsid w:val="0010494C"/>
    <w:rsid w:val="00104AA1"/>
    <w:rsid w:val="00105C78"/>
    <w:rsid w:val="00105FFF"/>
    <w:rsid w:val="0010751C"/>
    <w:rsid w:val="001100EC"/>
    <w:rsid w:val="00111936"/>
    <w:rsid w:val="00111A52"/>
    <w:rsid w:val="00112416"/>
    <w:rsid w:val="00112526"/>
    <w:rsid w:val="00112605"/>
    <w:rsid w:val="00112C34"/>
    <w:rsid w:val="00112D25"/>
    <w:rsid w:val="0011305D"/>
    <w:rsid w:val="00113319"/>
    <w:rsid w:val="00115434"/>
    <w:rsid w:val="00116E4B"/>
    <w:rsid w:val="00117009"/>
    <w:rsid w:val="00117449"/>
    <w:rsid w:val="00117B1E"/>
    <w:rsid w:val="00121688"/>
    <w:rsid w:val="00121B8C"/>
    <w:rsid w:val="00121D45"/>
    <w:rsid w:val="00121DCC"/>
    <w:rsid w:val="001220EC"/>
    <w:rsid w:val="00122705"/>
    <w:rsid w:val="00123F89"/>
    <w:rsid w:val="00124927"/>
    <w:rsid w:val="00124B77"/>
    <w:rsid w:val="00126F58"/>
    <w:rsid w:val="00126FEC"/>
    <w:rsid w:val="001300AF"/>
    <w:rsid w:val="0013054B"/>
    <w:rsid w:val="001309F9"/>
    <w:rsid w:val="00131763"/>
    <w:rsid w:val="001322CB"/>
    <w:rsid w:val="0013234C"/>
    <w:rsid w:val="00132441"/>
    <w:rsid w:val="00133371"/>
    <w:rsid w:val="001345B9"/>
    <w:rsid w:val="001358A2"/>
    <w:rsid w:val="001358B1"/>
    <w:rsid w:val="00135C19"/>
    <w:rsid w:val="00135DF7"/>
    <w:rsid w:val="0013797A"/>
    <w:rsid w:val="00137EA6"/>
    <w:rsid w:val="00140421"/>
    <w:rsid w:val="00140585"/>
    <w:rsid w:val="00142465"/>
    <w:rsid w:val="0014306A"/>
    <w:rsid w:val="001433D4"/>
    <w:rsid w:val="001444F5"/>
    <w:rsid w:val="00144B9F"/>
    <w:rsid w:val="001454CB"/>
    <w:rsid w:val="0014633C"/>
    <w:rsid w:val="00146A1C"/>
    <w:rsid w:val="00146ADB"/>
    <w:rsid w:val="001474AF"/>
    <w:rsid w:val="001476BB"/>
    <w:rsid w:val="00150FF1"/>
    <w:rsid w:val="00151FE4"/>
    <w:rsid w:val="00152A4A"/>
    <w:rsid w:val="00153D6C"/>
    <w:rsid w:val="00155BCE"/>
    <w:rsid w:val="00156BB0"/>
    <w:rsid w:val="00157C48"/>
    <w:rsid w:val="00157EE2"/>
    <w:rsid w:val="0016003F"/>
    <w:rsid w:val="00162759"/>
    <w:rsid w:val="0016327B"/>
    <w:rsid w:val="00163CD3"/>
    <w:rsid w:val="00164FEF"/>
    <w:rsid w:val="001651B1"/>
    <w:rsid w:val="00166099"/>
    <w:rsid w:val="00166910"/>
    <w:rsid w:val="00166938"/>
    <w:rsid w:val="00166F10"/>
    <w:rsid w:val="001672FE"/>
    <w:rsid w:val="001675A8"/>
    <w:rsid w:val="00170409"/>
    <w:rsid w:val="001729EB"/>
    <w:rsid w:val="00172B21"/>
    <w:rsid w:val="001743E7"/>
    <w:rsid w:val="001743F7"/>
    <w:rsid w:val="001749E5"/>
    <w:rsid w:val="0017637B"/>
    <w:rsid w:val="00176F75"/>
    <w:rsid w:val="00177239"/>
    <w:rsid w:val="001779FD"/>
    <w:rsid w:val="001815D5"/>
    <w:rsid w:val="00182850"/>
    <w:rsid w:val="00182BF0"/>
    <w:rsid w:val="00184FBD"/>
    <w:rsid w:val="00186671"/>
    <w:rsid w:val="00190669"/>
    <w:rsid w:val="00190DB4"/>
    <w:rsid w:val="00191C5A"/>
    <w:rsid w:val="00192226"/>
    <w:rsid w:val="00192BEC"/>
    <w:rsid w:val="00192D32"/>
    <w:rsid w:val="00194139"/>
    <w:rsid w:val="0019483D"/>
    <w:rsid w:val="00194B0B"/>
    <w:rsid w:val="0019544C"/>
    <w:rsid w:val="0019731D"/>
    <w:rsid w:val="0019746D"/>
    <w:rsid w:val="00197AC6"/>
    <w:rsid w:val="001A0A49"/>
    <w:rsid w:val="001A2E18"/>
    <w:rsid w:val="001A2F27"/>
    <w:rsid w:val="001A3176"/>
    <w:rsid w:val="001A344D"/>
    <w:rsid w:val="001A3595"/>
    <w:rsid w:val="001A4229"/>
    <w:rsid w:val="001A4AE0"/>
    <w:rsid w:val="001A4B5F"/>
    <w:rsid w:val="001A5526"/>
    <w:rsid w:val="001A59F7"/>
    <w:rsid w:val="001A5D09"/>
    <w:rsid w:val="001A5EB7"/>
    <w:rsid w:val="001A6981"/>
    <w:rsid w:val="001A6EE7"/>
    <w:rsid w:val="001A7AE1"/>
    <w:rsid w:val="001A7F97"/>
    <w:rsid w:val="001B074B"/>
    <w:rsid w:val="001B1A81"/>
    <w:rsid w:val="001B265C"/>
    <w:rsid w:val="001B2977"/>
    <w:rsid w:val="001B3209"/>
    <w:rsid w:val="001B3A61"/>
    <w:rsid w:val="001B3DF7"/>
    <w:rsid w:val="001B545C"/>
    <w:rsid w:val="001B54FB"/>
    <w:rsid w:val="001B5C4D"/>
    <w:rsid w:val="001B5E5C"/>
    <w:rsid w:val="001B6A1E"/>
    <w:rsid w:val="001B748D"/>
    <w:rsid w:val="001C018F"/>
    <w:rsid w:val="001C035C"/>
    <w:rsid w:val="001C1876"/>
    <w:rsid w:val="001C2136"/>
    <w:rsid w:val="001C227B"/>
    <w:rsid w:val="001C253E"/>
    <w:rsid w:val="001C3AA7"/>
    <w:rsid w:val="001C450F"/>
    <w:rsid w:val="001C5243"/>
    <w:rsid w:val="001C5936"/>
    <w:rsid w:val="001C63B2"/>
    <w:rsid w:val="001C6B62"/>
    <w:rsid w:val="001D039F"/>
    <w:rsid w:val="001D17D1"/>
    <w:rsid w:val="001D25B7"/>
    <w:rsid w:val="001D26DE"/>
    <w:rsid w:val="001D3507"/>
    <w:rsid w:val="001D482E"/>
    <w:rsid w:val="001D4CAC"/>
    <w:rsid w:val="001D5085"/>
    <w:rsid w:val="001D5B0E"/>
    <w:rsid w:val="001D7231"/>
    <w:rsid w:val="001D7707"/>
    <w:rsid w:val="001E02DE"/>
    <w:rsid w:val="001E153C"/>
    <w:rsid w:val="001E15CE"/>
    <w:rsid w:val="001E1868"/>
    <w:rsid w:val="001E1CF6"/>
    <w:rsid w:val="001E2FC5"/>
    <w:rsid w:val="001E311D"/>
    <w:rsid w:val="001E33A1"/>
    <w:rsid w:val="001E4AFD"/>
    <w:rsid w:val="001E58D1"/>
    <w:rsid w:val="001E5A3D"/>
    <w:rsid w:val="001E5BA5"/>
    <w:rsid w:val="001E6361"/>
    <w:rsid w:val="001E63FB"/>
    <w:rsid w:val="001E677F"/>
    <w:rsid w:val="001E6D12"/>
    <w:rsid w:val="001E7634"/>
    <w:rsid w:val="001F05A2"/>
    <w:rsid w:val="001F1053"/>
    <w:rsid w:val="001F1AFA"/>
    <w:rsid w:val="001F21B1"/>
    <w:rsid w:val="001F2AF8"/>
    <w:rsid w:val="001F2B93"/>
    <w:rsid w:val="001F2C51"/>
    <w:rsid w:val="001F4971"/>
    <w:rsid w:val="001F5E0F"/>
    <w:rsid w:val="001F5F2F"/>
    <w:rsid w:val="001F6FB8"/>
    <w:rsid w:val="00200334"/>
    <w:rsid w:val="002017FA"/>
    <w:rsid w:val="002018FA"/>
    <w:rsid w:val="002019AB"/>
    <w:rsid w:val="00201A28"/>
    <w:rsid w:val="00201B4D"/>
    <w:rsid w:val="00201E0C"/>
    <w:rsid w:val="00202C04"/>
    <w:rsid w:val="00202E5E"/>
    <w:rsid w:val="002030AB"/>
    <w:rsid w:val="00203CBA"/>
    <w:rsid w:val="00203E63"/>
    <w:rsid w:val="00203F49"/>
    <w:rsid w:val="00204491"/>
    <w:rsid w:val="0020531B"/>
    <w:rsid w:val="00206DF8"/>
    <w:rsid w:val="00210372"/>
    <w:rsid w:val="00210DE8"/>
    <w:rsid w:val="00211613"/>
    <w:rsid w:val="002129D8"/>
    <w:rsid w:val="0021385D"/>
    <w:rsid w:val="00214968"/>
    <w:rsid w:val="002149AA"/>
    <w:rsid w:val="00214D98"/>
    <w:rsid w:val="00214E1A"/>
    <w:rsid w:val="00215E87"/>
    <w:rsid w:val="00215FD2"/>
    <w:rsid w:val="00216012"/>
    <w:rsid w:val="00217312"/>
    <w:rsid w:val="00217586"/>
    <w:rsid w:val="00220E89"/>
    <w:rsid w:val="00221621"/>
    <w:rsid w:val="00222669"/>
    <w:rsid w:val="0022408E"/>
    <w:rsid w:val="002245C2"/>
    <w:rsid w:val="0022562C"/>
    <w:rsid w:val="00225D0F"/>
    <w:rsid w:val="0022634A"/>
    <w:rsid w:val="00226D23"/>
    <w:rsid w:val="00226DF9"/>
    <w:rsid w:val="00227A8A"/>
    <w:rsid w:val="002306DD"/>
    <w:rsid w:val="00231C09"/>
    <w:rsid w:val="00232448"/>
    <w:rsid w:val="00234BCB"/>
    <w:rsid w:val="00234FBF"/>
    <w:rsid w:val="0023530A"/>
    <w:rsid w:val="0023557F"/>
    <w:rsid w:val="002355BD"/>
    <w:rsid w:val="00236C2F"/>
    <w:rsid w:val="00236E4F"/>
    <w:rsid w:val="0023784F"/>
    <w:rsid w:val="00237D16"/>
    <w:rsid w:val="002401F6"/>
    <w:rsid w:val="00241355"/>
    <w:rsid w:val="00241DCC"/>
    <w:rsid w:val="0024302F"/>
    <w:rsid w:val="002434D2"/>
    <w:rsid w:val="0024402C"/>
    <w:rsid w:val="00247744"/>
    <w:rsid w:val="00250A7A"/>
    <w:rsid w:val="002510AF"/>
    <w:rsid w:val="002518B6"/>
    <w:rsid w:val="00252F98"/>
    <w:rsid w:val="002535A9"/>
    <w:rsid w:val="00253604"/>
    <w:rsid w:val="0025403D"/>
    <w:rsid w:val="00254979"/>
    <w:rsid w:val="00254BD5"/>
    <w:rsid w:val="0025696C"/>
    <w:rsid w:val="002572B1"/>
    <w:rsid w:val="00257E5E"/>
    <w:rsid w:val="0026020C"/>
    <w:rsid w:val="00260DCB"/>
    <w:rsid w:val="0026143E"/>
    <w:rsid w:val="00262143"/>
    <w:rsid w:val="00263752"/>
    <w:rsid w:val="00263BB4"/>
    <w:rsid w:val="002659A1"/>
    <w:rsid w:val="00265C96"/>
    <w:rsid w:val="00265CC5"/>
    <w:rsid w:val="00266699"/>
    <w:rsid w:val="002703B8"/>
    <w:rsid w:val="00270BFD"/>
    <w:rsid w:val="00271167"/>
    <w:rsid w:val="0027138C"/>
    <w:rsid w:val="00271CF5"/>
    <w:rsid w:val="00271D8B"/>
    <w:rsid w:val="00271FE7"/>
    <w:rsid w:val="00272E5D"/>
    <w:rsid w:val="00273365"/>
    <w:rsid w:val="00273578"/>
    <w:rsid w:val="00273720"/>
    <w:rsid w:val="00273966"/>
    <w:rsid w:val="00273C93"/>
    <w:rsid w:val="00274B9F"/>
    <w:rsid w:val="00274DF4"/>
    <w:rsid w:val="002751E7"/>
    <w:rsid w:val="00275AE0"/>
    <w:rsid w:val="002764AA"/>
    <w:rsid w:val="002765F9"/>
    <w:rsid w:val="00276E19"/>
    <w:rsid w:val="00276F93"/>
    <w:rsid w:val="00277D2C"/>
    <w:rsid w:val="002810DA"/>
    <w:rsid w:val="0028114B"/>
    <w:rsid w:val="00281B89"/>
    <w:rsid w:val="002823E2"/>
    <w:rsid w:val="0028417A"/>
    <w:rsid w:val="00284A4E"/>
    <w:rsid w:val="002856C5"/>
    <w:rsid w:val="00287EF5"/>
    <w:rsid w:val="002910CE"/>
    <w:rsid w:val="002917B7"/>
    <w:rsid w:val="00291B9C"/>
    <w:rsid w:val="00292145"/>
    <w:rsid w:val="00293CD9"/>
    <w:rsid w:val="002957AE"/>
    <w:rsid w:val="0029651D"/>
    <w:rsid w:val="00297AA7"/>
    <w:rsid w:val="002A0E9B"/>
    <w:rsid w:val="002A1022"/>
    <w:rsid w:val="002A14AE"/>
    <w:rsid w:val="002A2959"/>
    <w:rsid w:val="002A2FCD"/>
    <w:rsid w:val="002A39E2"/>
    <w:rsid w:val="002A48BC"/>
    <w:rsid w:val="002A5182"/>
    <w:rsid w:val="002A52D3"/>
    <w:rsid w:val="002A559E"/>
    <w:rsid w:val="002A6267"/>
    <w:rsid w:val="002A7E28"/>
    <w:rsid w:val="002A7FAB"/>
    <w:rsid w:val="002B09ED"/>
    <w:rsid w:val="002B1E49"/>
    <w:rsid w:val="002B212F"/>
    <w:rsid w:val="002B25F9"/>
    <w:rsid w:val="002B2E3F"/>
    <w:rsid w:val="002B3715"/>
    <w:rsid w:val="002B43D2"/>
    <w:rsid w:val="002B5EC9"/>
    <w:rsid w:val="002B6220"/>
    <w:rsid w:val="002B627E"/>
    <w:rsid w:val="002B6C8D"/>
    <w:rsid w:val="002B7241"/>
    <w:rsid w:val="002B7308"/>
    <w:rsid w:val="002B776E"/>
    <w:rsid w:val="002B7BA7"/>
    <w:rsid w:val="002B7D54"/>
    <w:rsid w:val="002C01AE"/>
    <w:rsid w:val="002C043A"/>
    <w:rsid w:val="002C0485"/>
    <w:rsid w:val="002C178B"/>
    <w:rsid w:val="002C31E6"/>
    <w:rsid w:val="002C5B9E"/>
    <w:rsid w:val="002C63D6"/>
    <w:rsid w:val="002C7D48"/>
    <w:rsid w:val="002C7E36"/>
    <w:rsid w:val="002D155E"/>
    <w:rsid w:val="002D1607"/>
    <w:rsid w:val="002D1B4A"/>
    <w:rsid w:val="002D1B9E"/>
    <w:rsid w:val="002D2ED0"/>
    <w:rsid w:val="002D3132"/>
    <w:rsid w:val="002D3B8C"/>
    <w:rsid w:val="002D51D2"/>
    <w:rsid w:val="002D5BD4"/>
    <w:rsid w:val="002D5FCD"/>
    <w:rsid w:val="002D67A9"/>
    <w:rsid w:val="002D7972"/>
    <w:rsid w:val="002D7A7F"/>
    <w:rsid w:val="002D7F73"/>
    <w:rsid w:val="002E01FC"/>
    <w:rsid w:val="002E095F"/>
    <w:rsid w:val="002E286C"/>
    <w:rsid w:val="002E2F37"/>
    <w:rsid w:val="002E34B8"/>
    <w:rsid w:val="002E4209"/>
    <w:rsid w:val="002E4704"/>
    <w:rsid w:val="002E5A6C"/>
    <w:rsid w:val="002E5AD0"/>
    <w:rsid w:val="002E5B80"/>
    <w:rsid w:val="002E600E"/>
    <w:rsid w:val="002E6615"/>
    <w:rsid w:val="002E6FA1"/>
    <w:rsid w:val="002E7268"/>
    <w:rsid w:val="002F1482"/>
    <w:rsid w:val="002F1ABD"/>
    <w:rsid w:val="002F2605"/>
    <w:rsid w:val="002F266A"/>
    <w:rsid w:val="002F2B1F"/>
    <w:rsid w:val="002F2B2B"/>
    <w:rsid w:val="002F404E"/>
    <w:rsid w:val="002F4B19"/>
    <w:rsid w:val="002F51B7"/>
    <w:rsid w:val="002F640A"/>
    <w:rsid w:val="00300E05"/>
    <w:rsid w:val="0030147B"/>
    <w:rsid w:val="0030184E"/>
    <w:rsid w:val="00301E27"/>
    <w:rsid w:val="00302644"/>
    <w:rsid w:val="00302A67"/>
    <w:rsid w:val="00302E3E"/>
    <w:rsid w:val="0030318F"/>
    <w:rsid w:val="00303EEB"/>
    <w:rsid w:val="003044F5"/>
    <w:rsid w:val="003049E0"/>
    <w:rsid w:val="0030579F"/>
    <w:rsid w:val="003059CC"/>
    <w:rsid w:val="003069E3"/>
    <w:rsid w:val="0031029D"/>
    <w:rsid w:val="003125BC"/>
    <w:rsid w:val="00312A0C"/>
    <w:rsid w:val="00312BCC"/>
    <w:rsid w:val="003143BB"/>
    <w:rsid w:val="003147F4"/>
    <w:rsid w:val="003149AD"/>
    <w:rsid w:val="00314BC2"/>
    <w:rsid w:val="00315380"/>
    <w:rsid w:val="00315533"/>
    <w:rsid w:val="00315F7A"/>
    <w:rsid w:val="0031678B"/>
    <w:rsid w:val="00316980"/>
    <w:rsid w:val="00316C9E"/>
    <w:rsid w:val="003175C5"/>
    <w:rsid w:val="0031774F"/>
    <w:rsid w:val="003210F8"/>
    <w:rsid w:val="003218BC"/>
    <w:rsid w:val="0032191A"/>
    <w:rsid w:val="00322494"/>
    <w:rsid w:val="00322CB6"/>
    <w:rsid w:val="00322FFB"/>
    <w:rsid w:val="003245DD"/>
    <w:rsid w:val="00324EA1"/>
    <w:rsid w:val="00325726"/>
    <w:rsid w:val="00325C28"/>
    <w:rsid w:val="00325E08"/>
    <w:rsid w:val="0032789E"/>
    <w:rsid w:val="00330E7C"/>
    <w:rsid w:val="00330ED6"/>
    <w:rsid w:val="003316B7"/>
    <w:rsid w:val="003329EF"/>
    <w:rsid w:val="00332A5D"/>
    <w:rsid w:val="003335E3"/>
    <w:rsid w:val="00334AB7"/>
    <w:rsid w:val="0033526B"/>
    <w:rsid w:val="0033656F"/>
    <w:rsid w:val="003373FF"/>
    <w:rsid w:val="00337715"/>
    <w:rsid w:val="00337A27"/>
    <w:rsid w:val="00340F2F"/>
    <w:rsid w:val="00340F64"/>
    <w:rsid w:val="00342332"/>
    <w:rsid w:val="00342B4A"/>
    <w:rsid w:val="00343781"/>
    <w:rsid w:val="00343951"/>
    <w:rsid w:val="003439B7"/>
    <w:rsid w:val="00343C1F"/>
    <w:rsid w:val="00343F82"/>
    <w:rsid w:val="0034431B"/>
    <w:rsid w:val="0034470D"/>
    <w:rsid w:val="0034735F"/>
    <w:rsid w:val="00350BDB"/>
    <w:rsid w:val="00351C0A"/>
    <w:rsid w:val="0035369A"/>
    <w:rsid w:val="00353DE7"/>
    <w:rsid w:val="00355371"/>
    <w:rsid w:val="003560C0"/>
    <w:rsid w:val="0035703B"/>
    <w:rsid w:val="00357330"/>
    <w:rsid w:val="00357335"/>
    <w:rsid w:val="00357603"/>
    <w:rsid w:val="003603F4"/>
    <w:rsid w:val="003608D9"/>
    <w:rsid w:val="00361C76"/>
    <w:rsid w:val="00362CCD"/>
    <w:rsid w:val="00364CA5"/>
    <w:rsid w:val="00365573"/>
    <w:rsid w:val="003658DC"/>
    <w:rsid w:val="00365D78"/>
    <w:rsid w:val="00365F52"/>
    <w:rsid w:val="00367134"/>
    <w:rsid w:val="00367EAA"/>
    <w:rsid w:val="0037094A"/>
    <w:rsid w:val="00372093"/>
    <w:rsid w:val="00372EAE"/>
    <w:rsid w:val="00372EFE"/>
    <w:rsid w:val="003747F1"/>
    <w:rsid w:val="00374F9A"/>
    <w:rsid w:val="0037525C"/>
    <w:rsid w:val="00375F60"/>
    <w:rsid w:val="00376A8B"/>
    <w:rsid w:val="00376E45"/>
    <w:rsid w:val="00377187"/>
    <w:rsid w:val="00377534"/>
    <w:rsid w:val="00377C3A"/>
    <w:rsid w:val="00382FA6"/>
    <w:rsid w:val="00383568"/>
    <w:rsid w:val="00384046"/>
    <w:rsid w:val="00385133"/>
    <w:rsid w:val="00385AB6"/>
    <w:rsid w:val="003863BB"/>
    <w:rsid w:val="00390A90"/>
    <w:rsid w:val="00390D63"/>
    <w:rsid w:val="00390DF2"/>
    <w:rsid w:val="00391013"/>
    <w:rsid w:val="00391924"/>
    <w:rsid w:val="00392017"/>
    <w:rsid w:val="00393DCF"/>
    <w:rsid w:val="00393F22"/>
    <w:rsid w:val="003969F3"/>
    <w:rsid w:val="003A018C"/>
    <w:rsid w:val="003A2EA6"/>
    <w:rsid w:val="003A3A81"/>
    <w:rsid w:val="003A3C65"/>
    <w:rsid w:val="003A3D84"/>
    <w:rsid w:val="003A4591"/>
    <w:rsid w:val="003A496A"/>
    <w:rsid w:val="003A4C3E"/>
    <w:rsid w:val="003A547F"/>
    <w:rsid w:val="003A7DAE"/>
    <w:rsid w:val="003B01D8"/>
    <w:rsid w:val="003B14B5"/>
    <w:rsid w:val="003B188C"/>
    <w:rsid w:val="003B1B72"/>
    <w:rsid w:val="003B29AD"/>
    <w:rsid w:val="003B3586"/>
    <w:rsid w:val="003B35C3"/>
    <w:rsid w:val="003B3F7C"/>
    <w:rsid w:val="003B4E07"/>
    <w:rsid w:val="003B541D"/>
    <w:rsid w:val="003B6060"/>
    <w:rsid w:val="003B62E9"/>
    <w:rsid w:val="003B7035"/>
    <w:rsid w:val="003B7833"/>
    <w:rsid w:val="003B7970"/>
    <w:rsid w:val="003B7F11"/>
    <w:rsid w:val="003C0425"/>
    <w:rsid w:val="003C1D5E"/>
    <w:rsid w:val="003C324A"/>
    <w:rsid w:val="003C3FE8"/>
    <w:rsid w:val="003C5F7F"/>
    <w:rsid w:val="003D007D"/>
    <w:rsid w:val="003D0683"/>
    <w:rsid w:val="003D0997"/>
    <w:rsid w:val="003D1540"/>
    <w:rsid w:val="003D2B1C"/>
    <w:rsid w:val="003D3297"/>
    <w:rsid w:val="003D3F62"/>
    <w:rsid w:val="003D4249"/>
    <w:rsid w:val="003D4885"/>
    <w:rsid w:val="003D640F"/>
    <w:rsid w:val="003E2FE3"/>
    <w:rsid w:val="003E4B51"/>
    <w:rsid w:val="003E5A5E"/>
    <w:rsid w:val="003E5A96"/>
    <w:rsid w:val="003E6A76"/>
    <w:rsid w:val="003E784E"/>
    <w:rsid w:val="003E7C30"/>
    <w:rsid w:val="003F123A"/>
    <w:rsid w:val="003F138F"/>
    <w:rsid w:val="003F1ABD"/>
    <w:rsid w:val="003F1C14"/>
    <w:rsid w:val="003F1EA8"/>
    <w:rsid w:val="003F5AF0"/>
    <w:rsid w:val="003F64EB"/>
    <w:rsid w:val="003F6764"/>
    <w:rsid w:val="003F6B23"/>
    <w:rsid w:val="003F6C89"/>
    <w:rsid w:val="003F75B6"/>
    <w:rsid w:val="003F777D"/>
    <w:rsid w:val="00400779"/>
    <w:rsid w:val="004010FE"/>
    <w:rsid w:val="004015CA"/>
    <w:rsid w:val="0040270C"/>
    <w:rsid w:val="00403973"/>
    <w:rsid w:val="00403F3E"/>
    <w:rsid w:val="00404404"/>
    <w:rsid w:val="00404A75"/>
    <w:rsid w:val="00404EED"/>
    <w:rsid w:val="00406388"/>
    <w:rsid w:val="00406A08"/>
    <w:rsid w:val="00407464"/>
    <w:rsid w:val="004102D4"/>
    <w:rsid w:val="00411245"/>
    <w:rsid w:val="00411694"/>
    <w:rsid w:val="00411D03"/>
    <w:rsid w:val="00412C6F"/>
    <w:rsid w:val="004138C7"/>
    <w:rsid w:val="00413E16"/>
    <w:rsid w:val="0041594A"/>
    <w:rsid w:val="00415B3E"/>
    <w:rsid w:val="004164A3"/>
    <w:rsid w:val="00416701"/>
    <w:rsid w:val="00416B71"/>
    <w:rsid w:val="00417344"/>
    <w:rsid w:val="00417DBF"/>
    <w:rsid w:val="00420176"/>
    <w:rsid w:val="00421A0A"/>
    <w:rsid w:val="00421F7D"/>
    <w:rsid w:val="004225CA"/>
    <w:rsid w:val="00422F1B"/>
    <w:rsid w:val="004239BF"/>
    <w:rsid w:val="004240D4"/>
    <w:rsid w:val="00424780"/>
    <w:rsid w:val="004248CE"/>
    <w:rsid w:val="00424A98"/>
    <w:rsid w:val="00424EAD"/>
    <w:rsid w:val="00424FE6"/>
    <w:rsid w:val="004259E1"/>
    <w:rsid w:val="00427276"/>
    <w:rsid w:val="0042746C"/>
    <w:rsid w:val="0043009C"/>
    <w:rsid w:val="004303E3"/>
    <w:rsid w:val="00431213"/>
    <w:rsid w:val="00431C5F"/>
    <w:rsid w:val="004325EC"/>
    <w:rsid w:val="00432F42"/>
    <w:rsid w:val="00433336"/>
    <w:rsid w:val="00433BA7"/>
    <w:rsid w:val="004344E8"/>
    <w:rsid w:val="0043531A"/>
    <w:rsid w:val="00436975"/>
    <w:rsid w:val="0043712F"/>
    <w:rsid w:val="004413E5"/>
    <w:rsid w:val="00441EF0"/>
    <w:rsid w:val="00442D5E"/>
    <w:rsid w:val="00442EF0"/>
    <w:rsid w:val="00443177"/>
    <w:rsid w:val="004433CC"/>
    <w:rsid w:val="00443E2C"/>
    <w:rsid w:val="004456AB"/>
    <w:rsid w:val="0044590E"/>
    <w:rsid w:val="00445D0A"/>
    <w:rsid w:val="00446B86"/>
    <w:rsid w:val="00446E7B"/>
    <w:rsid w:val="004470E9"/>
    <w:rsid w:val="00447CD1"/>
    <w:rsid w:val="00450009"/>
    <w:rsid w:val="004503C8"/>
    <w:rsid w:val="00451508"/>
    <w:rsid w:val="00451BCD"/>
    <w:rsid w:val="00451C1F"/>
    <w:rsid w:val="00451DB9"/>
    <w:rsid w:val="0045239C"/>
    <w:rsid w:val="004534D5"/>
    <w:rsid w:val="00453DC2"/>
    <w:rsid w:val="00453EA9"/>
    <w:rsid w:val="004547AA"/>
    <w:rsid w:val="00454D5A"/>
    <w:rsid w:val="00460096"/>
    <w:rsid w:val="00460B58"/>
    <w:rsid w:val="004611F8"/>
    <w:rsid w:val="00461BC5"/>
    <w:rsid w:val="004621AD"/>
    <w:rsid w:val="00462BBF"/>
    <w:rsid w:val="0046343F"/>
    <w:rsid w:val="004648BB"/>
    <w:rsid w:val="00464D9A"/>
    <w:rsid w:val="00464E19"/>
    <w:rsid w:val="00464EBB"/>
    <w:rsid w:val="004655CE"/>
    <w:rsid w:val="00465AFF"/>
    <w:rsid w:val="00465EC3"/>
    <w:rsid w:val="00466CFE"/>
    <w:rsid w:val="00467334"/>
    <w:rsid w:val="00467610"/>
    <w:rsid w:val="004676BD"/>
    <w:rsid w:val="00467B37"/>
    <w:rsid w:val="00467C4D"/>
    <w:rsid w:val="00471E7C"/>
    <w:rsid w:val="004724B4"/>
    <w:rsid w:val="00474A95"/>
    <w:rsid w:val="00475274"/>
    <w:rsid w:val="00476D66"/>
    <w:rsid w:val="00476D8D"/>
    <w:rsid w:val="00476DA7"/>
    <w:rsid w:val="00480283"/>
    <w:rsid w:val="00480841"/>
    <w:rsid w:val="004822A9"/>
    <w:rsid w:val="0048404D"/>
    <w:rsid w:val="00484954"/>
    <w:rsid w:val="004851DC"/>
    <w:rsid w:val="00486AA5"/>
    <w:rsid w:val="0048720C"/>
    <w:rsid w:val="0048798B"/>
    <w:rsid w:val="00487A6D"/>
    <w:rsid w:val="0049007F"/>
    <w:rsid w:val="00490920"/>
    <w:rsid w:val="00490BC1"/>
    <w:rsid w:val="004911C2"/>
    <w:rsid w:val="00492421"/>
    <w:rsid w:val="004937AB"/>
    <w:rsid w:val="00493974"/>
    <w:rsid w:val="00493D21"/>
    <w:rsid w:val="00493D69"/>
    <w:rsid w:val="00493E92"/>
    <w:rsid w:val="004940F2"/>
    <w:rsid w:val="00494B00"/>
    <w:rsid w:val="00495DB9"/>
    <w:rsid w:val="00496149"/>
    <w:rsid w:val="00496257"/>
    <w:rsid w:val="004962FF"/>
    <w:rsid w:val="004968DE"/>
    <w:rsid w:val="00497D1C"/>
    <w:rsid w:val="004A1755"/>
    <w:rsid w:val="004A18ED"/>
    <w:rsid w:val="004A1948"/>
    <w:rsid w:val="004A1C9A"/>
    <w:rsid w:val="004A3EAF"/>
    <w:rsid w:val="004A4CB2"/>
    <w:rsid w:val="004A4CCC"/>
    <w:rsid w:val="004A4E98"/>
    <w:rsid w:val="004A5821"/>
    <w:rsid w:val="004A5AB9"/>
    <w:rsid w:val="004A6BD8"/>
    <w:rsid w:val="004A7DD2"/>
    <w:rsid w:val="004A7E13"/>
    <w:rsid w:val="004B08C0"/>
    <w:rsid w:val="004B1308"/>
    <w:rsid w:val="004B1687"/>
    <w:rsid w:val="004B21EF"/>
    <w:rsid w:val="004B23E4"/>
    <w:rsid w:val="004B2879"/>
    <w:rsid w:val="004B2F1D"/>
    <w:rsid w:val="004B36EB"/>
    <w:rsid w:val="004B37B3"/>
    <w:rsid w:val="004B49DD"/>
    <w:rsid w:val="004B5F33"/>
    <w:rsid w:val="004B6075"/>
    <w:rsid w:val="004B60D4"/>
    <w:rsid w:val="004B6330"/>
    <w:rsid w:val="004B6587"/>
    <w:rsid w:val="004B7316"/>
    <w:rsid w:val="004C0620"/>
    <w:rsid w:val="004C1063"/>
    <w:rsid w:val="004C2940"/>
    <w:rsid w:val="004C2E6C"/>
    <w:rsid w:val="004C2E7C"/>
    <w:rsid w:val="004C4F04"/>
    <w:rsid w:val="004C5207"/>
    <w:rsid w:val="004C56A9"/>
    <w:rsid w:val="004C56F3"/>
    <w:rsid w:val="004C58B7"/>
    <w:rsid w:val="004C60D5"/>
    <w:rsid w:val="004C6369"/>
    <w:rsid w:val="004C71F3"/>
    <w:rsid w:val="004C7930"/>
    <w:rsid w:val="004C7DAB"/>
    <w:rsid w:val="004D172D"/>
    <w:rsid w:val="004D18A4"/>
    <w:rsid w:val="004D22F7"/>
    <w:rsid w:val="004D2676"/>
    <w:rsid w:val="004D2BA6"/>
    <w:rsid w:val="004D2D13"/>
    <w:rsid w:val="004D3628"/>
    <w:rsid w:val="004D3712"/>
    <w:rsid w:val="004D38B2"/>
    <w:rsid w:val="004D42E7"/>
    <w:rsid w:val="004D51D5"/>
    <w:rsid w:val="004D573E"/>
    <w:rsid w:val="004D6978"/>
    <w:rsid w:val="004D70DD"/>
    <w:rsid w:val="004E00D7"/>
    <w:rsid w:val="004E0892"/>
    <w:rsid w:val="004E1BCB"/>
    <w:rsid w:val="004E1CBB"/>
    <w:rsid w:val="004E443F"/>
    <w:rsid w:val="004E504C"/>
    <w:rsid w:val="004E5BFC"/>
    <w:rsid w:val="004E6B3A"/>
    <w:rsid w:val="004E6D96"/>
    <w:rsid w:val="004E6F40"/>
    <w:rsid w:val="004E763B"/>
    <w:rsid w:val="004E7DAB"/>
    <w:rsid w:val="004E7E75"/>
    <w:rsid w:val="004F01EF"/>
    <w:rsid w:val="004F03D9"/>
    <w:rsid w:val="004F1C47"/>
    <w:rsid w:val="004F1F67"/>
    <w:rsid w:val="004F33FC"/>
    <w:rsid w:val="004F4049"/>
    <w:rsid w:val="004F4843"/>
    <w:rsid w:val="004F4B48"/>
    <w:rsid w:val="004F567F"/>
    <w:rsid w:val="004F5F72"/>
    <w:rsid w:val="004F666A"/>
    <w:rsid w:val="004F6E18"/>
    <w:rsid w:val="004F7351"/>
    <w:rsid w:val="004F7E75"/>
    <w:rsid w:val="00500445"/>
    <w:rsid w:val="00501A3A"/>
    <w:rsid w:val="00502A43"/>
    <w:rsid w:val="00502F42"/>
    <w:rsid w:val="00503A6D"/>
    <w:rsid w:val="00503DBC"/>
    <w:rsid w:val="0050497C"/>
    <w:rsid w:val="00504C64"/>
    <w:rsid w:val="005052A9"/>
    <w:rsid w:val="005058AE"/>
    <w:rsid w:val="00506058"/>
    <w:rsid w:val="0050677D"/>
    <w:rsid w:val="00506C4B"/>
    <w:rsid w:val="00506D81"/>
    <w:rsid w:val="00506E99"/>
    <w:rsid w:val="00507438"/>
    <w:rsid w:val="00507C0D"/>
    <w:rsid w:val="00510653"/>
    <w:rsid w:val="00510FCF"/>
    <w:rsid w:val="005114EF"/>
    <w:rsid w:val="005115A7"/>
    <w:rsid w:val="00512693"/>
    <w:rsid w:val="005129D6"/>
    <w:rsid w:val="00512ED0"/>
    <w:rsid w:val="00513107"/>
    <w:rsid w:val="00513334"/>
    <w:rsid w:val="005141AB"/>
    <w:rsid w:val="0051423C"/>
    <w:rsid w:val="00515506"/>
    <w:rsid w:val="00516915"/>
    <w:rsid w:val="00517931"/>
    <w:rsid w:val="0052029C"/>
    <w:rsid w:val="005206BB"/>
    <w:rsid w:val="00520DA8"/>
    <w:rsid w:val="00522930"/>
    <w:rsid w:val="00522BFC"/>
    <w:rsid w:val="00522D4D"/>
    <w:rsid w:val="005237C3"/>
    <w:rsid w:val="00523CD4"/>
    <w:rsid w:val="00524104"/>
    <w:rsid w:val="00524116"/>
    <w:rsid w:val="0052421C"/>
    <w:rsid w:val="0052655D"/>
    <w:rsid w:val="00531C0B"/>
    <w:rsid w:val="00531C74"/>
    <w:rsid w:val="00533256"/>
    <w:rsid w:val="0053334F"/>
    <w:rsid w:val="00533614"/>
    <w:rsid w:val="00533874"/>
    <w:rsid w:val="00533A42"/>
    <w:rsid w:val="00534A16"/>
    <w:rsid w:val="0053612F"/>
    <w:rsid w:val="00536364"/>
    <w:rsid w:val="00540E84"/>
    <w:rsid w:val="0054100A"/>
    <w:rsid w:val="00541AF6"/>
    <w:rsid w:val="00542AB0"/>
    <w:rsid w:val="005462A9"/>
    <w:rsid w:val="00546ABF"/>
    <w:rsid w:val="00547199"/>
    <w:rsid w:val="005506B8"/>
    <w:rsid w:val="00551A02"/>
    <w:rsid w:val="00551B1B"/>
    <w:rsid w:val="00551D32"/>
    <w:rsid w:val="00555673"/>
    <w:rsid w:val="005558E3"/>
    <w:rsid w:val="00556215"/>
    <w:rsid w:val="0055669C"/>
    <w:rsid w:val="005571DD"/>
    <w:rsid w:val="005602ED"/>
    <w:rsid w:val="00561C88"/>
    <w:rsid w:val="00562206"/>
    <w:rsid w:val="0056227C"/>
    <w:rsid w:val="00562C5D"/>
    <w:rsid w:val="00563EBB"/>
    <w:rsid w:val="00563F68"/>
    <w:rsid w:val="005641AB"/>
    <w:rsid w:val="00564BA2"/>
    <w:rsid w:val="00564F78"/>
    <w:rsid w:val="00565641"/>
    <w:rsid w:val="0056591C"/>
    <w:rsid w:val="00566777"/>
    <w:rsid w:val="00566AD0"/>
    <w:rsid w:val="00566C78"/>
    <w:rsid w:val="00570CE3"/>
    <w:rsid w:val="00570FD3"/>
    <w:rsid w:val="0057126D"/>
    <w:rsid w:val="0057152A"/>
    <w:rsid w:val="00571F51"/>
    <w:rsid w:val="0057231E"/>
    <w:rsid w:val="00572E12"/>
    <w:rsid w:val="005731A6"/>
    <w:rsid w:val="00573962"/>
    <w:rsid w:val="00573F3E"/>
    <w:rsid w:val="00574468"/>
    <w:rsid w:val="005759AE"/>
    <w:rsid w:val="00577050"/>
    <w:rsid w:val="00577B7D"/>
    <w:rsid w:val="00580B70"/>
    <w:rsid w:val="005815F6"/>
    <w:rsid w:val="0058257F"/>
    <w:rsid w:val="005825E6"/>
    <w:rsid w:val="005827BC"/>
    <w:rsid w:val="005849E6"/>
    <w:rsid w:val="00584D08"/>
    <w:rsid w:val="00585478"/>
    <w:rsid w:val="00585C4B"/>
    <w:rsid w:val="00587A87"/>
    <w:rsid w:val="00590928"/>
    <w:rsid w:val="005919AB"/>
    <w:rsid w:val="0059248C"/>
    <w:rsid w:val="0059278D"/>
    <w:rsid w:val="00593855"/>
    <w:rsid w:val="00593A3F"/>
    <w:rsid w:val="00593B55"/>
    <w:rsid w:val="00593DCD"/>
    <w:rsid w:val="00595770"/>
    <w:rsid w:val="005959EF"/>
    <w:rsid w:val="00595CC8"/>
    <w:rsid w:val="00595E35"/>
    <w:rsid w:val="005962E6"/>
    <w:rsid w:val="005A1E74"/>
    <w:rsid w:val="005A3242"/>
    <w:rsid w:val="005A414F"/>
    <w:rsid w:val="005A5417"/>
    <w:rsid w:val="005A56F3"/>
    <w:rsid w:val="005A5889"/>
    <w:rsid w:val="005A5A7A"/>
    <w:rsid w:val="005B027F"/>
    <w:rsid w:val="005B1740"/>
    <w:rsid w:val="005B1A97"/>
    <w:rsid w:val="005B2603"/>
    <w:rsid w:val="005B26CB"/>
    <w:rsid w:val="005B2855"/>
    <w:rsid w:val="005B362B"/>
    <w:rsid w:val="005B3C07"/>
    <w:rsid w:val="005B3EF1"/>
    <w:rsid w:val="005B4147"/>
    <w:rsid w:val="005B4886"/>
    <w:rsid w:val="005B5147"/>
    <w:rsid w:val="005B6103"/>
    <w:rsid w:val="005B7002"/>
    <w:rsid w:val="005C00EF"/>
    <w:rsid w:val="005C19CD"/>
    <w:rsid w:val="005C2F28"/>
    <w:rsid w:val="005C32FF"/>
    <w:rsid w:val="005C35BD"/>
    <w:rsid w:val="005C35C4"/>
    <w:rsid w:val="005C3733"/>
    <w:rsid w:val="005C42D9"/>
    <w:rsid w:val="005C4A38"/>
    <w:rsid w:val="005C4EE4"/>
    <w:rsid w:val="005C5860"/>
    <w:rsid w:val="005C67E8"/>
    <w:rsid w:val="005C6825"/>
    <w:rsid w:val="005D1348"/>
    <w:rsid w:val="005D197D"/>
    <w:rsid w:val="005D1B85"/>
    <w:rsid w:val="005D1C8A"/>
    <w:rsid w:val="005D2F24"/>
    <w:rsid w:val="005D47FD"/>
    <w:rsid w:val="005D5567"/>
    <w:rsid w:val="005D617E"/>
    <w:rsid w:val="005D6D08"/>
    <w:rsid w:val="005D72F8"/>
    <w:rsid w:val="005D77FC"/>
    <w:rsid w:val="005D7910"/>
    <w:rsid w:val="005D7E6B"/>
    <w:rsid w:val="005D7F26"/>
    <w:rsid w:val="005E1ED3"/>
    <w:rsid w:val="005E317E"/>
    <w:rsid w:val="005E3DDF"/>
    <w:rsid w:val="005E4DAA"/>
    <w:rsid w:val="005E4E15"/>
    <w:rsid w:val="005E5064"/>
    <w:rsid w:val="005E6787"/>
    <w:rsid w:val="005E6C9E"/>
    <w:rsid w:val="005E75A2"/>
    <w:rsid w:val="005F1919"/>
    <w:rsid w:val="005F1F9F"/>
    <w:rsid w:val="005F21F9"/>
    <w:rsid w:val="005F2441"/>
    <w:rsid w:val="005F272E"/>
    <w:rsid w:val="005F36E2"/>
    <w:rsid w:val="005F61C1"/>
    <w:rsid w:val="005F7888"/>
    <w:rsid w:val="00600EB7"/>
    <w:rsid w:val="00601190"/>
    <w:rsid w:val="006017BA"/>
    <w:rsid w:val="00602453"/>
    <w:rsid w:val="00602475"/>
    <w:rsid w:val="006028E4"/>
    <w:rsid w:val="0060294E"/>
    <w:rsid w:val="00602E0A"/>
    <w:rsid w:val="00604D50"/>
    <w:rsid w:val="00604DB6"/>
    <w:rsid w:val="0060520B"/>
    <w:rsid w:val="0060646E"/>
    <w:rsid w:val="00607C7E"/>
    <w:rsid w:val="00607E6C"/>
    <w:rsid w:val="00611C61"/>
    <w:rsid w:val="00612CF3"/>
    <w:rsid w:val="00613127"/>
    <w:rsid w:val="00613DDA"/>
    <w:rsid w:val="006141A5"/>
    <w:rsid w:val="0061432F"/>
    <w:rsid w:val="0061460C"/>
    <w:rsid w:val="006159FF"/>
    <w:rsid w:val="006163DE"/>
    <w:rsid w:val="006164A6"/>
    <w:rsid w:val="006171EF"/>
    <w:rsid w:val="006173C4"/>
    <w:rsid w:val="00617D2E"/>
    <w:rsid w:val="00620AF0"/>
    <w:rsid w:val="00620B9D"/>
    <w:rsid w:val="00621CA6"/>
    <w:rsid w:val="00622C06"/>
    <w:rsid w:val="00622E5F"/>
    <w:rsid w:val="00622EE8"/>
    <w:rsid w:val="00623D98"/>
    <w:rsid w:val="0062489E"/>
    <w:rsid w:val="00624CD1"/>
    <w:rsid w:val="00627F1F"/>
    <w:rsid w:val="00630085"/>
    <w:rsid w:val="00630D7C"/>
    <w:rsid w:val="00631026"/>
    <w:rsid w:val="00631CEA"/>
    <w:rsid w:val="00632D7F"/>
    <w:rsid w:val="00632D98"/>
    <w:rsid w:val="00633A66"/>
    <w:rsid w:val="00634281"/>
    <w:rsid w:val="00634CAE"/>
    <w:rsid w:val="00635196"/>
    <w:rsid w:val="00635C76"/>
    <w:rsid w:val="00636533"/>
    <w:rsid w:val="00636B9C"/>
    <w:rsid w:val="00637991"/>
    <w:rsid w:val="00640B5C"/>
    <w:rsid w:val="00640FA1"/>
    <w:rsid w:val="00641350"/>
    <w:rsid w:val="00641420"/>
    <w:rsid w:val="00641820"/>
    <w:rsid w:val="00643E8E"/>
    <w:rsid w:val="006442F3"/>
    <w:rsid w:val="00646175"/>
    <w:rsid w:val="00646957"/>
    <w:rsid w:val="006470A2"/>
    <w:rsid w:val="006470D4"/>
    <w:rsid w:val="006475AE"/>
    <w:rsid w:val="006475F8"/>
    <w:rsid w:val="00647B0D"/>
    <w:rsid w:val="00647EDD"/>
    <w:rsid w:val="0065036C"/>
    <w:rsid w:val="00650FB3"/>
    <w:rsid w:val="00651B19"/>
    <w:rsid w:val="00651EF3"/>
    <w:rsid w:val="00651F55"/>
    <w:rsid w:val="00652A4D"/>
    <w:rsid w:val="006533A7"/>
    <w:rsid w:val="006542EA"/>
    <w:rsid w:val="00654D6D"/>
    <w:rsid w:val="00654D8B"/>
    <w:rsid w:val="00654E10"/>
    <w:rsid w:val="0065511B"/>
    <w:rsid w:val="0065533E"/>
    <w:rsid w:val="006560CD"/>
    <w:rsid w:val="00656FA6"/>
    <w:rsid w:val="0065718A"/>
    <w:rsid w:val="00657563"/>
    <w:rsid w:val="006578FF"/>
    <w:rsid w:val="006579C9"/>
    <w:rsid w:val="00657B53"/>
    <w:rsid w:val="00657EA5"/>
    <w:rsid w:val="00660193"/>
    <w:rsid w:val="0066093B"/>
    <w:rsid w:val="006615D3"/>
    <w:rsid w:val="006619D1"/>
    <w:rsid w:val="00662E22"/>
    <w:rsid w:val="00663FF1"/>
    <w:rsid w:val="00664809"/>
    <w:rsid w:val="006650C6"/>
    <w:rsid w:val="00665C57"/>
    <w:rsid w:val="00665F25"/>
    <w:rsid w:val="00666402"/>
    <w:rsid w:val="0066721A"/>
    <w:rsid w:val="00670A46"/>
    <w:rsid w:val="006736C2"/>
    <w:rsid w:val="00673BCD"/>
    <w:rsid w:val="00675C36"/>
    <w:rsid w:val="0067628E"/>
    <w:rsid w:val="006764D3"/>
    <w:rsid w:val="00676CBF"/>
    <w:rsid w:val="00677DA9"/>
    <w:rsid w:val="00677E09"/>
    <w:rsid w:val="00680D5F"/>
    <w:rsid w:val="00681012"/>
    <w:rsid w:val="00681604"/>
    <w:rsid w:val="00681627"/>
    <w:rsid w:val="00681BC2"/>
    <w:rsid w:val="00681FA4"/>
    <w:rsid w:val="00682CD4"/>
    <w:rsid w:val="0068314F"/>
    <w:rsid w:val="006835B0"/>
    <w:rsid w:val="00683B0E"/>
    <w:rsid w:val="006840B8"/>
    <w:rsid w:val="006845F7"/>
    <w:rsid w:val="00684B89"/>
    <w:rsid w:val="00687AEE"/>
    <w:rsid w:val="00690628"/>
    <w:rsid w:val="00690690"/>
    <w:rsid w:val="006915AA"/>
    <w:rsid w:val="00691D69"/>
    <w:rsid w:val="00692BE2"/>
    <w:rsid w:val="0069321E"/>
    <w:rsid w:val="00693267"/>
    <w:rsid w:val="00693CC6"/>
    <w:rsid w:val="0069426D"/>
    <w:rsid w:val="00694538"/>
    <w:rsid w:val="00694DDF"/>
    <w:rsid w:val="00695E09"/>
    <w:rsid w:val="00696935"/>
    <w:rsid w:val="00696CDA"/>
    <w:rsid w:val="00696DF2"/>
    <w:rsid w:val="00696FD4"/>
    <w:rsid w:val="00697641"/>
    <w:rsid w:val="00697A5D"/>
    <w:rsid w:val="00697E23"/>
    <w:rsid w:val="006A2179"/>
    <w:rsid w:val="006A362C"/>
    <w:rsid w:val="006A3F88"/>
    <w:rsid w:val="006A416D"/>
    <w:rsid w:val="006A4D4F"/>
    <w:rsid w:val="006A57C5"/>
    <w:rsid w:val="006A6179"/>
    <w:rsid w:val="006A6A32"/>
    <w:rsid w:val="006A6D25"/>
    <w:rsid w:val="006A6E53"/>
    <w:rsid w:val="006B0358"/>
    <w:rsid w:val="006B11A0"/>
    <w:rsid w:val="006B2509"/>
    <w:rsid w:val="006B2750"/>
    <w:rsid w:val="006B32C5"/>
    <w:rsid w:val="006B3853"/>
    <w:rsid w:val="006B4871"/>
    <w:rsid w:val="006B5D2F"/>
    <w:rsid w:val="006B631C"/>
    <w:rsid w:val="006B6984"/>
    <w:rsid w:val="006B6D4E"/>
    <w:rsid w:val="006B75DB"/>
    <w:rsid w:val="006B775E"/>
    <w:rsid w:val="006C1758"/>
    <w:rsid w:val="006C27BC"/>
    <w:rsid w:val="006C41F8"/>
    <w:rsid w:val="006C433D"/>
    <w:rsid w:val="006C440A"/>
    <w:rsid w:val="006C6395"/>
    <w:rsid w:val="006C6E56"/>
    <w:rsid w:val="006D07D3"/>
    <w:rsid w:val="006D115F"/>
    <w:rsid w:val="006D12CB"/>
    <w:rsid w:val="006D1948"/>
    <w:rsid w:val="006D3133"/>
    <w:rsid w:val="006D4211"/>
    <w:rsid w:val="006D4A48"/>
    <w:rsid w:val="006D55CF"/>
    <w:rsid w:val="006D5ECD"/>
    <w:rsid w:val="006D6EAD"/>
    <w:rsid w:val="006E00DE"/>
    <w:rsid w:val="006E0B96"/>
    <w:rsid w:val="006E1B2A"/>
    <w:rsid w:val="006E36D7"/>
    <w:rsid w:val="006E49C8"/>
    <w:rsid w:val="006E5008"/>
    <w:rsid w:val="006E510D"/>
    <w:rsid w:val="006E56E4"/>
    <w:rsid w:val="006E581B"/>
    <w:rsid w:val="006E5BAC"/>
    <w:rsid w:val="006E5EC4"/>
    <w:rsid w:val="006E626F"/>
    <w:rsid w:val="006E64EC"/>
    <w:rsid w:val="006E7F5F"/>
    <w:rsid w:val="006F0A87"/>
    <w:rsid w:val="006F12ED"/>
    <w:rsid w:val="006F29A3"/>
    <w:rsid w:val="006F2B63"/>
    <w:rsid w:val="006F3174"/>
    <w:rsid w:val="006F352A"/>
    <w:rsid w:val="006F4FF5"/>
    <w:rsid w:val="006F655F"/>
    <w:rsid w:val="006F74C6"/>
    <w:rsid w:val="006F795D"/>
    <w:rsid w:val="0070101E"/>
    <w:rsid w:val="00701D2B"/>
    <w:rsid w:val="00701F91"/>
    <w:rsid w:val="00702319"/>
    <w:rsid w:val="0070248F"/>
    <w:rsid w:val="00702D2A"/>
    <w:rsid w:val="007033DB"/>
    <w:rsid w:val="00703D24"/>
    <w:rsid w:val="00703FE0"/>
    <w:rsid w:val="00704220"/>
    <w:rsid w:val="00704BEC"/>
    <w:rsid w:val="00704EF8"/>
    <w:rsid w:val="00706A7A"/>
    <w:rsid w:val="00710F4D"/>
    <w:rsid w:val="0071329B"/>
    <w:rsid w:val="00713844"/>
    <w:rsid w:val="00713B2B"/>
    <w:rsid w:val="00713F8B"/>
    <w:rsid w:val="0071461F"/>
    <w:rsid w:val="007157DA"/>
    <w:rsid w:val="00716776"/>
    <w:rsid w:val="007174E0"/>
    <w:rsid w:val="007207FB"/>
    <w:rsid w:val="00721C5E"/>
    <w:rsid w:val="007233D2"/>
    <w:rsid w:val="007236ED"/>
    <w:rsid w:val="00723884"/>
    <w:rsid w:val="00723A59"/>
    <w:rsid w:val="00723CB1"/>
    <w:rsid w:val="00723F91"/>
    <w:rsid w:val="007264B7"/>
    <w:rsid w:val="007266B9"/>
    <w:rsid w:val="00726EB5"/>
    <w:rsid w:val="00727768"/>
    <w:rsid w:val="0073188F"/>
    <w:rsid w:val="00731D46"/>
    <w:rsid w:val="00731D8B"/>
    <w:rsid w:val="00732804"/>
    <w:rsid w:val="007339AC"/>
    <w:rsid w:val="00735EB6"/>
    <w:rsid w:val="00735F12"/>
    <w:rsid w:val="00736541"/>
    <w:rsid w:val="00736571"/>
    <w:rsid w:val="00741E52"/>
    <w:rsid w:val="00741FAB"/>
    <w:rsid w:val="007426FF"/>
    <w:rsid w:val="00742C9B"/>
    <w:rsid w:val="00743838"/>
    <w:rsid w:val="007438B1"/>
    <w:rsid w:val="00743FA4"/>
    <w:rsid w:val="007446F8"/>
    <w:rsid w:val="007453E2"/>
    <w:rsid w:val="00745A7C"/>
    <w:rsid w:val="00745C31"/>
    <w:rsid w:val="00745F7D"/>
    <w:rsid w:val="00746744"/>
    <w:rsid w:val="00746DA3"/>
    <w:rsid w:val="00746DEF"/>
    <w:rsid w:val="00747596"/>
    <w:rsid w:val="00747A16"/>
    <w:rsid w:val="00747EB5"/>
    <w:rsid w:val="00750B6A"/>
    <w:rsid w:val="00751108"/>
    <w:rsid w:val="00751AC7"/>
    <w:rsid w:val="0075218F"/>
    <w:rsid w:val="0075289F"/>
    <w:rsid w:val="007528DB"/>
    <w:rsid w:val="00752A29"/>
    <w:rsid w:val="0075357E"/>
    <w:rsid w:val="00753668"/>
    <w:rsid w:val="00754204"/>
    <w:rsid w:val="007556D9"/>
    <w:rsid w:val="007561B6"/>
    <w:rsid w:val="0075774C"/>
    <w:rsid w:val="00757BAE"/>
    <w:rsid w:val="007600B4"/>
    <w:rsid w:val="00760594"/>
    <w:rsid w:val="007609E7"/>
    <w:rsid w:val="00760C70"/>
    <w:rsid w:val="00762059"/>
    <w:rsid w:val="0076217D"/>
    <w:rsid w:val="00763CF0"/>
    <w:rsid w:val="00763F27"/>
    <w:rsid w:val="00764123"/>
    <w:rsid w:val="00764696"/>
    <w:rsid w:val="00764918"/>
    <w:rsid w:val="00764DCE"/>
    <w:rsid w:val="00767C4D"/>
    <w:rsid w:val="00767D7B"/>
    <w:rsid w:val="0077079D"/>
    <w:rsid w:val="00771F2C"/>
    <w:rsid w:val="00772EB9"/>
    <w:rsid w:val="0077323C"/>
    <w:rsid w:val="00774AF4"/>
    <w:rsid w:val="00774D58"/>
    <w:rsid w:val="007753AA"/>
    <w:rsid w:val="00775AE3"/>
    <w:rsid w:val="00775E0A"/>
    <w:rsid w:val="00776784"/>
    <w:rsid w:val="00776CAB"/>
    <w:rsid w:val="007805B1"/>
    <w:rsid w:val="00780F89"/>
    <w:rsid w:val="0078259B"/>
    <w:rsid w:val="007830A1"/>
    <w:rsid w:val="0078323F"/>
    <w:rsid w:val="007839B5"/>
    <w:rsid w:val="00783A82"/>
    <w:rsid w:val="0078450F"/>
    <w:rsid w:val="00784B6B"/>
    <w:rsid w:val="00785005"/>
    <w:rsid w:val="00785CAA"/>
    <w:rsid w:val="00786516"/>
    <w:rsid w:val="00787CB3"/>
    <w:rsid w:val="0079035C"/>
    <w:rsid w:val="0079196E"/>
    <w:rsid w:val="007919F8"/>
    <w:rsid w:val="007922DE"/>
    <w:rsid w:val="0079277E"/>
    <w:rsid w:val="00793F2F"/>
    <w:rsid w:val="007955FA"/>
    <w:rsid w:val="00795A85"/>
    <w:rsid w:val="00795F33"/>
    <w:rsid w:val="00796B02"/>
    <w:rsid w:val="007973DA"/>
    <w:rsid w:val="00797477"/>
    <w:rsid w:val="00797748"/>
    <w:rsid w:val="007A027A"/>
    <w:rsid w:val="007A08A4"/>
    <w:rsid w:val="007A1282"/>
    <w:rsid w:val="007A212F"/>
    <w:rsid w:val="007A3055"/>
    <w:rsid w:val="007A3409"/>
    <w:rsid w:val="007A500D"/>
    <w:rsid w:val="007A5F20"/>
    <w:rsid w:val="007A6088"/>
    <w:rsid w:val="007A6105"/>
    <w:rsid w:val="007A696B"/>
    <w:rsid w:val="007B074B"/>
    <w:rsid w:val="007B0E8C"/>
    <w:rsid w:val="007B15CD"/>
    <w:rsid w:val="007B209E"/>
    <w:rsid w:val="007B2E46"/>
    <w:rsid w:val="007B3E36"/>
    <w:rsid w:val="007B445D"/>
    <w:rsid w:val="007B53DA"/>
    <w:rsid w:val="007B54A1"/>
    <w:rsid w:val="007B5503"/>
    <w:rsid w:val="007B68C7"/>
    <w:rsid w:val="007B720A"/>
    <w:rsid w:val="007B75FD"/>
    <w:rsid w:val="007B7CEB"/>
    <w:rsid w:val="007C02F6"/>
    <w:rsid w:val="007C04D5"/>
    <w:rsid w:val="007C1839"/>
    <w:rsid w:val="007C20B3"/>
    <w:rsid w:val="007C21CF"/>
    <w:rsid w:val="007C5056"/>
    <w:rsid w:val="007C54C5"/>
    <w:rsid w:val="007C662F"/>
    <w:rsid w:val="007C6D55"/>
    <w:rsid w:val="007D0A38"/>
    <w:rsid w:val="007D251D"/>
    <w:rsid w:val="007D275B"/>
    <w:rsid w:val="007D414E"/>
    <w:rsid w:val="007D5EB6"/>
    <w:rsid w:val="007D6CB5"/>
    <w:rsid w:val="007E0927"/>
    <w:rsid w:val="007E11A3"/>
    <w:rsid w:val="007E2263"/>
    <w:rsid w:val="007E37D7"/>
    <w:rsid w:val="007E3DA6"/>
    <w:rsid w:val="007E3E6A"/>
    <w:rsid w:val="007E4429"/>
    <w:rsid w:val="007E5E0D"/>
    <w:rsid w:val="007E6366"/>
    <w:rsid w:val="007E66E3"/>
    <w:rsid w:val="007E6CB2"/>
    <w:rsid w:val="007E7F9D"/>
    <w:rsid w:val="007F3633"/>
    <w:rsid w:val="007F4EC2"/>
    <w:rsid w:val="007F5200"/>
    <w:rsid w:val="007F52A6"/>
    <w:rsid w:val="007F5C97"/>
    <w:rsid w:val="007F652D"/>
    <w:rsid w:val="007F7B94"/>
    <w:rsid w:val="008003A9"/>
    <w:rsid w:val="008005A6"/>
    <w:rsid w:val="00800875"/>
    <w:rsid w:val="00800B2B"/>
    <w:rsid w:val="00801F9A"/>
    <w:rsid w:val="00802079"/>
    <w:rsid w:val="008026DE"/>
    <w:rsid w:val="00802F54"/>
    <w:rsid w:val="00802F70"/>
    <w:rsid w:val="00804D56"/>
    <w:rsid w:val="00804D88"/>
    <w:rsid w:val="008100FB"/>
    <w:rsid w:val="00810835"/>
    <w:rsid w:val="00810D38"/>
    <w:rsid w:val="0081119A"/>
    <w:rsid w:val="0081180E"/>
    <w:rsid w:val="00811C8C"/>
    <w:rsid w:val="008125AC"/>
    <w:rsid w:val="008126BA"/>
    <w:rsid w:val="0081298C"/>
    <w:rsid w:val="00814C1D"/>
    <w:rsid w:val="00816ACA"/>
    <w:rsid w:val="00817039"/>
    <w:rsid w:val="00817380"/>
    <w:rsid w:val="00817669"/>
    <w:rsid w:val="008217A8"/>
    <w:rsid w:val="00821833"/>
    <w:rsid w:val="00823C82"/>
    <w:rsid w:val="0082411E"/>
    <w:rsid w:val="00824AF4"/>
    <w:rsid w:val="00824DD8"/>
    <w:rsid w:val="0082539A"/>
    <w:rsid w:val="008261FF"/>
    <w:rsid w:val="00827371"/>
    <w:rsid w:val="00827F16"/>
    <w:rsid w:val="00827F67"/>
    <w:rsid w:val="008303F3"/>
    <w:rsid w:val="008315C3"/>
    <w:rsid w:val="00831B66"/>
    <w:rsid w:val="00831F13"/>
    <w:rsid w:val="00832518"/>
    <w:rsid w:val="0083258D"/>
    <w:rsid w:val="0083424B"/>
    <w:rsid w:val="0083523B"/>
    <w:rsid w:val="00836C26"/>
    <w:rsid w:val="00837DB1"/>
    <w:rsid w:val="0084125E"/>
    <w:rsid w:val="0084151F"/>
    <w:rsid w:val="00843A9A"/>
    <w:rsid w:val="008454FF"/>
    <w:rsid w:val="00845C6E"/>
    <w:rsid w:val="00845FEA"/>
    <w:rsid w:val="0084729B"/>
    <w:rsid w:val="00847595"/>
    <w:rsid w:val="00847A99"/>
    <w:rsid w:val="008502A5"/>
    <w:rsid w:val="00851ABA"/>
    <w:rsid w:val="00852AA4"/>
    <w:rsid w:val="00854B57"/>
    <w:rsid w:val="00854F4F"/>
    <w:rsid w:val="00855187"/>
    <w:rsid w:val="00855DC2"/>
    <w:rsid w:val="00856531"/>
    <w:rsid w:val="008576F1"/>
    <w:rsid w:val="00857A4F"/>
    <w:rsid w:val="00857CDC"/>
    <w:rsid w:val="00861073"/>
    <w:rsid w:val="00861195"/>
    <w:rsid w:val="00861A06"/>
    <w:rsid w:val="00861F7A"/>
    <w:rsid w:val="008622C4"/>
    <w:rsid w:val="00862519"/>
    <w:rsid w:val="008625B6"/>
    <w:rsid w:val="00863BEE"/>
    <w:rsid w:val="00864012"/>
    <w:rsid w:val="008645B0"/>
    <w:rsid w:val="008645CA"/>
    <w:rsid w:val="00865A1C"/>
    <w:rsid w:val="008676FD"/>
    <w:rsid w:val="00867949"/>
    <w:rsid w:val="0087075C"/>
    <w:rsid w:val="00870DE9"/>
    <w:rsid w:val="00871161"/>
    <w:rsid w:val="00872057"/>
    <w:rsid w:val="00872163"/>
    <w:rsid w:val="00872F1A"/>
    <w:rsid w:val="008737BC"/>
    <w:rsid w:val="0087467D"/>
    <w:rsid w:val="00875275"/>
    <w:rsid w:val="0087596E"/>
    <w:rsid w:val="00875B2C"/>
    <w:rsid w:val="00876C69"/>
    <w:rsid w:val="00877459"/>
    <w:rsid w:val="0087783D"/>
    <w:rsid w:val="0088019E"/>
    <w:rsid w:val="00880303"/>
    <w:rsid w:val="008806EC"/>
    <w:rsid w:val="00882A11"/>
    <w:rsid w:val="00882C19"/>
    <w:rsid w:val="00882E64"/>
    <w:rsid w:val="00883343"/>
    <w:rsid w:val="0088359D"/>
    <w:rsid w:val="008842BB"/>
    <w:rsid w:val="008846BD"/>
    <w:rsid w:val="00885A28"/>
    <w:rsid w:val="0088655F"/>
    <w:rsid w:val="00886679"/>
    <w:rsid w:val="00886C21"/>
    <w:rsid w:val="00893A44"/>
    <w:rsid w:val="00893CB4"/>
    <w:rsid w:val="00893DE9"/>
    <w:rsid w:val="00894DAF"/>
    <w:rsid w:val="00895DA5"/>
    <w:rsid w:val="008969B5"/>
    <w:rsid w:val="00896A1B"/>
    <w:rsid w:val="008978D3"/>
    <w:rsid w:val="0089797C"/>
    <w:rsid w:val="00897F2A"/>
    <w:rsid w:val="008A0757"/>
    <w:rsid w:val="008A22E7"/>
    <w:rsid w:val="008A362F"/>
    <w:rsid w:val="008A3AB4"/>
    <w:rsid w:val="008A4DDD"/>
    <w:rsid w:val="008A5C9E"/>
    <w:rsid w:val="008A6096"/>
    <w:rsid w:val="008A654C"/>
    <w:rsid w:val="008A6B37"/>
    <w:rsid w:val="008A720D"/>
    <w:rsid w:val="008A730F"/>
    <w:rsid w:val="008A73B1"/>
    <w:rsid w:val="008A764B"/>
    <w:rsid w:val="008B1206"/>
    <w:rsid w:val="008B1309"/>
    <w:rsid w:val="008B1A08"/>
    <w:rsid w:val="008B1A8A"/>
    <w:rsid w:val="008B1A8B"/>
    <w:rsid w:val="008B1DF1"/>
    <w:rsid w:val="008B21D6"/>
    <w:rsid w:val="008B2B11"/>
    <w:rsid w:val="008B34F3"/>
    <w:rsid w:val="008B4678"/>
    <w:rsid w:val="008B5587"/>
    <w:rsid w:val="008B6A70"/>
    <w:rsid w:val="008B6DF6"/>
    <w:rsid w:val="008B7902"/>
    <w:rsid w:val="008C0043"/>
    <w:rsid w:val="008C0120"/>
    <w:rsid w:val="008C0482"/>
    <w:rsid w:val="008C0547"/>
    <w:rsid w:val="008C0A24"/>
    <w:rsid w:val="008C0B91"/>
    <w:rsid w:val="008C1739"/>
    <w:rsid w:val="008C1A99"/>
    <w:rsid w:val="008C23C1"/>
    <w:rsid w:val="008C279D"/>
    <w:rsid w:val="008C28E8"/>
    <w:rsid w:val="008C29F7"/>
    <w:rsid w:val="008C2F1E"/>
    <w:rsid w:val="008C3709"/>
    <w:rsid w:val="008C405F"/>
    <w:rsid w:val="008C46C8"/>
    <w:rsid w:val="008C5373"/>
    <w:rsid w:val="008C628F"/>
    <w:rsid w:val="008C7127"/>
    <w:rsid w:val="008C75F3"/>
    <w:rsid w:val="008C7D9A"/>
    <w:rsid w:val="008C7DFF"/>
    <w:rsid w:val="008D1D62"/>
    <w:rsid w:val="008D2D6A"/>
    <w:rsid w:val="008D40C4"/>
    <w:rsid w:val="008D476A"/>
    <w:rsid w:val="008D541A"/>
    <w:rsid w:val="008D545D"/>
    <w:rsid w:val="008D59AC"/>
    <w:rsid w:val="008D6AEE"/>
    <w:rsid w:val="008D704D"/>
    <w:rsid w:val="008D7C59"/>
    <w:rsid w:val="008E0481"/>
    <w:rsid w:val="008E1333"/>
    <w:rsid w:val="008E1A18"/>
    <w:rsid w:val="008E1E30"/>
    <w:rsid w:val="008E396B"/>
    <w:rsid w:val="008E3B17"/>
    <w:rsid w:val="008E3DCD"/>
    <w:rsid w:val="008E4303"/>
    <w:rsid w:val="008E5953"/>
    <w:rsid w:val="008E5A4C"/>
    <w:rsid w:val="008E5C47"/>
    <w:rsid w:val="008E6A34"/>
    <w:rsid w:val="008E79E2"/>
    <w:rsid w:val="008F0D98"/>
    <w:rsid w:val="008F396D"/>
    <w:rsid w:val="008F4325"/>
    <w:rsid w:val="008F45A3"/>
    <w:rsid w:val="008F587D"/>
    <w:rsid w:val="008F5C89"/>
    <w:rsid w:val="008F7C34"/>
    <w:rsid w:val="009011A6"/>
    <w:rsid w:val="0090194E"/>
    <w:rsid w:val="00901B5F"/>
    <w:rsid w:val="00902540"/>
    <w:rsid w:val="0090288B"/>
    <w:rsid w:val="00903495"/>
    <w:rsid w:val="00903FE9"/>
    <w:rsid w:val="00904026"/>
    <w:rsid w:val="00904D42"/>
    <w:rsid w:val="00905AC8"/>
    <w:rsid w:val="00905F09"/>
    <w:rsid w:val="009102BA"/>
    <w:rsid w:val="009109EF"/>
    <w:rsid w:val="00910B3D"/>
    <w:rsid w:val="00913459"/>
    <w:rsid w:val="00913B2A"/>
    <w:rsid w:val="00914B54"/>
    <w:rsid w:val="00916C6C"/>
    <w:rsid w:val="00917EEC"/>
    <w:rsid w:val="009236BE"/>
    <w:rsid w:val="00924A94"/>
    <w:rsid w:val="00924CAC"/>
    <w:rsid w:val="0092526A"/>
    <w:rsid w:val="00925548"/>
    <w:rsid w:val="00925655"/>
    <w:rsid w:val="0092633F"/>
    <w:rsid w:val="0092690E"/>
    <w:rsid w:val="00927AA0"/>
    <w:rsid w:val="00930F34"/>
    <w:rsid w:val="009322EF"/>
    <w:rsid w:val="00932E1B"/>
    <w:rsid w:val="00932FB3"/>
    <w:rsid w:val="00933594"/>
    <w:rsid w:val="00933C21"/>
    <w:rsid w:val="009344F8"/>
    <w:rsid w:val="00934CA0"/>
    <w:rsid w:val="00934FE0"/>
    <w:rsid w:val="00935D6C"/>
    <w:rsid w:val="00936132"/>
    <w:rsid w:val="00937999"/>
    <w:rsid w:val="00937C90"/>
    <w:rsid w:val="00940CC7"/>
    <w:rsid w:val="00940EB5"/>
    <w:rsid w:val="00941029"/>
    <w:rsid w:val="00943209"/>
    <w:rsid w:val="00944290"/>
    <w:rsid w:val="00944413"/>
    <w:rsid w:val="00944D6D"/>
    <w:rsid w:val="00945546"/>
    <w:rsid w:val="00945BD4"/>
    <w:rsid w:val="009461B6"/>
    <w:rsid w:val="0094626C"/>
    <w:rsid w:val="00946BD3"/>
    <w:rsid w:val="00947DE1"/>
    <w:rsid w:val="00951E06"/>
    <w:rsid w:val="00952D0F"/>
    <w:rsid w:val="0095324C"/>
    <w:rsid w:val="009536AF"/>
    <w:rsid w:val="00954FA6"/>
    <w:rsid w:val="00955F09"/>
    <w:rsid w:val="009566B4"/>
    <w:rsid w:val="00957958"/>
    <w:rsid w:val="0096003C"/>
    <w:rsid w:val="009602DC"/>
    <w:rsid w:val="00960C4D"/>
    <w:rsid w:val="00960E82"/>
    <w:rsid w:val="0096217D"/>
    <w:rsid w:val="00962202"/>
    <w:rsid w:val="00964183"/>
    <w:rsid w:val="00964AA3"/>
    <w:rsid w:val="00967899"/>
    <w:rsid w:val="0097127B"/>
    <w:rsid w:val="009715CB"/>
    <w:rsid w:val="00971A27"/>
    <w:rsid w:val="00971BBC"/>
    <w:rsid w:val="00971CC6"/>
    <w:rsid w:val="00971E46"/>
    <w:rsid w:val="00971EFB"/>
    <w:rsid w:val="009753AA"/>
    <w:rsid w:val="00975A06"/>
    <w:rsid w:val="00975D97"/>
    <w:rsid w:val="00976098"/>
    <w:rsid w:val="0097610F"/>
    <w:rsid w:val="00976B8C"/>
    <w:rsid w:val="00977D13"/>
    <w:rsid w:val="009801CB"/>
    <w:rsid w:val="009805D9"/>
    <w:rsid w:val="00981273"/>
    <w:rsid w:val="00983D0C"/>
    <w:rsid w:val="00987D23"/>
    <w:rsid w:val="0099118B"/>
    <w:rsid w:val="00991708"/>
    <w:rsid w:val="009929D7"/>
    <w:rsid w:val="009943BF"/>
    <w:rsid w:val="00994ED4"/>
    <w:rsid w:val="0099514E"/>
    <w:rsid w:val="00996EFD"/>
    <w:rsid w:val="009A00A2"/>
    <w:rsid w:val="009A3283"/>
    <w:rsid w:val="009A35F1"/>
    <w:rsid w:val="009A6891"/>
    <w:rsid w:val="009A6F00"/>
    <w:rsid w:val="009A76C5"/>
    <w:rsid w:val="009A7B27"/>
    <w:rsid w:val="009A7C07"/>
    <w:rsid w:val="009B0278"/>
    <w:rsid w:val="009B15A9"/>
    <w:rsid w:val="009B195F"/>
    <w:rsid w:val="009B1DA3"/>
    <w:rsid w:val="009B2140"/>
    <w:rsid w:val="009B2899"/>
    <w:rsid w:val="009B3610"/>
    <w:rsid w:val="009B362B"/>
    <w:rsid w:val="009B3BA4"/>
    <w:rsid w:val="009B4069"/>
    <w:rsid w:val="009B4FEE"/>
    <w:rsid w:val="009B5BB7"/>
    <w:rsid w:val="009B5F76"/>
    <w:rsid w:val="009B7497"/>
    <w:rsid w:val="009C0437"/>
    <w:rsid w:val="009C09B3"/>
    <w:rsid w:val="009C0A4C"/>
    <w:rsid w:val="009C1A50"/>
    <w:rsid w:val="009C1DC5"/>
    <w:rsid w:val="009C3112"/>
    <w:rsid w:val="009C373D"/>
    <w:rsid w:val="009C3983"/>
    <w:rsid w:val="009C3E5C"/>
    <w:rsid w:val="009C4250"/>
    <w:rsid w:val="009C48E8"/>
    <w:rsid w:val="009C4A0C"/>
    <w:rsid w:val="009C5A5F"/>
    <w:rsid w:val="009C66A0"/>
    <w:rsid w:val="009C6BAF"/>
    <w:rsid w:val="009C778A"/>
    <w:rsid w:val="009D017E"/>
    <w:rsid w:val="009D06DE"/>
    <w:rsid w:val="009D0740"/>
    <w:rsid w:val="009D1901"/>
    <w:rsid w:val="009D3797"/>
    <w:rsid w:val="009D3BF2"/>
    <w:rsid w:val="009D4607"/>
    <w:rsid w:val="009D4DD0"/>
    <w:rsid w:val="009D53E8"/>
    <w:rsid w:val="009D567B"/>
    <w:rsid w:val="009D57FA"/>
    <w:rsid w:val="009D6F7B"/>
    <w:rsid w:val="009D7960"/>
    <w:rsid w:val="009D7CBA"/>
    <w:rsid w:val="009E01A5"/>
    <w:rsid w:val="009E085F"/>
    <w:rsid w:val="009E2A90"/>
    <w:rsid w:val="009E3738"/>
    <w:rsid w:val="009E42D9"/>
    <w:rsid w:val="009E4305"/>
    <w:rsid w:val="009E4A17"/>
    <w:rsid w:val="009E504C"/>
    <w:rsid w:val="009E5485"/>
    <w:rsid w:val="009E798E"/>
    <w:rsid w:val="009E7A7E"/>
    <w:rsid w:val="009F032A"/>
    <w:rsid w:val="009F129F"/>
    <w:rsid w:val="009F1621"/>
    <w:rsid w:val="009F45D0"/>
    <w:rsid w:val="009F495E"/>
    <w:rsid w:val="009F5ED8"/>
    <w:rsid w:val="00A0023E"/>
    <w:rsid w:val="00A006CE"/>
    <w:rsid w:val="00A00CC6"/>
    <w:rsid w:val="00A0173E"/>
    <w:rsid w:val="00A01A7C"/>
    <w:rsid w:val="00A0299C"/>
    <w:rsid w:val="00A037BF"/>
    <w:rsid w:val="00A0396F"/>
    <w:rsid w:val="00A06E2E"/>
    <w:rsid w:val="00A06E5C"/>
    <w:rsid w:val="00A06F31"/>
    <w:rsid w:val="00A07238"/>
    <w:rsid w:val="00A07344"/>
    <w:rsid w:val="00A10016"/>
    <w:rsid w:val="00A111FB"/>
    <w:rsid w:val="00A11DF9"/>
    <w:rsid w:val="00A12019"/>
    <w:rsid w:val="00A12103"/>
    <w:rsid w:val="00A12563"/>
    <w:rsid w:val="00A126C5"/>
    <w:rsid w:val="00A1360A"/>
    <w:rsid w:val="00A136CE"/>
    <w:rsid w:val="00A16048"/>
    <w:rsid w:val="00A163F3"/>
    <w:rsid w:val="00A166FC"/>
    <w:rsid w:val="00A16892"/>
    <w:rsid w:val="00A16B23"/>
    <w:rsid w:val="00A1716A"/>
    <w:rsid w:val="00A20791"/>
    <w:rsid w:val="00A21C66"/>
    <w:rsid w:val="00A21DDD"/>
    <w:rsid w:val="00A220D3"/>
    <w:rsid w:val="00A22DC2"/>
    <w:rsid w:val="00A233C2"/>
    <w:rsid w:val="00A248ED"/>
    <w:rsid w:val="00A25554"/>
    <w:rsid w:val="00A25748"/>
    <w:rsid w:val="00A2675A"/>
    <w:rsid w:val="00A27AEB"/>
    <w:rsid w:val="00A27F58"/>
    <w:rsid w:val="00A3095E"/>
    <w:rsid w:val="00A30A50"/>
    <w:rsid w:val="00A315BD"/>
    <w:rsid w:val="00A32101"/>
    <w:rsid w:val="00A3274B"/>
    <w:rsid w:val="00A35EAD"/>
    <w:rsid w:val="00A36D3A"/>
    <w:rsid w:val="00A3708B"/>
    <w:rsid w:val="00A370E6"/>
    <w:rsid w:val="00A3712B"/>
    <w:rsid w:val="00A3722B"/>
    <w:rsid w:val="00A37687"/>
    <w:rsid w:val="00A376D1"/>
    <w:rsid w:val="00A4158F"/>
    <w:rsid w:val="00A42274"/>
    <w:rsid w:val="00A426C9"/>
    <w:rsid w:val="00A42F97"/>
    <w:rsid w:val="00A43813"/>
    <w:rsid w:val="00A43F3B"/>
    <w:rsid w:val="00A44DC1"/>
    <w:rsid w:val="00A45B53"/>
    <w:rsid w:val="00A4642E"/>
    <w:rsid w:val="00A508A7"/>
    <w:rsid w:val="00A51BF9"/>
    <w:rsid w:val="00A524CD"/>
    <w:rsid w:val="00A53072"/>
    <w:rsid w:val="00A535D1"/>
    <w:rsid w:val="00A5365B"/>
    <w:rsid w:val="00A5391C"/>
    <w:rsid w:val="00A53CD7"/>
    <w:rsid w:val="00A54343"/>
    <w:rsid w:val="00A5440A"/>
    <w:rsid w:val="00A54731"/>
    <w:rsid w:val="00A54C07"/>
    <w:rsid w:val="00A55BB0"/>
    <w:rsid w:val="00A55E13"/>
    <w:rsid w:val="00A567F2"/>
    <w:rsid w:val="00A56EAC"/>
    <w:rsid w:val="00A57085"/>
    <w:rsid w:val="00A57D81"/>
    <w:rsid w:val="00A600AE"/>
    <w:rsid w:val="00A60B8D"/>
    <w:rsid w:val="00A61138"/>
    <w:rsid w:val="00A63E9F"/>
    <w:rsid w:val="00A6444C"/>
    <w:rsid w:val="00A65C9E"/>
    <w:rsid w:val="00A661F4"/>
    <w:rsid w:val="00A667FD"/>
    <w:rsid w:val="00A67AC7"/>
    <w:rsid w:val="00A70DC8"/>
    <w:rsid w:val="00A724E8"/>
    <w:rsid w:val="00A726E9"/>
    <w:rsid w:val="00A72818"/>
    <w:rsid w:val="00A7294F"/>
    <w:rsid w:val="00A73191"/>
    <w:rsid w:val="00A73B8D"/>
    <w:rsid w:val="00A74729"/>
    <w:rsid w:val="00A74843"/>
    <w:rsid w:val="00A74C88"/>
    <w:rsid w:val="00A76AFC"/>
    <w:rsid w:val="00A76CC2"/>
    <w:rsid w:val="00A7734F"/>
    <w:rsid w:val="00A81386"/>
    <w:rsid w:val="00A81B0E"/>
    <w:rsid w:val="00A81CF9"/>
    <w:rsid w:val="00A82197"/>
    <w:rsid w:val="00A83AD9"/>
    <w:rsid w:val="00A8415B"/>
    <w:rsid w:val="00A84EE3"/>
    <w:rsid w:val="00A85201"/>
    <w:rsid w:val="00A862EC"/>
    <w:rsid w:val="00A8717B"/>
    <w:rsid w:val="00A8719C"/>
    <w:rsid w:val="00A90EE1"/>
    <w:rsid w:val="00A92165"/>
    <w:rsid w:val="00A921E9"/>
    <w:rsid w:val="00A93DC0"/>
    <w:rsid w:val="00A94918"/>
    <w:rsid w:val="00A95745"/>
    <w:rsid w:val="00A95897"/>
    <w:rsid w:val="00A969DA"/>
    <w:rsid w:val="00A97DF1"/>
    <w:rsid w:val="00AA03DE"/>
    <w:rsid w:val="00AA0DB0"/>
    <w:rsid w:val="00AA2048"/>
    <w:rsid w:val="00AA2663"/>
    <w:rsid w:val="00AA27C1"/>
    <w:rsid w:val="00AA3406"/>
    <w:rsid w:val="00AA5230"/>
    <w:rsid w:val="00AA57FD"/>
    <w:rsid w:val="00AA66B3"/>
    <w:rsid w:val="00AA6842"/>
    <w:rsid w:val="00AA6EEC"/>
    <w:rsid w:val="00AA713B"/>
    <w:rsid w:val="00AB015E"/>
    <w:rsid w:val="00AB1159"/>
    <w:rsid w:val="00AB12C2"/>
    <w:rsid w:val="00AB184D"/>
    <w:rsid w:val="00AB1B89"/>
    <w:rsid w:val="00AB2121"/>
    <w:rsid w:val="00AB24CF"/>
    <w:rsid w:val="00AB2C19"/>
    <w:rsid w:val="00AB3696"/>
    <w:rsid w:val="00AB39C1"/>
    <w:rsid w:val="00AB41D7"/>
    <w:rsid w:val="00AB53EA"/>
    <w:rsid w:val="00AB5D53"/>
    <w:rsid w:val="00AB5DA5"/>
    <w:rsid w:val="00AB60F7"/>
    <w:rsid w:val="00AB6D0C"/>
    <w:rsid w:val="00AB7815"/>
    <w:rsid w:val="00AB7AE0"/>
    <w:rsid w:val="00AB7C52"/>
    <w:rsid w:val="00AB7DB4"/>
    <w:rsid w:val="00AC02DA"/>
    <w:rsid w:val="00AC0483"/>
    <w:rsid w:val="00AC1923"/>
    <w:rsid w:val="00AC1EC4"/>
    <w:rsid w:val="00AC2B4D"/>
    <w:rsid w:val="00AC2ED1"/>
    <w:rsid w:val="00AC3173"/>
    <w:rsid w:val="00AC362A"/>
    <w:rsid w:val="00AC36D6"/>
    <w:rsid w:val="00AC382B"/>
    <w:rsid w:val="00AC4E3B"/>
    <w:rsid w:val="00AC593C"/>
    <w:rsid w:val="00AC5FF2"/>
    <w:rsid w:val="00AC66B3"/>
    <w:rsid w:val="00AC6F71"/>
    <w:rsid w:val="00AC7D77"/>
    <w:rsid w:val="00AD07A4"/>
    <w:rsid w:val="00AD0871"/>
    <w:rsid w:val="00AD0936"/>
    <w:rsid w:val="00AD10B5"/>
    <w:rsid w:val="00AD1BCD"/>
    <w:rsid w:val="00AD3881"/>
    <w:rsid w:val="00AD416F"/>
    <w:rsid w:val="00AD49B7"/>
    <w:rsid w:val="00AD50EF"/>
    <w:rsid w:val="00AD643E"/>
    <w:rsid w:val="00AD6750"/>
    <w:rsid w:val="00AD7178"/>
    <w:rsid w:val="00AD7BE5"/>
    <w:rsid w:val="00AD7F7B"/>
    <w:rsid w:val="00AD7F83"/>
    <w:rsid w:val="00AE08D3"/>
    <w:rsid w:val="00AE0C5F"/>
    <w:rsid w:val="00AE11B8"/>
    <w:rsid w:val="00AE25FC"/>
    <w:rsid w:val="00AE35A3"/>
    <w:rsid w:val="00AE43C8"/>
    <w:rsid w:val="00AE5FFD"/>
    <w:rsid w:val="00AE6213"/>
    <w:rsid w:val="00AE6B77"/>
    <w:rsid w:val="00AE6B94"/>
    <w:rsid w:val="00AE70A0"/>
    <w:rsid w:val="00AE7DC3"/>
    <w:rsid w:val="00AF0104"/>
    <w:rsid w:val="00AF2BD2"/>
    <w:rsid w:val="00AF3EB8"/>
    <w:rsid w:val="00AF4F66"/>
    <w:rsid w:val="00AF543D"/>
    <w:rsid w:val="00AF55D8"/>
    <w:rsid w:val="00AF594E"/>
    <w:rsid w:val="00AF68E2"/>
    <w:rsid w:val="00AF6EE4"/>
    <w:rsid w:val="00AF6FF4"/>
    <w:rsid w:val="00AF729D"/>
    <w:rsid w:val="00AF7F1C"/>
    <w:rsid w:val="00AF7F61"/>
    <w:rsid w:val="00B01C8D"/>
    <w:rsid w:val="00B01E01"/>
    <w:rsid w:val="00B02B3F"/>
    <w:rsid w:val="00B02C98"/>
    <w:rsid w:val="00B03135"/>
    <w:rsid w:val="00B0333D"/>
    <w:rsid w:val="00B03A54"/>
    <w:rsid w:val="00B047A2"/>
    <w:rsid w:val="00B04FA0"/>
    <w:rsid w:val="00B05408"/>
    <w:rsid w:val="00B06185"/>
    <w:rsid w:val="00B0681E"/>
    <w:rsid w:val="00B06B29"/>
    <w:rsid w:val="00B06BD7"/>
    <w:rsid w:val="00B0714D"/>
    <w:rsid w:val="00B078E6"/>
    <w:rsid w:val="00B11E6F"/>
    <w:rsid w:val="00B1232E"/>
    <w:rsid w:val="00B12409"/>
    <w:rsid w:val="00B124F3"/>
    <w:rsid w:val="00B135C5"/>
    <w:rsid w:val="00B1361E"/>
    <w:rsid w:val="00B14C71"/>
    <w:rsid w:val="00B14D89"/>
    <w:rsid w:val="00B158A5"/>
    <w:rsid w:val="00B17462"/>
    <w:rsid w:val="00B17746"/>
    <w:rsid w:val="00B20055"/>
    <w:rsid w:val="00B200F2"/>
    <w:rsid w:val="00B203A4"/>
    <w:rsid w:val="00B205F1"/>
    <w:rsid w:val="00B21666"/>
    <w:rsid w:val="00B2364B"/>
    <w:rsid w:val="00B240DF"/>
    <w:rsid w:val="00B244B2"/>
    <w:rsid w:val="00B24C9A"/>
    <w:rsid w:val="00B2525A"/>
    <w:rsid w:val="00B25D97"/>
    <w:rsid w:val="00B25DE3"/>
    <w:rsid w:val="00B266F2"/>
    <w:rsid w:val="00B26DA5"/>
    <w:rsid w:val="00B276B7"/>
    <w:rsid w:val="00B27F8F"/>
    <w:rsid w:val="00B301CC"/>
    <w:rsid w:val="00B302D3"/>
    <w:rsid w:val="00B30F64"/>
    <w:rsid w:val="00B32241"/>
    <w:rsid w:val="00B3292C"/>
    <w:rsid w:val="00B331E5"/>
    <w:rsid w:val="00B33CA5"/>
    <w:rsid w:val="00B33CAC"/>
    <w:rsid w:val="00B34808"/>
    <w:rsid w:val="00B35415"/>
    <w:rsid w:val="00B359E5"/>
    <w:rsid w:val="00B36A62"/>
    <w:rsid w:val="00B3791C"/>
    <w:rsid w:val="00B37CD8"/>
    <w:rsid w:val="00B37DD3"/>
    <w:rsid w:val="00B415B5"/>
    <w:rsid w:val="00B41C93"/>
    <w:rsid w:val="00B45001"/>
    <w:rsid w:val="00B454F3"/>
    <w:rsid w:val="00B4560F"/>
    <w:rsid w:val="00B45624"/>
    <w:rsid w:val="00B468DB"/>
    <w:rsid w:val="00B46F36"/>
    <w:rsid w:val="00B47308"/>
    <w:rsid w:val="00B47642"/>
    <w:rsid w:val="00B47A83"/>
    <w:rsid w:val="00B47C21"/>
    <w:rsid w:val="00B47D26"/>
    <w:rsid w:val="00B47ED3"/>
    <w:rsid w:val="00B51588"/>
    <w:rsid w:val="00B5335B"/>
    <w:rsid w:val="00B5370C"/>
    <w:rsid w:val="00B53F1D"/>
    <w:rsid w:val="00B55556"/>
    <w:rsid w:val="00B55E9B"/>
    <w:rsid w:val="00B5732F"/>
    <w:rsid w:val="00B57B0A"/>
    <w:rsid w:val="00B60E87"/>
    <w:rsid w:val="00B6123D"/>
    <w:rsid w:val="00B62326"/>
    <w:rsid w:val="00B6369D"/>
    <w:rsid w:val="00B6464D"/>
    <w:rsid w:val="00B64AED"/>
    <w:rsid w:val="00B64C25"/>
    <w:rsid w:val="00B64DC7"/>
    <w:rsid w:val="00B64EAC"/>
    <w:rsid w:val="00B6651A"/>
    <w:rsid w:val="00B66BD7"/>
    <w:rsid w:val="00B673E7"/>
    <w:rsid w:val="00B701BD"/>
    <w:rsid w:val="00B70211"/>
    <w:rsid w:val="00B7087F"/>
    <w:rsid w:val="00B70FF3"/>
    <w:rsid w:val="00B71054"/>
    <w:rsid w:val="00B72106"/>
    <w:rsid w:val="00B74A17"/>
    <w:rsid w:val="00B755AD"/>
    <w:rsid w:val="00B759E5"/>
    <w:rsid w:val="00B76051"/>
    <w:rsid w:val="00B76527"/>
    <w:rsid w:val="00B76538"/>
    <w:rsid w:val="00B8053F"/>
    <w:rsid w:val="00B810BB"/>
    <w:rsid w:val="00B8131F"/>
    <w:rsid w:val="00B8137C"/>
    <w:rsid w:val="00B822BC"/>
    <w:rsid w:val="00B82D45"/>
    <w:rsid w:val="00B83882"/>
    <w:rsid w:val="00B83F8B"/>
    <w:rsid w:val="00B841A2"/>
    <w:rsid w:val="00B84B1F"/>
    <w:rsid w:val="00B84C24"/>
    <w:rsid w:val="00B86BE6"/>
    <w:rsid w:val="00B8734A"/>
    <w:rsid w:val="00B87561"/>
    <w:rsid w:val="00B90254"/>
    <w:rsid w:val="00B90D11"/>
    <w:rsid w:val="00B918FB"/>
    <w:rsid w:val="00B9227F"/>
    <w:rsid w:val="00B93816"/>
    <w:rsid w:val="00B93D2E"/>
    <w:rsid w:val="00B95EB0"/>
    <w:rsid w:val="00B96ADA"/>
    <w:rsid w:val="00B97451"/>
    <w:rsid w:val="00BA0084"/>
    <w:rsid w:val="00BA2ADF"/>
    <w:rsid w:val="00BA2DD7"/>
    <w:rsid w:val="00BA3499"/>
    <w:rsid w:val="00BA3609"/>
    <w:rsid w:val="00BA3A96"/>
    <w:rsid w:val="00BA4D03"/>
    <w:rsid w:val="00BA4D56"/>
    <w:rsid w:val="00BA4E20"/>
    <w:rsid w:val="00BA5017"/>
    <w:rsid w:val="00BA65BC"/>
    <w:rsid w:val="00BA7FD7"/>
    <w:rsid w:val="00BB04BE"/>
    <w:rsid w:val="00BB0A22"/>
    <w:rsid w:val="00BB0DF5"/>
    <w:rsid w:val="00BB1000"/>
    <w:rsid w:val="00BB2015"/>
    <w:rsid w:val="00BB330F"/>
    <w:rsid w:val="00BB348C"/>
    <w:rsid w:val="00BB3DAA"/>
    <w:rsid w:val="00BB4C4B"/>
    <w:rsid w:val="00BB4C5A"/>
    <w:rsid w:val="00BB5BE8"/>
    <w:rsid w:val="00BB7BB6"/>
    <w:rsid w:val="00BC0546"/>
    <w:rsid w:val="00BC055C"/>
    <w:rsid w:val="00BC112F"/>
    <w:rsid w:val="00BC2734"/>
    <w:rsid w:val="00BC27EF"/>
    <w:rsid w:val="00BC2C37"/>
    <w:rsid w:val="00BC2DA3"/>
    <w:rsid w:val="00BC34A7"/>
    <w:rsid w:val="00BC3A38"/>
    <w:rsid w:val="00BC3E1A"/>
    <w:rsid w:val="00BC4A73"/>
    <w:rsid w:val="00BC5216"/>
    <w:rsid w:val="00BC5245"/>
    <w:rsid w:val="00BC57E3"/>
    <w:rsid w:val="00BC5A6A"/>
    <w:rsid w:val="00BC6109"/>
    <w:rsid w:val="00BC6196"/>
    <w:rsid w:val="00BC7C36"/>
    <w:rsid w:val="00BC7D7C"/>
    <w:rsid w:val="00BD0141"/>
    <w:rsid w:val="00BD0192"/>
    <w:rsid w:val="00BD2231"/>
    <w:rsid w:val="00BD3258"/>
    <w:rsid w:val="00BD4E8B"/>
    <w:rsid w:val="00BD4F8E"/>
    <w:rsid w:val="00BD5186"/>
    <w:rsid w:val="00BD54C8"/>
    <w:rsid w:val="00BD5D1F"/>
    <w:rsid w:val="00BD65D7"/>
    <w:rsid w:val="00BD6A5D"/>
    <w:rsid w:val="00BD7505"/>
    <w:rsid w:val="00BD7F18"/>
    <w:rsid w:val="00BE0B5E"/>
    <w:rsid w:val="00BE1372"/>
    <w:rsid w:val="00BE1772"/>
    <w:rsid w:val="00BE1D5D"/>
    <w:rsid w:val="00BE22E4"/>
    <w:rsid w:val="00BE232E"/>
    <w:rsid w:val="00BE24B8"/>
    <w:rsid w:val="00BE2A8A"/>
    <w:rsid w:val="00BE2BD3"/>
    <w:rsid w:val="00BE2FF5"/>
    <w:rsid w:val="00BE4B9E"/>
    <w:rsid w:val="00BE4C8D"/>
    <w:rsid w:val="00BE4D45"/>
    <w:rsid w:val="00BE52E0"/>
    <w:rsid w:val="00BE6D0D"/>
    <w:rsid w:val="00BE7694"/>
    <w:rsid w:val="00BE7B8C"/>
    <w:rsid w:val="00BF0E04"/>
    <w:rsid w:val="00BF3871"/>
    <w:rsid w:val="00BF53EC"/>
    <w:rsid w:val="00BF5B99"/>
    <w:rsid w:val="00BF5D85"/>
    <w:rsid w:val="00BF60A1"/>
    <w:rsid w:val="00BF688A"/>
    <w:rsid w:val="00BF6E66"/>
    <w:rsid w:val="00BF72A6"/>
    <w:rsid w:val="00C000B5"/>
    <w:rsid w:val="00C00567"/>
    <w:rsid w:val="00C00EA7"/>
    <w:rsid w:val="00C0100C"/>
    <w:rsid w:val="00C01F9B"/>
    <w:rsid w:val="00C03455"/>
    <w:rsid w:val="00C03EA0"/>
    <w:rsid w:val="00C04255"/>
    <w:rsid w:val="00C0442F"/>
    <w:rsid w:val="00C05152"/>
    <w:rsid w:val="00C05651"/>
    <w:rsid w:val="00C056C1"/>
    <w:rsid w:val="00C07213"/>
    <w:rsid w:val="00C1024B"/>
    <w:rsid w:val="00C127AA"/>
    <w:rsid w:val="00C141E0"/>
    <w:rsid w:val="00C148DB"/>
    <w:rsid w:val="00C1576D"/>
    <w:rsid w:val="00C16787"/>
    <w:rsid w:val="00C168E5"/>
    <w:rsid w:val="00C16B8E"/>
    <w:rsid w:val="00C17256"/>
    <w:rsid w:val="00C1734B"/>
    <w:rsid w:val="00C179AC"/>
    <w:rsid w:val="00C17B36"/>
    <w:rsid w:val="00C17B3B"/>
    <w:rsid w:val="00C2052E"/>
    <w:rsid w:val="00C214FA"/>
    <w:rsid w:val="00C22E06"/>
    <w:rsid w:val="00C2338F"/>
    <w:rsid w:val="00C248C9"/>
    <w:rsid w:val="00C24A12"/>
    <w:rsid w:val="00C24FA0"/>
    <w:rsid w:val="00C258A9"/>
    <w:rsid w:val="00C2599B"/>
    <w:rsid w:val="00C2724C"/>
    <w:rsid w:val="00C273F8"/>
    <w:rsid w:val="00C27DEF"/>
    <w:rsid w:val="00C3050F"/>
    <w:rsid w:val="00C31039"/>
    <w:rsid w:val="00C31F36"/>
    <w:rsid w:val="00C320C3"/>
    <w:rsid w:val="00C32F33"/>
    <w:rsid w:val="00C3334A"/>
    <w:rsid w:val="00C33F5F"/>
    <w:rsid w:val="00C34BC8"/>
    <w:rsid w:val="00C35432"/>
    <w:rsid w:val="00C35B40"/>
    <w:rsid w:val="00C36720"/>
    <w:rsid w:val="00C3777B"/>
    <w:rsid w:val="00C37A79"/>
    <w:rsid w:val="00C41D5B"/>
    <w:rsid w:val="00C41EA7"/>
    <w:rsid w:val="00C42BCD"/>
    <w:rsid w:val="00C42EBD"/>
    <w:rsid w:val="00C434A1"/>
    <w:rsid w:val="00C43539"/>
    <w:rsid w:val="00C44023"/>
    <w:rsid w:val="00C44FE7"/>
    <w:rsid w:val="00C455B3"/>
    <w:rsid w:val="00C45AD8"/>
    <w:rsid w:val="00C469F2"/>
    <w:rsid w:val="00C46B05"/>
    <w:rsid w:val="00C46C73"/>
    <w:rsid w:val="00C47152"/>
    <w:rsid w:val="00C47642"/>
    <w:rsid w:val="00C5009F"/>
    <w:rsid w:val="00C501C2"/>
    <w:rsid w:val="00C5078A"/>
    <w:rsid w:val="00C511FD"/>
    <w:rsid w:val="00C526AF"/>
    <w:rsid w:val="00C5315F"/>
    <w:rsid w:val="00C54267"/>
    <w:rsid w:val="00C56D34"/>
    <w:rsid w:val="00C57F8E"/>
    <w:rsid w:val="00C6036D"/>
    <w:rsid w:val="00C6085F"/>
    <w:rsid w:val="00C60D09"/>
    <w:rsid w:val="00C6155C"/>
    <w:rsid w:val="00C61EB6"/>
    <w:rsid w:val="00C6204F"/>
    <w:rsid w:val="00C62FC5"/>
    <w:rsid w:val="00C630A9"/>
    <w:rsid w:val="00C633C0"/>
    <w:rsid w:val="00C637CE"/>
    <w:rsid w:val="00C6404A"/>
    <w:rsid w:val="00C640A7"/>
    <w:rsid w:val="00C64170"/>
    <w:rsid w:val="00C641D8"/>
    <w:rsid w:val="00C674CA"/>
    <w:rsid w:val="00C67602"/>
    <w:rsid w:val="00C6780A"/>
    <w:rsid w:val="00C6790D"/>
    <w:rsid w:val="00C70623"/>
    <w:rsid w:val="00C72968"/>
    <w:rsid w:val="00C72F82"/>
    <w:rsid w:val="00C743D3"/>
    <w:rsid w:val="00C74E0D"/>
    <w:rsid w:val="00C74FD0"/>
    <w:rsid w:val="00C754B4"/>
    <w:rsid w:val="00C7647B"/>
    <w:rsid w:val="00C76735"/>
    <w:rsid w:val="00C77391"/>
    <w:rsid w:val="00C77970"/>
    <w:rsid w:val="00C77E21"/>
    <w:rsid w:val="00C802CF"/>
    <w:rsid w:val="00C81134"/>
    <w:rsid w:val="00C813F4"/>
    <w:rsid w:val="00C81BF6"/>
    <w:rsid w:val="00C81CCA"/>
    <w:rsid w:val="00C81F93"/>
    <w:rsid w:val="00C820E7"/>
    <w:rsid w:val="00C8246F"/>
    <w:rsid w:val="00C82BA9"/>
    <w:rsid w:val="00C83475"/>
    <w:rsid w:val="00C835CC"/>
    <w:rsid w:val="00C837B9"/>
    <w:rsid w:val="00C837D4"/>
    <w:rsid w:val="00C83937"/>
    <w:rsid w:val="00C84C3C"/>
    <w:rsid w:val="00C84E87"/>
    <w:rsid w:val="00C85B44"/>
    <w:rsid w:val="00C86D0E"/>
    <w:rsid w:val="00C86D61"/>
    <w:rsid w:val="00C90333"/>
    <w:rsid w:val="00C90D76"/>
    <w:rsid w:val="00C91776"/>
    <w:rsid w:val="00C917EC"/>
    <w:rsid w:val="00C919B2"/>
    <w:rsid w:val="00C91E03"/>
    <w:rsid w:val="00C92D64"/>
    <w:rsid w:val="00C92DA1"/>
    <w:rsid w:val="00C954F2"/>
    <w:rsid w:val="00C9690F"/>
    <w:rsid w:val="00CA016A"/>
    <w:rsid w:val="00CA033E"/>
    <w:rsid w:val="00CA0447"/>
    <w:rsid w:val="00CA046F"/>
    <w:rsid w:val="00CA068C"/>
    <w:rsid w:val="00CA1F05"/>
    <w:rsid w:val="00CA1FF3"/>
    <w:rsid w:val="00CA218C"/>
    <w:rsid w:val="00CA2F6F"/>
    <w:rsid w:val="00CA3343"/>
    <w:rsid w:val="00CA338A"/>
    <w:rsid w:val="00CA3937"/>
    <w:rsid w:val="00CA4128"/>
    <w:rsid w:val="00CA454E"/>
    <w:rsid w:val="00CA51D4"/>
    <w:rsid w:val="00CA5423"/>
    <w:rsid w:val="00CA57FB"/>
    <w:rsid w:val="00CA6735"/>
    <w:rsid w:val="00CB001D"/>
    <w:rsid w:val="00CB1AC0"/>
    <w:rsid w:val="00CB25C8"/>
    <w:rsid w:val="00CB372E"/>
    <w:rsid w:val="00CB3EF6"/>
    <w:rsid w:val="00CB429B"/>
    <w:rsid w:val="00CB4E73"/>
    <w:rsid w:val="00CB5DC4"/>
    <w:rsid w:val="00CB65A2"/>
    <w:rsid w:val="00CB725D"/>
    <w:rsid w:val="00CB7C88"/>
    <w:rsid w:val="00CC0C12"/>
    <w:rsid w:val="00CC16BB"/>
    <w:rsid w:val="00CC1A66"/>
    <w:rsid w:val="00CC1AE8"/>
    <w:rsid w:val="00CC2549"/>
    <w:rsid w:val="00CC2E33"/>
    <w:rsid w:val="00CC35B0"/>
    <w:rsid w:val="00CC63B4"/>
    <w:rsid w:val="00CC684A"/>
    <w:rsid w:val="00CC6C59"/>
    <w:rsid w:val="00CC7279"/>
    <w:rsid w:val="00CC748E"/>
    <w:rsid w:val="00CC78D2"/>
    <w:rsid w:val="00CC7F22"/>
    <w:rsid w:val="00CD03E6"/>
    <w:rsid w:val="00CD0A2E"/>
    <w:rsid w:val="00CD0AE3"/>
    <w:rsid w:val="00CD1E52"/>
    <w:rsid w:val="00CD28E2"/>
    <w:rsid w:val="00CD3250"/>
    <w:rsid w:val="00CD35D8"/>
    <w:rsid w:val="00CD40A6"/>
    <w:rsid w:val="00CD44C6"/>
    <w:rsid w:val="00CD505D"/>
    <w:rsid w:val="00CD5340"/>
    <w:rsid w:val="00CD5AB4"/>
    <w:rsid w:val="00CD6948"/>
    <w:rsid w:val="00CD76C0"/>
    <w:rsid w:val="00CD7969"/>
    <w:rsid w:val="00CD7D98"/>
    <w:rsid w:val="00CE0CD2"/>
    <w:rsid w:val="00CE0E70"/>
    <w:rsid w:val="00CE15CA"/>
    <w:rsid w:val="00CE185B"/>
    <w:rsid w:val="00CE1B4D"/>
    <w:rsid w:val="00CE21E9"/>
    <w:rsid w:val="00CE229A"/>
    <w:rsid w:val="00CE2ABD"/>
    <w:rsid w:val="00CE30E4"/>
    <w:rsid w:val="00CE32F9"/>
    <w:rsid w:val="00CE38BA"/>
    <w:rsid w:val="00CE4959"/>
    <w:rsid w:val="00CE4F26"/>
    <w:rsid w:val="00CE5051"/>
    <w:rsid w:val="00CE5A9D"/>
    <w:rsid w:val="00CE5BF3"/>
    <w:rsid w:val="00CE5C98"/>
    <w:rsid w:val="00CE6200"/>
    <w:rsid w:val="00CE624B"/>
    <w:rsid w:val="00CE62DE"/>
    <w:rsid w:val="00CE653D"/>
    <w:rsid w:val="00CE6CD1"/>
    <w:rsid w:val="00CE6F77"/>
    <w:rsid w:val="00CE7228"/>
    <w:rsid w:val="00CE773D"/>
    <w:rsid w:val="00CE7A66"/>
    <w:rsid w:val="00CE7D00"/>
    <w:rsid w:val="00CF0286"/>
    <w:rsid w:val="00CF14BA"/>
    <w:rsid w:val="00CF1A72"/>
    <w:rsid w:val="00CF3D77"/>
    <w:rsid w:val="00CF4DA9"/>
    <w:rsid w:val="00CF5B9A"/>
    <w:rsid w:val="00CF5BB2"/>
    <w:rsid w:val="00CF5D8F"/>
    <w:rsid w:val="00CF6972"/>
    <w:rsid w:val="00D0041D"/>
    <w:rsid w:val="00D01ABA"/>
    <w:rsid w:val="00D020AF"/>
    <w:rsid w:val="00D026BE"/>
    <w:rsid w:val="00D030F4"/>
    <w:rsid w:val="00D06773"/>
    <w:rsid w:val="00D06ABD"/>
    <w:rsid w:val="00D070DA"/>
    <w:rsid w:val="00D11550"/>
    <w:rsid w:val="00D1245B"/>
    <w:rsid w:val="00D124E4"/>
    <w:rsid w:val="00D12A9D"/>
    <w:rsid w:val="00D12E14"/>
    <w:rsid w:val="00D14071"/>
    <w:rsid w:val="00D14B24"/>
    <w:rsid w:val="00D15AAE"/>
    <w:rsid w:val="00D15DB2"/>
    <w:rsid w:val="00D16811"/>
    <w:rsid w:val="00D16A98"/>
    <w:rsid w:val="00D216A2"/>
    <w:rsid w:val="00D21E04"/>
    <w:rsid w:val="00D21E06"/>
    <w:rsid w:val="00D2327D"/>
    <w:rsid w:val="00D23B49"/>
    <w:rsid w:val="00D23B9D"/>
    <w:rsid w:val="00D244CA"/>
    <w:rsid w:val="00D24A77"/>
    <w:rsid w:val="00D25FE4"/>
    <w:rsid w:val="00D26651"/>
    <w:rsid w:val="00D30807"/>
    <w:rsid w:val="00D32609"/>
    <w:rsid w:val="00D3286C"/>
    <w:rsid w:val="00D32CE2"/>
    <w:rsid w:val="00D332C0"/>
    <w:rsid w:val="00D33E73"/>
    <w:rsid w:val="00D3450D"/>
    <w:rsid w:val="00D35C90"/>
    <w:rsid w:val="00D35D3A"/>
    <w:rsid w:val="00D3696A"/>
    <w:rsid w:val="00D36DD4"/>
    <w:rsid w:val="00D36F2F"/>
    <w:rsid w:val="00D37100"/>
    <w:rsid w:val="00D40019"/>
    <w:rsid w:val="00D40312"/>
    <w:rsid w:val="00D40875"/>
    <w:rsid w:val="00D40A6B"/>
    <w:rsid w:val="00D41066"/>
    <w:rsid w:val="00D4122D"/>
    <w:rsid w:val="00D417B1"/>
    <w:rsid w:val="00D4231F"/>
    <w:rsid w:val="00D4273F"/>
    <w:rsid w:val="00D42D9D"/>
    <w:rsid w:val="00D4325F"/>
    <w:rsid w:val="00D43A78"/>
    <w:rsid w:val="00D43DD7"/>
    <w:rsid w:val="00D44C99"/>
    <w:rsid w:val="00D453DB"/>
    <w:rsid w:val="00D45F2F"/>
    <w:rsid w:val="00D46215"/>
    <w:rsid w:val="00D46400"/>
    <w:rsid w:val="00D46891"/>
    <w:rsid w:val="00D47388"/>
    <w:rsid w:val="00D479D5"/>
    <w:rsid w:val="00D47BA8"/>
    <w:rsid w:val="00D47DBB"/>
    <w:rsid w:val="00D50093"/>
    <w:rsid w:val="00D505AB"/>
    <w:rsid w:val="00D520DB"/>
    <w:rsid w:val="00D52763"/>
    <w:rsid w:val="00D527EE"/>
    <w:rsid w:val="00D531FB"/>
    <w:rsid w:val="00D538FF"/>
    <w:rsid w:val="00D54B6C"/>
    <w:rsid w:val="00D55E1B"/>
    <w:rsid w:val="00D56034"/>
    <w:rsid w:val="00D56A33"/>
    <w:rsid w:val="00D60A63"/>
    <w:rsid w:val="00D6155D"/>
    <w:rsid w:val="00D616D6"/>
    <w:rsid w:val="00D62185"/>
    <w:rsid w:val="00D62272"/>
    <w:rsid w:val="00D62796"/>
    <w:rsid w:val="00D629BB"/>
    <w:rsid w:val="00D63075"/>
    <w:rsid w:val="00D6354B"/>
    <w:rsid w:val="00D63D6F"/>
    <w:rsid w:val="00D63FC5"/>
    <w:rsid w:val="00D6403A"/>
    <w:rsid w:val="00D64B6D"/>
    <w:rsid w:val="00D657FC"/>
    <w:rsid w:val="00D666A9"/>
    <w:rsid w:val="00D668FD"/>
    <w:rsid w:val="00D669BE"/>
    <w:rsid w:val="00D66B64"/>
    <w:rsid w:val="00D66F67"/>
    <w:rsid w:val="00D6743B"/>
    <w:rsid w:val="00D67487"/>
    <w:rsid w:val="00D7041C"/>
    <w:rsid w:val="00D708F1"/>
    <w:rsid w:val="00D711D1"/>
    <w:rsid w:val="00D71283"/>
    <w:rsid w:val="00D71573"/>
    <w:rsid w:val="00D71D13"/>
    <w:rsid w:val="00D71E71"/>
    <w:rsid w:val="00D720CE"/>
    <w:rsid w:val="00D72491"/>
    <w:rsid w:val="00D728E0"/>
    <w:rsid w:val="00D76012"/>
    <w:rsid w:val="00D766F8"/>
    <w:rsid w:val="00D76C1E"/>
    <w:rsid w:val="00D80415"/>
    <w:rsid w:val="00D808D7"/>
    <w:rsid w:val="00D81BFD"/>
    <w:rsid w:val="00D81EC9"/>
    <w:rsid w:val="00D8231E"/>
    <w:rsid w:val="00D82C97"/>
    <w:rsid w:val="00D82DAB"/>
    <w:rsid w:val="00D84B4E"/>
    <w:rsid w:val="00D85913"/>
    <w:rsid w:val="00D85CD0"/>
    <w:rsid w:val="00D8625E"/>
    <w:rsid w:val="00D872A4"/>
    <w:rsid w:val="00D87612"/>
    <w:rsid w:val="00D8779C"/>
    <w:rsid w:val="00D87904"/>
    <w:rsid w:val="00D87AD7"/>
    <w:rsid w:val="00D87BD8"/>
    <w:rsid w:val="00D918A0"/>
    <w:rsid w:val="00D92803"/>
    <w:rsid w:val="00D94086"/>
    <w:rsid w:val="00D9414C"/>
    <w:rsid w:val="00D94292"/>
    <w:rsid w:val="00D96240"/>
    <w:rsid w:val="00D967C0"/>
    <w:rsid w:val="00D976E7"/>
    <w:rsid w:val="00D9795F"/>
    <w:rsid w:val="00DA0220"/>
    <w:rsid w:val="00DA087A"/>
    <w:rsid w:val="00DA23AE"/>
    <w:rsid w:val="00DA33B9"/>
    <w:rsid w:val="00DA347C"/>
    <w:rsid w:val="00DA5B11"/>
    <w:rsid w:val="00DA5FB6"/>
    <w:rsid w:val="00DA7160"/>
    <w:rsid w:val="00DA79DD"/>
    <w:rsid w:val="00DA7CBC"/>
    <w:rsid w:val="00DA7FB2"/>
    <w:rsid w:val="00DB0F2C"/>
    <w:rsid w:val="00DB413F"/>
    <w:rsid w:val="00DB4925"/>
    <w:rsid w:val="00DB49EB"/>
    <w:rsid w:val="00DB4B9D"/>
    <w:rsid w:val="00DB4E16"/>
    <w:rsid w:val="00DB4F45"/>
    <w:rsid w:val="00DB55B7"/>
    <w:rsid w:val="00DB63D1"/>
    <w:rsid w:val="00DB7F3D"/>
    <w:rsid w:val="00DC0429"/>
    <w:rsid w:val="00DC1A75"/>
    <w:rsid w:val="00DC1FC5"/>
    <w:rsid w:val="00DC277B"/>
    <w:rsid w:val="00DC3D4C"/>
    <w:rsid w:val="00DC444F"/>
    <w:rsid w:val="00DC52E1"/>
    <w:rsid w:val="00DD0831"/>
    <w:rsid w:val="00DD17BF"/>
    <w:rsid w:val="00DD2711"/>
    <w:rsid w:val="00DD2BFD"/>
    <w:rsid w:val="00DD300C"/>
    <w:rsid w:val="00DD3598"/>
    <w:rsid w:val="00DD41E9"/>
    <w:rsid w:val="00DD45FB"/>
    <w:rsid w:val="00DD52E7"/>
    <w:rsid w:val="00DD5375"/>
    <w:rsid w:val="00DD64BF"/>
    <w:rsid w:val="00DD671A"/>
    <w:rsid w:val="00DD68A2"/>
    <w:rsid w:val="00DD68E4"/>
    <w:rsid w:val="00DD7110"/>
    <w:rsid w:val="00DD7181"/>
    <w:rsid w:val="00DE063C"/>
    <w:rsid w:val="00DE0E71"/>
    <w:rsid w:val="00DE16FF"/>
    <w:rsid w:val="00DE1813"/>
    <w:rsid w:val="00DE2086"/>
    <w:rsid w:val="00DE21EC"/>
    <w:rsid w:val="00DE331E"/>
    <w:rsid w:val="00DE365C"/>
    <w:rsid w:val="00DE514D"/>
    <w:rsid w:val="00DE6158"/>
    <w:rsid w:val="00DE63AD"/>
    <w:rsid w:val="00DF0243"/>
    <w:rsid w:val="00DF1543"/>
    <w:rsid w:val="00DF17BE"/>
    <w:rsid w:val="00DF218B"/>
    <w:rsid w:val="00DF22CA"/>
    <w:rsid w:val="00DF2572"/>
    <w:rsid w:val="00DF257C"/>
    <w:rsid w:val="00DF2E86"/>
    <w:rsid w:val="00DF3338"/>
    <w:rsid w:val="00DF3DD6"/>
    <w:rsid w:val="00DF430F"/>
    <w:rsid w:val="00DF4CF3"/>
    <w:rsid w:val="00DF6323"/>
    <w:rsid w:val="00DF65C2"/>
    <w:rsid w:val="00DF6C24"/>
    <w:rsid w:val="00DF7543"/>
    <w:rsid w:val="00E002DE"/>
    <w:rsid w:val="00E02980"/>
    <w:rsid w:val="00E02AEB"/>
    <w:rsid w:val="00E02E2A"/>
    <w:rsid w:val="00E03032"/>
    <w:rsid w:val="00E032C2"/>
    <w:rsid w:val="00E03B7E"/>
    <w:rsid w:val="00E049BB"/>
    <w:rsid w:val="00E05383"/>
    <w:rsid w:val="00E0548F"/>
    <w:rsid w:val="00E05D51"/>
    <w:rsid w:val="00E0641B"/>
    <w:rsid w:val="00E0654B"/>
    <w:rsid w:val="00E06960"/>
    <w:rsid w:val="00E06C6C"/>
    <w:rsid w:val="00E1094C"/>
    <w:rsid w:val="00E10B6E"/>
    <w:rsid w:val="00E1132C"/>
    <w:rsid w:val="00E11B7B"/>
    <w:rsid w:val="00E124F7"/>
    <w:rsid w:val="00E1378F"/>
    <w:rsid w:val="00E1489C"/>
    <w:rsid w:val="00E14A1A"/>
    <w:rsid w:val="00E16E56"/>
    <w:rsid w:val="00E172E2"/>
    <w:rsid w:val="00E178CE"/>
    <w:rsid w:val="00E17EF8"/>
    <w:rsid w:val="00E20A51"/>
    <w:rsid w:val="00E2257B"/>
    <w:rsid w:val="00E2259A"/>
    <w:rsid w:val="00E235A0"/>
    <w:rsid w:val="00E23E4D"/>
    <w:rsid w:val="00E23F9F"/>
    <w:rsid w:val="00E24472"/>
    <w:rsid w:val="00E24831"/>
    <w:rsid w:val="00E248E1"/>
    <w:rsid w:val="00E24C86"/>
    <w:rsid w:val="00E25A1C"/>
    <w:rsid w:val="00E26162"/>
    <w:rsid w:val="00E26E88"/>
    <w:rsid w:val="00E2709C"/>
    <w:rsid w:val="00E27E69"/>
    <w:rsid w:val="00E30CE4"/>
    <w:rsid w:val="00E32188"/>
    <w:rsid w:val="00E336BE"/>
    <w:rsid w:val="00E35180"/>
    <w:rsid w:val="00E3619D"/>
    <w:rsid w:val="00E36537"/>
    <w:rsid w:val="00E37900"/>
    <w:rsid w:val="00E40E99"/>
    <w:rsid w:val="00E41275"/>
    <w:rsid w:val="00E420ED"/>
    <w:rsid w:val="00E421C8"/>
    <w:rsid w:val="00E421DA"/>
    <w:rsid w:val="00E42A60"/>
    <w:rsid w:val="00E430BD"/>
    <w:rsid w:val="00E452DD"/>
    <w:rsid w:val="00E4534E"/>
    <w:rsid w:val="00E45612"/>
    <w:rsid w:val="00E46033"/>
    <w:rsid w:val="00E46278"/>
    <w:rsid w:val="00E46D1E"/>
    <w:rsid w:val="00E46D44"/>
    <w:rsid w:val="00E46D99"/>
    <w:rsid w:val="00E4729B"/>
    <w:rsid w:val="00E47C0A"/>
    <w:rsid w:val="00E50527"/>
    <w:rsid w:val="00E50BD1"/>
    <w:rsid w:val="00E51CE4"/>
    <w:rsid w:val="00E51D30"/>
    <w:rsid w:val="00E522D8"/>
    <w:rsid w:val="00E53321"/>
    <w:rsid w:val="00E53459"/>
    <w:rsid w:val="00E54337"/>
    <w:rsid w:val="00E5573F"/>
    <w:rsid w:val="00E5576A"/>
    <w:rsid w:val="00E603E8"/>
    <w:rsid w:val="00E61450"/>
    <w:rsid w:val="00E614B5"/>
    <w:rsid w:val="00E62B58"/>
    <w:rsid w:val="00E62CE0"/>
    <w:rsid w:val="00E62F12"/>
    <w:rsid w:val="00E63721"/>
    <w:rsid w:val="00E6481C"/>
    <w:rsid w:val="00E64831"/>
    <w:rsid w:val="00E65A12"/>
    <w:rsid w:val="00E66976"/>
    <w:rsid w:val="00E67F6F"/>
    <w:rsid w:val="00E718E9"/>
    <w:rsid w:val="00E71B27"/>
    <w:rsid w:val="00E7255D"/>
    <w:rsid w:val="00E7288B"/>
    <w:rsid w:val="00E72DBC"/>
    <w:rsid w:val="00E734DB"/>
    <w:rsid w:val="00E73A2E"/>
    <w:rsid w:val="00E73ABD"/>
    <w:rsid w:val="00E7523D"/>
    <w:rsid w:val="00E7529A"/>
    <w:rsid w:val="00E75DCB"/>
    <w:rsid w:val="00E77F95"/>
    <w:rsid w:val="00E81128"/>
    <w:rsid w:val="00E81475"/>
    <w:rsid w:val="00E81AF5"/>
    <w:rsid w:val="00E81EFD"/>
    <w:rsid w:val="00E820C7"/>
    <w:rsid w:val="00E824FE"/>
    <w:rsid w:val="00E841D5"/>
    <w:rsid w:val="00E84BAD"/>
    <w:rsid w:val="00E84D9C"/>
    <w:rsid w:val="00E853A1"/>
    <w:rsid w:val="00E85BFD"/>
    <w:rsid w:val="00E85E7E"/>
    <w:rsid w:val="00E86EE2"/>
    <w:rsid w:val="00E9004D"/>
    <w:rsid w:val="00E909CE"/>
    <w:rsid w:val="00E90E7E"/>
    <w:rsid w:val="00E915C4"/>
    <w:rsid w:val="00E91607"/>
    <w:rsid w:val="00E91755"/>
    <w:rsid w:val="00E91ABE"/>
    <w:rsid w:val="00E92894"/>
    <w:rsid w:val="00E932AC"/>
    <w:rsid w:val="00E9385E"/>
    <w:rsid w:val="00E939EC"/>
    <w:rsid w:val="00E9425E"/>
    <w:rsid w:val="00E94260"/>
    <w:rsid w:val="00E94FC5"/>
    <w:rsid w:val="00E959FD"/>
    <w:rsid w:val="00E96894"/>
    <w:rsid w:val="00E96A69"/>
    <w:rsid w:val="00E96FAF"/>
    <w:rsid w:val="00E9702B"/>
    <w:rsid w:val="00E978C8"/>
    <w:rsid w:val="00E97B8E"/>
    <w:rsid w:val="00E97DD0"/>
    <w:rsid w:val="00EA0011"/>
    <w:rsid w:val="00EA0D9E"/>
    <w:rsid w:val="00EA0FC1"/>
    <w:rsid w:val="00EA22B5"/>
    <w:rsid w:val="00EA2E13"/>
    <w:rsid w:val="00EA3FC3"/>
    <w:rsid w:val="00EA5D8A"/>
    <w:rsid w:val="00EA5FEB"/>
    <w:rsid w:val="00EA7299"/>
    <w:rsid w:val="00EA7724"/>
    <w:rsid w:val="00EB0D42"/>
    <w:rsid w:val="00EB2612"/>
    <w:rsid w:val="00EB38DF"/>
    <w:rsid w:val="00EB5398"/>
    <w:rsid w:val="00EB5410"/>
    <w:rsid w:val="00EB59DF"/>
    <w:rsid w:val="00EB5BEC"/>
    <w:rsid w:val="00EB6F76"/>
    <w:rsid w:val="00EB7239"/>
    <w:rsid w:val="00EC1051"/>
    <w:rsid w:val="00EC1D9E"/>
    <w:rsid w:val="00EC2963"/>
    <w:rsid w:val="00EC3168"/>
    <w:rsid w:val="00EC3491"/>
    <w:rsid w:val="00EC3BE4"/>
    <w:rsid w:val="00EC3D2E"/>
    <w:rsid w:val="00EC40B8"/>
    <w:rsid w:val="00EC6705"/>
    <w:rsid w:val="00EC689C"/>
    <w:rsid w:val="00EC6B17"/>
    <w:rsid w:val="00EC79D3"/>
    <w:rsid w:val="00EC7E61"/>
    <w:rsid w:val="00EC7EEE"/>
    <w:rsid w:val="00ED1B1D"/>
    <w:rsid w:val="00ED20B4"/>
    <w:rsid w:val="00ED2D88"/>
    <w:rsid w:val="00ED3752"/>
    <w:rsid w:val="00ED4F15"/>
    <w:rsid w:val="00ED50C7"/>
    <w:rsid w:val="00ED5CAC"/>
    <w:rsid w:val="00ED6429"/>
    <w:rsid w:val="00ED6642"/>
    <w:rsid w:val="00ED668D"/>
    <w:rsid w:val="00ED66B8"/>
    <w:rsid w:val="00ED66E0"/>
    <w:rsid w:val="00ED7ACF"/>
    <w:rsid w:val="00ED7D8D"/>
    <w:rsid w:val="00EE141A"/>
    <w:rsid w:val="00EE1626"/>
    <w:rsid w:val="00EE27E4"/>
    <w:rsid w:val="00EE353F"/>
    <w:rsid w:val="00EE4D36"/>
    <w:rsid w:val="00EE4F0C"/>
    <w:rsid w:val="00EE5957"/>
    <w:rsid w:val="00EE5A6B"/>
    <w:rsid w:val="00EE6152"/>
    <w:rsid w:val="00EE72DD"/>
    <w:rsid w:val="00EF0D8C"/>
    <w:rsid w:val="00EF166A"/>
    <w:rsid w:val="00EF191C"/>
    <w:rsid w:val="00EF19DF"/>
    <w:rsid w:val="00EF23E9"/>
    <w:rsid w:val="00EF284A"/>
    <w:rsid w:val="00EF3584"/>
    <w:rsid w:val="00EF47D5"/>
    <w:rsid w:val="00EF4C9B"/>
    <w:rsid w:val="00EF4CFA"/>
    <w:rsid w:val="00EF5394"/>
    <w:rsid w:val="00EF6142"/>
    <w:rsid w:val="00EF6B40"/>
    <w:rsid w:val="00EF7D93"/>
    <w:rsid w:val="00F0037A"/>
    <w:rsid w:val="00F0130A"/>
    <w:rsid w:val="00F01753"/>
    <w:rsid w:val="00F018C3"/>
    <w:rsid w:val="00F03142"/>
    <w:rsid w:val="00F0336D"/>
    <w:rsid w:val="00F03E4A"/>
    <w:rsid w:val="00F04358"/>
    <w:rsid w:val="00F07325"/>
    <w:rsid w:val="00F079BE"/>
    <w:rsid w:val="00F10373"/>
    <w:rsid w:val="00F107A3"/>
    <w:rsid w:val="00F112C4"/>
    <w:rsid w:val="00F117DA"/>
    <w:rsid w:val="00F1192C"/>
    <w:rsid w:val="00F13898"/>
    <w:rsid w:val="00F13A4F"/>
    <w:rsid w:val="00F13FFC"/>
    <w:rsid w:val="00F147A1"/>
    <w:rsid w:val="00F14C83"/>
    <w:rsid w:val="00F175AB"/>
    <w:rsid w:val="00F20250"/>
    <w:rsid w:val="00F21CE2"/>
    <w:rsid w:val="00F22259"/>
    <w:rsid w:val="00F2323A"/>
    <w:rsid w:val="00F232A4"/>
    <w:rsid w:val="00F244ED"/>
    <w:rsid w:val="00F249C8"/>
    <w:rsid w:val="00F2500A"/>
    <w:rsid w:val="00F25AA0"/>
    <w:rsid w:val="00F272F3"/>
    <w:rsid w:val="00F3053D"/>
    <w:rsid w:val="00F30774"/>
    <w:rsid w:val="00F31303"/>
    <w:rsid w:val="00F32B5B"/>
    <w:rsid w:val="00F32C18"/>
    <w:rsid w:val="00F3332F"/>
    <w:rsid w:val="00F33B77"/>
    <w:rsid w:val="00F35A93"/>
    <w:rsid w:val="00F35BF3"/>
    <w:rsid w:val="00F36887"/>
    <w:rsid w:val="00F373A4"/>
    <w:rsid w:val="00F37C16"/>
    <w:rsid w:val="00F40E3F"/>
    <w:rsid w:val="00F41C6E"/>
    <w:rsid w:val="00F433E9"/>
    <w:rsid w:val="00F43FAF"/>
    <w:rsid w:val="00F442ED"/>
    <w:rsid w:val="00F44FAF"/>
    <w:rsid w:val="00F45548"/>
    <w:rsid w:val="00F45DED"/>
    <w:rsid w:val="00F46389"/>
    <w:rsid w:val="00F46FE5"/>
    <w:rsid w:val="00F47FC8"/>
    <w:rsid w:val="00F51754"/>
    <w:rsid w:val="00F52084"/>
    <w:rsid w:val="00F52708"/>
    <w:rsid w:val="00F53ED5"/>
    <w:rsid w:val="00F541F2"/>
    <w:rsid w:val="00F548B3"/>
    <w:rsid w:val="00F54EE7"/>
    <w:rsid w:val="00F55AD5"/>
    <w:rsid w:val="00F55F15"/>
    <w:rsid w:val="00F56434"/>
    <w:rsid w:val="00F57979"/>
    <w:rsid w:val="00F57AC4"/>
    <w:rsid w:val="00F57D54"/>
    <w:rsid w:val="00F627D9"/>
    <w:rsid w:val="00F629E9"/>
    <w:rsid w:val="00F62C77"/>
    <w:rsid w:val="00F646EC"/>
    <w:rsid w:val="00F6600F"/>
    <w:rsid w:val="00F66279"/>
    <w:rsid w:val="00F670BB"/>
    <w:rsid w:val="00F702AB"/>
    <w:rsid w:val="00F70CB7"/>
    <w:rsid w:val="00F71079"/>
    <w:rsid w:val="00F71311"/>
    <w:rsid w:val="00F71C27"/>
    <w:rsid w:val="00F72A33"/>
    <w:rsid w:val="00F7359B"/>
    <w:rsid w:val="00F75017"/>
    <w:rsid w:val="00F76694"/>
    <w:rsid w:val="00F7674B"/>
    <w:rsid w:val="00F76E2E"/>
    <w:rsid w:val="00F776DA"/>
    <w:rsid w:val="00F77EE7"/>
    <w:rsid w:val="00F810F1"/>
    <w:rsid w:val="00F817AF"/>
    <w:rsid w:val="00F82799"/>
    <w:rsid w:val="00F82839"/>
    <w:rsid w:val="00F84C33"/>
    <w:rsid w:val="00F8578D"/>
    <w:rsid w:val="00F87FE3"/>
    <w:rsid w:val="00F90B78"/>
    <w:rsid w:val="00F9156C"/>
    <w:rsid w:val="00F916D6"/>
    <w:rsid w:val="00F91B75"/>
    <w:rsid w:val="00F92A66"/>
    <w:rsid w:val="00F94295"/>
    <w:rsid w:val="00F94F52"/>
    <w:rsid w:val="00F952D3"/>
    <w:rsid w:val="00F9574D"/>
    <w:rsid w:val="00F9588B"/>
    <w:rsid w:val="00F9696D"/>
    <w:rsid w:val="00F97D6C"/>
    <w:rsid w:val="00F97FD4"/>
    <w:rsid w:val="00FA03D0"/>
    <w:rsid w:val="00FA093F"/>
    <w:rsid w:val="00FA2B39"/>
    <w:rsid w:val="00FA2D79"/>
    <w:rsid w:val="00FA2DD8"/>
    <w:rsid w:val="00FA467A"/>
    <w:rsid w:val="00FA467F"/>
    <w:rsid w:val="00FA4880"/>
    <w:rsid w:val="00FA58AD"/>
    <w:rsid w:val="00FA6792"/>
    <w:rsid w:val="00FA7C61"/>
    <w:rsid w:val="00FB0106"/>
    <w:rsid w:val="00FB015C"/>
    <w:rsid w:val="00FB2147"/>
    <w:rsid w:val="00FB39AF"/>
    <w:rsid w:val="00FB53E0"/>
    <w:rsid w:val="00FB5C28"/>
    <w:rsid w:val="00FB610B"/>
    <w:rsid w:val="00FB6458"/>
    <w:rsid w:val="00FB651F"/>
    <w:rsid w:val="00FB77BA"/>
    <w:rsid w:val="00FC0914"/>
    <w:rsid w:val="00FC1B4B"/>
    <w:rsid w:val="00FC3473"/>
    <w:rsid w:val="00FC4460"/>
    <w:rsid w:val="00FC4DC4"/>
    <w:rsid w:val="00FC4F21"/>
    <w:rsid w:val="00FC4FC5"/>
    <w:rsid w:val="00FC52A3"/>
    <w:rsid w:val="00FC5314"/>
    <w:rsid w:val="00FC55BA"/>
    <w:rsid w:val="00FC5F20"/>
    <w:rsid w:val="00FD0178"/>
    <w:rsid w:val="00FD02F7"/>
    <w:rsid w:val="00FD064C"/>
    <w:rsid w:val="00FD0ADA"/>
    <w:rsid w:val="00FD14EB"/>
    <w:rsid w:val="00FD1F3C"/>
    <w:rsid w:val="00FD2838"/>
    <w:rsid w:val="00FD3FF5"/>
    <w:rsid w:val="00FD400E"/>
    <w:rsid w:val="00FD466D"/>
    <w:rsid w:val="00FD54EA"/>
    <w:rsid w:val="00FD677E"/>
    <w:rsid w:val="00FD7332"/>
    <w:rsid w:val="00FD788A"/>
    <w:rsid w:val="00FE0C0F"/>
    <w:rsid w:val="00FE3BBA"/>
    <w:rsid w:val="00FE4B23"/>
    <w:rsid w:val="00FE5999"/>
    <w:rsid w:val="00FE5BF6"/>
    <w:rsid w:val="00FE6003"/>
    <w:rsid w:val="00FE61AE"/>
    <w:rsid w:val="00FE6F31"/>
    <w:rsid w:val="00FE757B"/>
    <w:rsid w:val="00FE76AB"/>
    <w:rsid w:val="00FE7E05"/>
    <w:rsid w:val="00FF16DF"/>
    <w:rsid w:val="00FF1E3C"/>
    <w:rsid w:val="00FF449C"/>
    <w:rsid w:val="00FF4706"/>
    <w:rsid w:val="00FF59D8"/>
    <w:rsid w:val="00FF6158"/>
    <w:rsid w:val="00FF659E"/>
    <w:rsid w:val="00FF6CDB"/>
    <w:rsid w:val="00FF774A"/>
    <w:rsid w:val="00FF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63B86E2"/>
  <w14:defaultImageDpi w14:val="32767"/>
  <w15:docId w15:val="{5530D689-D051-46BA-8E32-7418FF591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D4CAC"/>
    <w:rPr>
      <w:rFonts w:ascii="Times New Roman" w:eastAsia="標楷體" w:hAnsi="Times New Roman" w:cs="Times New Roman"/>
      <w:sz w:val="24"/>
    </w:rPr>
  </w:style>
  <w:style w:type="paragraph" w:styleId="10">
    <w:name w:val="heading 1"/>
    <w:basedOn w:val="a0"/>
    <w:link w:val="11"/>
    <w:uiPriority w:val="9"/>
    <w:pPr>
      <w:ind w:left="1080" w:hanging="481"/>
      <w:outlineLvl w:val="0"/>
    </w:pPr>
    <w:rPr>
      <w:sz w:val="28"/>
      <w:szCs w:val="28"/>
    </w:rPr>
  </w:style>
  <w:style w:type="paragraph" w:styleId="20">
    <w:name w:val="heading 2"/>
    <w:basedOn w:val="a0"/>
    <w:next w:val="a0"/>
    <w:link w:val="21"/>
    <w:uiPriority w:val="9"/>
    <w:unhideWhenUsed/>
    <w:rsid w:val="00D332C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0">
    <w:name w:val="heading 3"/>
    <w:basedOn w:val="a0"/>
    <w:next w:val="a0"/>
    <w:link w:val="31"/>
    <w:uiPriority w:val="9"/>
    <w:unhideWhenUsed/>
    <w:rsid w:val="00406388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0"/>
    <w:next w:val="a0"/>
    <w:link w:val="40"/>
    <w:uiPriority w:val="9"/>
    <w:unhideWhenUsed/>
    <w:rsid w:val="00403F3E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No Spacing"/>
    <w:uiPriority w:val="1"/>
    <w:rsid w:val="00403F3E"/>
    <w:rPr>
      <w:rFonts w:ascii="Times New Roman" w:eastAsia="標楷體" w:hAnsi="Times New Roman" w:cs="Times New Roman"/>
      <w:sz w:val="24"/>
    </w:rPr>
  </w:style>
  <w:style w:type="paragraph" w:styleId="a5">
    <w:name w:val="Title"/>
    <w:basedOn w:val="a0"/>
    <w:uiPriority w:val="10"/>
    <w:pPr>
      <w:spacing w:before="63"/>
      <w:ind w:left="120"/>
    </w:pPr>
    <w:rPr>
      <w:sz w:val="48"/>
      <w:szCs w:val="48"/>
    </w:rPr>
  </w:style>
  <w:style w:type="character" w:customStyle="1" w:styleId="40">
    <w:name w:val="標題 4 字元"/>
    <w:basedOn w:val="a1"/>
    <w:link w:val="4"/>
    <w:uiPriority w:val="9"/>
    <w:rsid w:val="00403F3E"/>
    <w:rPr>
      <w:rFonts w:asciiTheme="majorHAnsi" w:eastAsiaTheme="majorEastAsia" w:hAnsiTheme="majorHAnsi" w:cstheme="majorBidi"/>
      <w:sz w:val="36"/>
      <w:szCs w:val="36"/>
    </w:rPr>
  </w:style>
  <w:style w:type="paragraph" w:styleId="a6">
    <w:name w:val="header"/>
    <w:basedOn w:val="a0"/>
    <w:link w:val="a7"/>
    <w:uiPriority w:val="99"/>
    <w:unhideWhenUsed/>
    <w:rsid w:val="00137EA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a8">
    <w:name w:val="Table Grid"/>
    <w:basedOn w:val="a2"/>
    <w:uiPriority w:val="39"/>
    <w:rsid w:val="00CD76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1"/>
    <w:uiPriority w:val="99"/>
    <w:semiHidden/>
    <w:rsid w:val="006C440A"/>
    <w:rPr>
      <w:color w:val="808080"/>
    </w:rPr>
  </w:style>
  <w:style w:type="character" w:styleId="aa">
    <w:name w:val="Strong"/>
    <w:basedOn w:val="a1"/>
    <w:uiPriority w:val="22"/>
    <w:qFormat/>
    <w:rsid w:val="00403F3E"/>
    <w:rPr>
      <w:b/>
      <w:bCs/>
    </w:rPr>
  </w:style>
  <w:style w:type="character" w:styleId="ab">
    <w:name w:val="Unresolved Mention"/>
    <w:basedOn w:val="a1"/>
    <w:uiPriority w:val="99"/>
    <w:semiHidden/>
    <w:unhideWhenUsed/>
    <w:rsid w:val="001B074B"/>
    <w:rPr>
      <w:color w:val="605E5C"/>
      <w:shd w:val="clear" w:color="auto" w:fill="E1DFDD"/>
    </w:rPr>
  </w:style>
  <w:style w:type="character" w:customStyle="1" w:styleId="31">
    <w:name w:val="標題 3 字元"/>
    <w:basedOn w:val="a1"/>
    <w:link w:val="30"/>
    <w:uiPriority w:val="9"/>
    <w:rsid w:val="00406388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a7">
    <w:name w:val="頁首 字元"/>
    <w:basedOn w:val="a1"/>
    <w:link w:val="a6"/>
    <w:uiPriority w:val="99"/>
    <w:rsid w:val="00137EA6"/>
    <w:rPr>
      <w:rFonts w:ascii="Times New Roman" w:eastAsia="標楷體" w:hAnsi="Times New Roman" w:cs="Times New Roman"/>
      <w:sz w:val="20"/>
      <w:szCs w:val="20"/>
    </w:rPr>
  </w:style>
  <w:style w:type="paragraph" w:styleId="ac">
    <w:name w:val="footer"/>
    <w:basedOn w:val="a0"/>
    <w:link w:val="ad"/>
    <w:uiPriority w:val="99"/>
    <w:unhideWhenUsed/>
    <w:rsid w:val="00FC4FC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尾 字元"/>
    <w:basedOn w:val="a1"/>
    <w:link w:val="ac"/>
    <w:uiPriority w:val="99"/>
    <w:rsid w:val="00FC4FC5"/>
    <w:rPr>
      <w:rFonts w:ascii="Times New Roman" w:eastAsia="Times New Roman" w:hAnsi="Times New Roman" w:cs="Times New Roman"/>
      <w:sz w:val="20"/>
      <w:szCs w:val="20"/>
    </w:rPr>
  </w:style>
  <w:style w:type="character" w:customStyle="1" w:styleId="21">
    <w:name w:val="標題 2 字元"/>
    <w:basedOn w:val="a1"/>
    <w:link w:val="20"/>
    <w:uiPriority w:val="9"/>
    <w:rsid w:val="00D332C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11">
    <w:name w:val="標題 1 字元"/>
    <w:basedOn w:val="a1"/>
    <w:link w:val="10"/>
    <w:uiPriority w:val="9"/>
    <w:rsid w:val="00D6155D"/>
    <w:rPr>
      <w:rFonts w:ascii="Times New Roman" w:eastAsia="Times New Roman" w:hAnsi="Times New Roman" w:cs="Times New Roman"/>
      <w:sz w:val="28"/>
      <w:szCs w:val="28"/>
    </w:rPr>
  </w:style>
  <w:style w:type="paragraph" w:customStyle="1" w:styleId="1">
    <w:name w:val="1層"/>
    <w:basedOn w:val="a0"/>
    <w:next w:val="a0"/>
    <w:link w:val="12"/>
    <w:qFormat/>
    <w:rsid w:val="002A559E"/>
    <w:pPr>
      <w:numPr>
        <w:numId w:val="1"/>
      </w:numPr>
      <w:ind w:left="340" w:hanging="340"/>
      <w:outlineLvl w:val="0"/>
    </w:pPr>
    <w:rPr>
      <w:sz w:val="28"/>
      <w:szCs w:val="28"/>
      <w:lang w:eastAsia="zh-TW"/>
    </w:rPr>
  </w:style>
  <w:style w:type="character" w:customStyle="1" w:styleId="12">
    <w:name w:val="1層 字元"/>
    <w:basedOn w:val="a1"/>
    <w:link w:val="1"/>
    <w:rsid w:val="007919F8"/>
    <w:rPr>
      <w:rFonts w:ascii="Times New Roman" w:eastAsia="標楷體" w:hAnsi="Times New Roman" w:cs="Times New Roman"/>
      <w:sz w:val="28"/>
      <w:szCs w:val="28"/>
      <w:lang w:eastAsia="zh-TW"/>
    </w:rPr>
  </w:style>
  <w:style w:type="paragraph" w:customStyle="1" w:styleId="2">
    <w:name w:val="2層"/>
    <w:next w:val="a0"/>
    <w:link w:val="22"/>
    <w:qFormat/>
    <w:rsid w:val="00E65A12"/>
    <w:pPr>
      <w:numPr>
        <w:numId w:val="2"/>
      </w:numPr>
      <w:outlineLvl w:val="1"/>
    </w:pPr>
    <w:rPr>
      <w:rFonts w:ascii="Times New Roman" w:eastAsia="標楷體" w:hAnsi="Times New Roman" w:cs="Times New Roman"/>
      <w:b/>
      <w:kern w:val="24"/>
      <w:sz w:val="24"/>
      <w:szCs w:val="28"/>
      <w:lang w:eastAsia="zh-TW"/>
    </w:rPr>
  </w:style>
  <w:style w:type="character" w:customStyle="1" w:styleId="22">
    <w:name w:val="2層 字元"/>
    <w:basedOn w:val="a1"/>
    <w:link w:val="2"/>
    <w:rsid w:val="00E65A12"/>
    <w:rPr>
      <w:rFonts w:ascii="Times New Roman" w:eastAsia="標楷體" w:hAnsi="Times New Roman" w:cs="Times New Roman"/>
      <w:b/>
      <w:kern w:val="24"/>
      <w:sz w:val="24"/>
      <w:szCs w:val="28"/>
      <w:lang w:eastAsia="zh-TW"/>
    </w:rPr>
  </w:style>
  <w:style w:type="paragraph" w:customStyle="1" w:styleId="32">
    <w:name w:val="3"/>
    <w:basedOn w:val="a0"/>
    <w:link w:val="33"/>
    <w:rsid w:val="00403F3E"/>
    <w:pPr>
      <w:adjustRightInd w:val="0"/>
    </w:pPr>
    <w:rPr>
      <w:rFonts w:eastAsiaTheme="minorEastAsia"/>
      <w:color w:val="000000"/>
      <w:szCs w:val="24"/>
    </w:rPr>
  </w:style>
  <w:style w:type="paragraph" w:customStyle="1" w:styleId="2-2">
    <w:name w:val="2-2"/>
    <w:basedOn w:val="2"/>
    <w:next w:val="a0"/>
    <w:link w:val="2-20"/>
    <w:rsid w:val="00713F8B"/>
    <w:rPr>
      <w:szCs w:val="22"/>
    </w:rPr>
  </w:style>
  <w:style w:type="character" w:customStyle="1" w:styleId="33">
    <w:name w:val="3 字元"/>
    <w:basedOn w:val="a1"/>
    <w:link w:val="32"/>
    <w:rsid w:val="00403F3E"/>
    <w:rPr>
      <w:rFonts w:ascii="Times New Roman" w:hAnsi="Times New Roman" w:cs="Times New Roman"/>
      <w:color w:val="000000"/>
      <w:sz w:val="24"/>
      <w:szCs w:val="24"/>
    </w:rPr>
  </w:style>
  <w:style w:type="character" w:customStyle="1" w:styleId="2-20">
    <w:name w:val="2-2 字元"/>
    <w:basedOn w:val="22"/>
    <w:link w:val="2-2"/>
    <w:rsid w:val="00713F8B"/>
    <w:rPr>
      <w:rFonts w:ascii="Times New Roman" w:eastAsia="標楷體" w:hAnsi="Times New Roman" w:cs="Times New Roman"/>
      <w:b/>
      <w:kern w:val="24"/>
      <w:sz w:val="24"/>
      <w:szCs w:val="28"/>
      <w:lang w:eastAsia="zh-TW"/>
    </w:rPr>
  </w:style>
  <w:style w:type="paragraph" w:customStyle="1" w:styleId="3">
    <w:name w:val="3層"/>
    <w:next w:val="a0"/>
    <w:link w:val="34"/>
    <w:qFormat/>
    <w:rsid w:val="001F5F2F"/>
    <w:pPr>
      <w:numPr>
        <w:numId w:val="3"/>
      </w:numPr>
      <w:spacing w:afterLines="30" w:after="30"/>
      <w:outlineLvl w:val="2"/>
    </w:pPr>
    <w:rPr>
      <w:rFonts w:ascii="Times New Roman" w:eastAsia="標楷體" w:hAnsi="Times New Roman" w:cs="Times New Roman"/>
      <w:color w:val="000000"/>
      <w:sz w:val="24"/>
      <w:szCs w:val="24"/>
    </w:rPr>
  </w:style>
  <w:style w:type="character" w:customStyle="1" w:styleId="34">
    <w:name w:val="3層 字元"/>
    <w:basedOn w:val="33"/>
    <w:link w:val="3"/>
    <w:rsid w:val="001F5F2F"/>
    <w:rPr>
      <w:rFonts w:ascii="Times New Roman" w:eastAsia="標楷體" w:hAnsi="Times New Roman" w:cs="Times New Roman"/>
      <w:color w:val="000000"/>
      <w:sz w:val="24"/>
      <w:szCs w:val="24"/>
    </w:rPr>
  </w:style>
  <w:style w:type="paragraph" w:customStyle="1" w:styleId="a">
    <w:name w:val="本文階層"/>
    <w:basedOn w:val="a0"/>
    <w:link w:val="ae"/>
    <w:qFormat/>
    <w:rsid w:val="00AB6D0C"/>
    <w:pPr>
      <w:numPr>
        <w:numId w:val="4"/>
      </w:numPr>
    </w:pPr>
    <w:rPr>
      <w:szCs w:val="23"/>
    </w:rPr>
  </w:style>
  <w:style w:type="character" w:customStyle="1" w:styleId="ae">
    <w:name w:val="本文階層 字元"/>
    <w:basedOn w:val="a1"/>
    <w:link w:val="a"/>
    <w:rsid w:val="00AB6D0C"/>
    <w:rPr>
      <w:rFonts w:ascii="Times New Roman" w:eastAsia="標楷體" w:hAnsi="Times New Roman" w:cs="Times New Roman"/>
      <w:sz w:val="24"/>
      <w:szCs w:val="23"/>
    </w:rPr>
  </w:style>
  <w:style w:type="paragraph" w:customStyle="1" w:styleId="6">
    <w:name w:val="6"/>
    <w:basedOn w:val="a0"/>
    <w:link w:val="60"/>
    <w:rsid w:val="00403F3E"/>
    <w:pPr>
      <w:outlineLvl w:val="3"/>
    </w:pPr>
    <w:rPr>
      <w:rFonts w:ascii="Cambria Math" w:hAnsi="Cambria Math"/>
      <w:i/>
      <w:lang w:eastAsia="zh-TW"/>
    </w:rPr>
  </w:style>
  <w:style w:type="paragraph" w:customStyle="1" w:styleId="3SPICE">
    <w:name w:val="3層(SPICE)"/>
    <w:next w:val="a0"/>
    <w:link w:val="3SPICE0"/>
    <w:rsid w:val="001F5F2F"/>
    <w:pPr>
      <w:numPr>
        <w:numId w:val="5"/>
      </w:numPr>
      <w:ind w:left="340" w:hanging="340"/>
      <w:jc w:val="center"/>
      <w:outlineLvl w:val="2"/>
    </w:pPr>
    <w:rPr>
      <w:rFonts w:ascii="Cambria Math" w:eastAsia="標楷體" w:hAnsi="Cambria Math" w:cs="Times New Roman"/>
      <w:i/>
      <w:sz w:val="24"/>
      <w:lang w:eastAsia="zh-TW"/>
    </w:rPr>
  </w:style>
  <w:style w:type="character" w:customStyle="1" w:styleId="60">
    <w:name w:val="6 字元"/>
    <w:basedOn w:val="a1"/>
    <w:link w:val="6"/>
    <w:rsid w:val="00403F3E"/>
    <w:rPr>
      <w:rFonts w:ascii="Cambria Math" w:eastAsia="標楷體" w:hAnsi="Cambria Math" w:cs="Times New Roman"/>
      <w:i/>
      <w:sz w:val="24"/>
      <w:lang w:eastAsia="zh-TW"/>
    </w:rPr>
  </w:style>
  <w:style w:type="character" w:customStyle="1" w:styleId="3SPICE0">
    <w:name w:val="3層(SPICE) 字元"/>
    <w:basedOn w:val="60"/>
    <w:link w:val="3SPICE"/>
    <w:rsid w:val="001F5F2F"/>
    <w:rPr>
      <w:rFonts w:ascii="Cambria Math" w:eastAsia="標楷體" w:hAnsi="Cambria Math" w:cs="Times New Roman"/>
      <w:i/>
      <w:sz w:val="24"/>
      <w:lang w:eastAsia="zh-TW"/>
    </w:rPr>
  </w:style>
  <w:style w:type="paragraph" w:styleId="af">
    <w:name w:val="TOC Heading"/>
    <w:basedOn w:val="10"/>
    <w:next w:val="a0"/>
    <w:uiPriority w:val="39"/>
    <w:unhideWhenUsed/>
    <w:rsid w:val="00C64170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zh-TW"/>
    </w:rPr>
  </w:style>
  <w:style w:type="paragraph" w:styleId="13">
    <w:name w:val="toc 1"/>
    <w:basedOn w:val="a0"/>
    <w:next w:val="a0"/>
    <w:autoRedefine/>
    <w:uiPriority w:val="39"/>
    <w:unhideWhenUsed/>
    <w:rsid w:val="00C64170"/>
  </w:style>
  <w:style w:type="paragraph" w:styleId="23">
    <w:name w:val="toc 2"/>
    <w:basedOn w:val="a0"/>
    <w:next w:val="a0"/>
    <w:autoRedefine/>
    <w:uiPriority w:val="39"/>
    <w:unhideWhenUsed/>
    <w:rsid w:val="00C64170"/>
    <w:pPr>
      <w:ind w:leftChars="200" w:left="480"/>
    </w:pPr>
  </w:style>
  <w:style w:type="paragraph" w:styleId="35">
    <w:name w:val="toc 3"/>
    <w:basedOn w:val="a0"/>
    <w:next w:val="a0"/>
    <w:autoRedefine/>
    <w:uiPriority w:val="39"/>
    <w:unhideWhenUsed/>
    <w:rsid w:val="00C64170"/>
    <w:pPr>
      <w:ind w:leftChars="400" w:left="960"/>
    </w:pPr>
  </w:style>
  <w:style w:type="paragraph" w:styleId="af0">
    <w:name w:val="List Paragraph"/>
    <w:basedOn w:val="a0"/>
    <w:uiPriority w:val="34"/>
    <w:qFormat/>
    <w:rsid w:val="00236E4F"/>
    <w:pPr>
      <w:autoSpaceDE/>
      <w:autoSpaceDN/>
      <w:ind w:leftChars="200" w:left="480"/>
    </w:pPr>
    <w:rPr>
      <w:rFonts w:ascii="Calibri" w:eastAsia="新細明體" w:hAnsi="Calibri"/>
      <w:kern w:val="2"/>
      <w:lang w:eastAsia="zh-TW"/>
    </w:rPr>
  </w:style>
  <w:style w:type="paragraph" w:customStyle="1" w:styleId="Default">
    <w:name w:val="Default"/>
    <w:rsid w:val="00C6204F"/>
    <w:pPr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af1">
    <w:name w:val="Body Text"/>
    <w:basedOn w:val="a0"/>
    <w:link w:val="af2"/>
    <w:uiPriority w:val="1"/>
    <w:qFormat/>
    <w:rsid w:val="003E6A76"/>
    <w:rPr>
      <w:rFonts w:eastAsia="Times New Roman"/>
      <w:szCs w:val="24"/>
      <w:lang w:eastAsia="zh-TW"/>
    </w:rPr>
  </w:style>
  <w:style w:type="character" w:customStyle="1" w:styleId="af2">
    <w:name w:val="本文 字元"/>
    <w:basedOn w:val="a1"/>
    <w:link w:val="af1"/>
    <w:uiPriority w:val="1"/>
    <w:rsid w:val="003E6A76"/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styleId="af3">
    <w:name w:val="Hyperlink"/>
    <w:basedOn w:val="a1"/>
    <w:uiPriority w:val="99"/>
    <w:unhideWhenUsed/>
    <w:rsid w:val="00C0056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7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0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image" Target="media/image19.sv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sv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sv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sv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svg"/><Relationship Id="rId36" Type="http://schemas.openxmlformats.org/officeDocument/2006/relationships/image" Target="media/image29.sv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sv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sv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sv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svg"/><Relationship Id="rId38" Type="http://schemas.openxmlformats.org/officeDocument/2006/relationships/image" Target="media/image31.svg"/><Relationship Id="rId46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180E524-F0F2-453C-9BEB-4D06B7C54AC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BF40-6C0D-4123-9E64-D90E65057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0</TotalTime>
  <Pages>12</Pages>
  <Words>1775</Words>
  <Characters>10123</Characters>
  <Application>Microsoft Office Word</Application>
  <DocSecurity>0</DocSecurity>
  <Lines>84</Lines>
  <Paragraphs>23</Paragraphs>
  <ScaleCrop>false</ScaleCrop>
  <Company/>
  <LinksUpToDate>false</LinksUpToDate>
  <CharactersWithSpaces>1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陳旭祺</cp:lastModifiedBy>
  <cp:revision>2843</cp:revision>
  <cp:lastPrinted>2022-04-22T16:12:00Z</cp:lastPrinted>
  <dcterms:created xsi:type="dcterms:W3CDTF">2021-03-22T15:20:00Z</dcterms:created>
  <dcterms:modified xsi:type="dcterms:W3CDTF">2022-05-16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8T00:00:00Z</vt:filetime>
  </property>
  <property fmtid="{D5CDD505-2E9C-101B-9397-08002B2CF9AE}" pid="3" name="LastSaved">
    <vt:filetime>2021-03-08T00:00:00Z</vt:filetime>
  </property>
</Properties>
</file>